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D76044" w:rsidRDefault="00E50AAF" w:rsidP="00F03D6E">
      <w:pPr>
        <w:spacing w:after="0"/>
        <w:rPr>
          <w:rFonts w:cstheme="minorHAnsi"/>
          <w:b/>
          <w:bCs/>
          <w:sz w:val="24"/>
          <w:szCs w:val="24"/>
        </w:rPr>
      </w:pPr>
      <w:r>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D76044" w:rsidRDefault="0073088E" w:rsidP="00F03D6E">
      <w:pPr>
        <w:spacing w:after="0"/>
        <w:rPr>
          <w:rFonts w:cstheme="minorHAnsi"/>
          <w:b/>
          <w:bCs/>
          <w:sz w:val="24"/>
          <w:szCs w:val="24"/>
        </w:rPr>
      </w:pPr>
    </w:p>
    <w:p w14:paraId="0880E170" w14:textId="5857919B" w:rsidR="00F616F5" w:rsidRPr="00D76044" w:rsidRDefault="007238D5" w:rsidP="00F03D6E">
      <w:pPr>
        <w:spacing w:after="0"/>
        <w:rPr>
          <w:rFonts w:cstheme="minorHAnsi"/>
          <w:b/>
          <w:bCs/>
          <w:sz w:val="24"/>
          <w:szCs w:val="24"/>
        </w:rPr>
      </w:pPr>
      <w:r w:rsidRPr="00D76044">
        <w:rPr>
          <w:rFonts w:cstheme="minorHAnsi"/>
          <w:b/>
          <w:bCs/>
          <w:sz w:val="24"/>
          <w:szCs w:val="24"/>
        </w:rPr>
        <w:t xml:space="preserve">SDG&amp;E </w:t>
      </w:r>
      <w:r w:rsidR="00A033A7" w:rsidRPr="00D76044">
        <w:rPr>
          <w:rFonts w:cstheme="minorHAnsi"/>
          <w:b/>
          <w:bCs/>
          <w:sz w:val="24"/>
          <w:szCs w:val="24"/>
        </w:rPr>
        <w:t xml:space="preserve">RESIDENTIAL AND SMALL BUSINESS </w:t>
      </w:r>
      <w:r w:rsidRPr="00D76044">
        <w:rPr>
          <w:rFonts w:cstheme="minorHAnsi"/>
          <w:b/>
          <w:bCs/>
          <w:sz w:val="24"/>
          <w:szCs w:val="24"/>
        </w:rPr>
        <w:t>CONTENT PACKAGE |</w:t>
      </w:r>
      <w:r w:rsidR="000F3D40" w:rsidRPr="00D76044">
        <w:rPr>
          <w:rFonts w:cstheme="minorHAnsi"/>
          <w:b/>
          <w:bCs/>
          <w:sz w:val="24"/>
          <w:szCs w:val="24"/>
        </w:rPr>
        <w:t xml:space="preserve"> </w:t>
      </w:r>
      <w:r w:rsidR="00CC35AD">
        <w:rPr>
          <w:rFonts w:cstheme="minorHAnsi"/>
          <w:b/>
          <w:bCs/>
          <w:sz w:val="24"/>
          <w:szCs w:val="24"/>
        </w:rPr>
        <w:t>FEBRUARY</w:t>
      </w:r>
      <w:r w:rsidR="00D240B0" w:rsidRPr="00D76044">
        <w:rPr>
          <w:rFonts w:cstheme="minorHAnsi"/>
          <w:b/>
          <w:bCs/>
          <w:sz w:val="24"/>
          <w:szCs w:val="24"/>
        </w:rPr>
        <w:t xml:space="preserve"> </w:t>
      </w:r>
      <w:r w:rsidR="00773490" w:rsidRPr="00D76044">
        <w:rPr>
          <w:rFonts w:cstheme="minorHAnsi"/>
          <w:b/>
          <w:bCs/>
          <w:sz w:val="24"/>
          <w:szCs w:val="24"/>
        </w:rPr>
        <w:t>202</w:t>
      </w:r>
      <w:r w:rsidR="00A110D9">
        <w:rPr>
          <w:rFonts w:cstheme="minorHAnsi"/>
          <w:b/>
          <w:bCs/>
          <w:sz w:val="24"/>
          <w:szCs w:val="24"/>
        </w:rPr>
        <w:t>3</w:t>
      </w:r>
    </w:p>
    <w:p w14:paraId="1A9C9338" w14:textId="2ABDEFFA" w:rsidR="00B14C6F" w:rsidRPr="00D76044" w:rsidRDefault="00B14C6F" w:rsidP="00F03D6E">
      <w:pPr>
        <w:rPr>
          <w:rStyle w:val="Emphasis"/>
          <w:rFonts w:cstheme="minorHAnsi"/>
          <w:b/>
          <w:bCs/>
          <w:i w:val="0"/>
          <w:iCs w:val="0"/>
          <w:sz w:val="24"/>
          <w:szCs w:val="24"/>
          <w:u w:val="single"/>
        </w:rPr>
      </w:pPr>
      <w:r w:rsidRPr="00D76044">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D76044"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D76044">
        <w:rPr>
          <w:rStyle w:val="Emphasis"/>
          <w:rFonts w:asciiTheme="minorHAnsi" w:hAnsiTheme="minorHAnsi" w:cstheme="minorHAnsi"/>
          <w:b/>
          <w:bCs/>
          <w:i w:val="0"/>
          <w:iCs w:val="0"/>
          <w:sz w:val="24"/>
          <w:szCs w:val="24"/>
          <w:u w:val="single"/>
        </w:rPr>
        <w:t xml:space="preserve">Best practices for using our content, social media posts and </w:t>
      </w:r>
      <w:proofErr w:type="gramStart"/>
      <w:r w:rsidRPr="00D76044">
        <w:rPr>
          <w:rStyle w:val="Emphasis"/>
          <w:rFonts w:asciiTheme="minorHAnsi" w:hAnsiTheme="minorHAnsi" w:cstheme="minorHAnsi"/>
          <w:b/>
          <w:bCs/>
          <w:i w:val="0"/>
          <w:iCs w:val="0"/>
          <w:sz w:val="24"/>
          <w:szCs w:val="24"/>
          <w:u w:val="single"/>
        </w:rPr>
        <w:t>images</w:t>
      </w:r>
      <w:proofErr w:type="gramEnd"/>
    </w:p>
    <w:p w14:paraId="3D711311" w14:textId="51EEF3F4" w:rsidR="00B14C6F" w:rsidRPr="00D76044" w:rsidRDefault="00B14C6F" w:rsidP="00F03D6E">
      <w:pPr>
        <w:pStyle w:val="ListParagraph"/>
        <w:numPr>
          <w:ilvl w:val="0"/>
          <w:numId w:val="3"/>
        </w:numPr>
        <w:spacing w:line="360" w:lineRule="auto"/>
        <w:rPr>
          <w:rFonts w:asciiTheme="minorHAnsi" w:hAnsiTheme="minorHAnsi" w:cstheme="minorHAnsi"/>
          <w:sz w:val="24"/>
          <w:szCs w:val="24"/>
        </w:rPr>
      </w:pPr>
      <w:r w:rsidRPr="00D76044">
        <w:rPr>
          <w:rFonts w:asciiTheme="minorHAnsi" w:hAnsiTheme="minorHAnsi" w:cstheme="minorHAnsi"/>
          <w:b/>
          <w:bCs/>
          <w:sz w:val="24"/>
          <w:szCs w:val="24"/>
        </w:rPr>
        <w:t>Images</w:t>
      </w:r>
    </w:p>
    <w:p w14:paraId="35F53C62" w14:textId="58D79B4E" w:rsidR="00B14C6F" w:rsidRPr="00D76044" w:rsidRDefault="00C25DEE" w:rsidP="00F03D6E">
      <w:pPr>
        <w:rPr>
          <w:rFonts w:cstheme="minorHAnsi"/>
          <w:sz w:val="24"/>
          <w:szCs w:val="24"/>
        </w:rPr>
      </w:pPr>
      <w:r w:rsidRPr="00D76044">
        <w:rPr>
          <w:rFonts w:cstheme="minorHAnsi"/>
          <w:sz w:val="24"/>
          <w:szCs w:val="24"/>
        </w:rPr>
        <w:t>C</w:t>
      </w:r>
      <w:r w:rsidR="00B14C6F" w:rsidRPr="00D76044">
        <w:rPr>
          <w:rFonts w:cstheme="minorHAnsi"/>
          <w:sz w:val="24"/>
          <w:szCs w:val="24"/>
        </w:rPr>
        <w:t xml:space="preserve">hoose images that are relevant for your audience and feel free to mix and match what we provide. For alternate images, </w:t>
      </w:r>
      <w:hyperlink r:id="rId12" w:history="1">
        <w:r w:rsidR="00B14C6F" w:rsidRPr="00D76044">
          <w:rPr>
            <w:rStyle w:val="Hyperlink"/>
            <w:rFonts w:cstheme="minorHAnsi"/>
            <w:b/>
            <w:bCs/>
            <w:color w:val="auto"/>
            <w:sz w:val="24"/>
            <w:szCs w:val="24"/>
          </w:rPr>
          <w:t>Unsplash.com</w:t>
        </w:r>
      </w:hyperlink>
      <w:r w:rsidR="00B14C6F" w:rsidRPr="00D76044">
        <w:rPr>
          <w:rFonts w:cstheme="minorHAnsi"/>
          <w:sz w:val="24"/>
          <w:szCs w:val="24"/>
        </w:rPr>
        <w:t xml:space="preserve"> and </w:t>
      </w:r>
      <w:hyperlink r:id="rId13" w:history="1">
        <w:r w:rsidR="00B14C6F" w:rsidRPr="00D76044">
          <w:rPr>
            <w:rStyle w:val="Hyperlink"/>
            <w:rFonts w:cstheme="minorHAnsi"/>
            <w:b/>
            <w:bCs/>
            <w:color w:val="auto"/>
            <w:sz w:val="24"/>
            <w:szCs w:val="24"/>
          </w:rPr>
          <w:t>Canva.com</w:t>
        </w:r>
      </w:hyperlink>
      <w:r w:rsidR="00B14C6F" w:rsidRPr="00D76044">
        <w:rPr>
          <w:rFonts w:cstheme="minorHAnsi"/>
          <w:sz w:val="24"/>
          <w:szCs w:val="24"/>
        </w:rPr>
        <w:t xml:space="preserve"> offer free images that you can download. </w:t>
      </w:r>
    </w:p>
    <w:p w14:paraId="3636254A" w14:textId="2116D1E8" w:rsidR="00B14C6F" w:rsidRPr="00D76044" w:rsidRDefault="00B14C6F" w:rsidP="00F03D6E">
      <w:pPr>
        <w:pStyle w:val="ListParagraph"/>
        <w:numPr>
          <w:ilvl w:val="0"/>
          <w:numId w:val="3"/>
        </w:numPr>
        <w:spacing w:line="360" w:lineRule="auto"/>
        <w:rPr>
          <w:rFonts w:asciiTheme="minorHAnsi" w:hAnsiTheme="minorHAnsi" w:cstheme="minorHAnsi"/>
          <w:sz w:val="24"/>
          <w:szCs w:val="24"/>
        </w:rPr>
      </w:pPr>
      <w:r w:rsidRPr="00D76044">
        <w:rPr>
          <w:rFonts w:asciiTheme="minorHAnsi" w:hAnsiTheme="minorHAnsi" w:cstheme="minorHAnsi"/>
          <w:b/>
          <w:bCs/>
          <w:sz w:val="24"/>
          <w:szCs w:val="24"/>
        </w:rPr>
        <w:t>SDG&amp;E logo</w:t>
      </w:r>
    </w:p>
    <w:p w14:paraId="229A070C" w14:textId="2B72A6F3" w:rsidR="00B14C6F" w:rsidRPr="00D76044" w:rsidRDefault="00B14C6F" w:rsidP="00F03D6E">
      <w:pPr>
        <w:rPr>
          <w:rFonts w:cstheme="minorHAnsi"/>
          <w:b/>
          <w:bCs/>
          <w:sz w:val="24"/>
          <w:szCs w:val="24"/>
          <w:u w:val="single"/>
        </w:rPr>
      </w:pPr>
      <w:r w:rsidRPr="00D76044">
        <w:rPr>
          <w:rFonts w:cstheme="minorHAnsi"/>
          <w:sz w:val="24"/>
          <w:szCs w:val="24"/>
        </w:rPr>
        <w:t xml:space="preserve">You’re welcome to mention our name but, due to legal requirements, </w:t>
      </w:r>
      <w:r w:rsidRPr="00D76044">
        <w:rPr>
          <w:rFonts w:cstheme="minorHAnsi"/>
          <w:sz w:val="24"/>
          <w:szCs w:val="24"/>
          <w:u w:val="single"/>
        </w:rPr>
        <w:t>please do not use our logo</w:t>
      </w:r>
      <w:r w:rsidRPr="00D76044">
        <w:rPr>
          <w:rFonts w:cstheme="minorHAnsi"/>
          <w:sz w:val="24"/>
          <w:szCs w:val="24"/>
        </w:rPr>
        <w:t xml:space="preserve"> in any marketing materials that you create. Please only use the SDG&amp;E logo </w:t>
      </w:r>
      <w:r w:rsidRPr="00D76044">
        <w:rPr>
          <w:rFonts w:cstheme="minorHAnsi"/>
          <w:sz w:val="24"/>
          <w:szCs w:val="24"/>
          <w:u w:val="single"/>
        </w:rPr>
        <w:t>if we provide it</w:t>
      </w:r>
      <w:r w:rsidRPr="00D76044">
        <w:rPr>
          <w:rFonts w:cstheme="minorHAnsi"/>
          <w:sz w:val="24"/>
          <w:szCs w:val="24"/>
        </w:rPr>
        <w:t xml:space="preserve"> to you in this package or it’s publicly available online like a social post or video. You can also retweet our public posts which you’ll find on </w:t>
      </w:r>
      <w:hyperlink r:id="rId14" w:history="1">
        <w:r w:rsidRPr="00D76044">
          <w:rPr>
            <w:rStyle w:val="Hyperlink"/>
            <w:rFonts w:cstheme="minorHAnsi"/>
            <w:b/>
            <w:bCs/>
            <w:color w:val="auto"/>
            <w:sz w:val="24"/>
            <w:szCs w:val="24"/>
          </w:rPr>
          <w:t>twitter.com/sdge</w:t>
        </w:r>
      </w:hyperlink>
      <w:r w:rsidRPr="00D76044">
        <w:rPr>
          <w:rFonts w:cstheme="minorHAnsi"/>
          <w:sz w:val="24"/>
          <w:szCs w:val="24"/>
        </w:rPr>
        <w:t>.</w:t>
      </w:r>
    </w:p>
    <w:p w14:paraId="0A0D2C7B" w14:textId="1D342347" w:rsidR="00B14C6F" w:rsidRPr="00D76044" w:rsidRDefault="00B14C6F" w:rsidP="00F03D6E">
      <w:pPr>
        <w:pStyle w:val="ListParagraph"/>
        <w:numPr>
          <w:ilvl w:val="0"/>
          <w:numId w:val="3"/>
        </w:numPr>
        <w:spacing w:line="360" w:lineRule="auto"/>
        <w:rPr>
          <w:rFonts w:asciiTheme="minorHAnsi" w:hAnsiTheme="minorHAnsi" w:cstheme="minorHAnsi"/>
          <w:b/>
          <w:bCs/>
          <w:sz w:val="24"/>
          <w:szCs w:val="24"/>
          <w:u w:val="single"/>
        </w:rPr>
      </w:pPr>
      <w:r w:rsidRPr="00D76044">
        <w:rPr>
          <w:rFonts w:asciiTheme="minorHAnsi" w:hAnsiTheme="minorHAnsi" w:cstheme="minorHAnsi"/>
          <w:b/>
          <w:bCs/>
          <w:sz w:val="24"/>
          <w:szCs w:val="24"/>
        </w:rPr>
        <w:t>Videos</w:t>
      </w:r>
    </w:p>
    <w:p w14:paraId="3A594DB5" w14:textId="2381E354" w:rsidR="009761EC" w:rsidRPr="00D76044" w:rsidRDefault="00B14C6F" w:rsidP="00C25DEE">
      <w:pPr>
        <w:rPr>
          <w:rFonts w:cstheme="minorHAnsi"/>
          <w:sz w:val="24"/>
          <w:szCs w:val="24"/>
        </w:rPr>
      </w:pPr>
      <w:r w:rsidRPr="00D76044">
        <w:rPr>
          <w:rFonts w:cstheme="minorHAnsi"/>
          <w:sz w:val="24"/>
          <w:szCs w:val="24"/>
        </w:rPr>
        <w:t xml:space="preserve">We have a library of videos you can share in your communications and social posts when you visit </w:t>
      </w:r>
      <w:hyperlink r:id="rId15" w:history="1">
        <w:hyperlink r:id="rId16" w:history="1">
          <w:r w:rsidRPr="00D76044">
            <w:rPr>
              <w:rStyle w:val="Hyperlink"/>
              <w:rFonts w:cstheme="minorHAnsi"/>
              <w:b/>
              <w:bCs/>
              <w:color w:val="auto"/>
              <w:sz w:val="24"/>
              <w:szCs w:val="24"/>
            </w:rPr>
            <w:t>youtube.com/c/SanDiegoGasElectric/videos</w:t>
          </w:r>
        </w:hyperlink>
      </w:hyperlink>
      <w:r w:rsidRPr="00D76044">
        <w:rPr>
          <w:rFonts w:cstheme="minorHAnsi"/>
          <w:sz w:val="24"/>
          <w:szCs w:val="24"/>
        </w:rPr>
        <w:t xml:space="preserve">. If you’d like to sort our videos by topic, visit </w:t>
      </w:r>
      <w:hyperlink r:id="rId17" w:history="1">
        <w:r w:rsidRPr="00D76044">
          <w:rPr>
            <w:rStyle w:val="Hyperlink"/>
            <w:rFonts w:cstheme="minorHAnsi"/>
            <w:b/>
            <w:bCs/>
            <w:color w:val="auto"/>
            <w:sz w:val="24"/>
            <w:szCs w:val="24"/>
          </w:rPr>
          <w:t>youtube.com/c/SanDiegoGasElectric</w:t>
        </w:r>
      </w:hyperlink>
      <w:r w:rsidRPr="00D76044">
        <w:rPr>
          <w:rFonts w:cstheme="minorHAnsi"/>
          <w:sz w:val="24"/>
          <w:szCs w:val="24"/>
        </w:rPr>
        <w:t xml:space="preserve">. </w:t>
      </w:r>
      <w:r w:rsidR="00163906" w:rsidRPr="00D76044">
        <w:rPr>
          <w:rFonts w:cstheme="minorHAnsi"/>
          <w:sz w:val="24"/>
          <w:szCs w:val="24"/>
        </w:rPr>
        <w:t xml:space="preserve">Some videos are in Spanish. </w:t>
      </w:r>
      <w:r w:rsidRPr="00D76044">
        <w:rPr>
          <w:rFonts w:cstheme="minorHAnsi"/>
          <w:sz w:val="24"/>
          <w:szCs w:val="24"/>
        </w:rPr>
        <w:t xml:space="preserve">You’ll see </w:t>
      </w:r>
      <w:r w:rsidR="00E50DE6" w:rsidRPr="00D76044">
        <w:rPr>
          <w:rFonts w:cstheme="minorHAnsi"/>
          <w:sz w:val="24"/>
          <w:szCs w:val="24"/>
        </w:rPr>
        <w:t>some</w:t>
      </w:r>
      <w:r w:rsidRPr="00D76044">
        <w:rPr>
          <w:rFonts w:cstheme="minorHAnsi"/>
          <w:sz w:val="24"/>
          <w:szCs w:val="24"/>
        </w:rPr>
        <w:t xml:space="preserve"> on TV</w:t>
      </w:r>
      <w:r w:rsidR="00952580" w:rsidRPr="00D76044">
        <w:rPr>
          <w:rFonts w:cstheme="minorHAnsi"/>
          <w:sz w:val="24"/>
          <w:szCs w:val="24"/>
        </w:rPr>
        <w:t>,</w:t>
      </w:r>
      <w:r w:rsidRPr="00D76044">
        <w:rPr>
          <w:rFonts w:cstheme="minorHAnsi"/>
          <w:sz w:val="24"/>
          <w:szCs w:val="24"/>
        </w:rPr>
        <w:t xml:space="preserve"> too!</w:t>
      </w:r>
    </w:p>
    <w:p w14:paraId="78204CD2" w14:textId="554E5D2C" w:rsidR="00B14C6F" w:rsidRPr="00D76044" w:rsidRDefault="00B14C6F" w:rsidP="00C25DEE">
      <w:pPr>
        <w:rPr>
          <w:rFonts w:cstheme="minorHAnsi"/>
          <w:b/>
          <w:bCs/>
          <w:sz w:val="24"/>
          <w:szCs w:val="24"/>
          <w:u w:val="single"/>
        </w:rPr>
      </w:pPr>
      <w:r w:rsidRPr="00D76044">
        <w:rPr>
          <w:rFonts w:cstheme="minorHAnsi"/>
          <w:b/>
          <w:bCs/>
          <w:sz w:val="24"/>
          <w:szCs w:val="24"/>
          <w:u w:val="single"/>
        </w:rPr>
        <w:t xml:space="preserve">Follow </w:t>
      </w:r>
      <w:proofErr w:type="gramStart"/>
      <w:r w:rsidRPr="00D76044">
        <w:rPr>
          <w:rFonts w:cstheme="minorHAnsi"/>
          <w:b/>
          <w:bCs/>
          <w:sz w:val="24"/>
          <w:szCs w:val="24"/>
          <w:u w:val="single"/>
        </w:rPr>
        <w:t>us</w:t>
      </w:r>
      <w:proofErr w:type="gramEnd"/>
    </w:p>
    <w:p w14:paraId="6E337E1C" w14:textId="4BF3CB66" w:rsidR="00B14C6F" w:rsidRPr="00D76044" w:rsidRDefault="003D6059" w:rsidP="00F03D6E">
      <w:pPr>
        <w:spacing w:after="0"/>
        <w:rPr>
          <w:rFonts w:cstheme="minorHAnsi"/>
          <w:sz w:val="24"/>
          <w:szCs w:val="24"/>
        </w:rPr>
      </w:pPr>
      <w:r w:rsidRPr="00D76044">
        <w:rPr>
          <w:rFonts w:cstheme="minorHAnsi"/>
          <w:sz w:val="24"/>
          <w:szCs w:val="24"/>
        </w:rPr>
        <w:t>F</w:t>
      </w:r>
      <w:r w:rsidR="00B14C6F" w:rsidRPr="00D76044">
        <w:rPr>
          <w:rFonts w:cstheme="minorHAnsi"/>
          <w:sz w:val="24"/>
          <w:szCs w:val="24"/>
        </w:rPr>
        <w:t xml:space="preserve">ind us on </w:t>
      </w:r>
      <w:hyperlink r:id="rId18" w:history="1">
        <w:r w:rsidR="00B14C6F" w:rsidRPr="00D76044">
          <w:rPr>
            <w:rStyle w:val="Hyperlink"/>
            <w:rFonts w:cstheme="minorHAnsi"/>
            <w:b/>
            <w:bCs/>
            <w:color w:val="auto"/>
            <w:sz w:val="24"/>
            <w:szCs w:val="24"/>
          </w:rPr>
          <w:t>Facebook</w:t>
        </w:r>
      </w:hyperlink>
      <w:r w:rsidR="00B14C6F" w:rsidRPr="00D76044">
        <w:rPr>
          <w:rFonts w:cstheme="minorHAnsi"/>
          <w:b/>
          <w:bCs/>
          <w:sz w:val="24"/>
          <w:szCs w:val="24"/>
        </w:rPr>
        <w:t xml:space="preserve">, </w:t>
      </w:r>
      <w:hyperlink r:id="rId19" w:history="1">
        <w:r w:rsidR="00B14C6F" w:rsidRPr="00D76044">
          <w:rPr>
            <w:rStyle w:val="Hyperlink"/>
            <w:rFonts w:cstheme="minorHAnsi"/>
            <w:b/>
            <w:bCs/>
            <w:color w:val="auto"/>
            <w:sz w:val="24"/>
            <w:szCs w:val="24"/>
          </w:rPr>
          <w:t>Instagram</w:t>
        </w:r>
      </w:hyperlink>
      <w:r w:rsidR="00B14C6F" w:rsidRPr="00D76044">
        <w:rPr>
          <w:rFonts w:cstheme="minorHAnsi"/>
          <w:b/>
          <w:bCs/>
          <w:sz w:val="24"/>
          <w:szCs w:val="24"/>
        </w:rPr>
        <w:t xml:space="preserve">, </w:t>
      </w:r>
      <w:hyperlink r:id="rId20" w:history="1">
        <w:r w:rsidR="00B14C6F" w:rsidRPr="00D76044">
          <w:rPr>
            <w:rStyle w:val="Hyperlink"/>
            <w:rFonts w:cstheme="minorHAnsi"/>
            <w:b/>
            <w:bCs/>
            <w:color w:val="auto"/>
            <w:sz w:val="24"/>
            <w:szCs w:val="24"/>
          </w:rPr>
          <w:t>Twitter</w:t>
        </w:r>
      </w:hyperlink>
      <w:r w:rsidR="00B14C6F" w:rsidRPr="00D76044">
        <w:rPr>
          <w:rFonts w:cstheme="minorHAnsi"/>
          <w:b/>
          <w:bCs/>
          <w:sz w:val="24"/>
          <w:szCs w:val="24"/>
        </w:rPr>
        <w:t xml:space="preserve">, </w:t>
      </w:r>
      <w:hyperlink r:id="rId21" w:history="1">
        <w:r w:rsidR="00B14C6F" w:rsidRPr="00D76044">
          <w:rPr>
            <w:rStyle w:val="Hyperlink"/>
            <w:rFonts w:cstheme="minorHAnsi"/>
            <w:b/>
            <w:bCs/>
            <w:color w:val="auto"/>
            <w:sz w:val="24"/>
            <w:szCs w:val="24"/>
          </w:rPr>
          <w:t>YouTube</w:t>
        </w:r>
      </w:hyperlink>
      <w:r w:rsidR="00B14C6F" w:rsidRPr="00D76044">
        <w:rPr>
          <w:rFonts w:cstheme="minorHAnsi"/>
          <w:b/>
          <w:bCs/>
          <w:sz w:val="24"/>
          <w:szCs w:val="24"/>
        </w:rPr>
        <w:t xml:space="preserve"> </w:t>
      </w:r>
      <w:r w:rsidR="00B14C6F" w:rsidRPr="00D76044">
        <w:rPr>
          <w:rFonts w:cstheme="minorHAnsi"/>
          <w:sz w:val="24"/>
          <w:szCs w:val="24"/>
        </w:rPr>
        <w:t>and</w:t>
      </w:r>
      <w:r w:rsidR="00B14C6F" w:rsidRPr="00D76044">
        <w:rPr>
          <w:rFonts w:cstheme="minorHAnsi"/>
          <w:b/>
          <w:bCs/>
          <w:sz w:val="24"/>
          <w:szCs w:val="24"/>
        </w:rPr>
        <w:t xml:space="preserve"> </w:t>
      </w:r>
      <w:hyperlink r:id="rId22" w:history="1">
        <w:r w:rsidR="00B14C6F" w:rsidRPr="00D76044">
          <w:rPr>
            <w:rStyle w:val="Hyperlink"/>
            <w:rFonts w:cstheme="minorHAnsi"/>
            <w:b/>
            <w:bCs/>
            <w:color w:val="auto"/>
            <w:sz w:val="24"/>
            <w:szCs w:val="24"/>
          </w:rPr>
          <w:t>LinkedIn</w:t>
        </w:r>
      </w:hyperlink>
      <w:r w:rsidR="00B14C6F" w:rsidRPr="00D76044">
        <w:rPr>
          <w:rFonts w:cstheme="minorHAnsi"/>
          <w:sz w:val="24"/>
          <w:szCs w:val="24"/>
        </w:rPr>
        <w:t xml:space="preserve">. When sharing </w:t>
      </w:r>
      <w:r w:rsidR="00967E92" w:rsidRPr="00D76044">
        <w:rPr>
          <w:rFonts w:cstheme="minorHAnsi"/>
          <w:sz w:val="24"/>
          <w:szCs w:val="24"/>
        </w:rPr>
        <w:t>our</w:t>
      </w:r>
      <w:r w:rsidR="00B14C6F" w:rsidRPr="00D76044">
        <w:rPr>
          <w:rFonts w:cstheme="minorHAnsi"/>
          <w:sz w:val="24"/>
          <w:szCs w:val="24"/>
        </w:rPr>
        <w:t xml:space="preserve"> digital assets and content, feel free to tag SDG&amp;E’s social media and direct your audience to </w:t>
      </w:r>
      <w:hyperlink r:id="rId23" w:history="1">
        <w:r w:rsidR="00B14C6F" w:rsidRPr="00D76044">
          <w:rPr>
            <w:rStyle w:val="Hyperlink"/>
            <w:rFonts w:cstheme="minorHAnsi"/>
            <w:b/>
            <w:bCs/>
            <w:color w:val="auto"/>
            <w:sz w:val="24"/>
            <w:szCs w:val="24"/>
          </w:rPr>
          <w:t>sdge.com</w:t>
        </w:r>
      </w:hyperlink>
      <w:r w:rsidR="00B14C6F" w:rsidRPr="00D76044">
        <w:rPr>
          <w:rFonts w:cstheme="minorHAnsi"/>
          <w:sz w:val="24"/>
          <w:szCs w:val="24"/>
        </w:rPr>
        <w:t xml:space="preserve">. </w:t>
      </w:r>
    </w:p>
    <w:p w14:paraId="62CEDC59" w14:textId="017B856D" w:rsidR="000B15AF" w:rsidRPr="00D76044" w:rsidRDefault="000B15AF">
      <w:pPr>
        <w:rPr>
          <w:rFonts w:cstheme="minorHAnsi"/>
          <w:sz w:val="24"/>
          <w:szCs w:val="24"/>
        </w:rPr>
      </w:pPr>
      <w:r w:rsidRPr="00D76044">
        <w:rPr>
          <w:rFonts w:cstheme="minorHAnsi"/>
          <w:sz w:val="24"/>
          <w:szCs w:val="24"/>
        </w:rPr>
        <w:br w:type="page"/>
      </w:r>
    </w:p>
    <w:p w14:paraId="22BD82CB" w14:textId="1BCCE029" w:rsidR="00A110D9" w:rsidRPr="0030164D" w:rsidRDefault="004275A2" w:rsidP="00A110D9">
      <w:pPr>
        <w:pStyle w:val="paragraph"/>
        <w:spacing w:before="0" w:beforeAutospacing="0" w:after="0" w:afterAutospacing="0" w:line="360" w:lineRule="auto"/>
        <w:textAlignment w:val="baseline"/>
        <w:rPr>
          <w:rFonts w:asciiTheme="minorHAnsi" w:hAnsiTheme="minorHAnsi" w:cstheme="minorHAnsi"/>
          <w:caps/>
        </w:rPr>
      </w:pPr>
      <w:bookmarkStart w:id="0" w:name="_Hlk123661032"/>
      <w:r w:rsidRPr="0030164D">
        <w:rPr>
          <w:rStyle w:val="normaltextrun"/>
          <w:rFonts w:asciiTheme="minorHAnsi" w:hAnsiTheme="minorHAnsi" w:cstheme="minorHAnsi"/>
          <w:b/>
          <w:bCs/>
        </w:rPr>
        <w:lastRenderedPageBreak/>
        <w:t xml:space="preserve">Article: </w:t>
      </w:r>
      <w:r w:rsidR="000912E5" w:rsidRPr="0030164D">
        <w:rPr>
          <w:rFonts w:asciiTheme="minorHAnsi" w:hAnsiTheme="minorHAnsi" w:cstheme="minorHAnsi"/>
          <w:b/>
          <w:bCs/>
          <w:caps/>
        </w:rPr>
        <w:t>how to save on your energy</w:t>
      </w:r>
      <w:r w:rsidR="00A110D9" w:rsidRPr="0030164D">
        <w:rPr>
          <w:rFonts w:asciiTheme="minorHAnsi" w:hAnsiTheme="minorHAnsi" w:cstheme="minorHAnsi"/>
          <w:b/>
          <w:bCs/>
          <w:caps/>
        </w:rPr>
        <w:t xml:space="preserve"> </w:t>
      </w:r>
      <w:r w:rsidR="000912E5" w:rsidRPr="0030164D">
        <w:rPr>
          <w:rFonts w:asciiTheme="minorHAnsi" w:hAnsiTheme="minorHAnsi" w:cstheme="minorHAnsi"/>
          <w:b/>
          <w:bCs/>
          <w:caps/>
        </w:rPr>
        <w:t>costs</w:t>
      </w:r>
    </w:p>
    <w:p w14:paraId="4BF1E3D6" w14:textId="1CCBB542" w:rsidR="009C7A1C" w:rsidRPr="0030164D" w:rsidRDefault="009C7A1C" w:rsidP="00A110D9">
      <w:pPr>
        <w:rPr>
          <w:rFonts w:cstheme="minorHAnsi"/>
          <w:sz w:val="24"/>
          <w:szCs w:val="24"/>
        </w:rPr>
      </w:pPr>
      <w:r w:rsidRPr="0030164D">
        <w:rPr>
          <w:rFonts w:cstheme="minorHAnsi"/>
          <w:sz w:val="24"/>
          <w:szCs w:val="24"/>
        </w:rPr>
        <w:t xml:space="preserve">Natural gas prices are at a historic high </w:t>
      </w:r>
      <w:r w:rsidR="00CC35AD" w:rsidRPr="0030164D">
        <w:rPr>
          <w:rFonts w:cstheme="minorHAnsi"/>
          <w:sz w:val="24"/>
          <w:szCs w:val="24"/>
        </w:rPr>
        <w:t xml:space="preserve">in the Western U.S. region which means </w:t>
      </w:r>
      <w:r w:rsidRPr="0030164D">
        <w:rPr>
          <w:rFonts w:cstheme="minorHAnsi"/>
          <w:sz w:val="24"/>
          <w:szCs w:val="24"/>
        </w:rPr>
        <w:t xml:space="preserve">winter </w:t>
      </w:r>
      <w:r w:rsidR="00CC35AD" w:rsidRPr="0030164D">
        <w:rPr>
          <w:rFonts w:cstheme="minorHAnsi"/>
          <w:sz w:val="24"/>
          <w:szCs w:val="24"/>
        </w:rPr>
        <w:t xml:space="preserve">energy </w:t>
      </w:r>
      <w:r w:rsidRPr="0030164D">
        <w:rPr>
          <w:rFonts w:cstheme="minorHAnsi"/>
          <w:sz w:val="24"/>
          <w:szCs w:val="24"/>
        </w:rPr>
        <w:t xml:space="preserve">bills </w:t>
      </w:r>
      <w:r w:rsidR="004142BD" w:rsidRPr="0030164D">
        <w:rPr>
          <w:rFonts w:cstheme="minorHAnsi"/>
          <w:sz w:val="24"/>
          <w:szCs w:val="24"/>
        </w:rPr>
        <w:t>are rising, too</w:t>
      </w:r>
      <w:r w:rsidRPr="0030164D">
        <w:rPr>
          <w:rFonts w:cstheme="minorHAnsi"/>
          <w:sz w:val="24"/>
          <w:szCs w:val="24"/>
        </w:rPr>
        <w:t>.</w:t>
      </w:r>
      <w:r w:rsidR="00CC35AD" w:rsidRPr="0030164D">
        <w:rPr>
          <w:rFonts w:cstheme="minorHAnsi"/>
          <w:sz w:val="24"/>
          <w:szCs w:val="24"/>
        </w:rPr>
        <w:t xml:space="preserve"> </w:t>
      </w:r>
      <w:r w:rsidRPr="0030164D">
        <w:rPr>
          <w:rFonts w:cstheme="minorHAnsi"/>
          <w:sz w:val="24"/>
          <w:szCs w:val="24"/>
        </w:rPr>
        <w:t>SDG&amp;E has programs and services to help mitigate these increases</w:t>
      </w:r>
      <w:r w:rsidR="00A110D9" w:rsidRPr="0030164D">
        <w:rPr>
          <w:rFonts w:cstheme="minorHAnsi"/>
          <w:sz w:val="24"/>
          <w:szCs w:val="24"/>
        </w:rPr>
        <w:t>.</w:t>
      </w:r>
      <w:r w:rsidRPr="0030164D">
        <w:rPr>
          <w:rFonts w:cstheme="minorHAnsi"/>
          <w:sz w:val="24"/>
          <w:szCs w:val="24"/>
        </w:rPr>
        <w:t xml:space="preserve"> Visit </w:t>
      </w:r>
      <w:hyperlink r:id="rId24" w:history="1">
        <w:r w:rsidRPr="007D7536">
          <w:rPr>
            <w:rStyle w:val="Hyperlink"/>
            <w:rFonts w:cstheme="minorHAnsi"/>
            <w:b/>
            <w:bCs/>
            <w:color w:val="auto"/>
            <w:sz w:val="24"/>
            <w:szCs w:val="24"/>
          </w:rPr>
          <w:t>sdge.com/assistance</w:t>
        </w:r>
      </w:hyperlink>
      <w:r w:rsidRPr="007D7536">
        <w:rPr>
          <w:rFonts w:cstheme="minorHAnsi"/>
          <w:b/>
          <w:bCs/>
          <w:sz w:val="24"/>
          <w:szCs w:val="24"/>
        </w:rPr>
        <w:t xml:space="preserve"> </w:t>
      </w:r>
      <w:r w:rsidRPr="007D7536">
        <w:rPr>
          <w:rFonts w:cstheme="minorHAnsi"/>
          <w:sz w:val="24"/>
          <w:szCs w:val="24"/>
        </w:rPr>
        <w:t xml:space="preserve">to </w:t>
      </w:r>
      <w:r w:rsidRPr="0030164D">
        <w:rPr>
          <w:rFonts w:cstheme="minorHAnsi"/>
          <w:sz w:val="24"/>
          <w:szCs w:val="24"/>
        </w:rPr>
        <w:t>find out if you qualify for debt forgiveness, one-time payments, monthly bill discounts and more.</w:t>
      </w:r>
      <w:r w:rsidR="00936CA3" w:rsidRPr="0030164D">
        <w:rPr>
          <w:rFonts w:cstheme="minorHAnsi"/>
          <w:sz w:val="24"/>
          <w:szCs w:val="24"/>
        </w:rPr>
        <w:t xml:space="preserve"> </w:t>
      </w:r>
      <w:r w:rsidR="0030164D" w:rsidRPr="0030164D">
        <w:rPr>
          <w:rFonts w:cstheme="minorHAnsi"/>
          <w:sz w:val="24"/>
          <w:szCs w:val="24"/>
        </w:rPr>
        <w:t>F</w:t>
      </w:r>
      <w:r w:rsidR="00936CA3" w:rsidRPr="0030164D">
        <w:rPr>
          <w:rFonts w:cstheme="minorHAnsi"/>
          <w:sz w:val="24"/>
          <w:szCs w:val="24"/>
        </w:rPr>
        <w:t xml:space="preserve">or more information, you can read this SDG&amp;E NewsCenter </w:t>
      </w:r>
      <w:r w:rsidR="0030164D" w:rsidRPr="0030164D">
        <w:rPr>
          <w:rFonts w:cstheme="minorHAnsi"/>
          <w:sz w:val="24"/>
          <w:szCs w:val="24"/>
        </w:rPr>
        <w:t xml:space="preserve">article </w:t>
      </w:r>
      <w:r w:rsidR="00C84601" w:rsidRPr="0030164D">
        <w:rPr>
          <w:rFonts w:cstheme="minorHAnsi"/>
          <w:sz w:val="24"/>
          <w:szCs w:val="24"/>
        </w:rPr>
        <w:t>at</w:t>
      </w:r>
      <w:r w:rsidR="00936CA3" w:rsidRPr="0030164D">
        <w:rPr>
          <w:rFonts w:cstheme="minorHAnsi"/>
          <w:sz w:val="24"/>
          <w:szCs w:val="24"/>
        </w:rPr>
        <w:t xml:space="preserve"> </w:t>
      </w:r>
      <w:hyperlink r:id="rId25" w:history="1">
        <w:r w:rsidR="00936CA3" w:rsidRPr="0030164D">
          <w:rPr>
            <w:rStyle w:val="Hyperlink"/>
            <w:rFonts w:cstheme="minorHAnsi"/>
            <w:b/>
            <w:bCs/>
            <w:color w:val="auto"/>
            <w:sz w:val="24"/>
            <w:szCs w:val="24"/>
          </w:rPr>
          <w:t>sdgenews.com</w:t>
        </w:r>
      </w:hyperlink>
      <w:r w:rsidR="00936CA3" w:rsidRPr="0030164D">
        <w:rPr>
          <w:rFonts w:cstheme="minorHAnsi"/>
          <w:sz w:val="24"/>
          <w:szCs w:val="24"/>
        </w:rPr>
        <w:t>.</w:t>
      </w:r>
    </w:p>
    <w:p w14:paraId="0E91AC36" w14:textId="6433C567" w:rsidR="00A110D9" w:rsidRPr="0030164D" w:rsidRDefault="00CC35AD" w:rsidP="00A110D9">
      <w:pPr>
        <w:rPr>
          <w:rFonts w:cstheme="minorHAnsi"/>
          <w:sz w:val="24"/>
          <w:szCs w:val="24"/>
        </w:rPr>
      </w:pPr>
      <w:bookmarkStart w:id="1" w:name="_Hlk123661121"/>
      <w:bookmarkEnd w:id="0"/>
      <w:r w:rsidRPr="0030164D">
        <w:rPr>
          <w:rFonts w:cstheme="minorHAnsi"/>
          <w:sz w:val="24"/>
          <w:szCs w:val="24"/>
        </w:rPr>
        <w:t xml:space="preserve">Space heating and water heating are some of the largest energy expenses in any home. </w:t>
      </w:r>
      <w:r w:rsidR="00A110D9" w:rsidRPr="0030164D">
        <w:rPr>
          <w:rFonts w:cstheme="minorHAnsi"/>
          <w:sz w:val="24"/>
          <w:szCs w:val="24"/>
        </w:rPr>
        <w:t>SDG&amp;E has natural gas energy-saving tips to help you save on your bill during the cold weather.</w:t>
      </w: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A2117D" w:rsidRPr="000D17DB" w14:paraId="31C7CCBC" w14:textId="77777777" w:rsidTr="00321920">
        <w:trPr>
          <w:trHeight w:val="3510"/>
          <w:tblCellSpacing w:w="0" w:type="dxa"/>
          <w:jc w:val="center"/>
        </w:trPr>
        <w:tc>
          <w:tcPr>
            <w:tcW w:w="0" w:type="auto"/>
            <w:tcMar>
              <w:top w:w="0" w:type="dxa"/>
              <w:left w:w="0" w:type="dxa"/>
              <w:bottom w:w="300" w:type="dxa"/>
              <w:right w:w="0" w:type="dxa"/>
            </w:tcMar>
            <w:vAlign w:val="center"/>
            <w:hideMark/>
          </w:tcPr>
          <w:p w14:paraId="7238B4B6" w14:textId="77777777" w:rsidR="00EC3793" w:rsidRPr="00EC3793" w:rsidRDefault="009A23D6" w:rsidP="000D17DB">
            <w:pPr>
              <w:pStyle w:val="NormalWeb"/>
              <w:numPr>
                <w:ilvl w:val="0"/>
                <w:numId w:val="12"/>
              </w:numPr>
              <w:shd w:val="clear" w:color="auto" w:fill="FFFFFF"/>
              <w:spacing w:before="150" w:beforeAutospacing="0" w:after="150" w:afterAutospacing="0" w:line="360" w:lineRule="auto"/>
              <w:rPr>
                <w:rFonts w:asciiTheme="minorHAnsi" w:hAnsiTheme="minorHAnsi" w:cstheme="minorHAnsi"/>
                <w:sz w:val="24"/>
                <w:szCs w:val="24"/>
                <w:u w:val="single"/>
              </w:rPr>
            </w:pPr>
            <w:r>
              <w:rPr>
                <w:rFonts w:asciiTheme="minorHAnsi" w:hAnsiTheme="minorHAnsi" w:cstheme="minorHAnsi"/>
                <w:sz w:val="24"/>
                <w:szCs w:val="24"/>
                <w:u w:val="single"/>
              </w:rPr>
              <w:t>Install</w:t>
            </w:r>
            <w:r w:rsidR="00CC35AD" w:rsidRPr="0030164D">
              <w:rPr>
                <w:rFonts w:asciiTheme="minorHAnsi" w:hAnsiTheme="minorHAnsi" w:cstheme="minorHAnsi"/>
                <w:sz w:val="24"/>
                <w:szCs w:val="24"/>
                <w:u w:val="single"/>
              </w:rPr>
              <w:t xml:space="preserve"> a smart thermostat</w:t>
            </w:r>
            <w:r w:rsidR="00CC35AD" w:rsidRPr="0030164D">
              <w:rPr>
                <w:rFonts w:asciiTheme="minorHAnsi" w:hAnsiTheme="minorHAnsi" w:cstheme="minorHAnsi"/>
                <w:sz w:val="24"/>
                <w:szCs w:val="24"/>
              </w:rPr>
              <w:t xml:space="preserve">. </w:t>
            </w:r>
            <w:r w:rsidR="00A2117D">
              <w:rPr>
                <w:rFonts w:asciiTheme="minorHAnsi" w:hAnsiTheme="minorHAnsi" w:cstheme="minorHAnsi"/>
                <w:sz w:val="24"/>
                <w:szCs w:val="24"/>
              </w:rPr>
              <w:t>Lower</w:t>
            </w:r>
            <w:r w:rsidR="00CC35AD" w:rsidRPr="0030164D">
              <w:rPr>
                <w:rFonts w:asciiTheme="minorHAnsi" w:hAnsiTheme="minorHAnsi" w:cstheme="minorHAnsi"/>
                <w:sz w:val="24"/>
                <w:szCs w:val="24"/>
              </w:rPr>
              <w:t xml:space="preserve"> your thermostat when you are asleep or away from home. You can do this automatically without sacrificing comfort by installing an automatic setback or programmable thermostat.</w:t>
            </w:r>
            <w:r w:rsidR="004142BD" w:rsidRPr="0030164D">
              <w:rPr>
                <w:rFonts w:asciiTheme="minorHAnsi" w:hAnsiTheme="minorHAnsi" w:cstheme="minorHAnsi"/>
                <w:sz w:val="24"/>
                <w:szCs w:val="24"/>
              </w:rPr>
              <w:t xml:space="preserve"> Enroll in SDG&amp;E’s Smart Thermostat Program and earn up to $95 in rewards. Learn more at </w:t>
            </w:r>
            <w:hyperlink r:id="rId26" w:history="1">
              <w:r w:rsidR="004142BD" w:rsidRPr="007D7536">
                <w:rPr>
                  <w:rStyle w:val="Hyperlink"/>
                  <w:rFonts w:asciiTheme="minorHAnsi" w:hAnsiTheme="minorHAnsi" w:cstheme="minorHAnsi"/>
                  <w:b/>
                  <w:bCs/>
                  <w:color w:val="auto"/>
                  <w:sz w:val="24"/>
                  <w:szCs w:val="24"/>
                </w:rPr>
                <w:t>sdge.com/thermostat</w:t>
              </w:r>
            </w:hyperlink>
            <w:r w:rsidR="004142BD" w:rsidRPr="0030164D">
              <w:rPr>
                <w:rFonts w:asciiTheme="minorHAnsi" w:hAnsiTheme="minorHAnsi" w:cstheme="minorHAnsi"/>
                <w:sz w:val="24"/>
                <w:szCs w:val="24"/>
              </w:rPr>
              <w:t xml:space="preserve">. If you are a CARE or FERA customer, you may qualify for a </w:t>
            </w:r>
            <w:r w:rsidR="0030164D" w:rsidRPr="0030164D">
              <w:rPr>
                <w:rFonts w:asciiTheme="minorHAnsi" w:hAnsiTheme="minorHAnsi" w:cstheme="minorHAnsi"/>
                <w:sz w:val="24"/>
                <w:szCs w:val="24"/>
              </w:rPr>
              <w:t>no-cost</w:t>
            </w:r>
            <w:r w:rsidR="004142BD" w:rsidRPr="0030164D">
              <w:rPr>
                <w:rFonts w:asciiTheme="minorHAnsi" w:hAnsiTheme="minorHAnsi" w:cstheme="minorHAnsi"/>
                <w:sz w:val="24"/>
                <w:szCs w:val="24"/>
              </w:rPr>
              <w:t xml:space="preserve"> smart thermostat. Get details at </w:t>
            </w:r>
            <w:hyperlink r:id="rId27" w:history="1">
              <w:r w:rsidR="004142BD" w:rsidRPr="009C4A0E">
                <w:rPr>
                  <w:b/>
                  <w:bCs/>
                  <w:sz w:val="24"/>
                  <w:szCs w:val="24"/>
                  <w:u w:val="single"/>
                </w:rPr>
                <w:t>sdge.com/residential</w:t>
              </w:r>
            </w:hyperlink>
            <w:r w:rsidR="004142BD" w:rsidRPr="009C4A0E">
              <w:rPr>
                <w:rFonts w:asciiTheme="minorHAnsi" w:hAnsiTheme="minorHAnsi" w:cstheme="minorHAnsi"/>
                <w:sz w:val="24"/>
                <w:szCs w:val="24"/>
              </w:rPr>
              <w:t>.</w:t>
            </w:r>
            <w:r w:rsidR="00EC3793">
              <w:rPr>
                <w:rFonts w:asciiTheme="minorHAnsi" w:hAnsiTheme="minorHAnsi" w:cstheme="minorHAnsi"/>
                <w:sz w:val="24"/>
                <w:szCs w:val="24"/>
              </w:rPr>
              <w:t xml:space="preserve"> </w:t>
            </w:r>
          </w:p>
          <w:p w14:paraId="64D337F0" w14:textId="2195B9E6" w:rsidR="00EC3793" w:rsidRPr="00EC3793" w:rsidRDefault="00EC3793" w:rsidP="00EC3793">
            <w:pPr>
              <w:pStyle w:val="NormalWeb"/>
              <w:numPr>
                <w:ilvl w:val="0"/>
                <w:numId w:val="12"/>
              </w:numPr>
              <w:shd w:val="clear" w:color="auto" w:fill="FFFFFF"/>
              <w:spacing w:before="150" w:beforeAutospacing="0" w:after="150" w:afterAutospacing="0" w:line="360" w:lineRule="auto"/>
              <w:rPr>
                <w:rFonts w:asciiTheme="minorHAnsi" w:hAnsiTheme="minorHAnsi" w:cstheme="minorHAnsi"/>
                <w:sz w:val="24"/>
                <w:szCs w:val="24"/>
              </w:rPr>
            </w:pPr>
            <w:r w:rsidRPr="000D17DB">
              <w:rPr>
                <w:rFonts w:asciiTheme="minorHAnsi" w:hAnsiTheme="minorHAnsi" w:cstheme="minorHAnsi"/>
                <w:sz w:val="24"/>
                <w:szCs w:val="24"/>
                <w:u w:val="single"/>
              </w:rPr>
              <w:t>Schedule an SDG&amp;E gas appliance check</w:t>
            </w:r>
            <w:r w:rsidRPr="00EC3793">
              <w:rPr>
                <w:rFonts w:asciiTheme="minorHAnsi" w:hAnsiTheme="minorHAnsi" w:cstheme="minorHAnsi"/>
                <w:sz w:val="24"/>
                <w:szCs w:val="24"/>
              </w:rPr>
              <w:t xml:space="preserve">: Book your no-cost appointment at </w:t>
            </w:r>
            <w:hyperlink r:id="rId28" w:history="1">
              <w:r w:rsidRPr="00576F04">
                <w:rPr>
                  <w:rFonts w:asciiTheme="minorHAnsi" w:hAnsiTheme="minorHAnsi" w:cstheme="minorHAnsi"/>
                  <w:b/>
                  <w:bCs/>
                  <w:sz w:val="24"/>
                  <w:szCs w:val="24"/>
                  <w:u w:val="single"/>
                </w:rPr>
                <w:t>sdge.com/MyAccount</w:t>
              </w:r>
            </w:hyperlink>
            <w:r w:rsidRPr="00EC3793">
              <w:rPr>
                <w:rFonts w:asciiTheme="minorHAnsi" w:hAnsiTheme="minorHAnsi" w:cstheme="minorHAnsi"/>
                <w:sz w:val="24"/>
                <w:szCs w:val="24"/>
              </w:rPr>
              <w:t xml:space="preserve"> or on SDG&amp;E’s mobile app available in the App Store or Google Play.</w:t>
            </w:r>
          </w:p>
          <w:p w14:paraId="32F29C67" w14:textId="53BFEBE4" w:rsidR="00A2117D" w:rsidRPr="00576F04" w:rsidRDefault="00576F04" w:rsidP="000D17DB">
            <w:pPr>
              <w:pStyle w:val="NormalWeb"/>
              <w:numPr>
                <w:ilvl w:val="0"/>
                <w:numId w:val="12"/>
              </w:numPr>
              <w:shd w:val="clear" w:color="auto" w:fill="FFFFFF"/>
              <w:spacing w:before="150" w:beforeAutospacing="0" w:after="150" w:afterAutospacing="0" w:line="360" w:lineRule="auto"/>
              <w:rPr>
                <w:rFonts w:asciiTheme="minorHAnsi" w:hAnsiTheme="minorHAnsi" w:cstheme="minorHAnsi"/>
                <w:sz w:val="24"/>
                <w:szCs w:val="24"/>
                <w:u w:val="single"/>
              </w:rPr>
            </w:pPr>
            <w:r w:rsidRPr="00F27951">
              <w:rPr>
                <w:rFonts w:asciiTheme="minorHAnsi" w:hAnsiTheme="minorHAnsi" w:cstheme="minorHAnsi"/>
                <w:sz w:val="24"/>
                <w:szCs w:val="24"/>
                <w:u w:val="single"/>
              </w:rPr>
              <w:t>Install efficient showerheads</w:t>
            </w:r>
            <w:r>
              <w:rPr>
                <w:rFonts w:asciiTheme="minorHAnsi" w:hAnsiTheme="minorHAnsi" w:cstheme="minorHAnsi"/>
                <w:sz w:val="24"/>
                <w:szCs w:val="24"/>
              </w:rPr>
              <w:t xml:space="preserve">. </w:t>
            </w:r>
            <w:r w:rsidRPr="00A2117D">
              <w:rPr>
                <w:rFonts w:asciiTheme="minorHAnsi" w:hAnsiTheme="minorHAnsi" w:cstheme="minorHAnsi"/>
                <w:sz w:val="24"/>
                <w:szCs w:val="24"/>
              </w:rPr>
              <w:t>Showering accounts for about 40% of your home's hot water use but you can cut costs without sacrificing comfort. Energy-efficient showerheads can reduce hot water use without compromising water pressure.</w:t>
            </w:r>
          </w:p>
          <w:p w14:paraId="76D626A7" w14:textId="7675A2F9" w:rsidR="00576F04" w:rsidRDefault="00B9620D" w:rsidP="000D17DB">
            <w:pPr>
              <w:pStyle w:val="NormalWeb"/>
              <w:numPr>
                <w:ilvl w:val="0"/>
                <w:numId w:val="12"/>
              </w:numPr>
              <w:shd w:val="clear" w:color="auto" w:fill="FFFFFF"/>
              <w:spacing w:before="150" w:beforeAutospacing="0" w:after="150" w:afterAutospacing="0" w:line="360" w:lineRule="auto"/>
              <w:rPr>
                <w:rFonts w:asciiTheme="minorHAnsi" w:hAnsiTheme="minorHAnsi" w:cstheme="minorHAnsi"/>
                <w:sz w:val="24"/>
                <w:szCs w:val="24"/>
              </w:rPr>
            </w:pPr>
            <w:r w:rsidRPr="0002386E">
              <w:rPr>
                <w:rFonts w:asciiTheme="minorHAnsi" w:hAnsiTheme="minorHAnsi" w:cstheme="minorHAnsi"/>
                <w:sz w:val="24"/>
                <w:szCs w:val="24"/>
                <w:u w:val="single"/>
              </w:rPr>
              <w:t>Ensure</w:t>
            </w:r>
            <w:r w:rsidR="00866D44" w:rsidRPr="0002386E">
              <w:rPr>
                <w:rFonts w:asciiTheme="minorHAnsi" w:hAnsiTheme="minorHAnsi" w:cstheme="minorHAnsi"/>
                <w:sz w:val="24"/>
                <w:szCs w:val="24"/>
                <w:u w:val="single"/>
              </w:rPr>
              <w:t xml:space="preserve"> vents are properly ventilated</w:t>
            </w:r>
            <w:r w:rsidR="00866D44">
              <w:rPr>
                <w:rFonts w:asciiTheme="minorHAnsi" w:hAnsiTheme="minorHAnsi" w:cstheme="minorHAnsi"/>
                <w:sz w:val="24"/>
                <w:szCs w:val="24"/>
              </w:rPr>
              <w:t>. Move furniture</w:t>
            </w:r>
            <w:r w:rsidR="00B71D0C">
              <w:rPr>
                <w:rFonts w:asciiTheme="minorHAnsi" w:hAnsiTheme="minorHAnsi" w:cstheme="minorHAnsi"/>
                <w:sz w:val="24"/>
                <w:szCs w:val="24"/>
              </w:rPr>
              <w:t xml:space="preserve"> and drapes to allow for clear circulation. Don’t keep vents closed to save energy because </w:t>
            </w:r>
            <w:r w:rsidR="00246D1A">
              <w:rPr>
                <w:rFonts w:asciiTheme="minorHAnsi" w:hAnsiTheme="minorHAnsi" w:cstheme="minorHAnsi"/>
                <w:sz w:val="24"/>
                <w:szCs w:val="24"/>
              </w:rPr>
              <w:t>it can change the way the air is distributed and cause an imbalance to your HVAC system</w:t>
            </w:r>
            <w:r w:rsidR="004B4E48">
              <w:rPr>
                <w:rFonts w:asciiTheme="minorHAnsi" w:hAnsiTheme="minorHAnsi" w:cstheme="minorHAnsi"/>
                <w:sz w:val="24"/>
                <w:szCs w:val="24"/>
              </w:rPr>
              <w:t xml:space="preserve"> – making it work harder</w:t>
            </w:r>
            <w:r w:rsidR="00246D1A">
              <w:rPr>
                <w:rFonts w:asciiTheme="minorHAnsi" w:hAnsiTheme="minorHAnsi" w:cstheme="minorHAnsi"/>
                <w:sz w:val="24"/>
                <w:szCs w:val="24"/>
              </w:rPr>
              <w:t>.</w:t>
            </w:r>
          </w:p>
          <w:p w14:paraId="7E341099" w14:textId="77777777" w:rsidR="00246D1A" w:rsidRDefault="001A632C" w:rsidP="000D17DB">
            <w:pPr>
              <w:pStyle w:val="NormalWeb"/>
              <w:numPr>
                <w:ilvl w:val="0"/>
                <w:numId w:val="12"/>
              </w:numPr>
              <w:shd w:val="clear" w:color="auto" w:fill="FFFFFF"/>
              <w:spacing w:before="150" w:beforeAutospacing="0" w:after="150" w:afterAutospacing="0" w:line="360" w:lineRule="auto"/>
              <w:rPr>
                <w:rFonts w:asciiTheme="minorHAnsi" w:hAnsiTheme="minorHAnsi" w:cstheme="minorHAnsi"/>
                <w:sz w:val="24"/>
                <w:szCs w:val="24"/>
              </w:rPr>
            </w:pPr>
            <w:r w:rsidRPr="0002386E">
              <w:rPr>
                <w:rFonts w:asciiTheme="minorHAnsi" w:hAnsiTheme="minorHAnsi" w:cstheme="minorHAnsi"/>
                <w:sz w:val="24"/>
                <w:szCs w:val="24"/>
                <w:u w:val="single"/>
              </w:rPr>
              <w:t>Seal and insulate your ducts</w:t>
            </w:r>
            <w:r>
              <w:rPr>
                <w:rFonts w:asciiTheme="minorHAnsi" w:hAnsiTheme="minorHAnsi" w:cstheme="minorHAnsi"/>
                <w:sz w:val="24"/>
                <w:szCs w:val="24"/>
              </w:rPr>
              <w:t>.</w:t>
            </w:r>
            <w:r w:rsidR="00D41896">
              <w:rPr>
                <w:rFonts w:asciiTheme="minorHAnsi" w:hAnsiTheme="minorHAnsi" w:cstheme="minorHAnsi"/>
                <w:sz w:val="24"/>
                <w:szCs w:val="24"/>
              </w:rPr>
              <w:t xml:space="preserve"> </w:t>
            </w:r>
            <w:r w:rsidR="004E07E8">
              <w:rPr>
                <w:rFonts w:asciiTheme="minorHAnsi" w:hAnsiTheme="minorHAnsi" w:cstheme="minorHAnsi"/>
                <w:sz w:val="24"/>
                <w:szCs w:val="24"/>
              </w:rPr>
              <w:t xml:space="preserve">Air ducts are an important part of your home and if they are poorly sealed or insulated, it’s likely it’s contributing to higher energy bills. </w:t>
            </w:r>
            <w:r w:rsidR="00C32D24">
              <w:rPr>
                <w:rFonts w:asciiTheme="minorHAnsi" w:hAnsiTheme="minorHAnsi" w:cstheme="minorHAnsi"/>
                <w:sz w:val="24"/>
                <w:szCs w:val="24"/>
              </w:rPr>
              <w:t xml:space="preserve"> </w:t>
            </w:r>
          </w:p>
          <w:p w14:paraId="53C57ED2" w14:textId="77777777" w:rsidR="00D732B0" w:rsidRDefault="00941502" w:rsidP="000D17DB">
            <w:pPr>
              <w:pStyle w:val="NormalWeb"/>
              <w:numPr>
                <w:ilvl w:val="0"/>
                <w:numId w:val="12"/>
              </w:numPr>
              <w:shd w:val="clear" w:color="auto" w:fill="FFFFFF"/>
              <w:spacing w:before="150" w:beforeAutospacing="0" w:after="150" w:afterAutospacing="0" w:line="360" w:lineRule="auto"/>
              <w:rPr>
                <w:rFonts w:asciiTheme="minorHAnsi" w:hAnsiTheme="minorHAnsi" w:cstheme="minorHAnsi"/>
                <w:sz w:val="24"/>
                <w:szCs w:val="24"/>
              </w:rPr>
            </w:pPr>
            <w:r>
              <w:rPr>
                <w:rFonts w:asciiTheme="minorHAnsi" w:hAnsiTheme="minorHAnsi" w:cstheme="minorHAnsi"/>
                <w:sz w:val="24"/>
                <w:szCs w:val="24"/>
                <w:u w:val="single"/>
              </w:rPr>
              <w:lastRenderedPageBreak/>
              <w:t>Consider investing in a tankless water heater</w:t>
            </w:r>
            <w:r w:rsidR="00E90771">
              <w:rPr>
                <w:rFonts w:asciiTheme="minorHAnsi" w:hAnsiTheme="minorHAnsi" w:cstheme="minorHAnsi"/>
                <w:sz w:val="24"/>
                <w:szCs w:val="24"/>
                <w:u w:val="single"/>
              </w:rPr>
              <w:t xml:space="preserve"> that provides hot water only as it’s needed</w:t>
            </w:r>
            <w:r w:rsidR="00E90771" w:rsidRPr="00E90771">
              <w:rPr>
                <w:rFonts w:asciiTheme="minorHAnsi" w:hAnsiTheme="minorHAnsi" w:cstheme="minorHAnsi"/>
                <w:sz w:val="24"/>
                <w:szCs w:val="24"/>
              </w:rPr>
              <w:t xml:space="preserve">. </w:t>
            </w:r>
            <w:r w:rsidR="00CA308D">
              <w:rPr>
                <w:rFonts w:asciiTheme="minorHAnsi" w:hAnsiTheme="minorHAnsi" w:cstheme="minorHAnsi"/>
                <w:sz w:val="24"/>
                <w:szCs w:val="24"/>
              </w:rPr>
              <w:t>They don’t produce the standby energy losses associated with storage water heaters</w:t>
            </w:r>
            <w:r w:rsidR="00A3563A">
              <w:rPr>
                <w:rFonts w:asciiTheme="minorHAnsi" w:hAnsiTheme="minorHAnsi" w:cstheme="minorHAnsi"/>
                <w:sz w:val="24"/>
                <w:szCs w:val="24"/>
              </w:rPr>
              <w:t>. Tankless water heaters are particularly good for smaller households.</w:t>
            </w:r>
          </w:p>
          <w:p w14:paraId="675E9004" w14:textId="46570382" w:rsidR="009D003A" w:rsidRPr="00B9620D" w:rsidRDefault="003733E3" w:rsidP="00321920">
            <w:pPr>
              <w:pStyle w:val="NormalWeb"/>
              <w:numPr>
                <w:ilvl w:val="0"/>
                <w:numId w:val="12"/>
              </w:numPr>
              <w:shd w:val="clear" w:color="auto" w:fill="FFFFFF"/>
              <w:spacing w:before="150" w:beforeAutospacing="0" w:after="0" w:afterAutospacing="0" w:line="360" w:lineRule="auto"/>
              <w:rPr>
                <w:rFonts w:asciiTheme="minorHAnsi" w:hAnsiTheme="minorHAnsi" w:cstheme="minorHAnsi"/>
                <w:sz w:val="24"/>
                <w:szCs w:val="24"/>
              </w:rPr>
            </w:pPr>
            <w:r>
              <w:rPr>
                <w:rFonts w:asciiTheme="minorHAnsi" w:hAnsiTheme="minorHAnsi" w:cstheme="minorHAnsi"/>
                <w:sz w:val="24"/>
                <w:szCs w:val="24"/>
                <w:u w:val="single"/>
              </w:rPr>
              <w:t>Be mindful to not waste hot water</w:t>
            </w:r>
            <w:r w:rsidRPr="003733E3">
              <w:rPr>
                <w:rFonts w:asciiTheme="minorHAnsi" w:hAnsiTheme="minorHAnsi" w:cstheme="minorHAnsi"/>
                <w:sz w:val="24"/>
                <w:szCs w:val="24"/>
              </w:rPr>
              <w:t>.</w:t>
            </w:r>
            <w:r>
              <w:rPr>
                <w:rFonts w:asciiTheme="minorHAnsi" w:hAnsiTheme="minorHAnsi" w:cstheme="minorHAnsi"/>
                <w:sz w:val="24"/>
                <w:szCs w:val="24"/>
              </w:rPr>
              <w:t xml:space="preserve"> </w:t>
            </w:r>
            <w:r w:rsidR="005C072E">
              <w:rPr>
                <w:rFonts w:asciiTheme="minorHAnsi" w:hAnsiTheme="minorHAnsi" w:cstheme="minorHAnsi"/>
                <w:sz w:val="24"/>
                <w:szCs w:val="24"/>
              </w:rPr>
              <w:t>To conserve hot water, you can fix leak</w:t>
            </w:r>
            <w:r w:rsidR="00D73D17">
              <w:rPr>
                <w:rFonts w:asciiTheme="minorHAnsi" w:hAnsiTheme="minorHAnsi" w:cstheme="minorHAnsi"/>
                <w:sz w:val="24"/>
                <w:szCs w:val="24"/>
              </w:rPr>
              <w:t>y faucets</w:t>
            </w:r>
            <w:r w:rsidR="00B80C07">
              <w:rPr>
                <w:rFonts w:asciiTheme="minorHAnsi" w:hAnsiTheme="minorHAnsi" w:cstheme="minorHAnsi"/>
                <w:sz w:val="24"/>
                <w:szCs w:val="24"/>
              </w:rPr>
              <w:t>, pipes and showerheads</w:t>
            </w:r>
            <w:r w:rsidR="005C072E">
              <w:rPr>
                <w:rFonts w:asciiTheme="minorHAnsi" w:hAnsiTheme="minorHAnsi" w:cstheme="minorHAnsi"/>
                <w:sz w:val="24"/>
                <w:szCs w:val="24"/>
              </w:rPr>
              <w:t>, insulate accessible hot water lines</w:t>
            </w:r>
            <w:r w:rsidR="00695C4E">
              <w:rPr>
                <w:rFonts w:asciiTheme="minorHAnsi" w:hAnsiTheme="minorHAnsi" w:cstheme="minorHAnsi"/>
                <w:sz w:val="24"/>
                <w:szCs w:val="24"/>
              </w:rPr>
              <w:t xml:space="preserve"> and </w:t>
            </w:r>
            <w:r w:rsidR="007B4367">
              <w:rPr>
                <w:rFonts w:asciiTheme="minorHAnsi" w:hAnsiTheme="minorHAnsi" w:cstheme="minorHAnsi"/>
                <w:sz w:val="24"/>
                <w:szCs w:val="24"/>
              </w:rPr>
              <w:t xml:space="preserve">install low-flow fixtures. If you’re in the market for a new </w:t>
            </w:r>
            <w:r w:rsidR="00695C4E">
              <w:rPr>
                <w:rFonts w:asciiTheme="minorHAnsi" w:hAnsiTheme="minorHAnsi" w:cstheme="minorHAnsi"/>
                <w:sz w:val="24"/>
                <w:szCs w:val="24"/>
              </w:rPr>
              <w:t xml:space="preserve">dishwasher </w:t>
            </w:r>
            <w:r w:rsidR="009349A7">
              <w:rPr>
                <w:rFonts w:asciiTheme="minorHAnsi" w:hAnsiTheme="minorHAnsi" w:cstheme="minorHAnsi"/>
                <w:sz w:val="24"/>
                <w:szCs w:val="24"/>
              </w:rPr>
              <w:t>or</w:t>
            </w:r>
            <w:r w:rsidR="00695C4E">
              <w:rPr>
                <w:rFonts w:asciiTheme="minorHAnsi" w:hAnsiTheme="minorHAnsi" w:cstheme="minorHAnsi"/>
                <w:sz w:val="24"/>
                <w:szCs w:val="24"/>
              </w:rPr>
              <w:t xml:space="preserve"> clothes washer</w:t>
            </w:r>
            <w:r w:rsidR="009349A7">
              <w:rPr>
                <w:rFonts w:asciiTheme="minorHAnsi" w:hAnsiTheme="minorHAnsi" w:cstheme="minorHAnsi"/>
                <w:sz w:val="24"/>
                <w:szCs w:val="24"/>
              </w:rPr>
              <w:t>, consider buying an ENERGY STAR-certified model.</w:t>
            </w:r>
            <w:r w:rsidR="00D33E55">
              <w:rPr>
                <w:rFonts w:asciiTheme="minorHAnsi" w:hAnsiTheme="minorHAnsi" w:cstheme="minorHAnsi"/>
                <w:sz w:val="24"/>
                <w:szCs w:val="24"/>
              </w:rPr>
              <w:t xml:space="preserve"> </w:t>
            </w:r>
            <w:r w:rsidR="008506E4">
              <w:rPr>
                <w:rFonts w:asciiTheme="minorHAnsi" w:hAnsiTheme="minorHAnsi" w:cstheme="minorHAnsi"/>
                <w:sz w:val="24"/>
                <w:szCs w:val="24"/>
              </w:rPr>
              <w:t>Also, aerators are inexpensive to replace</w:t>
            </w:r>
            <w:r w:rsidR="00053606">
              <w:rPr>
                <w:rFonts w:asciiTheme="minorHAnsi" w:hAnsiTheme="minorHAnsi" w:cstheme="minorHAnsi"/>
                <w:sz w:val="24"/>
                <w:szCs w:val="24"/>
              </w:rPr>
              <w:t xml:space="preserve"> and they can be one of the most </w:t>
            </w:r>
            <w:r w:rsidR="005744D5">
              <w:rPr>
                <w:rFonts w:asciiTheme="minorHAnsi" w:hAnsiTheme="minorHAnsi" w:cstheme="minorHAnsi"/>
                <w:sz w:val="24"/>
                <w:szCs w:val="24"/>
              </w:rPr>
              <w:t xml:space="preserve">cost-effective water conservation measures. </w:t>
            </w:r>
          </w:p>
        </w:tc>
      </w:tr>
    </w:tbl>
    <w:p w14:paraId="76377DC9" w14:textId="18809AEF" w:rsidR="00A110D9" w:rsidRDefault="00A110D9" w:rsidP="00A110D9">
      <w:pPr>
        <w:rPr>
          <w:rFonts w:cstheme="minorHAnsi"/>
          <w:sz w:val="24"/>
          <w:szCs w:val="24"/>
        </w:rPr>
      </w:pPr>
      <w:r w:rsidRPr="0030164D">
        <w:rPr>
          <w:rFonts w:cstheme="minorHAnsi"/>
          <w:sz w:val="24"/>
          <w:szCs w:val="24"/>
        </w:rPr>
        <w:lastRenderedPageBreak/>
        <w:t>Visit </w:t>
      </w:r>
      <w:hyperlink r:id="rId29" w:history="1">
        <w:r w:rsidRPr="0030164D">
          <w:rPr>
            <w:rStyle w:val="Hyperlink"/>
            <w:rFonts w:cstheme="minorHAnsi"/>
            <w:b/>
            <w:bCs/>
            <w:color w:val="auto"/>
            <w:sz w:val="24"/>
            <w:szCs w:val="24"/>
          </w:rPr>
          <w:t>sdge.com/MyEnergy</w:t>
        </w:r>
      </w:hyperlink>
      <w:r w:rsidRPr="0030164D">
        <w:rPr>
          <w:rFonts w:cstheme="minorHAnsi"/>
          <w:sz w:val="24"/>
          <w:szCs w:val="24"/>
        </w:rPr>
        <w:t> for more bill-saving and energy management resources.</w:t>
      </w:r>
    </w:p>
    <w:p w14:paraId="453D422A" w14:textId="4C890966" w:rsidR="00767D37" w:rsidRPr="00682F50" w:rsidRDefault="00767D37" w:rsidP="00767D37">
      <w:pPr>
        <w:pStyle w:val="paragraph"/>
        <w:spacing w:before="0" w:beforeAutospacing="0" w:after="0" w:afterAutospacing="0" w:line="360" w:lineRule="auto"/>
        <w:textAlignment w:val="baseline"/>
        <w:rPr>
          <w:rFonts w:asciiTheme="minorHAnsi" w:hAnsiTheme="minorHAnsi" w:cstheme="minorHAnsi"/>
          <w:caps/>
          <w:lang w:val="es-ES"/>
        </w:rPr>
      </w:pPr>
      <w:r w:rsidRPr="00682F50">
        <w:rPr>
          <w:rFonts w:asciiTheme="minorHAnsi" w:hAnsiTheme="minorHAnsi" w:cstheme="minorHAnsi"/>
          <w:b/>
          <w:bCs/>
          <w:caps/>
          <w:lang w:val="es-ES"/>
        </w:rPr>
        <w:t xml:space="preserve">SPANISH </w:t>
      </w:r>
      <w:r w:rsidR="00CF6B53" w:rsidRPr="00682F50">
        <w:rPr>
          <w:rFonts w:asciiTheme="minorHAnsi" w:hAnsiTheme="minorHAnsi" w:cstheme="minorHAnsi"/>
          <w:b/>
          <w:bCs/>
          <w:lang w:val="es-ES"/>
        </w:rPr>
        <w:t>Article</w:t>
      </w:r>
      <w:r w:rsidRPr="00682F50">
        <w:rPr>
          <w:rFonts w:asciiTheme="minorHAnsi" w:hAnsiTheme="minorHAnsi" w:cstheme="minorHAnsi"/>
          <w:b/>
          <w:bCs/>
          <w:caps/>
          <w:lang w:val="es-ES"/>
        </w:rPr>
        <w:t xml:space="preserve">: </w:t>
      </w:r>
      <w:r w:rsidR="00396DDA" w:rsidRPr="00682F50">
        <w:rPr>
          <w:rFonts w:asciiTheme="minorHAnsi" w:hAnsiTheme="minorHAnsi" w:cstheme="minorHAnsi"/>
          <w:b/>
          <w:bCs/>
          <w:caps/>
          <w:lang w:val="es-ES"/>
        </w:rPr>
        <w:t xml:space="preserve">CÓMO AHORRAR EN SUS </w:t>
      </w:r>
      <w:r w:rsidR="00937A17" w:rsidRPr="00682F50">
        <w:rPr>
          <w:rFonts w:asciiTheme="minorHAnsi" w:hAnsiTheme="minorHAnsi" w:cstheme="minorHAnsi"/>
          <w:b/>
          <w:bCs/>
          <w:caps/>
          <w:lang w:val="es-ES"/>
        </w:rPr>
        <w:t>COSTOS</w:t>
      </w:r>
      <w:r w:rsidR="00396DDA" w:rsidRPr="00682F50">
        <w:rPr>
          <w:rFonts w:asciiTheme="minorHAnsi" w:hAnsiTheme="minorHAnsi" w:cstheme="minorHAnsi"/>
          <w:b/>
          <w:bCs/>
          <w:caps/>
          <w:lang w:val="es-ES"/>
        </w:rPr>
        <w:t xml:space="preserve"> DE ENERGÍA</w:t>
      </w:r>
    </w:p>
    <w:p w14:paraId="59DC3302" w14:textId="0D8097CF" w:rsidR="00937A17" w:rsidRPr="00682F50" w:rsidRDefault="00937A17" w:rsidP="00767D37">
      <w:pPr>
        <w:rPr>
          <w:rFonts w:cstheme="minorHAnsi"/>
          <w:sz w:val="24"/>
          <w:szCs w:val="24"/>
          <w:lang w:val="es-ES"/>
        </w:rPr>
      </w:pPr>
      <w:r w:rsidRPr="00682F50">
        <w:rPr>
          <w:rFonts w:cstheme="minorHAnsi"/>
          <w:sz w:val="24"/>
          <w:szCs w:val="24"/>
          <w:lang w:val="es-ES"/>
        </w:rPr>
        <w:t xml:space="preserve">Los precios del gas natural </w:t>
      </w:r>
      <w:r w:rsidR="00146E8E" w:rsidRPr="00682F50">
        <w:rPr>
          <w:rFonts w:cstheme="minorHAnsi"/>
          <w:sz w:val="24"/>
          <w:szCs w:val="24"/>
          <w:lang w:val="es-ES"/>
        </w:rPr>
        <w:t>han alcanzado</w:t>
      </w:r>
      <w:r w:rsidRPr="00682F50">
        <w:rPr>
          <w:rFonts w:cstheme="minorHAnsi"/>
          <w:sz w:val="24"/>
          <w:szCs w:val="24"/>
          <w:lang w:val="es-ES"/>
        </w:rPr>
        <w:t xml:space="preserve"> un máximo histórico en la región occidental de los EE. UU., lo que significa que las facturas de energía de invierno también están aumentando. SDG&amp;E tiene programas y servicios para ayudar a mitigar estos aumentos. Visite </w:t>
      </w:r>
      <w:hyperlink r:id="rId30" w:history="1">
        <w:r w:rsidR="00B832DD" w:rsidRPr="00B832DD">
          <w:rPr>
            <w:rStyle w:val="Hyperlink"/>
            <w:rFonts w:cstheme="minorHAnsi"/>
            <w:b/>
            <w:bCs/>
            <w:color w:val="auto"/>
            <w:sz w:val="24"/>
            <w:szCs w:val="24"/>
            <w:lang w:val="es-ES"/>
          </w:rPr>
          <w:t>sdge.com/asistencia</w:t>
        </w:r>
      </w:hyperlink>
      <w:r w:rsidR="00B832DD" w:rsidRPr="00B832DD">
        <w:rPr>
          <w:rFonts w:cstheme="minorHAnsi"/>
          <w:sz w:val="24"/>
          <w:szCs w:val="24"/>
          <w:lang w:val="es-ES"/>
        </w:rPr>
        <w:t xml:space="preserve"> </w:t>
      </w:r>
      <w:r w:rsidRPr="00682F50">
        <w:rPr>
          <w:rFonts w:cstheme="minorHAnsi"/>
          <w:sz w:val="24"/>
          <w:szCs w:val="24"/>
          <w:lang w:val="es-ES"/>
        </w:rPr>
        <w:t xml:space="preserve">para </w:t>
      </w:r>
      <w:r w:rsidR="008C1277" w:rsidRPr="00682F50">
        <w:rPr>
          <w:rFonts w:cstheme="minorHAnsi"/>
          <w:sz w:val="24"/>
          <w:szCs w:val="24"/>
          <w:lang w:val="es-ES"/>
        </w:rPr>
        <w:t>ver</w:t>
      </w:r>
      <w:r w:rsidRPr="00682F50">
        <w:rPr>
          <w:rFonts w:cstheme="minorHAnsi"/>
          <w:sz w:val="24"/>
          <w:szCs w:val="24"/>
          <w:lang w:val="es-ES"/>
        </w:rPr>
        <w:t xml:space="preserve"> si califica para la condonación de deudas, pagos únicos, descuentos en</w:t>
      </w:r>
      <w:r w:rsidR="00E53F95" w:rsidRPr="00682F50">
        <w:rPr>
          <w:rFonts w:cstheme="minorHAnsi"/>
          <w:sz w:val="24"/>
          <w:szCs w:val="24"/>
          <w:lang w:val="es-ES"/>
        </w:rPr>
        <w:t xml:space="preserve"> sus</w:t>
      </w:r>
      <w:r w:rsidRPr="00682F50">
        <w:rPr>
          <w:rFonts w:cstheme="minorHAnsi"/>
          <w:sz w:val="24"/>
          <w:szCs w:val="24"/>
          <w:lang w:val="es-ES"/>
        </w:rPr>
        <w:t xml:space="preserve"> facturas mensuales y más. Para obtener más información, </w:t>
      </w:r>
      <w:r w:rsidR="00E53F95" w:rsidRPr="00682F50">
        <w:rPr>
          <w:rFonts w:cstheme="minorHAnsi"/>
          <w:sz w:val="24"/>
          <w:szCs w:val="24"/>
          <w:lang w:val="es-ES"/>
        </w:rPr>
        <w:t>le</w:t>
      </w:r>
      <w:r w:rsidR="00971059" w:rsidRPr="00682F50">
        <w:rPr>
          <w:rFonts w:cstheme="minorHAnsi"/>
          <w:sz w:val="24"/>
          <w:szCs w:val="24"/>
          <w:lang w:val="es-ES"/>
        </w:rPr>
        <w:t>a</w:t>
      </w:r>
      <w:r w:rsidRPr="00682F50">
        <w:rPr>
          <w:rFonts w:cstheme="minorHAnsi"/>
          <w:sz w:val="24"/>
          <w:szCs w:val="24"/>
          <w:lang w:val="es-ES"/>
        </w:rPr>
        <w:t xml:space="preserve"> este artículo</w:t>
      </w:r>
      <w:r w:rsidR="0069652D" w:rsidRPr="00682F50">
        <w:rPr>
          <w:rFonts w:cstheme="minorHAnsi"/>
          <w:sz w:val="24"/>
          <w:szCs w:val="24"/>
          <w:lang w:val="es-ES"/>
        </w:rPr>
        <w:t xml:space="preserve"> publicado en el centro de noticias de</w:t>
      </w:r>
      <w:r w:rsidRPr="00682F50">
        <w:rPr>
          <w:rFonts w:cstheme="minorHAnsi"/>
          <w:sz w:val="24"/>
          <w:szCs w:val="24"/>
          <w:lang w:val="es-ES"/>
        </w:rPr>
        <w:t xml:space="preserve"> SDG&amp;E en </w:t>
      </w:r>
      <w:hyperlink r:id="rId31" w:history="1">
        <w:r w:rsidRPr="00682F50">
          <w:rPr>
            <w:rStyle w:val="Hyperlink"/>
            <w:rFonts w:cstheme="minorHAnsi"/>
            <w:b/>
            <w:bCs/>
            <w:color w:val="auto"/>
            <w:sz w:val="24"/>
            <w:szCs w:val="24"/>
            <w:lang w:val="es-ES"/>
          </w:rPr>
          <w:t>sdgenews.com.</w:t>
        </w:r>
      </w:hyperlink>
    </w:p>
    <w:p w14:paraId="1BBAC640" w14:textId="35DC9838" w:rsidR="00767D37" w:rsidRPr="00682F50" w:rsidRDefault="00293272" w:rsidP="00767D37">
      <w:pPr>
        <w:rPr>
          <w:rFonts w:cstheme="minorHAnsi"/>
          <w:sz w:val="24"/>
          <w:szCs w:val="24"/>
          <w:lang w:val="es-ES"/>
        </w:rPr>
      </w:pPr>
      <w:r w:rsidRPr="00682F50">
        <w:rPr>
          <w:rFonts w:cstheme="minorHAnsi"/>
          <w:sz w:val="24"/>
          <w:szCs w:val="24"/>
          <w:lang w:val="es-ES"/>
        </w:rPr>
        <w:t xml:space="preserve">La calefacción de espacios y el calentamiento de agua son algunos de los mayores gastos de energía en cualquier hogar. </w:t>
      </w:r>
      <w:r w:rsidR="002919E9" w:rsidRPr="00682F50">
        <w:rPr>
          <w:rFonts w:cstheme="minorHAnsi"/>
          <w:sz w:val="24"/>
          <w:szCs w:val="24"/>
          <w:lang w:val="es-ES"/>
        </w:rPr>
        <w:t xml:space="preserve">SDG&amp;E tiene consejos </w:t>
      </w:r>
      <w:r w:rsidR="009E5432" w:rsidRPr="00682F50">
        <w:rPr>
          <w:rFonts w:cstheme="minorHAnsi"/>
          <w:sz w:val="24"/>
          <w:szCs w:val="24"/>
          <w:lang w:val="es-ES"/>
        </w:rPr>
        <w:t xml:space="preserve">relacionados con el gas natural </w:t>
      </w:r>
      <w:r w:rsidR="002919E9" w:rsidRPr="00682F50">
        <w:rPr>
          <w:rFonts w:cstheme="minorHAnsi"/>
          <w:sz w:val="24"/>
          <w:szCs w:val="24"/>
          <w:lang w:val="es-ES"/>
        </w:rPr>
        <w:t>para ayuda</w:t>
      </w:r>
      <w:r w:rsidR="009E5432" w:rsidRPr="00682F50">
        <w:rPr>
          <w:rFonts w:cstheme="minorHAnsi"/>
          <w:sz w:val="24"/>
          <w:szCs w:val="24"/>
          <w:lang w:val="es-ES"/>
        </w:rPr>
        <w:t>rle</w:t>
      </w:r>
      <w:r w:rsidR="002919E9" w:rsidRPr="00682F50">
        <w:rPr>
          <w:rFonts w:cstheme="minorHAnsi"/>
          <w:sz w:val="24"/>
          <w:szCs w:val="24"/>
          <w:lang w:val="es-ES"/>
        </w:rPr>
        <w:t xml:space="preserve"> a ahorrar energía </w:t>
      </w:r>
      <w:r w:rsidR="009E5432" w:rsidRPr="00682F50">
        <w:rPr>
          <w:rFonts w:cstheme="minorHAnsi"/>
          <w:sz w:val="24"/>
          <w:szCs w:val="24"/>
          <w:lang w:val="es-ES"/>
        </w:rPr>
        <w:t>y</w:t>
      </w:r>
      <w:r w:rsidR="002919E9" w:rsidRPr="00682F50">
        <w:rPr>
          <w:rFonts w:cstheme="minorHAnsi"/>
          <w:sz w:val="24"/>
          <w:szCs w:val="24"/>
          <w:lang w:val="es-ES"/>
        </w:rPr>
        <w:t xml:space="preserve"> ahorrar en su factura durante el clima frío.</w:t>
      </w: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682F50" w:rsidRPr="0038463C" w14:paraId="50DCF7AE" w14:textId="77777777" w:rsidTr="00DA12EF">
        <w:trPr>
          <w:tblCellSpacing w:w="0" w:type="dxa"/>
          <w:jc w:val="center"/>
        </w:trPr>
        <w:tc>
          <w:tcPr>
            <w:tcW w:w="0" w:type="auto"/>
            <w:tcMar>
              <w:top w:w="0" w:type="dxa"/>
              <w:left w:w="0" w:type="dxa"/>
              <w:bottom w:w="300" w:type="dxa"/>
              <w:right w:w="0" w:type="dxa"/>
            </w:tcMar>
            <w:vAlign w:val="center"/>
            <w:hideMark/>
          </w:tcPr>
          <w:p w14:paraId="67544623" w14:textId="394C4D35" w:rsidR="00767D37" w:rsidRPr="00682F50" w:rsidRDefault="00FB5668" w:rsidP="00767D37">
            <w:pPr>
              <w:pStyle w:val="NormalWeb"/>
              <w:numPr>
                <w:ilvl w:val="0"/>
                <w:numId w:val="35"/>
              </w:numPr>
              <w:shd w:val="clear" w:color="auto" w:fill="FFFFFF"/>
              <w:spacing w:before="150" w:beforeAutospacing="0" w:after="150" w:afterAutospacing="0" w:line="360" w:lineRule="auto"/>
              <w:rPr>
                <w:rFonts w:asciiTheme="minorHAnsi" w:hAnsiTheme="minorHAnsi" w:cstheme="minorHAnsi"/>
                <w:sz w:val="24"/>
                <w:szCs w:val="24"/>
                <w:u w:val="single"/>
                <w:lang w:val="es-ES"/>
              </w:rPr>
            </w:pPr>
            <w:r w:rsidRPr="00682F50">
              <w:rPr>
                <w:rFonts w:asciiTheme="minorHAnsi" w:hAnsiTheme="minorHAnsi" w:cstheme="minorHAnsi"/>
                <w:sz w:val="24"/>
                <w:szCs w:val="24"/>
                <w:u w:val="single"/>
                <w:lang w:val="es-ES"/>
              </w:rPr>
              <w:t>Instale un termostato inteligente.</w:t>
            </w:r>
            <w:r w:rsidRPr="00682F50">
              <w:rPr>
                <w:rFonts w:asciiTheme="minorHAnsi" w:hAnsiTheme="minorHAnsi" w:cstheme="minorHAnsi"/>
                <w:sz w:val="24"/>
                <w:szCs w:val="24"/>
                <w:lang w:val="es-ES"/>
              </w:rPr>
              <w:t xml:space="preserve"> Baje el termostato cuando esté dormido o fuera de casa.</w:t>
            </w:r>
            <w:r w:rsidR="00D127DB" w:rsidRPr="00682F50">
              <w:rPr>
                <w:lang w:val="es-ES"/>
              </w:rPr>
              <w:t xml:space="preserve"> </w:t>
            </w:r>
            <w:r w:rsidR="00D127DB" w:rsidRPr="00682F50">
              <w:rPr>
                <w:rFonts w:asciiTheme="minorHAnsi" w:hAnsiTheme="minorHAnsi" w:cstheme="minorHAnsi"/>
                <w:sz w:val="24"/>
                <w:szCs w:val="24"/>
                <w:lang w:val="es-ES"/>
              </w:rPr>
              <w:t xml:space="preserve">Puede hacer esto automáticamente sin sacrificar la comodidad instalando un termostato programable o de reducción automática. Inscríbase en el Programa de Termostato Inteligente de SDG&amp;E y gane hasta $95 en recompensas. Obtenga más información en sdge.com/thermostat. Si es cliente de CARE o FERA, también puede </w:t>
            </w:r>
            <w:r w:rsidR="00D127DB" w:rsidRPr="00682F50">
              <w:rPr>
                <w:rFonts w:asciiTheme="minorHAnsi" w:hAnsiTheme="minorHAnsi" w:cstheme="minorHAnsi"/>
                <w:sz w:val="24"/>
                <w:szCs w:val="24"/>
                <w:lang w:val="es-ES"/>
              </w:rPr>
              <w:lastRenderedPageBreak/>
              <w:t>calificar para</w:t>
            </w:r>
            <w:r w:rsidR="001809B6" w:rsidRPr="00682F50">
              <w:rPr>
                <w:rFonts w:asciiTheme="minorHAnsi" w:hAnsiTheme="minorHAnsi" w:cstheme="minorHAnsi"/>
                <w:sz w:val="24"/>
                <w:szCs w:val="24"/>
                <w:lang w:val="es-ES"/>
              </w:rPr>
              <w:t xml:space="preserve"> recibir</w:t>
            </w:r>
            <w:r w:rsidR="00D127DB" w:rsidRPr="00682F50">
              <w:rPr>
                <w:rFonts w:asciiTheme="minorHAnsi" w:hAnsiTheme="minorHAnsi" w:cstheme="minorHAnsi"/>
                <w:sz w:val="24"/>
                <w:szCs w:val="24"/>
                <w:lang w:val="es-ES"/>
              </w:rPr>
              <w:t xml:space="preserve"> un termostato inteligente sin costo</w:t>
            </w:r>
            <w:r w:rsidR="00FB4D75" w:rsidRPr="00682F50">
              <w:rPr>
                <w:rFonts w:asciiTheme="minorHAnsi" w:hAnsiTheme="minorHAnsi" w:cstheme="minorHAnsi"/>
                <w:sz w:val="24"/>
                <w:szCs w:val="24"/>
                <w:lang w:val="es-ES"/>
              </w:rPr>
              <w:t xml:space="preserve"> alguno</w:t>
            </w:r>
            <w:r w:rsidR="00D127DB" w:rsidRPr="00682F50">
              <w:rPr>
                <w:rFonts w:asciiTheme="minorHAnsi" w:hAnsiTheme="minorHAnsi" w:cstheme="minorHAnsi"/>
                <w:sz w:val="24"/>
                <w:szCs w:val="24"/>
                <w:lang w:val="es-ES"/>
              </w:rPr>
              <w:t>. Obtenga más detalles en sdge.com/residential.</w:t>
            </w:r>
          </w:p>
          <w:p w14:paraId="27139218" w14:textId="3F3AC06C" w:rsidR="00767D37" w:rsidRPr="00682F50" w:rsidRDefault="00C34580" w:rsidP="00767D37">
            <w:pPr>
              <w:pStyle w:val="NormalWeb"/>
              <w:numPr>
                <w:ilvl w:val="0"/>
                <w:numId w:val="35"/>
              </w:numPr>
              <w:shd w:val="clear" w:color="auto" w:fill="FFFFFF"/>
              <w:spacing w:before="150" w:beforeAutospacing="0" w:after="150" w:afterAutospacing="0" w:line="360" w:lineRule="auto"/>
              <w:rPr>
                <w:rFonts w:asciiTheme="minorHAnsi" w:hAnsiTheme="minorHAnsi" w:cstheme="minorHAnsi"/>
                <w:sz w:val="24"/>
                <w:szCs w:val="24"/>
                <w:lang w:val="es-ES"/>
              </w:rPr>
            </w:pPr>
            <w:r w:rsidRPr="00682F50">
              <w:rPr>
                <w:rFonts w:asciiTheme="minorHAnsi" w:hAnsiTheme="minorHAnsi" w:cstheme="minorHAnsi"/>
                <w:sz w:val="24"/>
                <w:szCs w:val="24"/>
                <w:u w:val="single"/>
                <w:lang w:val="es-ES"/>
              </w:rPr>
              <w:t>Programe una revisión de electrodomésticos de gas de SDG&amp;E:</w:t>
            </w:r>
            <w:r w:rsidRPr="00682F50">
              <w:rPr>
                <w:rFonts w:asciiTheme="minorHAnsi" w:hAnsiTheme="minorHAnsi" w:cstheme="minorHAnsi"/>
                <w:sz w:val="24"/>
                <w:szCs w:val="24"/>
                <w:lang w:val="es-ES"/>
              </w:rPr>
              <w:t xml:space="preserve"> reserve su cita sin costo en </w:t>
            </w:r>
            <w:hyperlink r:id="rId32" w:history="1">
              <w:r w:rsidRPr="00682F50">
                <w:rPr>
                  <w:rStyle w:val="Hyperlink"/>
                  <w:rFonts w:asciiTheme="minorHAnsi" w:hAnsiTheme="minorHAnsi" w:cstheme="minorHAnsi"/>
                  <w:color w:val="auto"/>
                  <w:sz w:val="24"/>
                  <w:szCs w:val="24"/>
                  <w:lang w:val="es-ES"/>
                </w:rPr>
                <w:t>sdge.com/</w:t>
              </w:r>
              <w:proofErr w:type="spellStart"/>
              <w:r w:rsidRPr="00682F50">
                <w:rPr>
                  <w:rStyle w:val="Hyperlink"/>
                  <w:rFonts w:asciiTheme="minorHAnsi" w:hAnsiTheme="minorHAnsi" w:cstheme="minorHAnsi"/>
                  <w:color w:val="auto"/>
                  <w:sz w:val="24"/>
                  <w:szCs w:val="24"/>
                  <w:lang w:val="es-ES"/>
                </w:rPr>
                <w:t>MyAccount</w:t>
              </w:r>
              <w:proofErr w:type="spellEnd"/>
            </w:hyperlink>
            <w:r w:rsidRPr="00682F50">
              <w:rPr>
                <w:rFonts w:asciiTheme="minorHAnsi" w:hAnsiTheme="minorHAnsi" w:cstheme="minorHAnsi"/>
                <w:sz w:val="24"/>
                <w:szCs w:val="24"/>
                <w:lang w:val="es-ES"/>
              </w:rPr>
              <w:t xml:space="preserve"> o en la aplicación móvil de SDG&amp;E</w:t>
            </w:r>
            <w:r w:rsidR="00FB4D75" w:rsidRPr="00682F50">
              <w:rPr>
                <w:rFonts w:asciiTheme="minorHAnsi" w:hAnsiTheme="minorHAnsi" w:cstheme="minorHAnsi"/>
                <w:sz w:val="24"/>
                <w:szCs w:val="24"/>
                <w:lang w:val="es-ES"/>
              </w:rPr>
              <w:t>,</w:t>
            </w:r>
            <w:r w:rsidRPr="00682F50">
              <w:rPr>
                <w:rFonts w:asciiTheme="minorHAnsi" w:hAnsiTheme="minorHAnsi" w:cstheme="minorHAnsi"/>
                <w:sz w:val="24"/>
                <w:szCs w:val="24"/>
                <w:lang w:val="es-ES"/>
              </w:rPr>
              <w:t xml:space="preserve"> disponible en </w:t>
            </w:r>
            <w:r w:rsidR="00BB6DEF" w:rsidRPr="00682F50">
              <w:rPr>
                <w:rFonts w:asciiTheme="minorHAnsi" w:hAnsiTheme="minorHAnsi" w:cstheme="minorHAnsi"/>
                <w:sz w:val="24"/>
                <w:szCs w:val="24"/>
                <w:lang w:val="es-ES"/>
              </w:rPr>
              <w:t xml:space="preserve">la </w:t>
            </w:r>
            <w:r w:rsidRPr="00682F50">
              <w:rPr>
                <w:rFonts w:asciiTheme="minorHAnsi" w:hAnsiTheme="minorHAnsi" w:cstheme="minorHAnsi"/>
                <w:sz w:val="24"/>
                <w:szCs w:val="24"/>
                <w:lang w:val="es-ES"/>
              </w:rPr>
              <w:t>App Store o Google Play.</w:t>
            </w:r>
          </w:p>
          <w:p w14:paraId="6398B589" w14:textId="3E7EADD0" w:rsidR="00F609AB" w:rsidRPr="00682F50" w:rsidRDefault="00F609AB" w:rsidP="00767D37">
            <w:pPr>
              <w:pStyle w:val="NormalWeb"/>
              <w:numPr>
                <w:ilvl w:val="0"/>
                <w:numId w:val="35"/>
              </w:numPr>
              <w:shd w:val="clear" w:color="auto" w:fill="FFFFFF"/>
              <w:spacing w:before="150" w:beforeAutospacing="0" w:after="150" w:afterAutospacing="0" w:line="360" w:lineRule="auto"/>
              <w:rPr>
                <w:rFonts w:asciiTheme="minorHAnsi" w:hAnsiTheme="minorHAnsi" w:cstheme="minorHAnsi"/>
                <w:sz w:val="24"/>
                <w:szCs w:val="24"/>
                <w:lang w:val="es-ES"/>
              </w:rPr>
            </w:pPr>
            <w:r w:rsidRPr="00682F50">
              <w:rPr>
                <w:rFonts w:asciiTheme="minorHAnsi" w:hAnsiTheme="minorHAnsi" w:cstheme="minorHAnsi"/>
                <w:sz w:val="24"/>
                <w:szCs w:val="24"/>
                <w:u w:val="single"/>
                <w:lang w:val="es-ES"/>
              </w:rPr>
              <w:t>Instale cabezales de ducha eficientes</w:t>
            </w:r>
            <w:r w:rsidRPr="00682F50">
              <w:rPr>
                <w:rFonts w:asciiTheme="minorHAnsi" w:hAnsiTheme="minorHAnsi" w:cstheme="minorHAnsi"/>
                <w:sz w:val="24"/>
                <w:szCs w:val="24"/>
                <w:lang w:val="es-ES"/>
              </w:rPr>
              <w:t>. La ducha representa aprox.</w:t>
            </w:r>
            <w:r w:rsidR="00971059" w:rsidRPr="00682F50">
              <w:rPr>
                <w:rFonts w:asciiTheme="minorHAnsi" w:hAnsiTheme="minorHAnsi" w:cstheme="minorHAnsi"/>
                <w:sz w:val="24"/>
                <w:szCs w:val="24"/>
                <w:lang w:val="es-ES"/>
              </w:rPr>
              <w:t xml:space="preserve"> </w:t>
            </w:r>
            <w:r w:rsidRPr="00682F50">
              <w:rPr>
                <w:rFonts w:asciiTheme="minorHAnsi" w:hAnsiTheme="minorHAnsi" w:cstheme="minorHAnsi"/>
                <w:sz w:val="24"/>
                <w:szCs w:val="24"/>
                <w:lang w:val="es-ES"/>
              </w:rPr>
              <w:t>el 40 % del uso de agua caliente de su hogar, pero puede reducir los costos sin sacrificar la comodidad. Los cabezales de ducha de bajo consumo pueden reducir el uso de agua caliente sin comprometer la presión del agua.</w:t>
            </w:r>
          </w:p>
          <w:p w14:paraId="2B506CE4" w14:textId="138EFE5B" w:rsidR="001C6782" w:rsidRPr="00682F50" w:rsidRDefault="008B40C9" w:rsidP="00767D37">
            <w:pPr>
              <w:pStyle w:val="NormalWeb"/>
              <w:numPr>
                <w:ilvl w:val="0"/>
                <w:numId w:val="35"/>
              </w:numPr>
              <w:shd w:val="clear" w:color="auto" w:fill="FFFFFF"/>
              <w:spacing w:before="150" w:beforeAutospacing="0" w:after="150" w:afterAutospacing="0" w:line="360" w:lineRule="auto"/>
              <w:rPr>
                <w:rFonts w:asciiTheme="minorHAnsi" w:hAnsiTheme="minorHAnsi" w:cstheme="minorHAnsi"/>
                <w:sz w:val="24"/>
                <w:szCs w:val="24"/>
                <w:lang w:val="es-ES"/>
              </w:rPr>
            </w:pPr>
            <w:r w:rsidRPr="00682F50">
              <w:rPr>
                <w:rFonts w:asciiTheme="minorHAnsi" w:hAnsiTheme="minorHAnsi" w:cstheme="minorHAnsi"/>
                <w:sz w:val="24"/>
                <w:szCs w:val="24"/>
                <w:u w:val="single"/>
                <w:lang w:val="es-ES"/>
              </w:rPr>
              <w:t>Asegúrese de que las rejillas de ventilación estén correctamente</w:t>
            </w:r>
            <w:r w:rsidR="00A06876" w:rsidRPr="00682F50">
              <w:rPr>
                <w:rFonts w:asciiTheme="minorHAnsi" w:hAnsiTheme="minorHAnsi" w:cstheme="minorHAnsi"/>
                <w:sz w:val="24"/>
                <w:szCs w:val="24"/>
                <w:u w:val="single"/>
                <w:lang w:val="es-ES"/>
              </w:rPr>
              <w:t xml:space="preserve"> ventiladas</w:t>
            </w:r>
            <w:r w:rsidRPr="00682F50">
              <w:rPr>
                <w:rFonts w:asciiTheme="minorHAnsi" w:hAnsiTheme="minorHAnsi" w:cstheme="minorHAnsi"/>
                <w:sz w:val="24"/>
                <w:szCs w:val="24"/>
                <w:u w:val="single"/>
                <w:lang w:val="es-ES"/>
              </w:rPr>
              <w:t xml:space="preserve">. </w:t>
            </w:r>
            <w:r w:rsidR="001C6782" w:rsidRPr="00682F50">
              <w:rPr>
                <w:rFonts w:asciiTheme="minorHAnsi" w:hAnsiTheme="minorHAnsi" w:cstheme="minorHAnsi"/>
                <w:sz w:val="24"/>
                <w:szCs w:val="24"/>
                <w:lang w:val="es-ES"/>
              </w:rPr>
              <w:t xml:space="preserve">Mueva los muebles y las cortinas para permitir una circulación </w:t>
            </w:r>
            <w:r w:rsidR="005F75DA" w:rsidRPr="00682F50">
              <w:rPr>
                <w:rFonts w:asciiTheme="minorHAnsi" w:hAnsiTheme="minorHAnsi" w:cstheme="minorHAnsi"/>
                <w:sz w:val="24"/>
                <w:szCs w:val="24"/>
                <w:lang w:val="es-ES"/>
              </w:rPr>
              <w:t>libre</w:t>
            </w:r>
            <w:r w:rsidR="001C6782" w:rsidRPr="00682F50">
              <w:rPr>
                <w:rFonts w:asciiTheme="minorHAnsi" w:hAnsiTheme="minorHAnsi" w:cstheme="minorHAnsi"/>
                <w:sz w:val="24"/>
                <w:szCs w:val="24"/>
                <w:lang w:val="es-ES"/>
              </w:rPr>
              <w:t xml:space="preserve">. No mantenga las rejillas de ventilación cerradas para ahorrar energía porque puede cambiar la forma en que se distribuye el aire y </w:t>
            </w:r>
            <w:r w:rsidR="005F75DA" w:rsidRPr="00682F50">
              <w:rPr>
                <w:rFonts w:asciiTheme="minorHAnsi" w:hAnsiTheme="minorHAnsi" w:cstheme="minorHAnsi"/>
                <w:sz w:val="24"/>
                <w:szCs w:val="24"/>
                <w:lang w:val="es-ES"/>
              </w:rPr>
              <w:t>resultar en</w:t>
            </w:r>
            <w:r w:rsidR="001C6782" w:rsidRPr="00682F50">
              <w:rPr>
                <w:rFonts w:asciiTheme="minorHAnsi" w:hAnsiTheme="minorHAnsi" w:cstheme="minorHAnsi"/>
                <w:sz w:val="24"/>
                <w:szCs w:val="24"/>
                <w:lang w:val="es-ES"/>
              </w:rPr>
              <w:t xml:space="preserve"> un desequilibrio en su sistema HVAC, </w:t>
            </w:r>
            <w:r w:rsidR="008E675F" w:rsidRPr="00682F50">
              <w:rPr>
                <w:rFonts w:asciiTheme="minorHAnsi" w:hAnsiTheme="minorHAnsi" w:cstheme="minorHAnsi"/>
                <w:sz w:val="24"/>
                <w:szCs w:val="24"/>
                <w:lang w:val="es-ES"/>
              </w:rPr>
              <w:t>haciendo</w:t>
            </w:r>
            <w:r w:rsidR="001C6782" w:rsidRPr="00682F50">
              <w:rPr>
                <w:rFonts w:asciiTheme="minorHAnsi" w:hAnsiTheme="minorHAnsi" w:cstheme="minorHAnsi"/>
                <w:sz w:val="24"/>
                <w:szCs w:val="24"/>
                <w:lang w:val="es-ES"/>
              </w:rPr>
              <w:t xml:space="preserve"> que funcione </w:t>
            </w:r>
            <w:r w:rsidR="009948A8" w:rsidRPr="00682F50">
              <w:rPr>
                <w:rFonts w:asciiTheme="minorHAnsi" w:hAnsiTheme="minorHAnsi" w:cstheme="minorHAnsi"/>
                <w:sz w:val="24"/>
                <w:szCs w:val="24"/>
                <w:lang w:val="es-ES"/>
              </w:rPr>
              <w:t>en exceso.</w:t>
            </w:r>
          </w:p>
          <w:p w14:paraId="3C6D8111" w14:textId="26FD971A" w:rsidR="008E675F" w:rsidRPr="00682F50" w:rsidRDefault="008E675F" w:rsidP="00767D37">
            <w:pPr>
              <w:pStyle w:val="NormalWeb"/>
              <w:numPr>
                <w:ilvl w:val="0"/>
                <w:numId w:val="35"/>
              </w:numPr>
              <w:shd w:val="clear" w:color="auto" w:fill="FFFFFF"/>
              <w:spacing w:before="150" w:beforeAutospacing="0" w:after="150" w:afterAutospacing="0" w:line="360" w:lineRule="auto"/>
              <w:rPr>
                <w:rFonts w:asciiTheme="minorHAnsi" w:hAnsiTheme="minorHAnsi" w:cstheme="minorHAnsi"/>
                <w:sz w:val="24"/>
                <w:szCs w:val="24"/>
                <w:lang w:val="es-ES"/>
              </w:rPr>
            </w:pPr>
            <w:r w:rsidRPr="00682F50">
              <w:rPr>
                <w:rFonts w:asciiTheme="minorHAnsi" w:hAnsiTheme="minorHAnsi" w:cstheme="minorHAnsi"/>
                <w:sz w:val="24"/>
                <w:szCs w:val="24"/>
                <w:u w:val="single"/>
                <w:lang w:val="es-ES"/>
              </w:rPr>
              <w:t xml:space="preserve">Selle y aísle sus conductos de aire. </w:t>
            </w:r>
            <w:r w:rsidRPr="00682F50">
              <w:rPr>
                <w:rFonts w:asciiTheme="minorHAnsi" w:hAnsiTheme="minorHAnsi" w:cstheme="minorHAnsi"/>
                <w:sz w:val="24"/>
                <w:szCs w:val="24"/>
                <w:lang w:val="es-ES"/>
              </w:rPr>
              <w:t xml:space="preserve">Los conductos de aire son una parte importante de su hogar y si </w:t>
            </w:r>
            <w:r w:rsidR="00F76EB4" w:rsidRPr="00682F50">
              <w:rPr>
                <w:rFonts w:asciiTheme="minorHAnsi" w:hAnsiTheme="minorHAnsi" w:cstheme="minorHAnsi"/>
                <w:sz w:val="24"/>
                <w:szCs w:val="24"/>
                <w:lang w:val="es-ES"/>
              </w:rPr>
              <w:t xml:space="preserve">no </w:t>
            </w:r>
            <w:r w:rsidRPr="00682F50">
              <w:rPr>
                <w:rFonts w:asciiTheme="minorHAnsi" w:hAnsiTheme="minorHAnsi" w:cstheme="minorHAnsi"/>
                <w:sz w:val="24"/>
                <w:szCs w:val="24"/>
                <w:lang w:val="es-ES"/>
              </w:rPr>
              <w:t xml:space="preserve">están </w:t>
            </w:r>
            <w:r w:rsidR="00F76EB4" w:rsidRPr="00682F50">
              <w:rPr>
                <w:rFonts w:asciiTheme="minorHAnsi" w:hAnsiTheme="minorHAnsi" w:cstheme="minorHAnsi"/>
                <w:sz w:val="24"/>
                <w:szCs w:val="24"/>
                <w:lang w:val="es-ES"/>
              </w:rPr>
              <w:t>bien</w:t>
            </w:r>
            <w:r w:rsidRPr="00682F50">
              <w:rPr>
                <w:rFonts w:asciiTheme="minorHAnsi" w:hAnsiTheme="minorHAnsi" w:cstheme="minorHAnsi"/>
                <w:sz w:val="24"/>
                <w:szCs w:val="24"/>
                <w:lang w:val="es-ES"/>
              </w:rPr>
              <w:t xml:space="preserve"> sellados o aislados, es probable que contribuyan a facturas de energía más altas.</w:t>
            </w:r>
          </w:p>
          <w:p w14:paraId="0A57C355" w14:textId="77777777" w:rsidR="00CB4C42" w:rsidRPr="00682F50" w:rsidRDefault="00CB4C42" w:rsidP="00767D37">
            <w:pPr>
              <w:pStyle w:val="NormalWeb"/>
              <w:numPr>
                <w:ilvl w:val="0"/>
                <w:numId w:val="35"/>
              </w:numPr>
              <w:shd w:val="clear" w:color="auto" w:fill="FFFFFF"/>
              <w:spacing w:before="150" w:beforeAutospacing="0" w:after="150" w:afterAutospacing="0" w:line="360" w:lineRule="auto"/>
              <w:rPr>
                <w:rFonts w:asciiTheme="minorHAnsi" w:hAnsiTheme="minorHAnsi" w:cstheme="minorHAnsi"/>
                <w:sz w:val="24"/>
                <w:szCs w:val="24"/>
                <w:lang w:val="es-MX"/>
              </w:rPr>
            </w:pPr>
            <w:r w:rsidRPr="00682F50">
              <w:rPr>
                <w:rFonts w:asciiTheme="minorHAnsi" w:hAnsiTheme="minorHAnsi" w:cstheme="minorHAnsi"/>
                <w:sz w:val="24"/>
                <w:szCs w:val="24"/>
                <w:u w:val="single"/>
                <w:lang w:val="es-ES"/>
              </w:rPr>
              <w:t xml:space="preserve">Considere invertir en un calentador de agua sin tanque que proporcione agua caliente solo cuando sea necesario. </w:t>
            </w:r>
            <w:r w:rsidRPr="00682F50">
              <w:rPr>
                <w:rFonts w:asciiTheme="minorHAnsi" w:hAnsiTheme="minorHAnsi" w:cstheme="minorHAnsi"/>
                <w:sz w:val="24"/>
                <w:szCs w:val="24"/>
                <w:lang w:val="es-ES"/>
              </w:rPr>
              <w:t>No producen las pérdidas de energía de reserva asociadas con los calentadores de agua de almacenamiento. Los calentadores de agua sin tanque son especialmente buenos para los hogares más pequeños.</w:t>
            </w:r>
          </w:p>
          <w:p w14:paraId="714DCDCC" w14:textId="0771A6D6" w:rsidR="00767D37" w:rsidRPr="00682F50" w:rsidRDefault="00552B6E" w:rsidP="00767D37">
            <w:pPr>
              <w:pStyle w:val="NormalWeb"/>
              <w:numPr>
                <w:ilvl w:val="0"/>
                <w:numId w:val="35"/>
              </w:numPr>
              <w:shd w:val="clear" w:color="auto" w:fill="FFFFFF"/>
              <w:spacing w:before="150" w:beforeAutospacing="0" w:after="150" w:afterAutospacing="0" w:line="360" w:lineRule="auto"/>
              <w:rPr>
                <w:rFonts w:asciiTheme="minorHAnsi" w:hAnsiTheme="minorHAnsi" w:cstheme="minorHAnsi"/>
                <w:sz w:val="24"/>
                <w:szCs w:val="24"/>
                <w:lang w:val="es-ES"/>
              </w:rPr>
            </w:pPr>
            <w:r w:rsidRPr="00682F50">
              <w:rPr>
                <w:rFonts w:asciiTheme="minorHAnsi" w:hAnsiTheme="minorHAnsi" w:cstheme="minorHAnsi"/>
                <w:sz w:val="24"/>
                <w:szCs w:val="24"/>
                <w:u w:val="single"/>
                <w:lang w:val="es-ES"/>
              </w:rPr>
              <w:t>Tenga cuidado de no desperdiciar agua caliente.</w:t>
            </w:r>
            <w:r w:rsidRPr="00682F50">
              <w:rPr>
                <w:rFonts w:asciiTheme="minorHAnsi" w:hAnsiTheme="minorHAnsi" w:cstheme="minorHAnsi"/>
                <w:sz w:val="24"/>
                <w:szCs w:val="24"/>
                <w:lang w:val="es-ES"/>
              </w:rPr>
              <w:t xml:space="preserve"> </w:t>
            </w:r>
            <w:r w:rsidR="00B95162" w:rsidRPr="00682F50">
              <w:rPr>
                <w:rFonts w:asciiTheme="minorHAnsi" w:hAnsiTheme="minorHAnsi" w:cstheme="minorHAnsi"/>
                <w:sz w:val="24"/>
                <w:szCs w:val="24"/>
                <w:lang w:val="es-ES"/>
              </w:rPr>
              <w:t xml:space="preserve">Para conservar el agua caliente, puede reparar grifos, tuberías y cabezales de ducha que gotean, aislar las líneas de agua caliente accesibles e instalar accesorios de bajo flujo. Si está buscando un nuevo lavavajillas o lavadora de ropa, considere comprar un modelo con certificación ENERGY </w:t>
            </w:r>
            <w:r w:rsidR="00B95162" w:rsidRPr="00682F50">
              <w:rPr>
                <w:rFonts w:asciiTheme="minorHAnsi" w:hAnsiTheme="minorHAnsi" w:cstheme="minorHAnsi"/>
                <w:sz w:val="24"/>
                <w:szCs w:val="24"/>
                <w:lang w:val="es-ES"/>
              </w:rPr>
              <w:lastRenderedPageBreak/>
              <w:t>STAR. Además, los aireadores no son costosos de reemplazar y pueden ser una de las medidas de conservación de agua más rentables.</w:t>
            </w:r>
          </w:p>
        </w:tc>
      </w:tr>
    </w:tbl>
    <w:p w14:paraId="0579C2CF" w14:textId="55B212A6" w:rsidR="009369BE" w:rsidRPr="00682F50" w:rsidRDefault="009369BE" w:rsidP="000912E5">
      <w:pPr>
        <w:pStyle w:val="paragraph"/>
        <w:spacing w:before="0" w:beforeAutospacing="0" w:after="0" w:afterAutospacing="0" w:line="360" w:lineRule="auto"/>
        <w:textAlignment w:val="baseline"/>
        <w:rPr>
          <w:rFonts w:asciiTheme="minorHAnsi" w:eastAsiaTheme="minorHAnsi" w:hAnsiTheme="minorHAnsi" w:cstheme="minorHAnsi"/>
          <w:lang w:val="es-ES"/>
        </w:rPr>
      </w:pPr>
      <w:r w:rsidRPr="00682F50">
        <w:rPr>
          <w:rFonts w:asciiTheme="minorHAnsi" w:eastAsiaTheme="minorHAnsi" w:hAnsiTheme="minorHAnsi" w:cstheme="minorHAnsi"/>
          <w:lang w:val="es-ES"/>
        </w:rPr>
        <w:lastRenderedPageBreak/>
        <w:t xml:space="preserve">Visite </w:t>
      </w:r>
      <w:hyperlink r:id="rId33" w:history="1">
        <w:r w:rsidRPr="00682F50">
          <w:rPr>
            <w:rStyle w:val="Hyperlink"/>
            <w:rFonts w:asciiTheme="minorHAnsi" w:eastAsiaTheme="minorHAnsi" w:hAnsiTheme="minorHAnsi" w:cstheme="minorHAnsi"/>
            <w:b/>
            <w:bCs/>
            <w:color w:val="auto"/>
            <w:lang w:val="es-ES"/>
          </w:rPr>
          <w:t>sdge.com/</w:t>
        </w:r>
        <w:proofErr w:type="spellStart"/>
        <w:r w:rsidRPr="00682F50">
          <w:rPr>
            <w:rStyle w:val="Hyperlink"/>
            <w:rFonts w:asciiTheme="minorHAnsi" w:eastAsiaTheme="minorHAnsi" w:hAnsiTheme="minorHAnsi" w:cstheme="minorHAnsi"/>
            <w:b/>
            <w:bCs/>
            <w:color w:val="auto"/>
            <w:lang w:val="es-ES"/>
          </w:rPr>
          <w:t>M</w:t>
        </w:r>
        <w:r w:rsidR="00FB1ECB" w:rsidRPr="00682F50">
          <w:rPr>
            <w:rStyle w:val="Hyperlink"/>
            <w:rFonts w:asciiTheme="minorHAnsi" w:eastAsiaTheme="minorHAnsi" w:hAnsiTheme="minorHAnsi" w:cstheme="minorHAnsi"/>
            <w:b/>
            <w:bCs/>
            <w:color w:val="auto"/>
            <w:lang w:val="es-ES"/>
          </w:rPr>
          <w:t>i</w:t>
        </w:r>
        <w:r w:rsidRPr="00682F50">
          <w:rPr>
            <w:rStyle w:val="Hyperlink"/>
            <w:rFonts w:asciiTheme="minorHAnsi" w:eastAsiaTheme="minorHAnsi" w:hAnsiTheme="minorHAnsi" w:cstheme="minorHAnsi"/>
            <w:b/>
            <w:bCs/>
            <w:color w:val="auto"/>
            <w:lang w:val="es-ES"/>
          </w:rPr>
          <w:t>Energía</w:t>
        </w:r>
        <w:proofErr w:type="spellEnd"/>
      </w:hyperlink>
      <w:r w:rsidRPr="00682F50">
        <w:rPr>
          <w:rFonts w:asciiTheme="minorHAnsi" w:eastAsiaTheme="minorHAnsi" w:hAnsiTheme="minorHAnsi" w:cstheme="minorHAnsi"/>
          <w:lang w:val="es-ES"/>
        </w:rPr>
        <w:t xml:space="preserve"> para obtener más recursos</w:t>
      </w:r>
      <w:r w:rsidR="006373BC" w:rsidRPr="00682F50">
        <w:rPr>
          <w:rFonts w:asciiTheme="minorHAnsi" w:eastAsiaTheme="minorHAnsi" w:hAnsiTheme="minorHAnsi" w:cstheme="minorHAnsi"/>
          <w:lang w:val="es-ES"/>
        </w:rPr>
        <w:t xml:space="preserve"> para</w:t>
      </w:r>
      <w:r w:rsidRPr="00682F50">
        <w:rPr>
          <w:rFonts w:asciiTheme="minorHAnsi" w:eastAsiaTheme="minorHAnsi" w:hAnsiTheme="minorHAnsi" w:cstheme="minorHAnsi"/>
          <w:lang w:val="es-ES"/>
        </w:rPr>
        <w:t xml:space="preserve"> ayudarle a </w:t>
      </w:r>
      <w:r w:rsidR="006373BC" w:rsidRPr="00682F50">
        <w:rPr>
          <w:rFonts w:asciiTheme="minorHAnsi" w:eastAsiaTheme="minorHAnsi" w:hAnsiTheme="minorHAnsi" w:cstheme="minorHAnsi"/>
          <w:lang w:val="es-ES"/>
        </w:rPr>
        <w:t>administrar su consumo de energía y ahorrar en sus facturas</w:t>
      </w:r>
      <w:r w:rsidRPr="00682F50">
        <w:rPr>
          <w:rFonts w:asciiTheme="minorHAnsi" w:eastAsiaTheme="minorHAnsi" w:hAnsiTheme="minorHAnsi" w:cstheme="minorHAnsi"/>
          <w:lang w:val="es-ES"/>
        </w:rPr>
        <w:t>.</w:t>
      </w:r>
    </w:p>
    <w:p w14:paraId="66068A33" w14:textId="77777777" w:rsidR="009369BE" w:rsidRPr="009369BE" w:rsidRDefault="009369BE" w:rsidP="000912E5">
      <w:pPr>
        <w:pStyle w:val="paragraph"/>
        <w:spacing w:before="0" w:beforeAutospacing="0" w:after="0" w:afterAutospacing="0" w:line="360" w:lineRule="auto"/>
        <w:textAlignment w:val="baseline"/>
        <w:rPr>
          <w:rFonts w:asciiTheme="minorHAnsi" w:eastAsiaTheme="minorHAnsi" w:hAnsiTheme="minorHAnsi" w:cstheme="minorHAnsi"/>
          <w:color w:val="2F5496" w:themeColor="accent1" w:themeShade="BF"/>
          <w:lang w:val="es-ES"/>
        </w:rPr>
      </w:pPr>
    </w:p>
    <w:p w14:paraId="5F2B338A" w14:textId="2B3331B4" w:rsidR="000912E5" w:rsidRPr="0030164D" w:rsidRDefault="004275A2" w:rsidP="000912E5">
      <w:pPr>
        <w:pStyle w:val="paragraph"/>
        <w:spacing w:before="0" w:beforeAutospacing="0" w:after="0" w:afterAutospacing="0" w:line="360" w:lineRule="auto"/>
        <w:textAlignment w:val="baseline"/>
        <w:rPr>
          <w:rFonts w:asciiTheme="minorHAnsi" w:hAnsiTheme="minorHAnsi" w:cstheme="minorHAnsi"/>
          <w:caps/>
        </w:rPr>
      </w:pPr>
      <w:r w:rsidRPr="0030164D">
        <w:rPr>
          <w:rStyle w:val="normaltextrun"/>
          <w:rFonts w:asciiTheme="minorHAnsi" w:hAnsiTheme="minorHAnsi" w:cstheme="minorHAnsi"/>
          <w:b/>
          <w:bCs/>
        </w:rPr>
        <w:t xml:space="preserve">Social posts: </w:t>
      </w:r>
      <w:r w:rsidR="000912E5" w:rsidRPr="0030164D">
        <w:rPr>
          <w:rFonts w:asciiTheme="minorHAnsi" w:hAnsiTheme="minorHAnsi" w:cstheme="minorHAnsi"/>
          <w:b/>
          <w:bCs/>
          <w:caps/>
        </w:rPr>
        <w:t>how to save on your energy costs</w:t>
      </w:r>
    </w:p>
    <w:p w14:paraId="4A8C4BFA" w14:textId="44745FAB" w:rsidR="009C7A1C" w:rsidRDefault="009C7A1C" w:rsidP="00C85F95">
      <w:pPr>
        <w:pStyle w:val="ListParagraph"/>
        <w:numPr>
          <w:ilvl w:val="0"/>
          <w:numId w:val="16"/>
        </w:numPr>
        <w:spacing w:line="360" w:lineRule="auto"/>
        <w:rPr>
          <w:rFonts w:asciiTheme="minorHAnsi" w:hAnsiTheme="minorHAnsi" w:cstheme="minorHAnsi"/>
          <w:sz w:val="24"/>
          <w:szCs w:val="24"/>
        </w:rPr>
      </w:pPr>
      <w:r w:rsidRPr="0030164D">
        <w:rPr>
          <w:rFonts w:asciiTheme="minorHAnsi" w:hAnsiTheme="minorHAnsi" w:cstheme="minorHAnsi"/>
          <w:sz w:val="24"/>
          <w:szCs w:val="24"/>
        </w:rPr>
        <w:t xml:space="preserve">SDG&amp;E may be able to help customers who are </w:t>
      </w:r>
      <w:r w:rsidR="0030164D">
        <w:rPr>
          <w:rFonts w:asciiTheme="minorHAnsi" w:hAnsiTheme="minorHAnsi" w:cstheme="minorHAnsi"/>
          <w:sz w:val="24"/>
          <w:szCs w:val="24"/>
        </w:rPr>
        <w:t>having difficulty</w:t>
      </w:r>
      <w:r w:rsidRPr="0030164D">
        <w:rPr>
          <w:rFonts w:asciiTheme="minorHAnsi" w:hAnsiTheme="minorHAnsi" w:cstheme="minorHAnsi"/>
          <w:sz w:val="24"/>
          <w:szCs w:val="24"/>
        </w:rPr>
        <w:t xml:space="preserve"> pay</w:t>
      </w:r>
      <w:r w:rsidR="0030164D">
        <w:rPr>
          <w:rFonts w:asciiTheme="minorHAnsi" w:hAnsiTheme="minorHAnsi" w:cstheme="minorHAnsi"/>
          <w:sz w:val="24"/>
          <w:szCs w:val="24"/>
        </w:rPr>
        <w:t>ing</w:t>
      </w:r>
      <w:r w:rsidRPr="0030164D">
        <w:rPr>
          <w:rFonts w:asciiTheme="minorHAnsi" w:hAnsiTheme="minorHAnsi" w:cstheme="minorHAnsi"/>
          <w:sz w:val="24"/>
          <w:szCs w:val="24"/>
        </w:rPr>
        <w:t xml:space="preserve"> their bill. Information about assistance programs ranging from bill discounts, bill payment plans and debt relief, can be found at</w:t>
      </w:r>
      <w:hyperlink r:id="rId34" w:history="1">
        <w:r w:rsidRPr="0030164D">
          <w:rPr>
            <w:rStyle w:val="Hyperlink"/>
            <w:rFonts w:asciiTheme="minorHAnsi" w:hAnsiTheme="minorHAnsi" w:cstheme="minorHAnsi"/>
            <w:color w:val="auto"/>
            <w:sz w:val="24"/>
            <w:szCs w:val="24"/>
            <w:u w:val="none"/>
          </w:rPr>
          <w:t> </w:t>
        </w:r>
        <w:r w:rsidRPr="0030164D">
          <w:rPr>
            <w:rStyle w:val="Hyperlink"/>
            <w:rFonts w:asciiTheme="minorHAnsi" w:hAnsiTheme="minorHAnsi" w:cstheme="minorHAnsi"/>
            <w:b/>
            <w:bCs/>
            <w:color w:val="auto"/>
            <w:sz w:val="24"/>
            <w:szCs w:val="24"/>
          </w:rPr>
          <w:t>sdge.com/assistance</w:t>
        </w:r>
      </w:hyperlink>
      <w:r w:rsidR="00F462F1">
        <w:rPr>
          <w:rStyle w:val="Hyperlink"/>
          <w:rFonts w:asciiTheme="minorHAnsi" w:hAnsiTheme="minorHAnsi" w:cstheme="minorHAnsi"/>
          <w:b/>
          <w:bCs/>
          <w:color w:val="auto"/>
          <w:sz w:val="24"/>
          <w:szCs w:val="24"/>
          <w:u w:val="none"/>
        </w:rPr>
        <w:t xml:space="preserve">. </w:t>
      </w:r>
      <w:r w:rsidRPr="0030164D">
        <w:rPr>
          <w:rFonts w:asciiTheme="minorHAnsi" w:hAnsiTheme="minorHAnsi" w:cstheme="minorHAnsi"/>
          <w:sz w:val="24"/>
          <w:szCs w:val="24"/>
        </w:rPr>
        <w:t>#sdge #SDGEassist</w:t>
      </w:r>
    </w:p>
    <w:p w14:paraId="1C76CBC3" w14:textId="041B8E1D" w:rsidR="00941D0E" w:rsidRPr="00682F50" w:rsidRDefault="003C1EF5" w:rsidP="00682F50">
      <w:pPr>
        <w:pStyle w:val="ListParagraph"/>
        <w:numPr>
          <w:ilvl w:val="0"/>
          <w:numId w:val="16"/>
        </w:numPr>
        <w:spacing w:line="360" w:lineRule="auto"/>
        <w:rPr>
          <w:rFonts w:asciiTheme="minorHAnsi" w:hAnsiTheme="minorHAnsi" w:cstheme="minorHAnsi"/>
          <w:sz w:val="24"/>
          <w:szCs w:val="24"/>
        </w:rPr>
      </w:pPr>
      <w:r w:rsidRPr="0038463C">
        <w:rPr>
          <w:rFonts w:asciiTheme="minorHAnsi" w:hAnsiTheme="minorHAnsi" w:cstheme="minorHAnsi"/>
          <w:sz w:val="24"/>
          <w:szCs w:val="24"/>
          <w:lang w:val="es-MX"/>
        </w:rPr>
        <w:t>Es posible que SDG&amp;E pueda ayudar a los clientes</w:t>
      </w:r>
      <w:r w:rsidR="001C5891" w:rsidRPr="0038463C">
        <w:rPr>
          <w:rFonts w:asciiTheme="minorHAnsi" w:hAnsiTheme="minorHAnsi" w:cstheme="minorHAnsi"/>
          <w:sz w:val="24"/>
          <w:szCs w:val="24"/>
          <w:lang w:val="es-MX"/>
        </w:rPr>
        <w:t xml:space="preserve"> que </w:t>
      </w:r>
      <w:r w:rsidRPr="0038463C">
        <w:rPr>
          <w:rFonts w:asciiTheme="minorHAnsi" w:hAnsiTheme="minorHAnsi" w:cstheme="minorHAnsi"/>
          <w:sz w:val="24"/>
          <w:szCs w:val="24"/>
          <w:lang w:val="es-MX"/>
        </w:rPr>
        <w:t>están teniendo</w:t>
      </w:r>
      <w:r w:rsidR="001C5891" w:rsidRPr="0038463C">
        <w:rPr>
          <w:rFonts w:asciiTheme="minorHAnsi" w:hAnsiTheme="minorHAnsi" w:cstheme="minorHAnsi"/>
          <w:sz w:val="24"/>
          <w:szCs w:val="24"/>
          <w:lang w:val="es-MX"/>
        </w:rPr>
        <w:t xml:space="preserve"> dificultades para pagar su</w:t>
      </w:r>
      <w:r w:rsidR="00C07D3D" w:rsidRPr="0038463C">
        <w:rPr>
          <w:rFonts w:asciiTheme="minorHAnsi" w:hAnsiTheme="minorHAnsi" w:cstheme="minorHAnsi"/>
          <w:sz w:val="24"/>
          <w:szCs w:val="24"/>
          <w:lang w:val="es-MX"/>
        </w:rPr>
        <w:t>s</w:t>
      </w:r>
      <w:r w:rsidR="001C5891" w:rsidRPr="0038463C">
        <w:rPr>
          <w:rFonts w:asciiTheme="minorHAnsi" w:hAnsiTheme="minorHAnsi" w:cstheme="minorHAnsi"/>
          <w:sz w:val="24"/>
          <w:szCs w:val="24"/>
          <w:lang w:val="es-MX"/>
        </w:rPr>
        <w:t xml:space="preserve"> factura</w:t>
      </w:r>
      <w:r w:rsidR="00C07D3D" w:rsidRPr="0038463C">
        <w:rPr>
          <w:rFonts w:asciiTheme="minorHAnsi" w:hAnsiTheme="minorHAnsi" w:cstheme="minorHAnsi"/>
          <w:sz w:val="24"/>
          <w:szCs w:val="24"/>
          <w:lang w:val="es-MX"/>
        </w:rPr>
        <w:t>s</w:t>
      </w:r>
      <w:r w:rsidR="001C5891" w:rsidRPr="0038463C">
        <w:rPr>
          <w:rFonts w:asciiTheme="minorHAnsi" w:hAnsiTheme="minorHAnsi" w:cstheme="minorHAnsi"/>
          <w:sz w:val="24"/>
          <w:szCs w:val="24"/>
          <w:lang w:val="es-MX"/>
        </w:rPr>
        <w:t xml:space="preserve">. </w:t>
      </w:r>
      <w:r w:rsidRPr="00682F50">
        <w:rPr>
          <w:rFonts w:asciiTheme="minorHAnsi" w:hAnsiTheme="minorHAnsi" w:cstheme="minorHAnsi"/>
          <w:sz w:val="24"/>
          <w:szCs w:val="24"/>
          <w:lang w:val="es-MX"/>
        </w:rPr>
        <w:t>Para</w:t>
      </w:r>
      <w:r w:rsidR="001C5891" w:rsidRPr="00682F50">
        <w:rPr>
          <w:rFonts w:asciiTheme="minorHAnsi" w:hAnsiTheme="minorHAnsi" w:cstheme="minorHAnsi"/>
          <w:sz w:val="24"/>
          <w:szCs w:val="24"/>
          <w:lang w:val="es-MX"/>
        </w:rPr>
        <w:t xml:space="preserve"> encontrar información sobre </w:t>
      </w:r>
      <w:r w:rsidR="00F462F1" w:rsidRPr="00682F50">
        <w:rPr>
          <w:rFonts w:asciiTheme="minorHAnsi" w:hAnsiTheme="minorHAnsi" w:cstheme="minorHAnsi"/>
          <w:sz w:val="24"/>
          <w:szCs w:val="24"/>
          <w:lang w:val="es-MX"/>
        </w:rPr>
        <w:t>recursos</w:t>
      </w:r>
      <w:r w:rsidR="001C5891" w:rsidRPr="00682F50">
        <w:rPr>
          <w:rFonts w:asciiTheme="minorHAnsi" w:hAnsiTheme="minorHAnsi" w:cstheme="minorHAnsi"/>
          <w:sz w:val="24"/>
          <w:szCs w:val="24"/>
          <w:lang w:val="es-MX"/>
        </w:rPr>
        <w:t xml:space="preserve"> de asistencia</w:t>
      </w:r>
      <w:r w:rsidR="003576BF" w:rsidRPr="00682F50">
        <w:rPr>
          <w:rFonts w:asciiTheme="minorHAnsi" w:hAnsiTheme="minorHAnsi" w:cstheme="minorHAnsi"/>
          <w:sz w:val="24"/>
          <w:szCs w:val="24"/>
          <w:lang w:val="es-MX"/>
        </w:rPr>
        <w:t xml:space="preserve">, </w:t>
      </w:r>
      <w:r w:rsidR="009239BC" w:rsidRPr="00682F50">
        <w:rPr>
          <w:rFonts w:asciiTheme="minorHAnsi" w:hAnsiTheme="minorHAnsi" w:cstheme="minorHAnsi"/>
          <w:sz w:val="24"/>
          <w:szCs w:val="24"/>
          <w:lang w:val="es-MX"/>
        </w:rPr>
        <w:t>como los</w:t>
      </w:r>
      <w:r w:rsidR="001C5891" w:rsidRPr="00682F50">
        <w:rPr>
          <w:rFonts w:asciiTheme="minorHAnsi" w:hAnsiTheme="minorHAnsi" w:cstheme="minorHAnsi"/>
          <w:sz w:val="24"/>
          <w:szCs w:val="24"/>
          <w:lang w:val="es-MX"/>
        </w:rPr>
        <w:t xml:space="preserve"> </w:t>
      </w:r>
      <w:r w:rsidR="00F462F1" w:rsidRPr="00682F50">
        <w:rPr>
          <w:rFonts w:asciiTheme="minorHAnsi" w:hAnsiTheme="minorHAnsi" w:cstheme="minorHAnsi"/>
          <w:sz w:val="24"/>
          <w:szCs w:val="24"/>
          <w:lang w:val="es-MX"/>
        </w:rPr>
        <w:t xml:space="preserve">programas de </w:t>
      </w:r>
      <w:r w:rsidR="001C5891" w:rsidRPr="00682F50">
        <w:rPr>
          <w:rFonts w:asciiTheme="minorHAnsi" w:hAnsiTheme="minorHAnsi" w:cstheme="minorHAnsi"/>
          <w:sz w:val="24"/>
          <w:szCs w:val="24"/>
          <w:lang w:val="es-MX"/>
        </w:rPr>
        <w:t xml:space="preserve">descuento, planes de pago y </w:t>
      </w:r>
      <w:r w:rsidR="009239BC" w:rsidRPr="00682F50">
        <w:rPr>
          <w:rFonts w:asciiTheme="minorHAnsi" w:hAnsiTheme="minorHAnsi" w:cstheme="minorHAnsi"/>
          <w:sz w:val="24"/>
          <w:szCs w:val="24"/>
          <w:lang w:val="es-MX"/>
        </w:rPr>
        <w:t xml:space="preserve">la </w:t>
      </w:r>
      <w:r w:rsidR="004B358A" w:rsidRPr="00682F50">
        <w:rPr>
          <w:rFonts w:asciiTheme="minorHAnsi" w:hAnsiTheme="minorHAnsi" w:cstheme="minorHAnsi"/>
          <w:sz w:val="24"/>
          <w:szCs w:val="24"/>
          <w:lang w:val="es-MX"/>
        </w:rPr>
        <w:t>condonación</w:t>
      </w:r>
      <w:r w:rsidR="001C5891" w:rsidRPr="00682F50">
        <w:rPr>
          <w:rFonts w:asciiTheme="minorHAnsi" w:hAnsiTheme="minorHAnsi" w:cstheme="minorHAnsi"/>
          <w:sz w:val="24"/>
          <w:szCs w:val="24"/>
          <w:lang w:val="es-MX"/>
        </w:rPr>
        <w:t xml:space="preserve"> de deudas</w:t>
      </w:r>
      <w:r w:rsidR="00F462F1" w:rsidRPr="00682F50">
        <w:rPr>
          <w:rFonts w:asciiTheme="minorHAnsi" w:hAnsiTheme="minorHAnsi" w:cstheme="minorHAnsi"/>
          <w:sz w:val="24"/>
          <w:szCs w:val="24"/>
          <w:lang w:val="es-MX"/>
        </w:rPr>
        <w:t>, visite</w:t>
      </w:r>
      <w:hyperlink r:id="rId35" w:history="1">
        <w:r w:rsidR="00B832DD" w:rsidRPr="00B832DD">
          <w:rPr>
            <w:rStyle w:val="Hyperlink"/>
            <w:rFonts w:cstheme="minorHAnsi"/>
            <w:b/>
            <w:bCs/>
            <w:color w:val="auto"/>
            <w:sz w:val="24"/>
            <w:szCs w:val="24"/>
            <w:lang w:val="es-ES"/>
          </w:rPr>
          <w:t>sdge.com/asistencia</w:t>
        </w:r>
      </w:hyperlink>
      <w:r w:rsidR="00682F50" w:rsidRPr="00682F50">
        <w:rPr>
          <w:sz w:val="24"/>
          <w:szCs w:val="24"/>
          <w:lang w:val="es-MX"/>
        </w:rPr>
        <w:t>.</w:t>
      </w:r>
      <w:r w:rsidR="00F462F1" w:rsidRPr="00682F50">
        <w:rPr>
          <w:rFonts w:asciiTheme="minorHAnsi" w:hAnsiTheme="minorHAnsi" w:cstheme="minorHAnsi"/>
          <w:sz w:val="24"/>
          <w:szCs w:val="24"/>
          <w:lang w:val="es-MX"/>
        </w:rPr>
        <w:t xml:space="preserve"> </w:t>
      </w:r>
      <w:r w:rsidR="001C5891" w:rsidRPr="00682F50">
        <w:rPr>
          <w:rFonts w:asciiTheme="minorHAnsi" w:hAnsiTheme="minorHAnsi" w:cstheme="minorHAnsi"/>
          <w:sz w:val="24"/>
          <w:szCs w:val="24"/>
        </w:rPr>
        <w:t>#sdge #SDGEasistencia</w:t>
      </w:r>
    </w:p>
    <w:p w14:paraId="189EDEB0" w14:textId="77777777" w:rsidR="001C5891" w:rsidRPr="003C1EF5" w:rsidRDefault="001C5891" w:rsidP="001C5891">
      <w:pPr>
        <w:pStyle w:val="ListParagraph"/>
        <w:spacing w:line="360" w:lineRule="auto"/>
        <w:rPr>
          <w:rFonts w:asciiTheme="minorHAnsi" w:hAnsiTheme="minorHAnsi" w:cstheme="minorHAnsi"/>
          <w:sz w:val="24"/>
          <w:szCs w:val="24"/>
          <w:lang w:val="es-ES"/>
        </w:rPr>
      </w:pPr>
    </w:p>
    <w:p w14:paraId="353FF304" w14:textId="4B0C72D4" w:rsidR="00027DA2" w:rsidRPr="0030164D" w:rsidRDefault="0020146B" w:rsidP="009C4C87">
      <w:pPr>
        <w:pStyle w:val="paragraph"/>
        <w:spacing w:before="0" w:beforeAutospacing="0" w:after="0" w:afterAutospacing="0" w:line="360" w:lineRule="auto"/>
        <w:textAlignment w:val="baseline"/>
        <w:rPr>
          <w:rStyle w:val="normaltextrun"/>
          <w:rFonts w:asciiTheme="minorHAnsi" w:hAnsiTheme="minorHAnsi" w:cstheme="minorHAnsi"/>
        </w:rPr>
      </w:pPr>
      <w:r w:rsidRPr="00DA1988">
        <w:rPr>
          <w:rStyle w:val="normaltextrun"/>
          <w:rFonts w:asciiTheme="minorHAnsi" w:hAnsiTheme="minorHAnsi" w:cstheme="minorHAnsi"/>
          <w:highlight w:val="lightGray"/>
        </w:rPr>
        <w:t xml:space="preserve">OR: </w:t>
      </w:r>
      <w:r w:rsidR="004275A2" w:rsidRPr="00DA1988">
        <w:rPr>
          <w:rStyle w:val="normaltextrun"/>
          <w:rFonts w:asciiTheme="minorHAnsi" w:hAnsiTheme="minorHAnsi" w:cstheme="minorHAnsi"/>
          <w:highlight w:val="lightGray"/>
        </w:rPr>
        <w:t>Use any of the tips in the above article, then add</w:t>
      </w:r>
      <w:r w:rsidR="00027DA2" w:rsidRPr="00DA1988">
        <w:rPr>
          <w:rStyle w:val="normaltextrun"/>
          <w:rFonts w:asciiTheme="minorHAnsi" w:hAnsiTheme="minorHAnsi" w:cstheme="minorHAnsi"/>
          <w:highlight w:val="lightGray"/>
        </w:rPr>
        <w:t>:</w:t>
      </w:r>
    </w:p>
    <w:p w14:paraId="04EA9539" w14:textId="0BEA67D4" w:rsidR="00D76044" w:rsidRPr="00682F50" w:rsidRDefault="004275A2" w:rsidP="00682F50">
      <w:pPr>
        <w:pStyle w:val="paragraph"/>
        <w:numPr>
          <w:ilvl w:val="0"/>
          <w:numId w:val="36"/>
        </w:numPr>
        <w:spacing w:before="0" w:beforeAutospacing="0" w:after="0" w:afterAutospacing="0" w:line="360" w:lineRule="auto"/>
        <w:textAlignment w:val="baseline"/>
        <w:rPr>
          <w:rStyle w:val="normaltextrun"/>
          <w:rFonts w:asciiTheme="minorHAnsi" w:hAnsiTheme="minorHAnsi" w:cstheme="minorHAnsi"/>
          <w:lang w:val="es-MX"/>
        </w:rPr>
      </w:pPr>
      <w:r w:rsidRPr="0030164D">
        <w:rPr>
          <w:rStyle w:val="normaltextrun"/>
          <w:rFonts w:asciiTheme="minorHAnsi" w:hAnsiTheme="minorHAnsi" w:cstheme="minorHAnsi"/>
        </w:rPr>
        <w:t xml:space="preserve">Visit </w:t>
      </w:r>
      <w:hyperlink r:id="rId36" w:history="1">
        <w:r w:rsidR="00E878D4" w:rsidRPr="0030164D">
          <w:rPr>
            <w:rStyle w:val="Hyperlink"/>
            <w:rFonts w:asciiTheme="minorHAnsi" w:hAnsiTheme="minorHAnsi" w:cstheme="minorHAnsi"/>
            <w:b/>
            <w:bCs/>
            <w:color w:val="auto"/>
          </w:rPr>
          <w:t>sdge.com/MyEnergy</w:t>
        </w:r>
      </w:hyperlink>
      <w:r w:rsidR="00E878D4" w:rsidRPr="0030164D">
        <w:rPr>
          <w:rFonts w:asciiTheme="minorHAnsi" w:hAnsiTheme="minorHAnsi" w:cstheme="minorHAnsi"/>
          <w:b/>
          <w:bCs/>
        </w:rPr>
        <w:t xml:space="preserve"> </w:t>
      </w:r>
      <w:r w:rsidRPr="0030164D">
        <w:rPr>
          <w:rStyle w:val="normaltextrun"/>
          <w:rFonts w:asciiTheme="minorHAnsi" w:hAnsiTheme="minorHAnsi" w:cstheme="minorHAnsi"/>
        </w:rPr>
        <w:t xml:space="preserve">for additional </w:t>
      </w:r>
      <w:r w:rsidR="004728EB" w:rsidRPr="0030164D">
        <w:rPr>
          <w:rStyle w:val="normaltextrun"/>
          <w:rFonts w:asciiTheme="minorHAnsi" w:hAnsiTheme="minorHAnsi" w:cstheme="minorHAnsi"/>
        </w:rPr>
        <w:t xml:space="preserve">winter </w:t>
      </w:r>
      <w:r w:rsidRPr="0030164D">
        <w:rPr>
          <w:rStyle w:val="normaltextrun"/>
          <w:rFonts w:asciiTheme="minorHAnsi" w:hAnsiTheme="minorHAnsi" w:cstheme="minorHAnsi"/>
        </w:rPr>
        <w:t xml:space="preserve">energy-savings tips. </w:t>
      </w:r>
      <w:r w:rsidRPr="00682F50">
        <w:rPr>
          <w:rStyle w:val="normaltextrun"/>
          <w:rFonts w:asciiTheme="minorHAnsi" w:hAnsiTheme="minorHAnsi" w:cstheme="minorHAnsi"/>
          <w:lang w:val="es-MX"/>
        </w:rPr>
        <w:t>#sdge #SDGEassist</w:t>
      </w:r>
    </w:p>
    <w:p w14:paraId="115E51B5" w14:textId="30B18306" w:rsidR="0020146B" w:rsidRPr="00682F50" w:rsidRDefault="00A64046" w:rsidP="00682F50">
      <w:pPr>
        <w:pStyle w:val="paragraph"/>
        <w:numPr>
          <w:ilvl w:val="0"/>
          <w:numId w:val="36"/>
        </w:numPr>
        <w:spacing w:before="0" w:beforeAutospacing="0" w:after="0" w:afterAutospacing="0" w:line="360" w:lineRule="auto"/>
        <w:textAlignment w:val="baseline"/>
        <w:rPr>
          <w:rStyle w:val="normaltextrun"/>
          <w:rFonts w:asciiTheme="minorHAnsi" w:hAnsiTheme="minorHAnsi" w:cstheme="minorHAnsi"/>
          <w:lang w:val="es-ES"/>
        </w:rPr>
      </w:pPr>
      <w:r w:rsidRPr="00682F50">
        <w:rPr>
          <w:rStyle w:val="normaltextrun"/>
          <w:rFonts w:asciiTheme="minorHAnsi" w:hAnsiTheme="minorHAnsi" w:cstheme="minorHAnsi"/>
          <w:lang w:val="es-ES"/>
        </w:rPr>
        <w:t xml:space="preserve">Visite </w:t>
      </w:r>
      <w:hyperlink r:id="rId37" w:history="1">
        <w:r w:rsidRPr="00682F50">
          <w:rPr>
            <w:rStyle w:val="Hyperlink"/>
            <w:rFonts w:asciiTheme="minorHAnsi" w:hAnsiTheme="minorHAnsi" w:cstheme="minorHAnsi"/>
            <w:b/>
            <w:bCs/>
            <w:color w:val="auto"/>
            <w:lang w:val="es-ES"/>
          </w:rPr>
          <w:t>sdge.com/</w:t>
        </w:r>
        <w:proofErr w:type="spellStart"/>
        <w:r w:rsidRPr="00682F50">
          <w:rPr>
            <w:rStyle w:val="Hyperlink"/>
            <w:rFonts w:asciiTheme="minorHAnsi" w:hAnsiTheme="minorHAnsi" w:cstheme="minorHAnsi"/>
            <w:b/>
            <w:bCs/>
            <w:color w:val="auto"/>
            <w:lang w:val="es-ES"/>
          </w:rPr>
          <w:t>MiEnergía</w:t>
        </w:r>
        <w:proofErr w:type="spellEnd"/>
      </w:hyperlink>
      <w:r w:rsidRPr="00682F50">
        <w:rPr>
          <w:rStyle w:val="normaltextrun"/>
          <w:rFonts w:asciiTheme="minorHAnsi" w:hAnsiTheme="minorHAnsi" w:cstheme="minorHAnsi"/>
          <w:b/>
          <w:bCs/>
          <w:u w:val="single"/>
          <w:lang w:val="es-ES"/>
        </w:rPr>
        <w:t xml:space="preserve"> </w:t>
      </w:r>
      <w:r w:rsidR="00941D0E" w:rsidRPr="00682F50">
        <w:rPr>
          <w:rStyle w:val="normaltextrun"/>
          <w:rFonts w:asciiTheme="minorHAnsi" w:hAnsiTheme="minorHAnsi" w:cstheme="minorHAnsi"/>
          <w:lang w:val="es-ES"/>
        </w:rPr>
        <w:t>para obtener consejos adicionales para ahorrar energía durante el invierno</w:t>
      </w:r>
      <w:r w:rsidR="00682F50">
        <w:rPr>
          <w:rStyle w:val="normaltextrun"/>
          <w:rFonts w:asciiTheme="minorHAnsi" w:hAnsiTheme="minorHAnsi" w:cstheme="minorHAnsi"/>
          <w:lang w:val="es-ES"/>
        </w:rPr>
        <w:t>. #sdge</w:t>
      </w:r>
      <w:r w:rsidR="00941D0E" w:rsidRPr="00682F50">
        <w:rPr>
          <w:rStyle w:val="normaltextrun"/>
          <w:rFonts w:asciiTheme="minorHAnsi" w:hAnsiTheme="minorHAnsi" w:cstheme="minorHAnsi"/>
          <w:lang w:val="es-ES"/>
        </w:rPr>
        <w:t xml:space="preserve"> #SDGEas</w:t>
      </w:r>
      <w:r w:rsidR="00B832DD">
        <w:rPr>
          <w:rStyle w:val="normaltextrun"/>
          <w:rFonts w:asciiTheme="minorHAnsi" w:hAnsiTheme="minorHAnsi" w:cstheme="minorHAnsi"/>
          <w:lang w:val="es-ES"/>
        </w:rPr>
        <w:t>istencia</w:t>
      </w:r>
    </w:p>
    <w:p w14:paraId="0A44FC66" w14:textId="77777777" w:rsidR="00941D0E" w:rsidRPr="00941D0E" w:rsidRDefault="00941D0E" w:rsidP="009C4C87">
      <w:pPr>
        <w:pStyle w:val="paragraph"/>
        <w:spacing w:before="0" w:beforeAutospacing="0" w:after="0" w:afterAutospacing="0" w:line="360" w:lineRule="auto"/>
        <w:textAlignment w:val="baseline"/>
        <w:rPr>
          <w:rStyle w:val="normaltextrun"/>
          <w:rFonts w:asciiTheme="minorHAnsi" w:hAnsiTheme="minorHAnsi" w:cstheme="minorHAnsi"/>
          <w:color w:val="2F5496" w:themeColor="accent1" w:themeShade="BF"/>
          <w:lang w:val="es-ES"/>
        </w:rPr>
      </w:pPr>
    </w:p>
    <w:p w14:paraId="3E8776B6" w14:textId="7051E8D6" w:rsidR="00514ABE" w:rsidRPr="0030164D" w:rsidRDefault="00514ABE" w:rsidP="009C4C87">
      <w:pPr>
        <w:pStyle w:val="paragraph"/>
        <w:spacing w:before="0" w:beforeAutospacing="0" w:after="0" w:afterAutospacing="0" w:line="360" w:lineRule="auto"/>
        <w:textAlignment w:val="baseline"/>
        <w:rPr>
          <w:rStyle w:val="normaltextrun"/>
          <w:rFonts w:asciiTheme="minorHAnsi" w:hAnsiTheme="minorHAnsi" w:cstheme="minorHAnsi"/>
        </w:rPr>
      </w:pPr>
      <w:r w:rsidRPr="0030164D">
        <w:rPr>
          <w:rStyle w:val="normaltextrun"/>
          <w:rFonts w:asciiTheme="minorHAnsi" w:hAnsiTheme="minorHAnsi" w:cstheme="minorHAnsi"/>
          <w:b/>
          <w:bCs/>
        </w:rPr>
        <w:t xml:space="preserve">Images: </w:t>
      </w:r>
      <w:r w:rsidRPr="0030164D">
        <w:rPr>
          <w:rFonts w:asciiTheme="minorHAnsi" w:hAnsiTheme="minorHAnsi" w:cstheme="minorHAnsi"/>
          <w:b/>
          <w:bCs/>
          <w:caps/>
        </w:rPr>
        <w:t>how to save on your energy costs</w:t>
      </w:r>
    </w:p>
    <w:p w14:paraId="1F956499" w14:textId="35EE477F" w:rsidR="007D7536" w:rsidRDefault="0020146B" w:rsidP="000912E5">
      <w:pPr>
        <w:pStyle w:val="paragraph"/>
        <w:spacing w:before="0" w:beforeAutospacing="0" w:after="0" w:afterAutospacing="0" w:line="360" w:lineRule="auto"/>
        <w:textAlignment w:val="baseline"/>
        <w:rPr>
          <w:rStyle w:val="normaltextrun"/>
          <w:rFonts w:asciiTheme="minorHAnsi" w:hAnsiTheme="minorHAnsi" w:cstheme="minorHAnsi"/>
          <w:b/>
          <w:bCs/>
        </w:rPr>
      </w:pPr>
      <w:r>
        <w:rPr>
          <w:rStyle w:val="normaltextrun"/>
          <w:rFonts w:asciiTheme="minorHAnsi" w:hAnsiTheme="minorHAnsi" w:cstheme="minorHAnsi"/>
          <w:b/>
          <w:bCs/>
        </w:rPr>
        <w:t>Instagram/Facebook:</w:t>
      </w:r>
    </w:p>
    <w:p w14:paraId="1DC35D8A" w14:textId="1422C853" w:rsidR="000912E5" w:rsidRDefault="00514ABE" w:rsidP="000912E5">
      <w:pPr>
        <w:pStyle w:val="paragraph"/>
        <w:spacing w:before="0" w:beforeAutospacing="0" w:after="0" w:afterAutospacing="0" w:line="360" w:lineRule="auto"/>
        <w:textAlignment w:val="baseline"/>
        <w:rPr>
          <w:rFonts w:asciiTheme="minorHAnsi" w:hAnsiTheme="minorHAnsi" w:cstheme="minorHAnsi"/>
          <w:b/>
          <w:bCs/>
          <w:caps/>
        </w:rPr>
      </w:pPr>
      <w:r>
        <w:rPr>
          <w:rFonts w:asciiTheme="minorHAnsi" w:hAnsiTheme="minorHAnsi" w:cstheme="minorHAnsi"/>
          <w:caps/>
          <w:noProof/>
        </w:rPr>
        <w:lastRenderedPageBreak/>
        <w:drawing>
          <wp:inline distT="0" distB="0" distL="0" distR="0" wp14:anchorId="772EE6D0" wp14:editId="2DE84DAC">
            <wp:extent cx="3291840" cy="3291840"/>
            <wp:effectExtent l="0" t="0" r="3810" b="3810"/>
            <wp:docPr id="2" name="Picture 2" descr="A picture containing text, person, indoor,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indoor, peopl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91840" cy="3291840"/>
                    </a:xfrm>
                    <a:prstGeom prst="rect">
                      <a:avLst/>
                    </a:prstGeom>
                  </pic:spPr>
                </pic:pic>
              </a:graphicData>
            </a:graphic>
          </wp:inline>
        </w:drawing>
      </w:r>
    </w:p>
    <w:p w14:paraId="69552B07" w14:textId="02BE3A8F" w:rsidR="0020146B" w:rsidRPr="0020146B" w:rsidRDefault="0020146B" w:rsidP="000912E5">
      <w:pPr>
        <w:pStyle w:val="paragraph"/>
        <w:spacing w:before="0" w:beforeAutospacing="0" w:after="0" w:afterAutospacing="0" w:line="360" w:lineRule="auto"/>
        <w:textAlignment w:val="baseline"/>
        <w:rPr>
          <w:rStyle w:val="normaltextrun"/>
          <w:rFonts w:asciiTheme="minorHAnsi" w:hAnsiTheme="minorHAnsi" w:cstheme="minorHAnsi"/>
          <w:b/>
          <w:bCs/>
        </w:rPr>
      </w:pPr>
      <w:r w:rsidRPr="0020146B">
        <w:rPr>
          <w:rStyle w:val="normaltextrun"/>
          <w:rFonts w:asciiTheme="minorHAnsi" w:hAnsiTheme="minorHAnsi" w:cstheme="minorHAnsi"/>
          <w:b/>
          <w:bCs/>
        </w:rPr>
        <w:t>Twitter:</w:t>
      </w:r>
    </w:p>
    <w:p w14:paraId="75A9BF3D" w14:textId="43F88CBC" w:rsidR="007D7536" w:rsidRDefault="00514ABE" w:rsidP="000912E5">
      <w:pPr>
        <w:pStyle w:val="paragraph"/>
        <w:spacing w:before="0" w:beforeAutospacing="0" w:after="0" w:afterAutospacing="0" w:line="360" w:lineRule="auto"/>
        <w:textAlignment w:val="baseline"/>
        <w:rPr>
          <w:rFonts w:asciiTheme="minorHAnsi" w:hAnsiTheme="minorHAnsi" w:cstheme="minorHAnsi"/>
          <w:caps/>
        </w:rPr>
      </w:pPr>
      <w:r>
        <w:rPr>
          <w:rFonts w:asciiTheme="minorHAnsi" w:hAnsiTheme="minorHAnsi" w:cstheme="minorHAnsi"/>
          <w:caps/>
          <w:noProof/>
        </w:rPr>
        <w:drawing>
          <wp:inline distT="0" distB="0" distL="0" distR="0" wp14:anchorId="04F36A96" wp14:editId="5561E09B">
            <wp:extent cx="4456851" cy="25069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77266" cy="2518463"/>
                    </a:xfrm>
                    <a:prstGeom prst="rect">
                      <a:avLst/>
                    </a:prstGeom>
                  </pic:spPr>
                </pic:pic>
              </a:graphicData>
            </a:graphic>
          </wp:inline>
        </w:drawing>
      </w:r>
    </w:p>
    <w:p w14:paraId="313BEC8D" w14:textId="77777777" w:rsidR="0094388B" w:rsidRPr="00A110D9" w:rsidRDefault="0094388B" w:rsidP="000912E5">
      <w:pPr>
        <w:pStyle w:val="paragraph"/>
        <w:spacing w:before="0" w:beforeAutospacing="0" w:after="0" w:afterAutospacing="0" w:line="360" w:lineRule="auto"/>
        <w:textAlignment w:val="baseline"/>
        <w:rPr>
          <w:rFonts w:asciiTheme="minorHAnsi" w:hAnsiTheme="minorHAnsi" w:cstheme="minorHAnsi"/>
          <w:caps/>
        </w:rPr>
      </w:pPr>
    </w:p>
    <w:p w14:paraId="672F5790" w14:textId="230EF4BE" w:rsidR="004275A2" w:rsidRDefault="0025312E" w:rsidP="009C4C87">
      <w:pPr>
        <w:pStyle w:val="paragraph"/>
        <w:spacing w:before="0" w:beforeAutospacing="0" w:after="0" w:afterAutospacing="0" w:line="360" w:lineRule="auto"/>
        <w:textAlignment w:val="baseline"/>
        <w:rPr>
          <w:rFonts w:asciiTheme="minorHAnsi" w:hAnsiTheme="minorHAnsi" w:cstheme="minorHAnsi"/>
          <w:b/>
          <w:bCs/>
          <w:caps/>
        </w:rPr>
      </w:pPr>
      <w:r>
        <w:rPr>
          <w:rFonts w:asciiTheme="minorHAnsi" w:hAnsiTheme="minorHAnsi" w:cstheme="minorHAnsi"/>
          <w:b/>
          <w:bCs/>
          <w:caps/>
          <w:noProof/>
        </w:rPr>
        <w:lastRenderedPageBreak/>
        <w:drawing>
          <wp:inline distT="0" distB="0" distL="0" distR="0" wp14:anchorId="3BBA9D0E" wp14:editId="56C6B798">
            <wp:extent cx="3749040" cy="3749040"/>
            <wp:effectExtent l="0" t="0" r="3810" b="3810"/>
            <wp:docPr id="13" name="Picture 13"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website&#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749040" cy="3749040"/>
                    </a:xfrm>
                    <a:prstGeom prst="rect">
                      <a:avLst/>
                    </a:prstGeom>
                    <a:noFill/>
                    <a:ln>
                      <a:noFill/>
                    </a:ln>
                  </pic:spPr>
                </pic:pic>
              </a:graphicData>
            </a:graphic>
          </wp:inline>
        </w:drawing>
      </w:r>
      <w:r>
        <w:rPr>
          <w:rFonts w:ascii="Calibri" w:hAnsi="Calibri" w:cs="Calibri"/>
          <w:color w:val="000000"/>
          <w:sz w:val="22"/>
          <w:szCs w:val="22"/>
          <w:shd w:val="clear" w:color="auto" w:fill="FFFFFF"/>
        </w:rPr>
        <w:br/>
      </w:r>
    </w:p>
    <w:p w14:paraId="0FCFF54B" w14:textId="2DF4C07F" w:rsidR="00AF1BAE" w:rsidRDefault="00AF1BAE" w:rsidP="009C4C87">
      <w:pPr>
        <w:pStyle w:val="paragraph"/>
        <w:spacing w:before="0" w:beforeAutospacing="0" w:after="0" w:afterAutospacing="0" w:line="360" w:lineRule="auto"/>
        <w:textAlignment w:val="baseline"/>
        <w:rPr>
          <w:rFonts w:asciiTheme="minorHAnsi" w:hAnsiTheme="minorHAnsi" w:cstheme="minorHAnsi"/>
          <w:b/>
          <w:bCs/>
          <w:caps/>
        </w:rPr>
      </w:pPr>
      <w:r>
        <w:rPr>
          <w:rFonts w:asciiTheme="minorHAnsi" w:hAnsiTheme="minorHAnsi" w:cstheme="minorHAnsi"/>
          <w:b/>
          <w:bCs/>
          <w:caps/>
          <w:noProof/>
        </w:rPr>
        <w:drawing>
          <wp:inline distT="0" distB="0" distL="0" distR="0" wp14:anchorId="6E55A3BB" wp14:editId="0A36B196">
            <wp:extent cx="3749040" cy="3749040"/>
            <wp:effectExtent l="0" t="0" r="3810" b="381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49040" cy="3749040"/>
                    </a:xfrm>
                    <a:prstGeom prst="rect">
                      <a:avLst/>
                    </a:prstGeom>
                    <a:noFill/>
                    <a:ln>
                      <a:noFill/>
                    </a:ln>
                  </pic:spPr>
                </pic:pic>
              </a:graphicData>
            </a:graphic>
          </wp:inline>
        </w:drawing>
      </w:r>
      <w:r>
        <w:rPr>
          <w:rFonts w:ascii="Calibri" w:hAnsi="Calibri" w:cs="Calibri"/>
          <w:color w:val="000000"/>
          <w:shd w:val="clear" w:color="auto" w:fill="FFFFFF"/>
        </w:rPr>
        <w:br/>
      </w:r>
    </w:p>
    <w:p w14:paraId="6BAAFA76" w14:textId="0120801A" w:rsidR="0025312E" w:rsidRDefault="00AF1BAE" w:rsidP="009C4C87">
      <w:pPr>
        <w:pStyle w:val="paragraph"/>
        <w:spacing w:before="0" w:beforeAutospacing="0" w:after="0" w:afterAutospacing="0" w:line="360" w:lineRule="auto"/>
        <w:textAlignment w:val="baseline"/>
        <w:rPr>
          <w:rFonts w:asciiTheme="minorHAnsi" w:hAnsiTheme="minorHAnsi" w:cstheme="minorHAnsi"/>
          <w:b/>
          <w:bCs/>
          <w:caps/>
        </w:rPr>
      </w:pPr>
      <w:r>
        <w:rPr>
          <w:rFonts w:asciiTheme="minorHAnsi" w:hAnsiTheme="minorHAnsi" w:cstheme="minorHAnsi"/>
          <w:b/>
          <w:bCs/>
          <w:caps/>
          <w:noProof/>
        </w:rPr>
        <w:lastRenderedPageBreak/>
        <w:drawing>
          <wp:inline distT="0" distB="0" distL="0" distR="0" wp14:anchorId="383AFD54" wp14:editId="5C575F85">
            <wp:extent cx="3749040" cy="3749040"/>
            <wp:effectExtent l="0" t="0" r="3810" b="381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749040" cy="3749040"/>
                    </a:xfrm>
                    <a:prstGeom prst="rect">
                      <a:avLst/>
                    </a:prstGeom>
                    <a:noFill/>
                    <a:ln>
                      <a:noFill/>
                    </a:ln>
                  </pic:spPr>
                </pic:pic>
              </a:graphicData>
            </a:graphic>
          </wp:inline>
        </w:drawing>
      </w:r>
      <w:r>
        <w:rPr>
          <w:rFonts w:ascii="Calibri" w:hAnsi="Calibri" w:cs="Calibri"/>
          <w:color w:val="000000"/>
          <w:sz w:val="22"/>
          <w:szCs w:val="22"/>
          <w:shd w:val="clear" w:color="auto" w:fill="FFFFFF"/>
        </w:rPr>
        <w:br/>
      </w:r>
    </w:p>
    <w:p w14:paraId="4CFC817D" w14:textId="40436B5A" w:rsidR="0025312E" w:rsidRDefault="00AF1BAE" w:rsidP="009C4C87">
      <w:pPr>
        <w:pStyle w:val="paragraph"/>
        <w:spacing w:before="0" w:beforeAutospacing="0" w:after="0" w:afterAutospacing="0" w:line="360" w:lineRule="auto"/>
        <w:textAlignment w:val="baseline"/>
        <w:rPr>
          <w:rFonts w:asciiTheme="minorHAnsi" w:hAnsiTheme="minorHAnsi" w:cstheme="minorHAnsi"/>
          <w:b/>
          <w:bCs/>
          <w:caps/>
        </w:rPr>
      </w:pPr>
      <w:r>
        <w:rPr>
          <w:rFonts w:asciiTheme="minorHAnsi" w:hAnsiTheme="minorHAnsi" w:cstheme="minorHAnsi"/>
          <w:b/>
          <w:bCs/>
          <w:caps/>
          <w:noProof/>
        </w:rPr>
        <w:drawing>
          <wp:inline distT="0" distB="0" distL="0" distR="0" wp14:anchorId="3299A13F" wp14:editId="39829A5E">
            <wp:extent cx="3749040" cy="3749040"/>
            <wp:effectExtent l="0" t="0" r="3810" b="381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749040" cy="3749040"/>
                    </a:xfrm>
                    <a:prstGeom prst="rect">
                      <a:avLst/>
                    </a:prstGeom>
                    <a:noFill/>
                    <a:ln>
                      <a:noFill/>
                    </a:ln>
                  </pic:spPr>
                </pic:pic>
              </a:graphicData>
            </a:graphic>
          </wp:inline>
        </w:drawing>
      </w:r>
      <w:r>
        <w:rPr>
          <w:rFonts w:ascii="Calibri" w:hAnsi="Calibri" w:cs="Calibri"/>
          <w:color w:val="000000"/>
          <w:shd w:val="clear" w:color="auto" w:fill="FFFFFF"/>
        </w:rPr>
        <w:br/>
      </w:r>
    </w:p>
    <w:p w14:paraId="4451BE59" w14:textId="2CAB8B18" w:rsidR="00D37116" w:rsidRPr="0030164D" w:rsidRDefault="00D37116" w:rsidP="00D37116">
      <w:pPr>
        <w:pStyle w:val="paragraph"/>
        <w:spacing w:before="0" w:beforeAutospacing="0" w:after="0" w:afterAutospacing="0" w:line="360" w:lineRule="auto"/>
        <w:textAlignment w:val="baseline"/>
        <w:rPr>
          <w:rFonts w:asciiTheme="minorHAnsi" w:hAnsiTheme="minorHAnsi" w:cstheme="minorHAnsi"/>
          <w:caps/>
        </w:rPr>
      </w:pPr>
      <w:bookmarkStart w:id="2" w:name="_Hlk125541783"/>
      <w:bookmarkEnd w:id="1"/>
      <w:r w:rsidRPr="0030164D">
        <w:rPr>
          <w:rStyle w:val="normaltextrun"/>
          <w:rFonts w:asciiTheme="minorHAnsi" w:hAnsiTheme="minorHAnsi" w:cstheme="minorHAnsi"/>
          <w:b/>
          <w:bCs/>
        </w:rPr>
        <w:lastRenderedPageBreak/>
        <w:t xml:space="preserve">Article: </w:t>
      </w:r>
      <w:r>
        <w:rPr>
          <w:rFonts w:asciiTheme="minorHAnsi" w:hAnsiTheme="minorHAnsi" w:cstheme="minorHAnsi"/>
          <w:b/>
          <w:bCs/>
          <w:caps/>
        </w:rPr>
        <w:t>energy bill assistance is available</w:t>
      </w:r>
    </w:p>
    <w:p w14:paraId="45B86028" w14:textId="7A07CF02" w:rsidR="0085635C" w:rsidRDefault="0085635C" w:rsidP="0085635C">
      <w:pPr>
        <w:rPr>
          <w:sz w:val="24"/>
          <w:szCs w:val="24"/>
        </w:rPr>
      </w:pPr>
      <w:r w:rsidRPr="00B62FC3">
        <w:rPr>
          <w:sz w:val="24"/>
          <w:szCs w:val="24"/>
        </w:rPr>
        <w:t>Visit </w:t>
      </w:r>
      <w:hyperlink r:id="rId44" w:history="1">
        <w:r w:rsidRPr="003313A0">
          <w:rPr>
            <w:b/>
            <w:bCs/>
            <w:sz w:val="24"/>
            <w:szCs w:val="24"/>
            <w:u w:val="single"/>
          </w:rPr>
          <w:t>sdge.com/assistance</w:t>
        </w:r>
      </w:hyperlink>
      <w:r>
        <w:rPr>
          <w:sz w:val="24"/>
          <w:szCs w:val="24"/>
        </w:rPr>
        <w:t xml:space="preserve"> to find out if you qualify for SDG&amp;E programs and services including debt forgiveness, monthly discounts and payment arrangements. </w:t>
      </w:r>
      <w:r w:rsidRPr="00B62FC3">
        <w:rPr>
          <w:sz w:val="24"/>
          <w:szCs w:val="24"/>
        </w:rPr>
        <w:t>Recently, SDG&amp;E announced the expansion of its </w:t>
      </w:r>
      <w:hyperlink r:id="rId45" w:history="1">
        <w:r w:rsidRPr="003313A0">
          <w:rPr>
            <w:b/>
            <w:bCs/>
            <w:sz w:val="24"/>
            <w:szCs w:val="24"/>
            <w:u w:val="single"/>
          </w:rPr>
          <w:t>Neighbor-to-Neighbor</w:t>
        </w:r>
        <w:r w:rsidRPr="00B62FC3">
          <w:rPr>
            <w:sz w:val="24"/>
            <w:szCs w:val="24"/>
          </w:rPr>
          <w:t xml:space="preserve"> utility payment assistance program</w:t>
        </w:r>
      </w:hyperlink>
      <w:r w:rsidRPr="00B62FC3">
        <w:rPr>
          <w:sz w:val="24"/>
          <w:szCs w:val="24"/>
        </w:rPr>
        <w:t>, which is making $1 million available in shareholder dollars to offset overdue bills for customers who are at least three months or more behind on payment and do not qualify for the federal Low-Income Home Energy Assistance Program (LIHEAP).</w:t>
      </w:r>
    </w:p>
    <w:p w14:paraId="6C056D6E" w14:textId="4FF1BBCA" w:rsidR="00AE4EA1" w:rsidRPr="00682F50" w:rsidRDefault="00AE4EA1" w:rsidP="00AE4EA1">
      <w:pPr>
        <w:rPr>
          <w:b/>
          <w:bCs/>
          <w:sz w:val="24"/>
          <w:szCs w:val="24"/>
          <w:lang w:val="es-ES"/>
        </w:rPr>
      </w:pPr>
      <w:r w:rsidRPr="00682F50">
        <w:rPr>
          <w:rStyle w:val="normaltextrun"/>
          <w:rFonts w:cstheme="minorHAnsi"/>
          <w:b/>
          <w:bCs/>
          <w:sz w:val="24"/>
          <w:szCs w:val="24"/>
          <w:lang w:val="es-ES"/>
        </w:rPr>
        <w:t>SPANISH Article:</w:t>
      </w:r>
      <w:r w:rsidRPr="00682F50">
        <w:rPr>
          <w:b/>
          <w:bCs/>
          <w:sz w:val="24"/>
          <w:szCs w:val="24"/>
          <w:lang w:val="es-ES"/>
        </w:rPr>
        <w:t xml:space="preserve"> </w:t>
      </w:r>
      <w:r w:rsidR="0094388B" w:rsidRPr="00682F50">
        <w:rPr>
          <w:b/>
          <w:bCs/>
          <w:sz w:val="24"/>
          <w:szCs w:val="24"/>
          <w:lang w:val="es-ES"/>
        </w:rPr>
        <w:t xml:space="preserve">HAY </w:t>
      </w:r>
      <w:r w:rsidRPr="00682F50">
        <w:rPr>
          <w:b/>
          <w:bCs/>
          <w:sz w:val="24"/>
          <w:szCs w:val="24"/>
          <w:lang w:val="es-ES"/>
        </w:rPr>
        <w:t>ASISTENCIA</w:t>
      </w:r>
      <w:r w:rsidR="0094388B" w:rsidRPr="00682F50">
        <w:rPr>
          <w:b/>
          <w:bCs/>
          <w:sz w:val="24"/>
          <w:szCs w:val="24"/>
          <w:lang w:val="es-ES"/>
        </w:rPr>
        <w:t xml:space="preserve"> </w:t>
      </w:r>
      <w:r w:rsidRPr="00682F50">
        <w:rPr>
          <w:b/>
          <w:bCs/>
          <w:sz w:val="24"/>
          <w:szCs w:val="24"/>
          <w:lang w:val="es-ES"/>
        </w:rPr>
        <w:t>DISPONIBLE PARA AYUDAR CON LAS FACTURAS DE ENERGÍA</w:t>
      </w:r>
    </w:p>
    <w:p w14:paraId="274414A4" w14:textId="7CE0EB93" w:rsidR="00AE4EA1" w:rsidRPr="00682F50" w:rsidRDefault="00AE4EA1" w:rsidP="00AE4EA1">
      <w:pPr>
        <w:rPr>
          <w:sz w:val="24"/>
          <w:szCs w:val="24"/>
          <w:lang w:val="es-ES"/>
        </w:rPr>
      </w:pPr>
      <w:r w:rsidRPr="00682F50">
        <w:rPr>
          <w:sz w:val="24"/>
          <w:szCs w:val="24"/>
          <w:lang w:val="es-ES"/>
        </w:rPr>
        <w:t xml:space="preserve">Visite </w:t>
      </w:r>
      <w:hyperlink r:id="rId46" w:history="1">
        <w:r w:rsidR="00B832DD" w:rsidRPr="00B832DD">
          <w:rPr>
            <w:rStyle w:val="Hyperlink"/>
            <w:rFonts w:cstheme="minorHAnsi"/>
            <w:b/>
            <w:bCs/>
            <w:color w:val="auto"/>
            <w:sz w:val="24"/>
            <w:szCs w:val="24"/>
            <w:lang w:val="es-ES"/>
          </w:rPr>
          <w:t>sdge.com/asistencia</w:t>
        </w:r>
      </w:hyperlink>
      <w:r w:rsidR="00B832DD">
        <w:rPr>
          <w:rFonts w:cstheme="minorHAnsi"/>
          <w:b/>
          <w:bCs/>
          <w:sz w:val="24"/>
          <w:szCs w:val="24"/>
          <w:lang w:val="es-ES"/>
        </w:rPr>
        <w:t xml:space="preserve"> </w:t>
      </w:r>
      <w:r w:rsidRPr="00682F50">
        <w:rPr>
          <w:sz w:val="24"/>
          <w:szCs w:val="24"/>
          <w:lang w:val="es-ES"/>
        </w:rPr>
        <w:t xml:space="preserve">para </w:t>
      </w:r>
      <w:r w:rsidR="002D7B34" w:rsidRPr="00682F50">
        <w:rPr>
          <w:sz w:val="24"/>
          <w:szCs w:val="24"/>
          <w:lang w:val="es-ES"/>
        </w:rPr>
        <w:t>ver</w:t>
      </w:r>
      <w:r w:rsidRPr="00682F50">
        <w:rPr>
          <w:sz w:val="24"/>
          <w:szCs w:val="24"/>
          <w:lang w:val="es-ES"/>
        </w:rPr>
        <w:t xml:space="preserve"> si califica para los programas y servicios de SDG&amp;E, incluida la condonación de deudas, descuentos mensuales y arreglos de pago. Recientemente, SDG&amp;E anunció la expansión de su programa de asistencia para el pago de servicios públicos </w:t>
      </w:r>
      <w:hyperlink r:id="rId47" w:history="1">
        <w:proofErr w:type="spellStart"/>
        <w:r w:rsidRPr="00682F50">
          <w:rPr>
            <w:rStyle w:val="Hyperlink"/>
            <w:b/>
            <w:bCs/>
            <w:color w:val="auto"/>
            <w:sz w:val="24"/>
            <w:szCs w:val="24"/>
            <w:lang w:val="es-ES"/>
          </w:rPr>
          <w:t>Neighbor-to-Neighbor</w:t>
        </w:r>
        <w:proofErr w:type="spellEnd"/>
        <w:r w:rsidRPr="00682F50">
          <w:rPr>
            <w:rStyle w:val="Hyperlink"/>
            <w:color w:val="auto"/>
            <w:sz w:val="24"/>
            <w:szCs w:val="24"/>
            <w:lang w:val="es-ES"/>
          </w:rPr>
          <w:t>,</w:t>
        </w:r>
      </w:hyperlink>
      <w:r w:rsidRPr="00682F50">
        <w:rPr>
          <w:sz w:val="24"/>
          <w:szCs w:val="24"/>
          <w:lang w:val="es-ES"/>
        </w:rPr>
        <w:t xml:space="preserve"> que está poniendo a disposición $1 millón en fondos de accionistas para compensar las facturas vencidas de clientes que están atrasados al menos tres meses o más ​​en el pago de sus facturas que no califican para el Programa</w:t>
      </w:r>
      <w:r w:rsidR="00AE324F" w:rsidRPr="00682F50">
        <w:rPr>
          <w:sz w:val="24"/>
          <w:szCs w:val="24"/>
          <w:lang w:val="es-ES"/>
        </w:rPr>
        <w:t xml:space="preserve"> federal</w:t>
      </w:r>
      <w:r w:rsidRPr="00682F50">
        <w:rPr>
          <w:sz w:val="24"/>
          <w:szCs w:val="24"/>
          <w:lang w:val="es-ES"/>
        </w:rPr>
        <w:t xml:space="preserve"> de Asistencia de Energía para Hogares de Bajos Ingresos (LIHEAP, por sus siglas en inglés).</w:t>
      </w:r>
    </w:p>
    <w:p w14:paraId="4D4DB021" w14:textId="6E350157" w:rsidR="0085635C" w:rsidRPr="00D37116" w:rsidRDefault="00D37116" w:rsidP="0085635C">
      <w:pPr>
        <w:rPr>
          <w:sz w:val="24"/>
          <w:szCs w:val="24"/>
        </w:rPr>
      </w:pPr>
      <w:r w:rsidRPr="00D37116">
        <w:rPr>
          <w:rStyle w:val="normaltextrun"/>
          <w:rFonts w:cstheme="minorHAnsi"/>
          <w:b/>
          <w:bCs/>
          <w:sz w:val="24"/>
          <w:szCs w:val="24"/>
        </w:rPr>
        <w:t>Social posts</w:t>
      </w:r>
      <w:r w:rsidRPr="00D37116">
        <w:rPr>
          <w:rStyle w:val="normaltextrun"/>
          <w:rFonts w:cstheme="minorHAnsi"/>
          <w:b/>
          <w:bCs/>
          <w:caps/>
          <w:sz w:val="24"/>
          <w:szCs w:val="24"/>
        </w:rPr>
        <w:t xml:space="preserve">: </w:t>
      </w:r>
      <w:r w:rsidRPr="00D37116">
        <w:rPr>
          <w:rFonts w:cstheme="minorHAnsi"/>
          <w:b/>
          <w:bCs/>
          <w:caps/>
          <w:sz w:val="24"/>
          <w:szCs w:val="24"/>
        </w:rPr>
        <w:t>energy bill assistance is available</w:t>
      </w:r>
    </w:p>
    <w:p w14:paraId="386AB469" w14:textId="253B6453" w:rsidR="0085635C" w:rsidRDefault="0085635C" w:rsidP="0085635C">
      <w:pPr>
        <w:pStyle w:val="ListParagraph"/>
        <w:numPr>
          <w:ilvl w:val="0"/>
          <w:numId w:val="29"/>
        </w:numPr>
        <w:spacing w:after="160" w:line="360" w:lineRule="auto"/>
        <w:contextualSpacing/>
        <w:rPr>
          <w:sz w:val="24"/>
          <w:szCs w:val="24"/>
        </w:rPr>
      </w:pPr>
      <w:r>
        <w:rPr>
          <w:sz w:val="24"/>
          <w:szCs w:val="24"/>
        </w:rPr>
        <w:t xml:space="preserve">Find out if you qualify for SDG&amp;E programs and services including debt forgiveness, monthly discounts and payment arrangements. </w:t>
      </w:r>
      <w:r w:rsidRPr="00B62FC3">
        <w:rPr>
          <w:sz w:val="24"/>
          <w:szCs w:val="24"/>
        </w:rPr>
        <w:t>Visit </w:t>
      </w:r>
      <w:hyperlink r:id="rId48" w:history="1">
        <w:r w:rsidRPr="003313A0">
          <w:rPr>
            <w:b/>
            <w:bCs/>
            <w:sz w:val="24"/>
            <w:szCs w:val="24"/>
            <w:u w:val="single"/>
          </w:rPr>
          <w:t>sdge.com/assistance</w:t>
        </w:r>
      </w:hyperlink>
      <w:r w:rsidRPr="003313A0">
        <w:rPr>
          <w:sz w:val="24"/>
          <w:szCs w:val="24"/>
        </w:rPr>
        <w:t>. #sdge #</w:t>
      </w:r>
      <w:r>
        <w:rPr>
          <w:sz w:val="24"/>
          <w:szCs w:val="24"/>
        </w:rPr>
        <w:t>SDGEassist</w:t>
      </w:r>
    </w:p>
    <w:p w14:paraId="7097F27D" w14:textId="15BC8300" w:rsidR="0085635C" w:rsidRDefault="0085635C" w:rsidP="0085635C">
      <w:pPr>
        <w:pStyle w:val="ListParagraph"/>
        <w:numPr>
          <w:ilvl w:val="0"/>
          <w:numId w:val="29"/>
        </w:numPr>
        <w:spacing w:after="160" w:line="360" w:lineRule="auto"/>
        <w:contextualSpacing/>
        <w:rPr>
          <w:sz w:val="24"/>
          <w:szCs w:val="24"/>
        </w:rPr>
      </w:pPr>
      <w:r w:rsidRPr="003313A0">
        <w:rPr>
          <w:sz w:val="24"/>
          <w:szCs w:val="24"/>
        </w:rPr>
        <w:t>SDG&amp;E</w:t>
      </w:r>
      <w:r>
        <w:rPr>
          <w:sz w:val="24"/>
          <w:szCs w:val="24"/>
        </w:rPr>
        <w:t xml:space="preserve"> is providing $1M to help offset overdue bills for customers at least three months behind on payments. Get details at </w:t>
      </w:r>
      <w:hyperlink r:id="rId49" w:history="1">
        <w:r w:rsidRPr="003313A0">
          <w:rPr>
            <w:b/>
            <w:bCs/>
            <w:sz w:val="24"/>
            <w:szCs w:val="24"/>
            <w:u w:val="single"/>
          </w:rPr>
          <w:t>sdge.com/assistance</w:t>
        </w:r>
      </w:hyperlink>
      <w:r w:rsidRPr="003313A0">
        <w:rPr>
          <w:sz w:val="24"/>
          <w:szCs w:val="24"/>
        </w:rPr>
        <w:t>.</w:t>
      </w:r>
      <w:r>
        <w:rPr>
          <w:sz w:val="24"/>
          <w:szCs w:val="24"/>
        </w:rPr>
        <w:t xml:space="preserve"> </w:t>
      </w:r>
      <w:r w:rsidRPr="003313A0">
        <w:rPr>
          <w:sz w:val="24"/>
          <w:szCs w:val="24"/>
        </w:rPr>
        <w:t>#sdge #</w:t>
      </w:r>
      <w:r>
        <w:rPr>
          <w:sz w:val="24"/>
          <w:szCs w:val="24"/>
        </w:rPr>
        <w:t>SDGEassist</w:t>
      </w:r>
    </w:p>
    <w:p w14:paraId="75E381C9" w14:textId="77777777" w:rsidR="00AE4EA1" w:rsidRPr="00682F50" w:rsidRDefault="0085635C" w:rsidP="00C7561F">
      <w:pPr>
        <w:pStyle w:val="ListParagraph"/>
        <w:numPr>
          <w:ilvl w:val="0"/>
          <w:numId w:val="29"/>
        </w:numPr>
        <w:spacing w:after="160" w:line="360" w:lineRule="auto"/>
        <w:contextualSpacing/>
        <w:rPr>
          <w:rFonts w:asciiTheme="minorHAnsi" w:hAnsiTheme="minorHAnsi" w:cstheme="minorHAnsi"/>
          <w:b/>
          <w:bCs/>
          <w:shd w:val="clear" w:color="auto" w:fill="FFFFFF"/>
        </w:rPr>
      </w:pPr>
      <w:r w:rsidRPr="00AE4EA1">
        <w:rPr>
          <w:sz w:val="24"/>
          <w:szCs w:val="24"/>
        </w:rPr>
        <w:t xml:space="preserve">SDG&amp;E is expanding its Neighbor-to-Neighbor payment assistance program to offset customer overdue bills. Learn more at </w:t>
      </w:r>
      <w:hyperlink r:id="rId50" w:history="1">
        <w:r w:rsidRPr="00AE4EA1">
          <w:rPr>
            <w:b/>
            <w:bCs/>
            <w:sz w:val="24"/>
            <w:szCs w:val="24"/>
            <w:u w:val="single"/>
          </w:rPr>
          <w:t>sdge.com/assistance</w:t>
        </w:r>
      </w:hyperlink>
      <w:r w:rsidRPr="00AE4EA1">
        <w:rPr>
          <w:sz w:val="24"/>
          <w:szCs w:val="24"/>
        </w:rPr>
        <w:t>. #sdge #SDGEassis</w:t>
      </w:r>
      <w:bookmarkEnd w:id="2"/>
      <w:r w:rsidR="00AE4EA1" w:rsidRPr="00AE4EA1">
        <w:rPr>
          <w:sz w:val="24"/>
          <w:szCs w:val="24"/>
        </w:rPr>
        <w:t>t</w:t>
      </w:r>
    </w:p>
    <w:p w14:paraId="01C2DBC6" w14:textId="293EFC6A" w:rsidR="00682F50" w:rsidRPr="00D37116" w:rsidRDefault="00682F50" w:rsidP="00682F50">
      <w:pPr>
        <w:rPr>
          <w:sz w:val="24"/>
          <w:szCs w:val="24"/>
        </w:rPr>
      </w:pPr>
      <w:r w:rsidRPr="00D37116">
        <w:rPr>
          <w:rStyle w:val="normaltextrun"/>
          <w:rFonts w:cstheme="minorHAnsi"/>
          <w:b/>
          <w:bCs/>
          <w:sz w:val="24"/>
          <w:szCs w:val="24"/>
        </w:rPr>
        <w:t>Social posts</w:t>
      </w:r>
      <w:r w:rsidRPr="00D37116">
        <w:rPr>
          <w:rStyle w:val="normaltextrun"/>
          <w:rFonts w:cstheme="minorHAnsi"/>
          <w:b/>
          <w:bCs/>
          <w:caps/>
          <w:sz w:val="24"/>
          <w:szCs w:val="24"/>
        </w:rPr>
        <w:t xml:space="preserve">: </w:t>
      </w:r>
      <w:r w:rsidRPr="00D37116">
        <w:rPr>
          <w:rFonts w:cstheme="minorHAnsi"/>
          <w:b/>
          <w:bCs/>
          <w:caps/>
          <w:sz w:val="24"/>
          <w:szCs w:val="24"/>
        </w:rPr>
        <w:t>energy bill assistance is available</w:t>
      </w:r>
      <w:r>
        <w:rPr>
          <w:rFonts w:cstheme="minorHAnsi"/>
          <w:b/>
          <w:bCs/>
          <w:caps/>
          <w:sz w:val="24"/>
          <w:szCs w:val="24"/>
        </w:rPr>
        <w:t xml:space="preserve"> (translated)</w:t>
      </w:r>
    </w:p>
    <w:p w14:paraId="1E6E15F5" w14:textId="198913DA" w:rsidR="00682F50" w:rsidRPr="00682F50" w:rsidRDefault="00682F50" w:rsidP="00682F50">
      <w:pPr>
        <w:pStyle w:val="ListParagraph"/>
        <w:numPr>
          <w:ilvl w:val="0"/>
          <w:numId w:val="37"/>
        </w:numPr>
        <w:spacing w:after="160" w:line="360" w:lineRule="auto"/>
        <w:contextualSpacing/>
        <w:rPr>
          <w:sz w:val="24"/>
          <w:szCs w:val="24"/>
        </w:rPr>
      </w:pPr>
      <w:r w:rsidRPr="0038463C">
        <w:rPr>
          <w:sz w:val="24"/>
          <w:szCs w:val="24"/>
          <w:lang w:val="es-MX"/>
        </w:rPr>
        <w:lastRenderedPageBreak/>
        <w:t xml:space="preserve">Vea si califica para los programas y servicios de SDG&amp;E, incluida la condonación de deudas, descuentos mensuales y arreglos de pago. </w:t>
      </w:r>
      <w:r w:rsidRPr="00682F50">
        <w:rPr>
          <w:sz w:val="24"/>
          <w:szCs w:val="24"/>
        </w:rPr>
        <w:t>Visite</w:t>
      </w:r>
      <w:hyperlink r:id="rId51" w:history="1">
        <w:r w:rsidR="00B832DD" w:rsidRPr="00B832DD">
          <w:rPr>
            <w:rStyle w:val="Hyperlink"/>
            <w:rFonts w:cstheme="minorHAnsi"/>
            <w:b/>
            <w:bCs/>
            <w:color w:val="auto"/>
            <w:sz w:val="24"/>
            <w:szCs w:val="24"/>
            <w:lang w:val="es-ES"/>
          </w:rPr>
          <w:t>sdge.com/asistencia</w:t>
        </w:r>
      </w:hyperlink>
      <w:r w:rsidRPr="00682F50">
        <w:rPr>
          <w:sz w:val="24"/>
          <w:szCs w:val="24"/>
        </w:rPr>
        <w:t>. #sdge #SDGEasistencia</w:t>
      </w:r>
    </w:p>
    <w:p w14:paraId="4C4C5417" w14:textId="2350C841" w:rsidR="00682F50" w:rsidRPr="00682F50" w:rsidRDefault="00682F50" w:rsidP="00682F50">
      <w:pPr>
        <w:pStyle w:val="ListParagraph"/>
        <w:numPr>
          <w:ilvl w:val="0"/>
          <w:numId w:val="37"/>
        </w:numPr>
        <w:spacing w:after="160" w:line="360" w:lineRule="auto"/>
        <w:contextualSpacing/>
        <w:rPr>
          <w:sz w:val="24"/>
          <w:szCs w:val="24"/>
        </w:rPr>
      </w:pPr>
      <w:r w:rsidRPr="00682F50">
        <w:rPr>
          <w:sz w:val="24"/>
          <w:szCs w:val="24"/>
          <w:lang w:val="es-MX"/>
        </w:rPr>
        <w:t>SDG&amp;E está proporcionando $1 millón para ayudar a compensar las facturas vencidas de los clientes que están al menos tres meses atrasados en sus pagos.</w:t>
      </w:r>
      <w:r>
        <w:rPr>
          <w:sz w:val="24"/>
          <w:szCs w:val="24"/>
          <w:lang w:val="es-MX"/>
        </w:rPr>
        <w:t xml:space="preserve"> </w:t>
      </w:r>
      <w:r w:rsidRPr="00682F50">
        <w:rPr>
          <w:sz w:val="24"/>
          <w:szCs w:val="24"/>
        </w:rPr>
        <w:t>Obtenga más información en</w:t>
      </w:r>
      <w:hyperlink r:id="rId52" w:history="1">
        <w:r w:rsidR="00B832DD" w:rsidRPr="00B832DD">
          <w:rPr>
            <w:rStyle w:val="Hyperlink"/>
            <w:rFonts w:cstheme="minorHAnsi"/>
            <w:b/>
            <w:bCs/>
            <w:color w:val="auto"/>
            <w:sz w:val="24"/>
            <w:szCs w:val="24"/>
            <w:lang w:val="es-ES"/>
          </w:rPr>
          <w:t>sdge.com/asistencia</w:t>
        </w:r>
      </w:hyperlink>
      <w:r w:rsidR="004A4794" w:rsidRPr="00B832DD">
        <w:rPr>
          <w:b/>
          <w:bCs/>
          <w:sz w:val="24"/>
          <w:szCs w:val="24"/>
        </w:rPr>
        <w:t>.</w:t>
      </w:r>
      <w:r w:rsidRPr="00B832DD">
        <w:rPr>
          <w:sz w:val="24"/>
          <w:szCs w:val="24"/>
          <w:lang w:val="es-MX"/>
        </w:rPr>
        <w:t xml:space="preserve"> </w:t>
      </w:r>
      <w:r w:rsidRPr="00682F50">
        <w:rPr>
          <w:sz w:val="24"/>
          <w:szCs w:val="24"/>
        </w:rPr>
        <w:t>#sdge #SDGEasistencia</w:t>
      </w:r>
    </w:p>
    <w:p w14:paraId="69AA7B62" w14:textId="5E6E2961" w:rsidR="00682F50" w:rsidRPr="004A4794" w:rsidRDefault="00682F50" w:rsidP="007D2DF2">
      <w:pPr>
        <w:pStyle w:val="ListParagraph"/>
        <w:numPr>
          <w:ilvl w:val="0"/>
          <w:numId w:val="37"/>
        </w:numPr>
        <w:spacing w:after="160" w:line="360" w:lineRule="auto"/>
        <w:contextualSpacing/>
        <w:rPr>
          <w:sz w:val="24"/>
          <w:szCs w:val="24"/>
          <w:lang w:val="es-ES"/>
        </w:rPr>
      </w:pPr>
      <w:r w:rsidRPr="0038463C">
        <w:rPr>
          <w:sz w:val="24"/>
          <w:szCs w:val="24"/>
          <w:lang w:val="es-MX"/>
        </w:rPr>
        <w:t xml:space="preserve">SDG&amp;E está ampliado su programa de asistencia Neighbor-to-Neighbor para ayudar a sus clientes con sus facturas vencidas. </w:t>
      </w:r>
      <w:r w:rsidRPr="004A4794">
        <w:rPr>
          <w:sz w:val="24"/>
          <w:szCs w:val="24"/>
        </w:rPr>
        <w:t>Obtenga más información en</w:t>
      </w:r>
      <w:hyperlink r:id="rId53" w:history="1">
        <w:r w:rsidR="00B832DD" w:rsidRPr="00B832DD">
          <w:rPr>
            <w:rStyle w:val="Hyperlink"/>
            <w:rFonts w:cstheme="minorHAnsi"/>
            <w:b/>
            <w:bCs/>
            <w:color w:val="auto"/>
            <w:sz w:val="24"/>
            <w:szCs w:val="24"/>
            <w:lang w:val="es-ES"/>
          </w:rPr>
          <w:t>sdge.com/asistencia</w:t>
        </w:r>
      </w:hyperlink>
      <w:r w:rsidRPr="004A4794">
        <w:rPr>
          <w:sz w:val="24"/>
          <w:szCs w:val="24"/>
        </w:rPr>
        <w:t>. #sdge #SDGEasistencia</w:t>
      </w:r>
    </w:p>
    <w:p w14:paraId="57375BA0" w14:textId="77777777" w:rsidR="00682F50" w:rsidRPr="00682F50" w:rsidRDefault="00682F50" w:rsidP="00AE4EA1">
      <w:pPr>
        <w:pStyle w:val="ListParagraph"/>
        <w:spacing w:after="160" w:line="360" w:lineRule="auto"/>
        <w:contextualSpacing/>
        <w:rPr>
          <w:rStyle w:val="normaltextrun"/>
          <w:rFonts w:asciiTheme="minorHAnsi" w:hAnsiTheme="minorHAnsi" w:cstheme="minorHAnsi"/>
          <w:b/>
          <w:bCs/>
          <w:color w:val="2F5496" w:themeColor="accent1" w:themeShade="BF"/>
          <w:shd w:val="clear" w:color="auto" w:fill="FFFFFF"/>
          <w:lang w:val="es-MX"/>
        </w:rPr>
      </w:pPr>
    </w:p>
    <w:p w14:paraId="5A23A62B" w14:textId="71650277" w:rsidR="00D37116" w:rsidRDefault="00A02294" w:rsidP="00AF3733">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r>
        <w:rPr>
          <w:rStyle w:val="normaltextrun"/>
          <w:rFonts w:asciiTheme="minorHAnsi" w:hAnsiTheme="minorHAnsi" w:cstheme="minorHAnsi"/>
          <w:b/>
          <w:bCs/>
        </w:rPr>
        <w:t>Images</w:t>
      </w:r>
      <w:r w:rsidRPr="00240BB3">
        <w:rPr>
          <w:rStyle w:val="normaltextrun"/>
          <w:rFonts w:asciiTheme="minorHAnsi" w:hAnsiTheme="minorHAnsi" w:cstheme="minorHAnsi"/>
          <w:b/>
          <w:bCs/>
          <w:caps/>
        </w:rPr>
        <w:t xml:space="preserve">: </w:t>
      </w:r>
      <w:r w:rsidRPr="00D37116">
        <w:rPr>
          <w:rFonts w:asciiTheme="minorHAnsi" w:hAnsiTheme="minorHAnsi" w:cstheme="minorHAnsi"/>
          <w:b/>
          <w:bCs/>
          <w:caps/>
        </w:rPr>
        <w:t>energy bill assistance is available</w:t>
      </w:r>
    </w:p>
    <w:p w14:paraId="56490827" w14:textId="2AD5FC73" w:rsidR="003D2D49" w:rsidRDefault="007C11C5" w:rsidP="007C641E">
      <w:pPr>
        <w:rPr>
          <w:rFonts w:cstheme="minorHAnsi"/>
          <w:b/>
          <w:bCs/>
          <w:sz w:val="24"/>
          <w:szCs w:val="24"/>
        </w:rPr>
      </w:pPr>
      <w:r>
        <w:rPr>
          <w:noProof/>
        </w:rPr>
        <w:drawing>
          <wp:inline distT="0" distB="0" distL="0" distR="0" wp14:anchorId="6E428418" wp14:editId="59C814C7">
            <wp:extent cx="3749040" cy="3749040"/>
            <wp:effectExtent l="0" t="0" r="3810" b="3810"/>
            <wp:docPr id="10998249" name="Picture 10998249" descr="a woman with a baby on her lap looking at her cell phone on the kitche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8249" name="Picture 10998249" descr="a woman with a baby on her lap looking at her cell phone on the kitchen tabl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749040" cy="3749040"/>
                    </a:xfrm>
                    <a:prstGeom prst="rect">
                      <a:avLst/>
                    </a:prstGeom>
                  </pic:spPr>
                </pic:pic>
              </a:graphicData>
            </a:graphic>
          </wp:inline>
        </w:drawing>
      </w:r>
    </w:p>
    <w:p w14:paraId="5EADC400" w14:textId="77777777" w:rsidR="00BA457C" w:rsidRDefault="002F2E21" w:rsidP="007C641E">
      <w:pPr>
        <w:rPr>
          <w:rFonts w:cstheme="minorHAnsi"/>
          <w:b/>
          <w:bCs/>
          <w:noProof/>
          <w:sz w:val="24"/>
          <w:szCs w:val="24"/>
        </w:rPr>
      </w:pPr>
      <w:r>
        <w:rPr>
          <w:rFonts w:cstheme="minorHAnsi"/>
          <w:b/>
          <w:bCs/>
          <w:noProof/>
          <w:sz w:val="24"/>
          <w:szCs w:val="24"/>
        </w:rPr>
        <w:lastRenderedPageBreak/>
        <w:drawing>
          <wp:inline distT="0" distB="0" distL="0" distR="0" wp14:anchorId="2BA03A98" wp14:editId="30639BD5">
            <wp:extent cx="3702367" cy="3749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702367" cy="3749040"/>
                    </a:xfrm>
                    <a:prstGeom prst="rect">
                      <a:avLst/>
                    </a:prstGeom>
                  </pic:spPr>
                </pic:pic>
              </a:graphicData>
            </a:graphic>
          </wp:inline>
        </w:drawing>
      </w:r>
    </w:p>
    <w:p w14:paraId="5B1E1DE7" w14:textId="6791C7E0" w:rsidR="003D2D49" w:rsidRDefault="002F2E21" w:rsidP="007C641E">
      <w:pPr>
        <w:rPr>
          <w:rFonts w:cstheme="minorHAnsi"/>
          <w:b/>
          <w:bCs/>
          <w:sz w:val="24"/>
          <w:szCs w:val="24"/>
        </w:rPr>
      </w:pPr>
      <w:r>
        <w:rPr>
          <w:rFonts w:cstheme="minorHAnsi"/>
          <w:b/>
          <w:bCs/>
          <w:noProof/>
          <w:sz w:val="24"/>
          <w:szCs w:val="24"/>
        </w:rPr>
        <w:drawing>
          <wp:inline distT="0" distB="0" distL="0" distR="0" wp14:anchorId="493E0376" wp14:editId="5E04AD62">
            <wp:extent cx="3722394" cy="37490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722394" cy="3749040"/>
                    </a:xfrm>
                    <a:prstGeom prst="rect">
                      <a:avLst/>
                    </a:prstGeom>
                  </pic:spPr>
                </pic:pic>
              </a:graphicData>
            </a:graphic>
          </wp:inline>
        </w:drawing>
      </w:r>
    </w:p>
    <w:p w14:paraId="1786FBE3" w14:textId="77777777" w:rsidR="00BA457C" w:rsidRDefault="00BA457C" w:rsidP="007C641E">
      <w:pPr>
        <w:rPr>
          <w:rFonts w:cstheme="minorHAnsi"/>
          <w:b/>
          <w:bCs/>
          <w:sz w:val="24"/>
          <w:szCs w:val="24"/>
        </w:rPr>
      </w:pPr>
    </w:p>
    <w:p w14:paraId="19A79B33" w14:textId="3528FFD4" w:rsidR="00240BB3" w:rsidRPr="00240BB3" w:rsidRDefault="00240BB3" w:rsidP="00240BB3">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240BB3">
        <w:rPr>
          <w:rStyle w:val="normaltextrun"/>
          <w:rFonts w:asciiTheme="minorHAnsi" w:hAnsiTheme="minorHAnsi" w:cstheme="minorHAnsi"/>
          <w:b/>
          <w:bCs/>
        </w:rPr>
        <w:lastRenderedPageBreak/>
        <w:t>Article:</w:t>
      </w:r>
      <w:r w:rsidRPr="00240BB3">
        <w:rPr>
          <w:rStyle w:val="normaltextrun"/>
          <w:rFonts w:asciiTheme="minorHAnsi" w:hAnsiTheme="minorHAnsi" w:cstheme="minorHAnsi"/>
          <w:b/>
          <w:bCs/>
          <w:caps/>
        </w:rPr>
        <w:t xml:space="preserve"> WINTER </w:t>
      </w:r>
      <w:r>
        <w:rPr>
          <w:rStyle w:val="normaltextrun"/>
          <w:rFonts w:asciiTheme="minorHAnsi" w:hAnsiTheme="minorHAnsi" w:cstheme="minorHAnsi"/>
          <w:b/>
          <w:bCs/>
          <w:caps/>
        </w:rPr>
        <w:t>ENERGY-</w:t>
      </w:r>
      <w:r w:rsidRPr="00240BB3">
        <w:rPr>
          <w:rStyle w:val="normaltextrun"/>
          <w:rFonts w:asciiTheme="minorHAnsi" w:hAnsiTheme="minorHAnsi" w:cstheme="minorHAnsi"/>
          <w:b/>
          <w:bCs/>
          <w:caps/>
        </w:rPr>
        <w:t>SAVINGS TIPS FOR YOUR BUSINESS  </w:t>
      </w:r>
    </w:p>
    <w:p w14:paraId="4DF9BCBB" w14:textId="77777777" w:rsidR="00240BB3" w:rsidRPr="00240BB3" w:rsidRDefault="00240BB3" w:rsidP="00240BB3">
      <w:pPr>
        <w:pStyle w:val="paragraph"/>
        <w:spacing w:before="0" w:beforeAutospacing="0" w:after="0" w:afterAutospacing="0" w:line="360" w:lineRule="auto"/>
        <w:textAlignment w:val="baseline"/>
        <w:rPr>
          <w:rStyle w:val="normaltextrun"/>
          <w:rFonts w:asciiTheme="minorHAnsi" w:hAnsiTheme="minorHAnsi" w:cstheme="minorHAnsi"/>
        </w:rPr>
      </w:pPr>
      <w:r w:rsidRPr="00240BB3">
        <w:rPr>
          <w:rStyle w:val="normaltextrun"/>
          <w:rFonts w:asciiTheme="minorHAnsi" w:hAnsiTheme="minorHAnsi" w:cstheme="minorHAnsi"/>
        </w:rPr>
        <w:t>There are a variety of ways to save money when it comes to your business’s energy use. Try these tips to help trim your winter energy bills. </w:t>
      </w:r>
    </w:p>
    <w:p w14:paraId="00CA3D89" w14:textId="3F60C535" w:rsidR="00240BB3" w:rsidRPr="008F40D4" w:rsidRDefault="00240BB3" w:rsidP="00240BB3">
      <w:pPr>
        <w:pStyle w:val="paragraph"/>
        <w:numPr>
          <w:ilvl w:val="0"/>
          <w:numId w:val="10"/>
        </w:numPr>
        <w:tabs>
          <w:tab w:val="num" w:pos="-360"/>
        </w:tabs>
        <w:spacing w:before="0" w:beforeAutospacing="0" w:after="0" w:afterAutospacing="0" w:line="360" w:lineRule="auto"/>
        <w:textAlignment w:val="baseline"/>
        <w:rPr>
          <w:rStyle w:val="normaltextrun"/>
          <w:rFonts w:asciiTheme="minorHAnsi" w:hAnsiTheme="minorHAnsi" w:cstheme="minorHAnsi"/>
        </w:rPr>
      </w:pPr>
      <w:r w:rsidRPr="002F2E21">
        <w:rPr>
          <w:rStyle w:val="normaltextrun"/>
          <w:rFonts w:asciiTheme="minorHAnsi" w:hAnsiTheme="minorHAnsi" w:cstheme="minorHAnsi"/>
          <w:u w:val="single"/>
        </w:rPr>
        <w:t>Adjust your thermostat</w:t>
      </w:r>
      <w:r w:rsidRPr="00240BB3">
        <w:rPr>
          <w:rStyle w:val="normaltextrun"/>
          <w:rFonts w:asciiTheme="minorHAnsi" w:hAnsiTheme="minorHAnsi" w:cstheme="minorHAnsi"/>
        </w:rPr>
        <w:t xml:space="preserve">. When you’re in your office or workplace, set </w:t>
      </w:r>
      <w:r w:rsidR="007D49A1">
        <w:rPr>
          <w:rStyle w:val="normaltextrun"/>
          <w:rFonts w:asciiTheme="minorHAnsi" w:hAnsiTheme="minorHAnsi" w:cstheme="minorHAnsi"/>
        </w:rPr>
        <w:t>the</w:t>
      </w:r>
      <w:r w:rsidRPr="00240BB3">
        <w:rPr>
          <w:rStyle w:val="normaltextrun"/>
          <w:rFonts w:asciiTheme="minorHAnsi" w:hAnsiTheme="minorHAnsi" w:cstheme="minorHAnsi"/>
        </w:rPr>
        <w:t xml:space="preserve"> thermostat as low as is comfortable. At night or when you’re out of the office, turn it back 10 – 15 degrees to save around 10% a year. Invest in a smart thermostat and </w:t>
      </w:r>
      <w:r w:rsidR="00E64B14">
        <w:rPr>
          <w:rStyle w:val="normaltextrun"/>
          <w:rFonts w:asciiTheme="minorHAnsi" w:hAnsiTheme="minorHAnsi" w:cstheme="minorHAnsi"/>
        </w:rPr>
        <w:t>enroll in SDG&amp;E’s Smart Thermostat Program</w:t>
      </w:r>
      <w:r w:rsidRPr="00240BB3">
        <w:rPr>
          <w:rStyle w:val="normaltextrun"/>
          <w:rFonts w:asciiTheme="minorHAnsi" w:hAnsiTheme="minorHAnsi" w:cstheme="minorHAnsi"/>
        </w:rPr>
        <w:t>.</w:t>
      </w:r>
      <w:r w:rsidR="00E64B14">
        <w:rPr>
          <w:rStyle w:val="normaltextrun"/>
          <w:rFonts w:asciiTheme="minorHAnsi" w:hAnsiTheme="minorHAnsi" w:cstheme="minorHAnsi"/>
        </w:rPr>
        <w:t xml:space="preserve"> You’ll be rewarded $50 for each thermostat you register (up to four the</w:t>
      </w:r>
      <w:r w:rsidR="008F40D4">
        <w:rPr>
          <w:rStyle w:val="normaltextrun"/>
          <w:rFonts w:asciiTheme="minorHAnsi" w:hAnsiTheme="minorHAnsi" w:cstheme="minorHAnsi"/>
        </w:rPr>
        <w:t>r</w:t>
      </w:r>
      <w:r w:rsidR="00E64B14">
        <w:rPr>
          <w:rStyle w:val="normaltextrun"/>
          <w:rFonts w:asciiTheme="minorHAnsi" w:hAnsiTheme="minorHAnsi" w:cstheme="minorHAnsi"/>
        </w:rPr>
        <w:t xml:space="preserve">mostats). Get details </w:t>
      </w:r>
      <w:r w:rsidR="00E64B14" w:rsidRPr="008F40D4">
        <w:rPr>
          <w:rStyle w:val="normaltextrun"/>
          <w:rFonts w:asciiTheme="minorHAnsi" w:hAnsiTheme="minorHAnsi" w:cstheme="minorHAnsi"/>
        </w:rPr>
        <w:t xml:space="preserve">at </w:t>
      </w:r>
      <w:hyperlink r:id="rId57" w:history="1">
        <w:r w:rsidR="00E64B14" w:rsidRPr="008F40D4">
          <w:rPr>
            <w:rStyle w:val="Hyperlink"/>
            <w:rFonts w:asciiTheme="minorHAnsi" w:hAnsiTheme="minorHAnsi" w:cstheme="minorHAnsi"/>
            <w:b/>
            <w:bCs/>
            <w:color w:val="auto"/>
          </w:rPr>
          <w:t>sdge.com/Business-Thermostat</w:t>
        </w:r>
      </w:hyperlink>
      <w:r w:rsidR="00E64B14" w:rsidRPr="008F40D4">
        <w:rPr>
          <w:rFonts w:asciiTheme="minorHAnsi" w:hAnsiTheme="minorHAnsi" w:cstheme="minorHAnsi"/>
          <w:b/>
          <w:bCs/>
        </w:rPr>
        <w:t>.</w:t>
      </w:r>
      <w:r w:rsidRPr="008F40D4">
        <w:rPr>
          <w:rStyle w:val="normaltextrun"/>
          <w:rFonts w:asciiTheme="minorHAnsi" w:hAnsiTheme="minorHAnsi" w:cstheme="minorHAnsi"/>
          <w:b/>
          <w:bCs/>
        </w:rPr>
        <w:t> </w:t>
      </w:r>
    </w:p>
    <w:p w14:paraId="69A75DF3" w14:textId="75C4E0A5" w:rsidR="00240BB3" w:rsidRPr="00240BB3" w:rsidRDefault="00240BB3" w:rsidP="00240BB3">
      <w:pPr>
        <w:pStyle w:val="paragraph"/>
        <w:numPr>
          <w:ilvl w:val="0"/>
          <w:numId w:val="10"/>
        </w:numPr>
        <w:tabs>
          <w:tab w:val="num" w:pos="-360"/>
        </w:tabs>
        <w:spacing w:before="0" w:beforeAutospacing="0" w:after="0" w:afterAutospacing="0" w:line="360" w:lineRule="auto"/>
        <w:textAlignment w:val="baseline"/>
        <w:rPr>
          <w:rStyle w:val="normaltextrun"/>
          <w:rFonts w:asciiTheme="minorHAnsi" w:hAnsiTheme="minorHAnsi" w:cstheme="minorHAnsi"/>
        </w:rPr>
      </w:pPr>
      <w:r w:rsidRPr="008F40D4">
        <w:rPr>
          <w:rStyle w:val="normaltextrun"/>
          <w:rFonts w:asciiTheme="minorHAnsi" w:hAnsiTheme="minorHAnsi" w:cstheme="minorHAnsi"/>
          <w:u w:val="single"/>
        </w:rPr>
        <w:t>Tune your HVAC</w:t>
      </w:r>
      <w:r w:rsidRPr="008F40D4">
        <w:rPr>
          <w:rStyle w:val="normaltextrun"/>
          <w:rFonts w:asciiTheme="minorHAnsi" w:hAnsiTheme="minorHAnsi" w:cstheme="minorHAnsi"/>
        </w:rPr>
        <w:t>. Just as a tun</w:t>
      </w:r>
      <w:r w:rsidRPr="00240BB3">
        <w:rPr>
          <w:rStyle w:val="normaltextrun"/>
          <w:rFonts w:asciiTheme="minorHAnsi" w:hAnsiTheme="minorHAnsi" w:cstheme="minorHAnsi"/>
        </w:rPr>
        <w:t xml:space="preserve">e-up for your car can improve gas mileage, an annual tune-up of your heating and cooling system can improve efficiency and comfort. Schedule a no-cost energy audit at </w:t>
      </w:r>
      <w:hyperlink r:id="rId58" w:tgtFrame="_blank" w:history="1">
        <w:r w:rsidRPr="005048E2">
          <w:rPr>
            <w:rStyle w:val="normaltextrun"/>
            <w:rFonts w:asciiTheme="minorHAnsi" w:hAnsiTheme="minorHAnsi" w:cstheme="minorHAnsi"/>
            <w:b/>
            <w:bCs/>
            <w:u w:val="single"/>
          </w:rPr>
          <w:t>sdge.com/BES</w:t>
        </w:r>
      </w:hyperlink>
      <w:r w:rsidRPr="00240BB3">
        <w:rPr>
          <w:rStyle w:val="normaltextrun"/>
          <w:rFonts w:asciiTheme="minorHAnsi" w:hAnsiTheme="minorHAnsi" w:cstheme="minorHAnsi"/>
        </w:rPr>
        <w:t>. You may also receive installed energy-efficient products at no cost or a discount! </w:t>
      </w:r>
    </w:p>
    <w:p w14:paraId="54CC216C" w14:textId="77777777" w:rsidR="00240BB3" w:rsidRPr="00240BB3" w:rsidRDefault="00240BB3" w:rsidP="00240BB3">
      <w:pPr>
        <w:pStyle w:val="paragraph"/>
        <w:numPr>
          <w:ilvl w:val="0"/>
          <w:numId w:val="10"/>
        </w:numPr>
        <w:tabs>
          <w:tab w:val="num" w:pos="-360"/>
        </w:tabs>
        <w:spacing w:before="0" w:beforeAutospacing="0" w:after="0" w:afterAutospacing="0" w:line="360" w:lineRule="auto"/>
        <w:textAlignment w:val="baseline"/>
        <w:rPr>
          <w:rStyle w:val="normaltextrun"/>
          <w:rFonts w:asciiTheme="minorHAnsi" w:hAnsiTheme="minorHAnsi" w:cstheme="minorHAnsi"/>
        </w:rPr>
      </w:pPr>
      <w:r w:rsidRPr="004C1374">
        <w:rPr>
          <w:rStyle w:val="normaltextrun"/>
          <w:rFonts w:asciiTheme="minorHAnsi" w:hAnsiTheme="minorHAnsi" w:cstheme="minorHAnsi"/>
          <w:u w:val="single"/>
        </w:rPr>
        <w:t>Weatherize your business</w:t>
      </w:r>
      <w:r w:rsidRPr="00240BB3">
        <w:rPr>
          <w:rStyle w:val="normaltextrun"/>
          <w:rFonts w:asciiTheme="minorHAnsi" w:hAnsiTheme="minorHAnsi" w:cstheme="minorHAnsi"/>
        </w:rPr>
        <w:t>. Insulate your facility and caulk drafty doors and windows to help prevent heat from escaping. Insulating your business also helps keep the cool air in during the warmer months. </w:t>
      </w:r>
    </w:p>
    <w:p w14:paraId="362B11FD" w14:textId="53467C32" w:rsidR="00240BB3" w:rsidRPr="00240BB3" w:rsidRDefault="00240BB3" w:rsidP="00240BB3">
      <w:pPr>
        <w:pStyle w:val="paragraph"/>
        <w:numPr>
          <w:ilvl w:val="0"/>
          <w:numId w:val="10"/>
        </w:numPr>
        <w:tabs>
          <w:tab w:val="num" w:pos="-360"/>
        </w:tabs>
        <w:spacing w:before="0" w:beforeAutospacing="0" w:after="0" w:afterAutospacing="0" w:line="360" w:lineRule="auto"/>
        <w:textAlignment w:val="baseline"/>
        <w:rPr>
          <w:rStyle w:val="normaltextrun"/>
          <w:rFonts w:asciiTheme="minorHAnsi" w:hAnsiTheme="minorHAnsi" w:cstheme="minorHAnsi"/>
        </w:rPr>
      </w:pPr>
      <w:r w:rsidRPr="00000736">
        <w:rPr>
          <w:rStyle w:val="normaltextrun"/>
          <w:rFonts w:asciiTheme="minorHAnsi" w:hAnsiTheme="minorHAnsi" w:cstheme="minorHAnsi"/>
          <w:u w:val="single"/>
        </w:rPr>
        <w:t>Upgrade your lighting</w:t>
      </w:r>
      <w:r w:rsidRPr="00240BB3">
        <w:rPr>
          <w:rStyle w:val="normaltextrun"/>
          <w:rFonts w:asciiTheme="minorHAnsi" w:hAnsiTheme="minorHAnsi" w:cstheme="minorHAnsi"/>
        </w:rPr>
        <w:t>. Using LED lighting could help your business save year-round</w:t>
      </w:r>
      <w:r w:rsidR="00647CD5">
        <w:rPr>
          <w:rStyle w:val="normaltextrun"/>
          <w:rFonts w:asciiTheme="minorHAnsi" w:hAnsiTheme="minorHAnsi" w:cstheme="minorHAnsi"/>
        </w:rPr>
        <w:t xml:space="preserve">. They are also </w:t>
      </w:r>
      <w:r w:rsidRPr="00240BB3">
        <w:rPr>
          <w:rStyle w:val="normaltextrun"/>
          <w:rFonts w:asciiTheme="minorHAnsi" w:hAnsiTheme="minorHAnsi" w:cstheme="minorHAnsi"/>
        </w:rPr>
        <w:t>sturdier and safer</w:t>
      </w:r>
      <w:r w:rsidR="00647CD5">
        <w:rPr>
          <w:rStyle w:val="normaltextrun"/>
          <w:rFonts w:asciiTheme="minorHAnsi" w:hAnsiTheme="minorHAnsi" w:cstheme="minorHAnsi"/>
        </w:rPr>
        <w:t xml:space="preserve"> than incandescent bulbs</w:t>
      </w:r>
      <w:r w:rsidRPr="00240BB3">
        <w:rPr>
          <w:rStyle w:val="normaltextrun"/>
          <w:rFonts w:asciiTheme="minorHAnsi" w:hAnsiTheme="minorHAnsi" w:cstheme="minorHAnsi"/>
        </w:rPr>
        <w:t>. </w:t>
      </w:r>
    </w:p>
    <w:p w14:paraId="2D5DE403" w14:textId="77777777" w:rsidR="00240BB3" w:rsidRPr="00240BB3" w:rsidRDefault="00240BB3" w:rsidP="00240BB3">
      <w:pPr>
        <w:pStyle w:val="paragraph"/>
        <w:numPr>
          <w:ilvl w:val="0"/>
          <w:numId w:val="10"/>
        </w:numPr>
        <w:tabs>
          <w:tab w:val="num" w:pos="-360"/>
        </w:tabs>
        <w:spacing w:before="0" w:beforeAutospacing="0" w:after="0" w:afterAutospacing="0" w:line="360" w:lineRule="auto"/>
        <w:textAlignment w:val="baseline"/>
        <w:rPr>
          <w:rStyle w:val="normaltextrun"/>
          <w:rFonts w:asciiTheme="minorHAnsi" w:hAnsiTheme="minorHAnsi" w:cstheme="minorHAnsi"/>
        </w:rPr>
      </w:pPr>
      <w:r w:rsidRPr="00647CD5">
        <w:rPr>
          <w:rStyle w:val="normaltextrun"/>
          <w:rFonts w:asciiTheme="minorHAnsi" w:hAnsiTheme="minorHAnsi" w:cstheme="minorHAnsi"/>
          <w:u w:val="single"/>
        </w:rPr>
        <w:t>Switch off or power down your electronic devices on unused equipment when not in use</w:t>
      </w:r>
      <w:r w:rsidRPr="00240BB3">
        <w:rPr>
          <w:rStyle w:val="normaltextrun"/>
          <w:rFonts w:asciiTheme="minorHAnsi" w:hAnsiTheme="minorHAnsi" w:cstheme="minorHAnsi"/>
        </w:rPr>
        <w:t>. Turning off one computer and monitor nightly and on weekends can save up to $80 a year – savings like those can really add up! Also, use smart power strips. </w:t>
      </w:r>
    </w:p>
    <w:p w14:paraId="06011D69" w14:textId="354828DA" w:rsidR="00240BB3" w:rsidRPr="00240BB3" w:rsidRDefault="00240BB3" w:rsidP="00B6393B">
      <w:pPr>
        <w:pStyle w:val="paragraph"/>
        <w:spacing w:before="0" w:beforeAutospacing="0" w:after="0" w:afterAutospacing="0" w:line="360" w:lineRule="auto"/>
        <w:textAlignment w:val="baseline"/>
        <w:rPr>
          <w:rStyle w:val="normaltextrun"/>
          <w:rFonts w:asciiTheme="minorHAnsi" w:hAnsiTheme="minorHAnsi" w:cstheme="minorHAnsi"/>
        </w:rPr>
      </w:pPr>
      <w:r w:rsidRPr="00240BB3">
        <w:rPr>
          <w:rStyle w:val="normaltextrun"/>
          <w:rFonts w:asciiTheme="minorHAnsi" w:hAnsiTheme="minorHAnsi" w:cstheme="minorHAnsi"/>
        </w:rPr>
        <w:t xml:space="preserve">Get more helpful winter energy-saving and safety tips at </w:t>
      </w:r>
      <w:hyperlink r:id="rId59" w:tgtFrame="_blank" w:history="1">
        <w:r w:rsidR="0037119E" w:rsidRPr="0037119E">
          <w:rPr>
            <w:rStyle w:val="normaltextrun"/>
            <w:rFonts w:asciiTheme="minorHAnsi" w:hAnsiTheme="minorHAnsi" w:cstheme="minorHAnsi"/>
            <w:b/>
            <w:bCs/>
            <w:u w:val="single"/>
          </w:rPr>
          <w:t>sdge.com/MyBusiness</w:t>
        </w:r>
      </w:hyperlink>
      <w:r w:rsidRPr="00240BB3">
        <w:rPr>
          <w:rStyle w:val="normaltextrun"/>
          <w:rFonts w:asciiTheme="minorHAnsi" w:hAnsiTheme="minorHAnsi" w:cstheme="minorHAnsi"/>
        </w:rPr>
        <w:t>. </w:t>
      </w:r>
    </w:p>
    <w:p w14:paraId="73D20235" w14:textId="77777777" w:rsidR="00240BB3" w:rsidRPr="00240BB3" w:rsidRDefault="00240BB3" w:rsidP="00240BB3">
      <w:pPr>
        <w:pStyle w:val="paragraph"/>
        <w:spacing w:before="0" w:beforeAutospacing="0" w:after="0" w:afterAutospacing="0" w:line="360" w:lineRule="auto"/>
        <w:textAlignment w:val="baseline"/>
        <w:rPr>
          <w:rStyle w:val="normaltextrun"/>
          <w:rFonts w:asciiTheme="minorHAnsi" w:hAnsiTheme="minorHAnsi" w:cstheme="minorHAnsi"/>
        </w:rPr>
      </w:pPr>
      <w:r w:rsidRPr="00240BB3">
        <w:rPr>
          <w:rStyle w:val="normaltextrun"/>
          <w:rFonts w:asciiTheme="minorHAnsi" w:hAnsiTheme="minorHAnsi" w:cstheme="minorHAnsi"/>
        </w:rPr>
        <w:t> </w:t>
      </w:r>
    </w:p>
    <w:p w14:paraId="5AABACE1" w14:textId="32669209" w:rsidR="00240BB3" w:rsidRPr="00240BB3" w:rsidRDefault="00240BB3" w:rsidP="00240BB3">
      <w:pPr>
        <w:pStyle w:val="paragraph"/>
        <w:spacing w:before="0" w:beforeAutospacing="0" w:after="0" w:afterAutospacing="0" w:line="360" w:lineRule="auto"/>
        <w:textAlignment w:val="baseline"/>
        <w:rPr>
          <w:rStyle w:val="normaltextrun"/>
          <w:rFonts w:asciiTheme="minorHAnsi" w:hAnsiTheme="minorHAnsi" w:cstheme="minorHAnsi"/>
        </w:rPr>
      </w:pPr>
      <w:r>
        <w:rPr>
          <w:rStyle w:val="normaltextrun"/>
          <w:rFonts w:asciiTheme="minorHAnsi" w:hAnsiTheme="minorHAnsi" w:cstheme="minorHAnsi"/>
          <w:b/>
          <w:bCs/>
        </w:rPr>
        <w:t>Social posts</w:t>
      </w:r>
      <w:r w:rsidRPr="00240BB3">
        <w:rPr>
          <w:rStyle w:val="normaltextrun"/>
          <w:rFonts w:asciiTheme="minorHAnsi" w:hAnsiTheme="minorHAnsi" w:cstheme="minorHAnsi"/>
          <w:b/>
          <w:bCs/>
          <w:caps/>
        </w:rPr>
        <w:t xml:space="preserve">: WINTER </w:t>
      </w:r>
      <w:r>
        <w:rPr>
          <w:rStyle w:val="normaltextrun"/>
          <w:rFonts w:asciiTheme="minorHAnsi" w:hAnsiTheme="minorHAnsi" w:cstheme="minorHAnsi"/>
          <w:b/>
          <w:bCs/>
          <w:caps/>
        </w:rPr>
        <w:t>energy-</w:t>
      </w:r>
      <w:r w:rsidRPr="00240BB3">
        <w:rPr>
          <w:rStyle w:val="normaltextrun"/>
          <w:rFonts w:asciiTheme="minorHAnsi" w:hAnsiTheme="minorHAnsi" w:cstheme="minorHAnsi"/>
          <w:b/>
          <w:bCs/>
          <w:caps/>
        </w:rPr>
        <w:t>SAVINGS TIPS FOR YOUR BUSINESS</w:t>
      </w:r>
      <w:r w:rsidRPr="00240BB3">
        <w:rPr>
          <w:rStyle w:val="normaltextrun"/>
          <w:rFonts w:asciiTheme="minorHAnsi" w:hAnsiTheme="minorHAnsi" w:cstheme="minorHAnsi"/>
        </w:rPr>
        <w:t>  </w:t>
      </w:r>
    </w:p>
    <w:p w14:paraId="61F0655C" w14:textId="433647C7" w:rsidR="003E5A87" w:rsidRDefault="003E5A87" w:rsidP="00264353">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rPr>
      </w:pPr>
      <w:r w:rsidRPr="003E5A87">
        <w:rPr>
          <w:rStyle w:val="normaltextrun"/>
          <w:rFonts w:asciiTheme="minorHAnsi" w:hAnsiTheme="minorHAnsi" w:cstheme="minorHAnsi"/>
        </w:rPr>
        <w:t xml:space="preserve">Winter bills could soar due to extraordinary market conditions in the Pacific region. </w:t>
      </w:r>
      <w:r w:rsidR="00F95B28">
        <w:rPr>
          <w:rStyle w:val="normaltextrun"/>
          <w:rFonts w:asciiTheme="minorHAnsi" w:hAnsiTheme="minorHAnsi" w:cstheme="minorHAnsi"/>
        </w:rPr>
        <w:t xml:space="preserve">SDG&amp;E is </w:t>
      </w:r>
      <w:r w:rsidRPr="003E5A87">
        <w:rPr>
          <w:rStyle w:val="normaltextrun"/>
          <w:rFonts w:asciiTheme="minorHAnsi" w:hAnsiTheme="minorHAnsi" w:cstheme="minorHAnsi"/>
        </w:rPr>
        <w:t xml:space="preserve">offering business customers bill-saving and energy management resources at </w:t>
      </w:r>
      <w:hyperlink r:id="rId60" w:history="1">
        <w:r w:rsidRPr="00B832DD">
          <w:rPr>
            <w:rStyle w:val="Hyperlink"/>
            <w:rFonts w:asciiTheme="minorHAnsi" w:hAnsiTheme="minorHAnsi" w:cstheme="minorHAnsi"/>
            <w:b/>
            <w:bCs/>
            <w:color w:val="auto"/>
          </w:rPr>
          <w:t>sdge.com/MyBusiness</w:t>
        </w:r>
        <w:r w:rsidRPr="00B832DD">
          <w:rPr>
            <w:rStyle w:val="Hyperlink"/>
            <w:rFonts w:asciiTheme="minorHAnsi" w:hAnsiTheme="minorHAnsi" w:cstheme="minorHAnsi"/>
            <w:b/>
            <w:bCs/>
            <w:color w:val="auto"/>
            <w:u w:val="none"/>
          </w:rPr>
          <w:t>. </w:t>
        </w:r>
      </w:hyperlink>
      <w:r w:rsidR="00071A4D">
        <w:rPr>
          <w:rStyle w:val="normaltextrun"/>
          <w:rFonts w:asciiTheme="minorHAnsi" w:hAnsiTheme="minorHAnsi" w:cstheme="minorHAnsi"/>
        </w:rPr>
        <w:t>#sdge #SDGEassist</w:t>
      </w:r>
    </w:p>
    <w:p w14:paraId="05059F6C" w14:textId="7E1C31A4" w:rsidR="00240BB3" w:rsidRPr="00B832DD" w:rsidRDefault="003E5A87" w:rsidP="001D02D7">
      <w:pPr>
        <w:pStyle w:val="paragraph"/>
        <w:numPr>
          <w:ilvl w:val="0"/>
          <w:numId w:val="32"/>
        </w:numPr>
        <w:spacing w:before="0" w:beforeAutospacing="0" w:after="0" w:afterAutospacing="0" w:line="360" w:lineRule="auto"/>
        <w:textAlignment w:val="baseline"/>
        <w:rPr>
          <w:rFonts w:ascii="Segoe UI" w:hAnsi="Segoe UI" w:cs="Segoe UI"/>
          <w:sz w:val="18"/>
          <w:szCs w:val="18"/>
          <w:lang w:val="es-MX"/>
        </w:rPr>
      </w:pPr>
      <w:r w:rsidRPr="0038463C">
        <w:rPr>
          <w:rStyle w:val="normaltextrun"/>
          <w:rFonts w:asciiTheme="minorHAnsi" w:hAnsiTheme="minorHAnsi" w:cstheme="minorHAnsi"/>
          <w:lang w:val="es-MX"/>
        </w:rPr>
        <w:t xml:space="preserve">Las facturas de invierno podrían aumentar considerablemente debido a las condiciones extraordinarias del mercado de gas en el oeste del país. </w:t>
      </w:r>
      <w:r w:rsidR="00F95B28" w:rsidRPr="0038463C">
        <w:rPr>
          <w:rStyle w:val="normaltextrun"/>
          <w:rFonts w:asciiTheme="minorHAnsi" w:hAnsiTheme="minorHAnsi" w:cstheme="minorHAnsi"/>
          <w:lang w:val="es-MX"/>
        </w:rPr>
        <w:t>SDG&amp;E</w:t>
      </w:r>
      <w:r w:rsidRPr="0038463C">
        <w:rPr>
          <w:rStyle w:val="normaltextrun"/>
          <w:rFonts w:asciiTheme="minorHAnsi" w:hAnsiTheme="minorHAnsi" w:cstheme="minorHAnsi"/>
          <w:lang w:val="es-MX"/>
        </w:rPr>
        <w:t xml:space="preserve"> ofreciendo recursos a </w:t>
      </w:r>
      <w:r w:rsidRPr="0038463C">
        <w:rPr>
          <w:rStyle w:val="normaltextrun"/>
          <w:rFonts w:asciiTheme="minorHAnsi" w:hAnsiTheme="minorHAnsi" w:cstheme="minorHAnsi"/>
          <w:lang w:val="es-MX"/>
        </w:rPr>
        <w:lastRenderedPageBreak/>
        <w:t xml:space="preserve">nuestros clientes comerciales para ayudarlos a ahorrar en sus facturas y administrar su consumo de energía en </w:t>
      </w:r>
      <w:hyperlink r:id="rId61" w:history="1">
        <w:r w:rsidR="00071A4D" w:rsidRPr="0038463C">
          <w:rPr>
            <w:rStyle w:val="normaltextrun"/>
            <w:rFonts w:asciiTheme="minorHAnsi" w:hAnsiTheme="minorHAnsi" w:cstheme="minorHAnsi"/>
            <w:b/>
            <w:bCs/>
            <w:u w:val="single"/>
            <w:lang w:val="es-MX"/>
          </w:rPr>
          <w:t>sdge.com/MyBusiness</w:t>
        </w:r>
      </w:hyperlink>
      <w:r w:rsidRPr="0038463C">
        <w:rPr>
          <w:rStyle w:val="normaltextrun"/>
          <w:rFonts w:asciiTheme="minorHAnsi" w:hAnsiTheme="minorHAnsi" w:cstheme="minorHAnsi"/>
          <w:lang w:val="es-MX"/>
        </w:rPr>
        <w:t>. </w:t>
      </w:r>
      <w:r w:rsidR="00071A4D" w:rsidRPr="00B832DD">
        <w:rPr>
          <w:rStyle w:val="normaltextrun"/>
          <w:rFonts w:asciiTheme="minorHAnsi" w:hAnsiTheme="minorHAnsi" w:cstheme="minorHAnsi"/>
        </w:rPr>
        <w:t>#sdge #SDGEassist</w:t>
      </w:r>
      <w:r w:rsidR="00240BB3" w:rsidRPr="00B832DD">
        <w:rPr>
          <w:rStyle w:val="eop"/>
          <w:rFonts w:ascii="Verdana" w:hAnsi="Verdana" w:cs="Segoe UI"/>
          <w:sz w:val="22"/>
          <w:szCs w:val="22"/>
          <w:lang w:val="es-MX"/>
        </w:rPr>
        <w:t> </w:t>
      </w:r>
    </w:p>
    <w:p w14:paraId="25417894" w14:textId="768AF97D" w:rsidR="000A13FD" w:rsidRPr="009E2905" w:rsidRDefault="000A13FD" w:rsidP="00B832DD">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rPr>
      </w:pPr>
      <w:r w:rsidRPr="009E2905">
        <w:rPr>
          <w:rStyle w:val="normaltextrun"/>
          <w:rFonts w:asciiTheme="minorHAnsi" w:hAnsiTheme="minorHAnsi" w:cstheme="minorHAnsi"/>
        </w:rPr>
        <w:t xml:space="preserve">Unprecedented natural gas market conditions have impacted both electric and natural gas rates in the Pacific region. </w:t>
      </w:r>
      <w:r w:rsidR="009E2905" w:rsidRPr="009E2905">
        <w:rPr>
          <w:rStyle w:val="normaltextrun"/>
          <w:rFonts w:asciiTheme="minorHAnsi" w:hAnsiTheme="minorHAnsi" w:cstheme="minorHAnsi"/>
        </w:rPr>
        <w:t>Get</w:t>
      </w:r>
      <w:r w:rsidRPr="009E2905">
        <w:rPr>
          <w:rStyle w:val="normaltextrun"/>
          <w:rFonts w:asciiTheme="minorHAnsi" w:hAnsiTheme="minorHAnsi" w:cstheme="minorHAnsi"/>
        </w:rPr>
        <w:t xml:space="preserve"> energy-saving tips for your business</w:t>
      </w:r>
      <w:r w:rsidR="009E2905" w:rsidRPr="009E2905">
        <w:rPr>
          <w:rStyle w:val="normaltextrun"/>
          <w:rFonts w:asciiTheme="minorHAnsi" w:hAnsiTheme="minorHAnsi" w:cstheme="minorHAnsi"/>
        </w:rPr>
        <w:t xml:space="preserve"> </w:t>
      </w:r>
      <w:r w:rsidRPr="009E2905">
        <w:rPr>
          <w:rStyle w:val="normaltextrun"/>
          <w:rFonts w:asciiTheme="minorHAnsi" w:hAnsiTheme="minorHAnsi" w:cstheme="minorHAnsi"/>
        </w:rPr>
        <w:t xml:space="preserve">at </w:t>
      </w:r>
      <w:hyperlink r:id="rId62" w:history="1">
        <w:r w:rsidR="00B832DD" w:rsidRPr="00B832DD">
          <w:rPr>
            <w:rStyle w:val="normaltextrun"/>
            <w:rFonts w:asciiTheme="minorHAnsi" w:hAnsiTheme="minorHAnsi" w:cstheme="minorHAnsi"/>
            <w:b/>
            <w:bCs/>
            <w:u w:val="single"/>
          </w:rPr>
          <w:t>sdge.com/MyBusiness</w:t>
        </w:r>
      </w:hyperlink>
      <w:r w:rsidRPr="009E2905">
        <w:rPr>
          <w:rStyle w:val="normaltextrun"/>
          <w:rFonts w:asciiTheme="minorHAnsi" w:hAnsiTheme="minorHAnsi" w:cstheme="minorHAnsi"/>
        </w:rPr>
        <w:t>. </w:t>
      </w:r>
      <w:r w:rsidR="009E2905" w:rsidRPr="009E2905">
        <w:rPr>
          <w:rStyle w:val="normaltextrun"/>
          <w:rFonts w:asciiTheme="minorHAnsi" w:hAnsiTheme="minorHAnsi" w:cstheme="minorHAnsi"/>
        </w:rPr>
        <w:t>#sdge #SDGEassist</w:t>
      </w:r>
    </w:p>
    <w:p w14:paraId="5BBB8454" w14:textId="633A480C" w:rsidR="000A13FD" w:rsidRDefault="000A13FD" w:rsidP="00D61384">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lang w:val="es-MX"/>
        </w:rPr>
      </w:pPr>
      <w:r w:rsidRPr="0069495B">
        <w:rPr>
          <w:rStyle w:val="normaltextrun"/>
          <w:rFonts w:asciiTheme="minorHAnsi" w:hAnsiTheme="minorHAnsi" w:cstheme="minorHAnsi"/>
          <w:lang w:val="es-MX"/>
        </w:rPr>
        <w:t xml:space="preserve">Las condiciones extraordinarias del mercado de gas natural han afectado las tarifas de electricidad y gas en el oeste del país. A continuación se presentan consejos para ayudarlo a ahorrar energía en su negocio. Obtenga más información en </w:t>
      </w:r>
      <w:hyperlink r:id="rId63" w:history="1">
        <w:r w:rsidR="00D61384" w:rsidRPr="002D7B04">
          <w:rPr>
            <w:rStyle w:val="Hyperlink"/>
            <w:rFonts w:asciiTheme="minorHAnsi" w:hAnsiTheme="minorHAnsi" w:cstheme="minorHAnsi"/>
            <w:b/>
            <w:bCs/>
            <w:color w:val="auto"/>
            <w:lang w:val="es-MX"/>
          </w:rPr>
          <w:t>sdge.com/ MyBusiness</w:t>
        </w:r>
      </w:hyperlink>
      <w:r w:rsidR="00D61384" w:rsidRPr="002D7B04">
        <w:rPr>
          <w:rStyle w:val="normaltextrun"/>
          <w:rFonts w:asciiTheme="minorHAnsi" w:hAnsiTheme="minorHAnsi" w:cstheme="minorHAnsi"/>
          <w:lang w:val="es-MX"/>
        </w:rPr>
        <w:t>. #sdge #SDGEassist</w:t>
      </w:r>
    </w:p>
    <w:p w14:paraId="3F9062CD" w14:textId="77777777" w:rsidR="002D7B04" w:rsidRDefault="002D7B04" w:rsidP="002D7B04">
      <w:pPr>
        <w:pStyle w:val="paragraph"/>
        <w:spacing w:before="0" w:beforeAutospacing="0" w:after="0" w:afterAutospacing="0" w:line="360" w:lineRule="auto"/>
        <w:textAlignment w:val="baseline"/>
        <w:rPr>
          <w:rStyle w:val="normaltextrun"/>
          <w:rFonts w:asciiTheme="minorHAnsi" w:hAnsiTheme="minorHAnsi" w:cstheme="minorHAnsi"/>
          <w:b/>
          <w:bCs/>
        </w:rPr>
      </w:pPr>
    </w:p>
    <w:p w14:paraId="4DEAEECB" w14:textId="161F085C" w:rsidR="002D7B04" w:rsidRPr="002D7B04" w:rsidRDefault="002D7B04" w:rsidP="002D7B04">
      <w:pPr>
        <w:pStyle w:val="paragraph"/>
        <w:spacing w:before="0" w:beforeAutospacing="0" w:after="0" w:afterAutospacing="0" w:line="360" w:lineRule="auto"/>
        <w:textAlignment w:val="baseline"/>
        <w:rPr>
          <w:rStyle w:val="normaltextrun"/>
          <w:rFonts w:asciiTheme="minorHAnsi" w:hAnsiTheme="minorHAnsi" w:cstheme="minorHAnsi"/>
        </w:rPr>
      </w:pPr>
      <w:r>
        <w:rPr>
          <w:rStyle w:val="normaltextrun"/>
          <w:rFonts w:asciiTheme="minorHAnsi" w:hAnsiTheme="minorHAnsi" w:cstheme="minorHAnsi"/>
          <w:b/>
          <w:bCs/>
        </w:rPr>
        <w:t>Images</w:t>
      </w:r>
      <w:r w:rsidRPr="00240BB3">
        <w:rPr>
          <w:rStyle w:val="normaltextrun"/>
          <w:rFonts w:asciiTheme="minorHAnsi" w:hAnsiTheme="minorHAnsi" w:cstheme="minorHAnsi"/>
          <w:b/>
          <w:bCs/>
          <w:caps/>
        </w:rPr>
        <w:t xml:space="preserve">: WINTER </w:t>
      </w:r>
      <w:r>
        <w:rPr>
          <w:rStyle w:val="normaltextrun"/>
          <w:rFonts w:asciiTheme="minorHAnsi" w:hAnsiTheme="minorHAnsi" w:cstheme="minorHAnsi"/>
          <w:b/>
          <w:bCs/>
          <w:caps/>
        </w:rPr>
        <w:t>ENERGY-</w:t>
      </w:r>
      <w:r w:rsidRPr="00240BB3">
        <w:rPr>
          <w:rStyle w:val="normaltextrun"/>
          <w:rFonts w:asciiTheme="minorHAnsi" w:hAnsiTheme="minorHAnsi" w:cstheme="minorHAnsi"/>
          <w:b/>
          <w:bCs/>
          <w:caps/>
        </w:rPr>
        <w:t>SAVINGS TIPS FOR YOUR BUSINESS  </w:t>
      </w:r>
    </w:p>
    <w:p w14:paraId="01BF5434" w14:textId="561F346A" w:rsidR="0030164D" w:rsidRDefault="003E4A76" w:rsidP="004F755E">
      <w:pPr>
        <w:textAlignment w:val="baseline"/>
        <w:rPr>
          <w:b/>
          <w:bCs/>
          <w:sz w:val="24"/>
          <w:szCs w:val="24"/>
        </w:rPr>
      </w:pPr>
      <w:r>
        <w:rPr>
          <w:noProof/>
        </w:rPr>
        <w:drawing>
          <wp:inline distT="0" distB="0" distL="0" distR="0" wp14:anchorId="062ABB2D" wp14:editId="32BF0B5C">
            <wp:extent cx="3805205" cy="3749040"/>
            <wp:effectExtent l="0" t="0" r="5080" b="3810"/>
            <wp:docPr id="8" name="Picture 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ebsite&#10;&#10;Description automatically generated"/>
                    <pic:cNvPicPr/>
                  </pic:nvPicPr>
                  <pic:blipFill>
                    <a:blip r:embed="rId64"/>
                    <a:stretch>
                      <a:fillRect/>
                    </a:stretch>
                  </pic:blipFill>
                  <pic:spPr>
                    <a:xfrm>
                      <a:off x="0" y="0"/>
                      <a:ext cx="3805205" cy="3749040"/>
                    </a:xfrm>
                    <a:prstGeom prst="rect">
                      <a:avLst/>
                    </a:prstGeom>
                  </pic:spPr>
                </pic:pic>
              </a:graphicData>
            </a:graphic>
          </wp:inline>
        </w:drawing>
      </w:r>
    </w:p>
    <w:p w14:paraId="5E803F78" w14:textId="0669AF62" w:rsidR="002E1485" w:rsidRDefault="002E1485" w:rsidP="004C03FC">
      <w:pPr>
        <w:pStyle w:val="paragraph"/>
        <w:spacing w:before="0" w:beforeAutospacing="0" w:after="0" w:afterAutospacing="0" w:line="360" w:lineRule="auto"/>
        <w:textAlignment w:val="baseline"/>
        <w:rPr>
          <w:rStyle w:val="pagebreaktextspan"/>
          <w:rFonts w:ascii="Segoe UI" w:hAnsi="Segoe UI" w:cs="Segoe UI"/>
          <w:color w:val="666666"/>
          <w:sz w:val="18"/>
          <w:szCs w:val="18"/>
          <w:shd w:val="clear" w:color="auto" w:fill="FFFFFF"/>
        </w:rPr>
      </w:pPr>
      <w:r>
        <w:rPr>
          <w:noProof/>
        </w:rPr>
        <w:lastRenderedPageBreak/>
        <w:drawing>
          <wp:inline distT="0" distB="0" distL="0" distR="0" wp14:anchorId="1F79E419" wp14:editId="2DDCBD1E">
            <wp:extent cx="3642116" cy="3749040"/>
            <wp:effectExtent l="0" t="0" r="0" b="3810"/>
            <wp:docPr id="10" name="Picture 1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ebsite&#10;&#10;Description automatically generated"/>
                    <pic:cNvPicPr/>
                  </pic:nvPicPr>
                  <pic:blipFill>
                    <a:blip r:embed="rId65"/>
                    <a:stretch>
                      <a:fillRect/>
                    </a:stretch>
                  </pic:blipFill>
                  <pic:spPr>
                    <a:xfrm>
                      <a:off x="0" y="0"/>
                      <a:ext cx="3642116" cy="3749040"/>
                    </a:xfrm>
                    <a:prstGeom prst="rect">
                      <a:avLst/>
                    </a:prstGeom>
                  </pic:spPr>
                </pic:pic>
              </a:graphicData>
            </a:graphic>
          </wp:inline>
        </w:drawing>
      </w:r>
    </w:p>
    <w:p w14:paraId="6CFAB6C9" w14:textId="77777777" w:rsidR="002E1485" w:rsidRDefault="002E1485" w:rsidP="004C03FC">
      <w:pPr>
        <w:pStyle w:val="paragraph"/>
        <w:spacing w:before="0" w:beforeAutospacing="0" w:after="0" w:afterAutospacing="0" w:line="360" w:lineRule="auto"/>
        <w:textAlignment w:val="baseline"/>
        <w:rPr>
          <w:rStyle w:val="pagebreaktextspan"/>
          <w:rFonts w:ascii="Segoe UI" w:hAnsi="Segoe UI" w:cs="Segoe UI"/>
          <w:color w:val="666666"/>
          <w:sz w:val="18"/>
          <w:szCs w:val="18"/>
          <w:shd w:val="clear" w:color="auto" w:fill="FFFFFF"/>
        </w:rPr>
      </w:pPr>
    </w:p>
    <w:p w14:paraId="4FF8AED6" w14:textId="48D0B3F9" w:rsidR="002E1485" w:rsidRDefault="00B832DD" w:rsidP="004C03FC">
      <w:pPr>
        <w:pStyle w:val="paragraph"/>
        <w:spacing w:before="0" w:beforeAutospacing="0" w:after="0" w:afterAutospacing="0" w:line="360" w:lineRule="auto"/>
        <w:textAlignment w:val="baseline"/>
        <w:rPr>
          <w:rStyle w:val="pagebreaktextspan"/>
          <w:rFonts w:ascii="Segoe UI" w:hAnsi="Segoe UI" w:cs="Segoe UI"/>
          <w:color w:val="666666"/>
          <w:sz w:val="18"/>
          <w:szCs w:val="18"/>
          <w:shd w:val="clear" w:color="auto" w:fill="FFFFFF"/>
        </w:rPr>
      </w:pPr>
      <w:r>
        <w:rPr>
          <w:rStyle w:val="normaltextrun"/>
          <w:rFonts w:cstheme="minorHAnsi"/>
          <w:b/>
          <w:bCs/>
          <w:noProof/>
        </w:rPr>
        <w:drawing>
          <wp:inline distT="0" distB="0" distL="0" distR="0" wp14:anchorId="09953EF0" wp14:editId="3D9C2ABF">
            <wp:extent cx="3749040" cy="3749040"/>
            <wp:effectExtent l="0" t="0" r="3810" b="381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749040" cy="3749040"/>
                    </a:xfrm>
                    <a:prstGeom prst="rect">
                      <a:avLst/>
                    </a:prstGeom>
                    <a:noFill/>
                    <a:ln>
                      <a:noFill/>
                    </a:ln>
                  </pic:spPr>
                </pic:pic>
              </a:graphicData>
            </a:graphic>
          </wp:inline>
        </w:drawing>
      </w:r>
    </w:p>
    <w:p w14:paraId="7CBD16DB" w14:textId="77777777" w:rsidR="00B832DD" w:rsidRDefault="00B832DD" w:rsidP="0008452D">
      <w:pPr>
        <w:pStyle w:val="paragraph"/>
        <w:spacing w:before="0" w:beforeAutospacing="0" w:after="0" w:afterAutospacing="0" w:line="360" w:lineRule="auto"/>
        <w:textAlignment w:val="baseline"/>
        <w:rPr>
          <w:rFonts w:asciiTheme="minorHAnsi" w:hAnsiTheme="minorHAnsi" w:cstheme="minorHAnsi"/>
          <w:b/>
          <w:bCs/>
          <w:u w:val="single"/>
        </w:rPr>
      </w:pPr>
    </w:p>
    <w:p w14:paraId="3BE8193F" w14:textId="521D4A72" w:rsidR="00B832DD" w:rsidRDefault="00B832DD" w:rsidP="0008452D">
      <w:pPr>
        <w:pStyle w:val="paragraph"/>
        <w:spacing w:before="0" w:beforeAutospacing="0" w:after="0" w:afterAutospacing="0" w:line="360" w:lineRule="auto"/>
        <w:textAlignment w:val="baseline"/>
        <w:rPr>
          <w:rFonts w:asciiTheme="minorHAnsi" w:hAnsiTheme="minorHAnsi" w:cstheme="minorHAnsi"/>
          <w:b/>
          <w:bCs/>
          <w:u w:val="single"/>
        </w:rPr>
      </w:pPr>
      <w:r>
        <w:rPr>
          <w:noProof/>
        </w:rPr>
        <w:lastRenderedPageBreak/>
        <w:drawing>
          <wp:inline distT="0" distB="0" distL="0" distR="0" wp14:anchorId="48BDD8F8" wp14:editId="36398EF7">
            <wp:extent cx="3735955" cy="3749040"/>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67"/>
                    <a:stretch>
                      <a:fillRect/>
                    </a:stretch>
                  </pic:blipFill>
                  <pic:spPr>
                    <a:xfrm>
                      <a:off x="0" y="0"/>
                      <a:ext cx="3735955" cy="3749040"/>
                    </a:xfrm>
                    <a:prstGeom prst="rect">
                      <a:avLst/>
                    </a:prstGeom>
                  </pic:spPr>
                </pic:pic>
              </a:graphicData>
            </a:graphic>
          </wp:inline>
        </w:drawing>
      </w:r>
    </w:p>
    <w:p w14:paraId="1C5E903B" w14:textId="7D22D23B" w:rsidR="00240BB3" w:rsidRPr="00345A4D" w:rsidRDefault="00240BB3" w:rsidP="0008452D">
      <w:pPr>
        <w:pStyle w:val="paragraph"/>
        <w:spacing w:before="0" w:beforeAutospacing="0" w:after="0" w:afterAutospacing="0" w:line="360" w:lineRule="auto"/>
        <w:textAlignment w:val="baseline"/>
        <w:rPr>
          <w:rFonts w:asciiTheme="minorHAnsi" w:hAnsiTheme="minorHAnsi" w:cstheme="minorHAnsi"/>
          <w:b/>
          <w:bCs/>
        </w:rPr>
      </w:pPr>
      <w:r w:rsidRPr="00B6393B">
        <w:rPr>
          <w:rFonts w:asciiTheme="minorHAnsi" w:hAnsiTheme="minorHAnsi" w:cstheme="minorHAnsi"/>
          <w:b/>
          <w:bCs/>
          <w:u w:val="single"/>
        </w:rPr>
        <w:t>MISC SOCIAL POSTS</w:t>
      </w:r>
      <w:r w:rsidR="00345A4D">
        <w:rPr>
          <w:rFonts w:asciiTheme="minorHAnsi" w:hAnsiTheme="minorHAnsi" w:cstheme="minorHAnsi"/>
          <w:b/>
          <w:bCs/>
        </w:rPr>
        <w:t>:</w:t>
      </w:r>
    </w:p>
    <w:p w14:paraId="59A96D2E" w14:textId="710C37CF" w:rsidR="00E00DA6" w:rsidRPr="00B6393B" w:rsidRDefault="00E00DA6" w:rsidP="004F755E">
      <w:pPr>
        <w:textAlignment w:val="baseline"/>
        <w:rPr>
          <w:b/>
          <w:bCs/>
          <w:sz w:val="24"/>
          <w:szCs w:val="24"/>
        </w:rPr>
      </w:pPr>
      <w:r w:rsidRPr="00B6393B">
        <w:rPr>
          <w:b/>
          <w:bCs/>
          <w:sz w:val="24"/>
          <w:szCs w:val="24"/>
        </w:rPr>
        <w:t>Energy Alerts</w:t>
      </w:r>
    </w:p>
    <w:p w14:paraId="55BE1E29" w14:textId="46CF8776" w:rsidR="00E00DA6" w:rsidRPr="00F92466" w:rsidRDefault="00E00DA6" w:rsidP="00F92466">
      <w:pPr>
        <w:pStyle w:val="ListParagraph"/>
        <w:numPr>
          <w:ilvl w:val="0"/>
          <w:numId w:val="33"/>
        </w:numPr>
        <w:spacing w:line="360" w:lineRule="auto"/>
        <w:rPr>
          <w:rFonts w:asciiTheme="minorHAnsi" w:hAnsiTheme="minorHAnsi" w:cstheme="minorHAnsi"/>
          <w:sz w:val="24"/>
          <w:szCs w:val="24"/>
        </w:rPr>
      </w:pPr>
      <w:r w:rsidRPr="00F92466">
        <w:rPr>
          <w:rFonts w:asciiTheme="minorHAnsi" w:hAnsiTheme="minorHAnsi" w:cstheme="minorHAnsi"/>
          <w:sz w:val="24"/>
          <w:szCs w:val="24"/>
        </w:rPr>
        <w:t xml:space="preserve">Natural gas prices are at historical highs in the Pacific region. Keep tabs on your energy use and costs with alerts by text or email. </w:t>
      </w:r>
      <w:r w:rsidR="00354A7A" w:rsidRPr="00F92466">
        <w:rPr>
          <w:rFonts w:asciiTheme="minorHAnsi" w:hAnsiTheme="minorHAnsi" w:cstheme="minorHAnsi"/>
          <w:sz w:val="24"/>
          <w:szCs w:val="24"/>
        </w:rPr>
        <w:t>Log in to</w:t>
      </w:r>
      <w:r w:rsidRPr="00F92466">
        <w:rPr>
          <w:rFonts w:asciiTheme="minorHAnsi" w:hAnsiTheme="minorHAnsi" w:cstheme="minorHAnsi"/>
          <w:sz w:val="24"/>
          <w:szCs w:val="24"/>
        </w:rPr>
        <w:t xml:space="preserve"> </w:t>
      </w:r>
      <w:hyperlink r:id="rId68" w:history="1">
        <w:r w:rsidRPr="00F92466">
          <w:rPr>
            <w:rStyle w:val="Hyperlink"/>
            <w:rFonts w:asciiTheme="minorHAnsi" w:hAnsiTheme="minorHAnsi" w:cstheme="minorHAnsi"/>
            <w:b/>
            <w:bCs/>
            <w:color w:val="auto"/>
            <w:sz w:val="24"/>
            <w:szCs w:val="24"/>
          </w:rPr>
          <w:t>My Account</w:t>
        </w:r>
      </w:hyperlink>
      <w:r w:rsidRPr="00F92466">
        <w:rPr>
          <w:rFonts w:asciiTheme="minorHAnsi" w:hAnsiTheme="minorHAnsi" w:cstheme="minorHAnsi"/>
          <w:sz w:val="24"/>
          <w:szCs w:val="24"/>
        </w:rPr>
        <w:t xml:space="preserve"> or the SDG&amp;E mobile app to update your alert settings. </w:t>
      </w:r>
      <w:r w:rsidR="00C02C50" w:rsidRPr="00F92466">
        <w:rPr>
          <w:rFonts w:asciiTheme="minorHAnsi" w:hAnsiTheme="minorHAnsi" w:cstheme="minorHAnsi"/>
          <w:sz w:val="24"/>
          <w:szCs w:val="24"/>
        </w:rPr>
        <w:t xml:space="preserve">Download the app on the App Store or Google Play. </w:t>
      </w:r>
      <w:r w:rsidRPr="00F92466">
        <w:rPr>
          <w:rFonts w:asciiTheme="minorHAnsi" w:hAnsiTheme="minorHAnsi" w:cstheme="minorHAnsi"/>
          <w:sz w:val="24"/>
          <w:szCs w:val="24"/>
        </w:rPr>
        <w:t xml:space="preserve">For more information, visit </w:t>
      </w:r>
      <w:hyperlink r:id="rId69" w:history="1">
        <w:r w:rsidRPr="00F92466">
          <w:rPr>
            <w:rStyle w:val="Hyperlink"/>
            <w:rFonts w:asciiTheme="minorHAnsi" w:hAnsiTheme="minorHAnsi" w:cstheme="minorHAnsi"/>
            <w:b/>
            <w:bCs/>
            <w:color w:val="auto"/>
            <w:sz w:val="24"/>
            <w:szCs w:val="24"/>
          </w:rPr>
          <w:t>sdge.com/alerts</w:t>
        </w:r>
      </w:hyperlink>
      <w:r w:rsidRPr="00F92466">
        <w:rPr>
          <w:rFonts w:asciiTheme="minorHAnsi" w:hAnsiTheme="minorHAnsi" w:cstheme="minorHAnsi"/>
          <w:sz w:val="24"/>
          <w:szCs w:val="24"/>
        </w:rPr>
        <w:t xml:space="preserve">. </w:t>
      </w:r>
      <w:r w:rsidR="00C02C50" w:rsidRPr="00F92466">
        <w:rPr>
          <w:rFonts w:asciiTheme="minorHAnsi" w:hAnsiTheme="minorHAnsi" w:cstheme="minorHAnsi"/>
          <w:sz w:val="24"/>
          <w:szCs w:val="24"/>
        </w:rPr>
        <w:t>#sdge #SDGEassist</w:t>
      </w:r>
    </w:p>
    <w:p w14:paraId="1BD5A2C4" w14:textId="67EE4163" w:rsidR="0064364D" w:rsidRPr="00F92466" w:rsidRDefault="0064364D" w:rsidP="00F92466">
      <w:pPr>
        <w:pStyle w:val="ListParagraph"/>
        <w:numPr>
          <w:ilvl w:val="0"/>
          <w:numId w:val="33"/>
        </w:numPr>
        <w:spacing w:line="360" w:lineRule="auto"/>
        <w:rPr>
          <w:rFonts w:asciiTheme="minorHAnsi" w:hAnsiTheme="minorHAnsi" w:cstheme="minorHAnsi"/>
          <w:sz w:val="24"/>
          <w:szCs w:val="24"/>
        </w:rPr>
      </w:pPr>
      <w:r w:rsidRPr="00F92466">
        <w:rPr>
          <w:rFonts w:asciiTheme="minorHAnsi" w:hAnsiTheme="minorHAnsi" w:cstheme="minorHAnsi"/>
          <w:sz w:val="24"/>
          <w:szCs w:val="24"/>
          <w:shd w:val="clear" w:color="auto" w:fill="FFFFFF"/>
        </w:rPr>
        <w:t>Energy Alerts are a great way to keep track of your energy costs and use. With My Account online and our mobile app, you can manage your Energy Alert preferences.</w:t>
      </w:r>
      <w:r w:rsidR="00F92466">
        <w:rPr>
          <w:rFonts w:asciiTheme="minorHAnsi" w:hAnsiTheme="minorHAnsi" w:cstheme="minorHAnsi"/>
          <w:sz w:val="24"/>
          <w:szCs w:val="24"/>
          <w:shd w:val="clear" w:color="auto" w:fill="FFFFFF"/>
        </w:rPr>
        <w:t xml:space="preserve"> Visit </w:t>
      </w:r>
      <w:hyperlink r:id="rId70" w:history="1">
        <w:r w:rsidR="00C23D40" w:rsidRPr="002D7496">
          <w:rPr>
            <w:rStyle w:val="Hyperlink"/>
            <w:rFonts w:asciiTheme="minorHAnsi" w:hAnsiTheme="minorHAnsi" w:cstheme="minorHAnsi"/>
            <w:b/>
            <w:bCs/>
            <w:color w:val="auto"/>
            <w:sz w:val="24"/>
            <w:szCs w:val="24"/>
            <w:shd w:val="clear" w:color="auto" w:fill="FFFFFF"/>
          </w:rPr>
          <w:t>sdge.com/alerts</w:t>
        </w:r>
      </w:hyperlink>
      <w:r w:rsidR="00C23D40">
        <w:rPr>
          <w:rFonts w:asciiTheme="minorHAnsi" w:hAnsiTheme="minorHAnsi" w:cstheme="minorHAnsi"/>
          <w:sz w:val="24"/>
          <w:szCs w:val="24"/>
          <w:shd w:val="clear" w:color="auto" w:fill="FFFFFF"/>
        </w:rPr>
        <w:t xml:space="preserve"> for more info.</w:t>
      </w:r>
      <w:r w:rsidR="002D7496">
        <w:rPr>
          <w:rFonts w:asciiTheme="minorHAnsi" w:hAnsiTheme="minorHAnsi" w:cstheme="minorHAnsi"/>
          <w:sz w:val="24"/>
          <w:szCs w:val="24"/>
          <w:shd w:val="clear" w:color="auto" w:fill="FFFFFF"/>
        </w:rPr>
        <w:t xml:space="preserve"> </w:t>
      </w:r>
      <w:r w:rsidR="002D7496" w:rsidRPr="00F92466">
        <w:rPr>
          <w:rFonts w:asciiTheme="minorHAnsi" w:hAnsiTheme="minorHAnsi" w:cstheme="minorHAnsi"/>
          <w:sz w:val="24"/>
          <w:szCs w:val="24"/>
        </w:rPr>
        <w:t>#sdge #SDGEassist</w:t>
      </w:r>
    </w:p>
    <w:p w14:paraId="1EA88905" w14:textId="77777777" w:rsidR="00BA4A3A" w:rsidRPr="00B6393B" w:rsidRDefault="00BA4A3A" w:rsidP="00E00DA6">
      <w:pPr>
        <w:rPr>
          <w:sz w:val="24"/>
          <w:szCs w:val="24"/>
        </w:rPr>
      </w:pPr>
    </w:p>
    <w:p w14:paraId="7CC5F6BB" w14:textId="77777777" w:rsidR="00E00DA6" w:rsidRDefault="00E00DA6" w:rsidP="004F755E">
      <w:pPr>
        <w:textAlignment w:val="baseline"/>
        <w:rPr>
          <w:b/>
          <w:bCs/>
          <w:sz w:val="24"/>
          <w:szCs w:val="24"/>
        </w:rPr>
      </w:pPr>
    </w:p>
    <w:p w14:paraId="5C5C0BB5" w14:textId="20464D9B" w:rsidR="00E00DA6" w:rsidRDefault="00E00DA6" w:rsidP="004F755E">
      <w:pPr>
        <w:textAlignment w:val="baseline"/>
        <w:rPr>
          <w:b/>
          <w:bCs/>
          <w:sz w:val="24"/>
          <w:szCs w:val="24"/>
        </w:rPr>
      </w:pPr>
      <w:r>
        <w:rPr>
          <w:b/>
          <w:bCs/>
          <w:noProof/>
          <w:sz w:val="24"/>
          <w:szCs w:val="24"/>
        </w:rPr>
        <w:lastRenderedPageBreak/>
        <w:drawing>
          <wp:inline distT="0" distB="0" distL="0" distR="0" wp14:anchorId="7C00418D" wp14:editId="1DD4A65A">
            <wp:extent cx="3657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6CE7DBA9" w14:textId="47477BA0" w:rsidR="0009647C" w:rsidRPr="00240BB3" w:rsidRDefault="0009647C" w:rsidP="004F755E">
      <w:pPr>
        <w:textAlignment w:val="baseline"/>
        <w:rPr>
          <w:b/>
          <w:bCs/>
          <w:sz w:val="24"/>
          <w:szCs w:val="24"/>
        </w:rPr>
      </w:pPr>
      <w:r w:rsidRPr="004F755E">
        <w:rPr>
          <w:b/>
          <w:bCs/>
          <w:sz w:val="24"/>
          <w:szCs w:val="24"/>
        </w:rPr>
        <w:t>Gas Appliance Checks</w:t>
      </w:r>
    </w:p>
    <w:p w14:paraId="15E2CA06" w14:textId="5161C3CD" w:rsidR="0009647C" w:rsidRPr="00D76044" w:rsidRDefault="0009647C">
      <w:pPr>
        <w:pStyle w:val="ListParagraph"/>
        <w:numPr>
          <w:ilvl w:val="0"/>
          <w:numId w:val="8"/>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With cooler weather moving in, now is the time to get your gas furnace inspected to ensure you and your family are safe. Schedule your no-cost SDG&amp;E inspection </w:t>
      </w:r>
      <w:r w:rsidR="00292222">
        <w:rPr>
          <w:rFonts w:asciiTheme="minorHAnsi" w:hAnsiTheme="minorHAnsi" w:cstheme="minorHAnsi"/>
          <w:sz w:val="24"/>
          <w:szCs w:val="24"/>
        </w:rPr>
        <w:t xml:space="preserve">online </w:t>
      </w:r>
      <w:r w:rsidRPr="00D76044">
        <w:rPr>
          <w:rFonts w:asciiTheme="minorHAnsi" w:hAnsiTheme="minorHAnsi" w:cstheme="minorHAnsi"/>
          <w:sz w:val="24"/>
          <w:szCs w:val="24"/>
        </w:rPr>
        <w:t xml:space="preserve">in My Account. Login to </w:t>
      </w:r>
      <w:hyperlink r:id="rId72"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386D03C0" w14:textId="02F433D1" w:rsidR="0009647C" w:rsidRPr="00D76044" w:rsidRDefault="0009647C">
      <w:pPr>
        <w:pStyle w:val="ListParagraph"/>
        <w:numPr>
          <w:ilvl w:val="0"/>
          <w:numId w:val="8"/>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Get your gas appliances evaluated to help prevent carbon monoxide poisoning. Schedule your no-cost SDG&amp;E inspection </w:t>
      </w:r>
      <w:r w:rsidR="00292222">
        <w:rPr>
          <w:rFonts w:asciiTheme="minorHAnsi" w:hAnsiTheme="minorHAnsi" w:cstheme="minorHAnsi"/>
          <w:sz w:val="24"/>
          <w:szCs w:val="24"/>
        </w:rPr>
        <w:t xml:space="preserve">online </w:t>
      </w:r>
      <w:r w:rsidRPr="00D76044">
        <w:rPr>
          <w:rFonts w:asciiTheme="minorHAnsi" w:hAnsiTheme="minorHAnsi" w:cstheme="minorHAnsi"/>
          <w:sz w:val="24"/>
          <w:szCs w:val="24"/>
        </w:rPr>
        <w:t xml:space="preserve">in My Account. Login to </w:t>
      </w:r>
      <w:hyperlink r:id="rId73"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49359FBC" w14:textId="77777777" w:rsidR="0009647C" w:rsidRPr="00D76044" w:rsidRDefault="0009647C">
      <w:pPr>
        <w:pStyle w:val="ListParagraph"/>
        <w:numPr>
          <w:ilvl w:val="0"/>
          <w:numId w:val="8"/>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SDG&amp;E can inspect your gas appliances for safety, make minor adjustments and light heater pilots. Schedule your no-cost SDG&amp;E inspection in My Account. Login to </w:t>
      </w:r>
      <w:hyperlink r:id="rId74"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293DD7F9" w14:textId="5021E42D" w:rsidR="0009647C" w:rsidRDefault="0009647C">
      <w:pPr>
        <w:pStyle w:val="ListParagraph"/>
        <w:numPr>
          <w:ilvl w:val="0"/>
          <w:numId w:val="8"/>
        </w:numPr>
        <w:spacing w:line="360" w:lineRule="auto"/>
        <w:rPr>
          <w:rFonts w:asciiTheme="minorHAnsi" w:hAnsiTheme="minorHAnsi" w:cstheme="minorHAnsi"/>
          <w:sz w:val="24"/>
          <w:szCs w:val="24"/>
        </w:rPr>
      </w:pPr>
      <w:r w:rsidRPr="00D76044">
        <w:rPr>
          <w:rFonts w:asciiTheme="minorHAnsi" w:hAnsiTheme="minorHAnsi" w:cstheme="minorHAnsi"/>
          <w:sz w:val="24"/>
          <w:szCs w:val="24"/>
        </w:rPr>
        <w:lastRenderedPageBreak/>
        <w:t xml:space="preserve">SDG&amp;E will visit your home and check that your gas appliances are safe. Schedule your no-cost SDG&amp;E inspection in My Account. Login to </w:t>
      </w:r>
      <w:hyperlink r:id="rId75"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31218038" w14:textId="77777777" w:rsidR="00172914" w:rsidRDefault="00172914" w:rsidP="00172914">
      <w:pPr>
        <w:textAlignment w:val="baseline"/>
        <w:rPr>
          <w:b/>
          <w:bCs/>
          <w:sz w:val="24"/>
          <w:szCs w:val="24"/>
        </w:rPr>
      </w:pPr>
    </w:p>
    <w:p w14:paraId="60BECFB5" w14:textId="6F948E3C" w:rsidR="007C11C5" w:rsidRDefault="009200FD" w:rsidP="00172914">
      <w:pPr>
        <w:textAlignment w:val="baseline"/>
        <w:rPr>
          <w:b/>
          <w:bCs/>
          <w:sz w:val="24"/>
          <w:szCs w:val="24"/>
        </w:rPr>
      </w:pPr>
      <w:r>
        <w:rPr>
          <w:b/>
          <w:bCs/>
          <w:sz w:val="24"/>
          <w:szCs w:val="24"/>
        </w:rPr>
        <w:t>Images</w:t>
      </w:r>
      <w:r w:rsidRPr="009200FD">
        <w:rPr>
          <w:b/>
          <w:bCs/>
          <w:sz w:val="24"/>
          <w:szCs w:val="24"/>
        </w:rPr>
        <w:t>: Gas Appliance Checks</w:t>
      </w:r>
    </w:p>
    <w:p w14:paraId="61DCD2EC" w14:textId="5E37D430" w:rsidR="00172914" w:rsidRPr="00172914" w:rsidRDefault="00F43CC2" w:rsidP="00172914">
      <w:pPr>
        <w:textAlignment w:val="baseline"/>
        <w:rPr>
          <w:b/>
          <w:bCs/>
          <w:sz w:val="24"/>
          <w:szCs w:val="24"/>
        </w:rPr>
      </w:pPr>
      <w:r>
        <w:rPr>
          <w:b/>
          <w:bCs/>
          <w:noProof/>
          <w:sz w:val="24"/>
          <w:szCs w:val="24"/>
        </w:rPr>
        <w:drawing>
          <wp:inline distT="0" distB="0" distL="0" distR="0" wp14:anchorId="2374721E" wp14:editId="4A9DA930">
            <wp:extent cx="3086100" cy="2057400"/>
            <wp:effectExtent l="0" t="0" r="0" b="0"/>
            <wp:docPr id="12" name="Picture 12" descr="A picture containing person,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person, indoo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086100" cy="2057400"/>
                    </a:xfrm>
                    <a:prstGeom prst="rect">
                      <a:avLst/>
                    </a:prstGeom>
                  </pic:spPr>
                </pic:pic>
              </a:graphicData>
            </a:graphic>
          </wp:inline>
        </w:drawing>
      </w:r>
      <w:r>
        <w:rPr>
          <w:b/>
          <w:bCs/>
          <w:noProof/>
          <w:sz w:val="24"/>
          <w:szCs w:val="24"/>
        </w:rPr>
        <w:drawing>
          <wp:inline distT="0" distB="0" distL="0" distR="0" wp14:anchorId="1ED414C0" wp14:editId="17AA4DEE">
            <wp:extent cx="3074670" cy="2049780"/>
            <wp:effectExtent l="0" t="0" r="0" b="7620"/>
            <wp:docPr id="17" name="Picture 17" descr="A person working on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working on a machine&#10;&#10;Description automatically generated with low confidenc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074670" cy="2049780"/>
                    </a:xfrm>
                    <a:prstGeom prst="rect">
                      <a:avLst/>
                    </a:prstGeom>
                  </pic:spPr>
                </pic:pic>
              </a:graphicData>
            </a:graphic>
          </wp:inline>
        </w:drawing>
      </w:r>
    </w:p>
    <w:p w14:paraId="09FE8C44" w14:textId="7B5A51C7" w:rsidR="009200FD" w:rsidRDefault="009200FD" w:rsidP="009200FD">
      <w:pPr>
        <w:textAlignment w:val="baseline"/>
        <w:rPr>
          <w:b/>
          <w:bCs/>
          <w:sz w:val="24"/>
          <w:szCs w:val="24"/>
        </w:rPr>
      </w:pPr>
    </w:p>
    <w:p w14:paraId="4A0CAE44" w14:textId="77777777" w:rsidR="007C11C5" w:rsidRPr="00D76044" w:rsidRDefault="007C11C5" w:rsidP="007C11C5">
      <w:pPr>
        <w:pStyle w:val="paragraph"/>
        <w:spacing w:before="0" w:beforeAutospacing="0" w:after="0" w:afterAutospacing="0" w:line="360" w:lineRule="auto"/>
        <w:textAlignment w:val="baseline"/>
        <w:rPr>
          <w:rFonts w:asciiTheme="minorHAnsi" w:hAnsiTheme="minorHAnsi" w:cstheme="minorHAnsi"/>
        </w:rPr>
      </w:pPr>
      <w:r>
        <w:rPr>
          <w:rFonts w:asciiTheme="minorHAnsi" w:hAnsiTheme="minorHAnsi" w:cstheme="minorHAnsi"/>
          <w:b/>
          <w:bCs/>
        </w:rPr>
        <w:t>Social posts promoting rebates:</w:t>
      </w:r>
    </w:p>
    <w:p w14:paraId="63865359" w14:textId="77777777" w:rsidR="007C11C5" w:rsidRPr="00D76044" w:rsidRDefault="007C11C5" w:rsidP="007C11C5">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rStyle w:val="eop"/>
          <w:rFonts w:asciiTheme="minorHAnsi" w:eastAsiaTheme="majorEastAsia" w:hAnsiTheme="minorHAnsi" w:cstheme="minorHAnsi"/>
        </w:rPr>
        <w:t xml:space="preserve">The new Golden State Rebates give qualifying customers rebates toward the purchase of energy-efficient products such as smart thermostats, gas tank water heaters, heat pump water heaters and more. Learn more at </w:t>
      </w:r>
      <w:hyperlink r:id="rId78" w:history="1">
        <w:r w:rsidRPr="00D76044">
          <w:rPr>
            <w:rStyle w:val="Hyperlink"/>
            <w:rFonts w:asciiTheme="minorHAnsi" w:eastAsiaTheme="majorEastAsia" w:hAnsiTheme="minorHAnsi" w:cstheme="minorHAnsi"/>
            <w:b/>
            <w:bCs/>
            <w:color w:val="auto"/>
          </w:rPr>
          <w:t>sdge.com/rebates</w:t>
        </w:r>
      </w:hyperlink>
      <w:r w:rsidRPr="00D76044">
        <w:rPr>
          <w:rStyle w:val="eop"/>
          <w:rFonts w:asciiTheme="minorHAnsi" w:eastAsiaTheme="majorEastAsia" w:hAnsiTheme="minorHAnsi" w:cstheme="minorHAnsi"/>
        </w:rPr>
        <w:t>. #sdge #SDGEassist</w:t>
      </w:r>
    </w:p>
    <w:p w14:paraId="333865B5" w14:textId="77777777" w:rsidR="007C11C5" w:rsidRPr="00D76044" w:rsidRDefault="007C11C5" w:rsidP="007C11C5">
      <w:pPr>
        <w:pStyle w:val="paragraph"/>
        <w:spacing w:before="0" w:beforeAutospacing="0" w:after="0" w:afterAutospacing="0" w:line="360" w:lineRule="auto"/>
        <w:textAlignment w:val="baseline"/>
      </w:pPr>
    </w:p>
    <w:p w14:paraId="15A2AB92" w14:textId="77777777" w:rsidR="007C11C5" w:rsidRPr="00D76044" w:rsidRDefault="007C11C5" w:rsidP="007C11C5">
      <w:pPr>
        <w:pStyle w:val="paragraph"/>
        <w:spacing w:before="0" w:beforeAutospacing="0" w:after="0" w:afterAutospacing="0" w:line="360" w:lineRule="auto"/>
        <w:textAlignment w:val="baseline"/>
        <w:rPr>
          <w:rStyle w:val="eop"/>
          <w:rFonts w:asciiTheme="minorHAnsi" w:eastAsiaTheme="majorEastAsia" w:hAnsiTheme="minorHAnsi" w:cstheme="minorBidi"/>
        </w:rPr>
      </w:pPr>
      <w:r>
        <w:rPr>
          <w:noProof/>
        </w:rPr>
        <w:lastRenderedPageBreak/>
        <w:drawing>
          <wp:inline distT="0" distB="0" distL="0" distR="0" wp14:anchorId="2B1E636F" wp14:editId="57924B68">
            <wp:extent cx="4572000" cy="2571750"/>
            <wp:effectExtent l="0" t="0" r="0" b="0"/>
            <wp:docPr id="188978639" name="Picture 188978639" descr="young couple on sofa laughing next to photo of water he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78639" name="Picture 188978639" descr="young couple on sofa laughing next to photo of water heater"/>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1C9CB936" w14:textId="77777777" w:rsidR="007C11C5" w:rsidRDefault="007C11C5" w:rsidP="007C11C5">
      <w:pPr>
        <w:pStyle w:val="paragraph"/>
        <w:spacing w:before="0" w:beforeAutospacing="0" w:after="0" w:afterAutospacing="0" w:line="360" w:lineRule="auto"/>
        <w:rPr>
          <w:rStyle w:val="eop"/>
          <w:rFonts w:asciiTheme="minorHAnsi" w:hAnsiTheme="minorHAnsi" w:cstheme="minorBidi"/>
          <w:lang w:val="es"/>
        </w:rPr>
      </w:pPr>
    </w:p>
    <w:p w14:paraId="5AC37C5F" w14:textId="77777777" w:rsidR="007C11C5" w:rsidRDefault="007C11C5" w:rsidP="007C11C5">
      <w:pPr>
        <w:pStyle w:val="paragraph"/>
        <w:spacing w:before="0" w:beforeAutospacing="0" w:after="0" w:afterAutospacing="0" w:line="360" w:lineRule="auto"/>
        <w:textAlignment w:val="baseline"/>
        <w:rPr>
          <w:rStyle w:val="eop"/>
          <w:rFonts w:asciiTheme="minorHAnsi" w:hAnsiTheme="minorHAnsi" w:cstheme="minorBidi"/>
          <w:lang w:val="es"/>
        </w:rPr>
      </w:pPr>
    </w:p>
    <w:p w14:paraId="71EFAC96" w14:textId="2542056D" w:rsidR="007C11C5" w:rsidRPr="005F2D6B" w:rsidRDefault="007C11C5" w:rsidP="007C11C5">
      <w:pPr>
        <w:pStyle w:val="paragraph"/>
        <w:spacing w:before="0" w:beforeAutospacing="0" w:after="0" w:afterAutospacing="0" w:line="360" w:lineRule="auto"/>
        <w:textAlignment w:val="baseline"/>
        <w:rPr>
          <w:rStyle w:val="normaltextrun"/>
          <w:rFonts w:asciiTheme="minorHAnsi" w:hAnsiTheme="minorHAnsi" w:cstheme="minorHAnsi"/>
          <w:b/>
          <w:bCs/>
          <w:color w:val="2F5496" w:themeColor="accent1" w:themeShade="BF"/>
          <w:shd w:val="clear" w:color="auto" w:fill="FFFFFF"/>
          <w:lang w:val="es-MX"/>
        </w:rPr>
      </w:pPr>
      <w:r w:rsidRPr="005F2D6B">
        <w:rPr>
          <w:rStyle w:val="eop"/>
          <w:rFonts w:asciiTheme="minorHAnsi" w:hAnsiTheme="minorHAnsi" w:cstheme="minorBidi"/>
          <w:color w:val="2F5496" w:themeColor="accent1" w:themeShade="BF"/>
          <w:lang w:val="es"/>
        </w:rPr>
        <w:t xml:space="preserve">Los nuevos reembolsos de Golden State brindan a los clientes calificados recibir reembolsos para la compra de productos de eficiencia energética, como termostatos inteligentes, calentadores de agua con tanque de gas, calentadores de agua con bomba de calor y más. Obtenga más información en </w:t>
      </w:r>
      <w:hyperlink r:id="rId80">
        <w:r w:rsidRPr="005F2D6B">
          <w:rPr>
            <w:rStyle w:val="Hyperlink"/>
            <w:rFonts w:asciiTheme="minorHAnsi" w:hAnsiTheme="minorHAnsi" w:cstheme="minorBidi"/>
            <w:b/>
            <w:bCs/>
            <w:color w:val="2F5496" w:themeColor="accent1" w:themeShade="BF"/>
            <w:lang w:val="es"/>
          </w:rPr>
          <w:t>sdge.com/rebates</w:t>
        </w:r>
      </w:hyperlink>
      <w:r w:rsidRPr="005F2D6B">
        <w:rPr>
          <w:rStyle w:val="eop"/>
          <w:rFonts w:asciiTheme="minorHAnsi" w:hAnsiTheme="minorHAnsi" w:cstheme="minorBidi"/>
          <w:color w:val="2F5496" w:themeColor="accent1" w:themeShade="BF"/>
          <w:lang w:val="es"/>
        </w:rPr>
        <w:t>. #sdge #SDGEassist</w:t>
      </w:r>
    </w:p>
    <w:p w14:paraId="12BCE983" w14:textId="77777777" w:rsidR="007C11C5" w:rsidRPr="007C11C5" w:rsidRDefault="007C11C5" w:rsidP="007C11C5">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lang w:val="es-MX"/>
        </w:rPr>
      </w:pPr>
    </w:p>
    <w:p w14:paraId="7456F32B" w14:textId="77777777" w:rsidR="007C11C5" w:rsidRDefault="007C11C5" w:rsidP="007C11C5">
      <w:pPr>
        <w:pStyle w:val="paragraph"/>
        <w:spacing w:before="0" w:beforeAutospacing="0" w:after="0" w:afterAutospacing="0" w:line="360" w:lineRule="auto"/>
        <w:textAlignment w:val="baseline"/>
        <w:rPr>
          <w:rStyle w:val="normaltextrun"/>
          <w:rFonts w:asciiTheme="minorHAnsi" w:hAnsiTheme="minorHAnsi" w:cstheme="minorBidi"/>
          <w:b/>
          <w:bCs/>
          <w:shd w:val="clear" w:color="auto" w:fill="FFFFFF"/>
        </w:rPr>
      </w:pPr>
      <w:r>
        <w:rPr>
          <w:noProof/>
        </w:rPr>
        <w:drawing>
          <wp:inline distT="0" distB="0" distL="0" distR="0" wp14:anchorId="7752BB68" wp14:editId="5FAC0EBD">
            <wp:extent cx="4572000" cy="2571750"/>
            <wp:effectExtent l="0" t="0" r="0" b="0"/>
            <wp:docPr id="303940632" name="Picture 303940632" descr="young man and woman with a baby sitting on floor at home looking at laptop next to image of air conditioning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940632" name="Picture 303940632" descr="young man and woman with a baby sitting on floor at home looking at laptop next to image of air conditioning units"/>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46BBBBBF" w14:textId="77777777" w:rsidR="007C11C5" w:rsidRDefault="007C11C5" w:rsidP="007C11C5">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sectPr w:rsidR="007C11C5" w:rsidSect="003B4A69">
      <w:headerReference w:type="even" r:id="rId82"/>
      <w:headerReference w:type="default" r:id="rId83"/>
      <w:footerReference w:type="even" r:id="rId84"/>
      <w:footerReference w:type="default" r:id="rId85"/>
      <w:headerReference w:type="first" r:id="rId86"/>
      <w:footerReference w:type="first" r:id="rId8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15911" w14:textId="77777777" w:rsidR="00A87791" w:rsidRDefault="00A87791" w:rsidP="00760D7D">
      <w:pPr>
        <w:spacing w:after="0" w:line="240" w:lineRule="auto"/>
      </w:pPr>
      <w:r>
        <w:separator/>
      </w:r>
    </w:p>
  </w:endnote>
  <w:endnote w:type="continuationSeparator" w:id="0">
    <w:p w14:paraId="7C184685" w14:textId="77777777" w:rsidR="00A87791" w:rsidRDefault="00A87791" w:rsidP="00760D7D">
      <w:pPr>
        <w:spacing w:after="0" w:line="240" w:lineRule="auto"/>
      </w:pPr>
      <w:r>
        <w:continuationSeparator/>
      </w:r>
    </w:p>
  </w:endnote>
  <w:endnote w:type="continuationNotice" w:id="1">
    <w:p w14:paraId="6EE30394" w14:textId="77777777" w:rsidR="00A87791" w:rsidRDefault="00A877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altName w:val="游明朝"/>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44C41" w14:textId="77777777" w:rsidR="00A87791" w:rsidRDefault="00A87791" w:rsidP="00760D7D">
      <w:pPr>
        <w:spacing w:after="0" w:line="240" w:lineRule="auto"/>
      </w:pPr>
      <w:r>
        <w:separator/>
      </w:r>
    </w:p>
  </w:footnote>
  <w:footnote w:type="continuationSeparator" w:id="0">
    <w:p w14:paraId="4F1D056B" w14:textId="77777777" w:rsidR="00A87791" w:rsidRDefault="00A87791" w:rsidP="00760D7D">
      <w:pPr>
        <w:spacing w:after="0" w:line="240" w:lineRule="auto"/>
      </w:pPr>
      <w:r>
        <w:continuationSeparator/>
      </w:r>
    </w:p>
  </w:footnote>
  <w:footnote w:type="continuationNotice" w:id="1">
    <w:p w14:paraId="02812C3E" w14:textId="77777777" w:rsidR="00A87791" w:rsidRDefault="00A877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73BC8"/>
    <w:multiLevelType w:val="hybridMultilevel"/>
    <w:tmpl w:val="60FAB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A47780"/>
    <w:multiLevelType w:val="hybridMultilevel"/>
    <w:tmpl w:val="D94A9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2F15DD9"/>
    <w:multiLevelType w:val="multilevel"/>
    <w:tmpl w:val="0D3629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3D1D7B"/>
    <w:multiLevelType w:val="hybridMultilevel"/>
    <w:tmpl w:val="D94A9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328DB"/>
    <w:multiLevelType w:val="multilevel"/>
    <w:tmpl w:val="40DA7BE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6" w15:restartNumberingAfterBreak="0">
    <w:nsid w:val="19AE5498"/>
    <w:multiLevelType w:val="hybridMultilevel"/>
    <w:tmpl w:val="18FAB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30E98"/>
    <w:multiLevelType w:val="multilevel"/>
    <w:tmpl w:val="45BC9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AD5467"/>
    <w:multiLevelType w:val="multilevel"/>
    <w:tmpl w:val="50506EB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6D2959"/>
    <w:multiLevelType w:val="hybridMultilevel"/>
    <w:tmpl w:val="D5D04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15C09"/>
    <w:multiLevelType w:val="hybridMultilevel"/>
    <w:tmpl w:val="C32AABCC"/>
    <w:lvl w:ilvl="0" w:tplc="AC1E8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B4841"/>
    <w:multiLevelType w:val="multilevel"/>
    <w:tmpl w:val="3288E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A6B0E"/>
    <w:multiLevelType w:val="hybridMultilevel"/>
    <w:tmpl w:val="43FC6D8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5F07A66"/>
    <w:multiLevelType w:val="hybridMultilevel"/>
    <w:tmpl w:val="18FAB0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9D652F"/>
    <w:multiLevelType w:val="multilevel"/>
    <w:tmpl w:val="ECC044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9526EF"/>
    <w:multiLevelType w:val="multilevel"/>
    <w:tmpl w:val="B088C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7A17A2"/>
    <w:multiLevelType w:val="hybridMultilevel"/>
    <w:tmpl w:val="ADA8B6F8"/>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075062"/>
    <w:multiLevelType w:val="multilevel"/>
    <w:tmpl w:val="2C3E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5A316B"/>
    <w:multiLevelType w:val="multilevel"/>
    <w:tmpl w:val="CE7E4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7C479ED"/>
    <w:multiLevelType w:val="hybridMultilevel"/>
    <w:tmpl w:val="ADA8B6F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9C3070A"/>
    <w:multiLevelType w:val="hybridMultilevel"/>
    <w:tmpl w:val="5596C072"/>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49DD6A46"/>
    <w:multiLevelType w:val="hybridMultilevel"/>
    <w:tmpl w:val="18FAB0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0934BB4"/>
    <w:multiLevelType w:val="hybridMultilevel"/>
    <w:tmpl w:val="FD3ED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A154A8"/>
    <w:multiLevelType w:val="hybridMultilevel"/>
    <w:tmpl w:val="81E0D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64677A"/>
    <w:multiLevelType w:val="multilevel"/>
    <w:tmpl w:val="0F1ADD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D1176C"/>
    <w:multiLevelType w:val="multilevel"/>
    <w:tmpl w:val="5E2886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8616AE"/>
    <w:multiLevelType w:val="multilevel"/>
    <w:tmpl w:val="AB36D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556598"/>
    <w:multiLevelType w:val="multilevel"/>
    <w:tmpl w:val="706C66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DDE1E6F"/>
    <w:multiLevelType w:val="hybridMultilevel"/>
    <w:tmpl w:val="5EF66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106ADC"/>
    <w:multiLevelType w:val="hybridMultilevel"/>
    <w:tmpl w:val="5596C072"/>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759362FA"/>
    <w:multiLevelType w:val="multilevel"/>
    <w:tmpl w:val="96BC23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83272E8"/>
    <w:multiLevelType w:val="hybridMultilevel"/>
    <w:tmpl w:val="E02485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D6A19B3"/>
    <w:multiLevelType w:val="hybridMultilevel"/>
    <w:tmpl w:val="1E7857C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8435476">
    <w:abstractNumId w:val="33"/>
  </w:num>
  <w:num w:numId="2" w16cid:durableId="2106145266">
    <w:abstractNumId w:val="31"/>
  </w:num>
  <w:num w:numId="3" w16cid:durableId="958728588">
    <w:abstractNumId w:val="4"/>
  </w:num>
  <w:num w:numId="4" w16cid:durableId="12288760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01220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67498622">
    <w:abstractNumId w:val="5"/>
    <w:lvlOverride w:ilvl="0">
      <w:startOverride w:val="1"/>
    </w:lvlOverride>
    <w:lvlOverride w:ilvl="1"/>
    <w:lvlOverride w:ilvl="2"/>
    <w:lvlOverride w:ilvl="3"/>
    <w:lvlOverride w:ilvl="4"/>
    <w:lvlOverride w:ilvl="5"/>
    <w:lvlOverride w:ilvl="6"/>
    <w:lvlOverride w:ilvl="7"/>
    <w:lvlOverride w:ilvl="8"/>
  </w:num>
  <w:num w:numId="7" w16cid:durableId="2971072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92480058">
    <w:abstractNumId w:val="28"/>
  </w:num>
  <w:num w:numId="9" w16cid:durableId="4641273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03759684">
    <w:abstractNumId w:val="16"/>
  </w:num>
  <w:num w:numId="11" w16cid:durableId="268008309">
    <w:abstractNumId w:val="32"/>
  </w:num>
  <w:num w:numId="12" w16cid:durableId="989362716">
    <w:abstractNumId w:val="29"/>
    <w:lvlOverride w:ilvl="0">
      <w:startOverride w:val="1"/>
    </w:lvlOverride>
    <w:lvlOverride w:ilvl="1"/>
    <w:lvlOverride w:ilvl="2"/>
    <w:lvlOverride w:ilvl="3"/>
    <w:lvlOverride w:ilvl="4"/>
    <w:lvlOverride w:ilvl="5"/>
    <w:lvlOverride w:ilvl="6"/>
    <w:lvlOverride w:ilvl="7"/>
    <w:lvlOverride w:ilvl="8"/>
  </w:num>
  <w:num w:numId="13" w16cid:durableId="52434585">
    <w:abstractNumId w:val="26"/>
  </w:num>
  <w:num w:numId="14" w16cid:durableId="433670387">
    <w:abstractNumId w:val="17"/>
  </w:num>
  <w:num w:numId="15" w16cid:durableId="90978808">
    <w:abstractNumId w:val="12"/>
  </w:num>
  <w:num w:numId="16" w16cid:durableId="284391886">
    <w:abstractNumId w:val="0"/>
  </w:num>
  <w:num w:numId="17" w16cid:durableId="218246993">
    <w:abstractNumId w:val="15"/>
  </w:num>
  <w:num w:numId="18" w16cid:durableId="2116828911">
    <w:abstractNumId w:val="24"/>
  </w:num>
  <w:num w:numId="19" w16cid:durableId="489950908">
    <w:abstractNumId w:val="27"/>
  </w:num>
  <w:num w:numId="20" w16cid:durableId="1850755951">
    <w:abstractNumId w:val="2"/>
  </w:num>
  <w:num w:numId="21" w16cid:durableId="329405220">
    <w:abstractNumId w:val="14"/>
  </w:num>
  <w:num w:numId="22" w16cid:durableId="1348944546">
    <w:abstractNumId w:val="11"/>
  </w:num>
  <w:num w:numId="23" w16cid:durableId="159738674">
    <w:abstractNumId w:val="7"/>
  </w:num>
  <w:num w:numId="24" w16cid:durableId="604651218">
    <w:abstractNumId w:val="25"/>
  </w:num>
  <w:num w:numId="25" w16cid:durableId="872840015">
    <w:abstractNumId w:val="30"/>
  </w:num>
  <w:num w:numId="26" w16cid:durableId="1334841259">
    <w:abstractNumId w:val="8"/>
  </w:num>
  <w:num w:numId="27" w16cid:durableId="166601872">
    <w:abstractNumId w:val="1"/>
  </w:num>
  <w:num w:numId="28" w16cid:durableId="1363824757">
    <w:abstractNumId w:val="19"/>
  </w:num>
  <w:num w:numId="29" w16cid:durableId="1620720718">
    <w:abstractNumId w:val="6"/>
  </w:num>
  <w:num w:numId="30" w16cid:durableId="1716152300">
    <w:abstractNumId w:val="31"/>
  </w:num>
  <w:num w:numId="31" w16cid:durableId="4645453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93957170">
    <w:abstractNumId w:val="22"/>
  </w:num>
  <w:num w:numId="33" w16cid:durableId="1063257365">
    <w:abstractNumId w:val="9"/>
  </w:num>
  <w:num w:numId="34" w16cid:durableId="1624115313">
    <w:abstractNumId w:val="13"/>
  </w:num>
  <w:num w:numId="35" w16cid:durableId="839078157">
    <w:abstractNumId w:val="20"/>
  </w:num>
  <w:num w:numId="36" w16cid:durableId="398941825">
    <w:abstractNumId w:val="23"/>
  </w:num>
  <w:num w:numId="37" w16cid:durableId="110561647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736"/>
    <w:rsid w:val="00000BD1"/>
    <w:rsid w:val="00000DAD"/>
    <w:rsid w:val="00000DB6"/>
    <w:rsid w:val="00001395"/>
    <w:rsid w:val="000018B7"/>
    <w:rsid w:val="000019B1"/>
    <w:rsid w:val="0000261A"/>
    <w:rsid w:val="00002C80"/>
    <w:rsid w:val="00002E77"/>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63E2"/>
    <w:rsid w:val="00016420"/>
    <w:rsid w:val="0001650E"/>
    <w:rsid w:val="00016538"/>
    <w:rsid w:val="00016F38"/>
    <w:rsid w:val="00016F72"/>
    <w:rsid w:val="00017510"/>
    <w:rsid w:val="00017819"/>
    <w:rsid w:val="00017964"/>
    <w:rsid w:val="000179CC"/>
    <w:rsid w:val="000179EC"/>
    <w:rsid w:val="00017DEE"/>
    <w:rsid w:val="0002045B"/>
    <w:rsid w:val="00020489"/>
    <w:rsid w:val="000204B8"/>
    <w:rsid w:val="00020701"/>
    <w:rsid w:val="00021445"/>
    <w:rsid w:val="00021664"/>
    <w:rsid w:val="00021691"/>
    <w:rsid w:val="0002170D"/>
    <w:rsid w:val="00021A4C"/>
    <w:rsid w:val="00021C64"/>
    <w:rsid w:val="00021FF8"/>
    <w:rsid w:val="000222B2"/>
    <w:rsid w:val="00022418"/>
    <w:rsid w:val="0002288D"/>
    <w:rsid w:val="00022B44"/>
    <w:rsid w:val="00022BC4"/>
    <w:rsid w:val="00022D2E"/>
    <w:rsid w:val="0002385C"/>
    <w:rsid w:val="0002386E"/>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A35"/>
    <w:rsid w:val="00033A38"/>
    <w:rsid w:val="00033D0F"/>
    <w:rsid w:val="0003423A"/>
    <w:rsid w:val="00034756"/>
    <w:rsid w:val="0003509F"/>
    <w:rsid w:val="000351F2"/>
    <w:rsid w:val="000353A9"/>
    <w:rsid w:val="000356BF"/>
    <w:rsid w:val="000356FC"/>
    <w:rsid w:val="0003634C"/>
    <w:rsid w:val="00036899"/>
    <w:rsid w:val="00037844"/>
    <w:rsid w:val="00037A39"/>
    <w:rsid w:val="00040038"/>
    <w:rsid w:val="00040506"/>
    <w:rsid w:val="000405EB"/>
    <w:rsid w:val="00040892"/>
    <w:rsid w:val="00040D22"/>
    <w:rsid w:val="00040E95"/>
    <w:rsid w:val="000411D5"/>
    <w:rsid w:val="0004133B"/>
    <w:rsid w:val="00041611"/>
    <w:rsid w:val="00041C28"/>
    <w:rsid w:val="00041DDA"/>
    <w:rsid w:val="00041EDC"/>
    <w:rsid w:val="0004217B"/>
    <w:rsid w:val="000422EE"/>
    <w:rsid w:val="00042556"/>
    <w:rsid w:val="00042956"/>
    <w:rsid w:val="00042D02"/>
    <w:rsid w:val="00043611"/>
    <w:rsid w:val="00043ECA"/>
    <w:rsid w:val="000443B1"/>
    <w:rsid w:val="00044B84"/>
    <w:rsid w:val="0004546F"/>
    <w:rsid w:val="0004575D"/>
    <w:rsid w:val="000458CD"/>
    <w:rsid w:val="00045FC6"/>
    <w:rsid w:val="00046346"/>
    <w:rsid w:val="00046611"/>
    <w:rsid w:val="00046A5B"/>
    <w:rsid w:val="00047C80"/>
    <w:rsid w:val="00047EB9"/>
    <w:rsid w:val="000502CD"/>
    <w:rsid w:val="0005042E"/>
    <w:rsid w:val="00050632"/>
    <w:rsid w:val="00050929"/>
    <w:rsid w:val="00051512"/>
    <w:rsid w:val="00051818"/>
    <w:rsid w:val="00052189"/>
    <w:rsid w:val="0005339B"/>
    <w:rsid w:val="00053606"/>
    <w:rsid w:val="0005366C"/>
    <w:rsid w:val="0005381A"/>
    <w:rsid w:val="00053934"/>
    <w:rsid w:val="00053CC2"/>
    <w:rsid w:val="00053FEE"/>
    <w:rsid w:val="000541DC"/>
    <w:rsid w:val="00054325"/>
    <w:rsid w:val="00054A01"/>
    <w:rsid w:val="00054B33"/>
    <w:rsid w:val="00054F70"/>
    <w:rsid w:val="000553B5"/>
    <w:rsid w:val="00055EB2"/>
    <w:rsid w:val="00055ECB"/>
    <w:rsid w:val="000561F8"/>
    <w:rsid w:val="0005669C"/>
    <w:rsid w:val="00056A34"/>
    <w:rsid w:val="00056AF8"/>
    <w:rsid w:val="00056C9A"/>
    <w:rsid w:val="00056D4A"/>
    <w:rsid w:val="00056E75"/>
    <w:rsid w:val="000577C0"/>
    <w:rsid w:val="000577DF"/>
    <w:rsid w:val="00057E59"/>
    <w:rsid w:val="00057F42"/>
    <w:rsid w:val="000601C0"/>
    <w:rsid w:val="0006022F"/>
    <w:rsid w:val="000604F4"/>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8C"/>
    <w:rsid w:val="000645FF"/>
    <w:rsid w:val="00064835"/>
    <w:rsid w:val="000658D6"/>
    <w:rsid w:val="000662B2"/>
    <w:rsid w:val="00066306"/>
    <w:rsid w:val="0006642B"/>
    <w:rsid w:val="00066FA1"/>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A4D"/>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A1E"/>
    <w:rsid w:val="00074A8E"/>
    <w:rsid w:val="00074E22"/>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1A3"/>
    <w:rsid w:val="0008452D"/>
    <w:rsid w:val="0008471F"/>
    <w:rsid w:val="0008483B"/>
    <w:rsid w:val="000848E2"/>
    <w:rsid w:val="0008492E"/>
    <w:rsid w:val="000852C2"/>
    <w:rsid w:val="0008579D"/>
    <w:rsid w:val="000868D4"/>
    <w:rsid w:val="00086C63"/>
    <w:rsid w:val="00087116"/>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42B2"/>
    <w:rsid w:val="00094362"/>
    <w:rsid w:val="00094758"/>
    <w:rsid w:val="00094EF3"/>
    <w:rsid w:val="000951E3"/>
    <w:rsid w:val="000951F4"/>
    <w:rsid w:val="000953BF"/>
    <w:rsid w:val="00095643"/>
    <w:rsid w:val="00095859"/>
    <w:rsid w:val="00095EE2"/>
    <w:rsid w:val="000963C3"/>
    <w:rsid w:val="0009645F"/>
    <w:rsid w:val="0009647C"/>
    <w:rsid w:val="00096714"/>
    <w:rsid w:val="00096E34"/>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51DF"/>
    <w:rsid w:val="000A6206"/>
    <w:rsid w:val="000A6238"/>
    <w:rsid w:val="000A63F2"/>
    <w:rsid w:val="000A6537"/>
    <w:rsid w:val="000A6613"/>
    <w:rsid w:val="000A66B6"/>
    <w:rsid w:val="000A682A"/>
    <w:rsid w:val="000A6BC1"/>
    <w:rsid w:val="000A6BFC"/>
    <w:rsid w:val="000A6CFC"/>
    <w:rsid w:val="000A73C3"/>
    <w:rsid w:val="000A78B9"/>
    <w:rsid w:val="000B0145"/>
    <w:rsid w:val="000B084A"/>
    <w:rsid w:val="000B09FF"/>
    <w:rsid w:val="000B0B27"/>
    <w:rsid w:val="000B13A4"/>
    <w:rsid w:val="000B15AF"/>
    <w:rsid w:val="000B1912"/>
    <w:rsid w:val="000B1A1B"/>
    <w:rsid w:val="000B1FA7"/>
    <w:rsid w:val="000B2304"/>
    <w:rsid w:val="000B28C7"/>
    <w:rsid w:val="000B2BFA"/>
    <w:rsid w:val="000B2D2B"/>
    <w:rsid w:val="000B2EC5"/>
    <w:rsid w:val="000B300B"/>
    <w:rsid w:val="000B30BE"/>
    <w:rsid w:val="000B39E5"/>
    <w:rsid w:val="000B3C0A"/>
    <w:rsid w:val="000B3F1B"/>
    <w:rsid w:val="000B4150"/>
    <w:rsid w:val="000B41B8"/>
    <w:rsid w:val="000B4510"/>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18"/>
    <w:rsid w:val="000D137D"/>
    <w:rsid w:val="000D17DB"/>
    <w:rsid w:val="000D182D"/>
    <w:rsid w:val="000D1916"/>
    <w:rsid w:val="000D1A4B"/>
    <w:rsid w:val="000D20F7"/>
    <w:rsid w:val="000D22D0"/>
    <w:rsid w:val="000D2594"/>
    <w:rsid w:val="000D26FD"/>
    <w:rsid w:val="000D2797"/>
    <w:rsid w:val="000D2C7C"/>
    <w:rsid w:val="000D2C88"/>
    <w:rsid w:val="000D380D"/>
    <w:rsid w:val="000D3AC2"/>
    <w:rsid w:val="000D3C37"/>
    <w:rsid w:val="000D3CD1"/>
    <w:rsid w:val="000D50F9"/>
    <w:rsid w:val="000D5583"/>
    <w:rsid w:val="000D5597"/>
    <w:rsid w:val="000D560B"/>
    <w:rsid w:val="000D56A3"/>
    <w:rsid w:val="000D5E7F"/>
    <w:rsid w:val="000D62AA"/>
    <w:rsid w:val="000D63C0"/>
    <w:rsid w:val="000D66DA"/>
    <w:rsid w:val="000D66F7"/>
    <w:rsid w:val="000D67EA"/>
    <w:rsid w:val="000D6988"/>
    <w:rsid w:val="000D6CD1"/>
    <w:rsid w:val="000D6E83"/>
    <w:rsid w:val="000D709C"/>
    <w:rsid w:val="000D7341"/>
    <w:rsid w:val="000D7369"/>
    <w:rsid w:val="000D73EB"/>
    <w:rsid w:val="000D759B"/>
    <w:rsid w:val="000E0589"/>
    <w:rsid w:val="000E05F1"/>
    <w:rsid w:val="000E05FF"/>
    <w:rsid w:val="000E0789"/>
    <w:rsid w:val="000E0A9A"/>
    <w:rsid w:val="000E0F84"/>
    <w:rsid w:val="000E10D6"/>
    <w:rsid w:val="000E2446"/>
    <w:rsid w:val="000E2A2F"/>
    <w:rsid w:val="000E2C6D"/>
    <w:rsid w:val="000E3282"/>
    <w:rsid w:val="000E3425"/>
    <w:rsid w:val="000E3EEC"/>
    <w:rsid w:val="000E40AC"/>
    <w:rsid w:val="000E4153"/>
    <w:rsid w:val="000E4230"/>
    <w:rsid w:val="000E4456"/>
    <w:rsid w:val="000E4B08"/>
    <w:rsid w:val="000E4C67"/>
    <w:rsid w:val="000E51E9"/>
    <w:rsid w:val="000E52B4"/>
    <w:rsid w:val="000E56EA"/>
    <w:rsid w:val="000E5BD0"/>
    <w:rsid w:val="000E5C5C"/>
    <w:rsid w:val="000E64C3"/>
    <w:rsid w:val="000E6806"/>
    <w:rsid w:val="000E6BEB"/>
    <w:rsid w:val="000E6D19"/>
    <w:rsid w:val="000E6E29"/>
    <w:rsid w:val="000E6E4D"/>
    <w:rsid w:val="000E778F"/>
    <w:rsid w:val="000E77AC"/>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BA8"/>
    <w:rsid w:val="000F6CB1"/>
    <w:rsid w:val="000F6EB0"/>
    <w:rsid w:val="000F73C3"/>
    <w:rsid w:val="000F7595"/>
    <w:rsid w:val="000F7A86"/>
    <w:rsid w:val="001001D3"/>
    <w:rsid w:val="00100485"/>
    <w:rsid w:val="00100751"/>
    <w:rsid w:val="001008E1"/>
    <w:rsid w:val="001012BB"/>
    <w:rsid w:val="00101767"/>
    <w:rsid w:val="00101DFA"/>
    <w:rsid w:val="00101FB6"/>
    <w:rsid w:val="0010258C"/>
    <w:rsid w:val="001025CA"/>
    <w:rsid w:val="00102639"/>
    <w:rsid w:val="0010273D"/>
    <w:rsid w:val="00102813"/>
    <w:rsid w:val="00102B9F"/>
    <w:rsid w:val="00103747"/>
    <w:rsid w:val="00104549"/>
    <w:rsid w:val="00104671"/>
    <w:rsid w:val="00104AC5"/>
    <w:rsid w:val="0010500A"/>
    <w:rsid w:val="00105052"/>
    <w:rsid w:val="0010515D"/>
    <w:rsid w:val="00105790"/>
    <w:rsid w:val="00105E37"/>
    <w:rsid w:val="00105E51"/>
    <w:rsid w:val="00105F3A"/>
    <w:rsid w:val="0010660F"/>
    <w:rsid w:val="00106648"/>
    <w:rsid w:val="0010688E"/>
    <w:rsid w:val="00106890"/>
    <w:rsid w:val="00106A92"/>
    <w:rsid w:val="00107273"/>
    <w:rsid w:val="0010748F"/>
    <w:rsid w:val="001074E2"/>
    <w:rsid w:val="0010767B"/>
    <w:rsid w:val="0010773E"/>
    <w:rsid w:val="00110712"/>
    <w:rsid w:val="00110DF9"/>
    <w:rsid w:val="00111385"/>
    <w:rsid w:val="00111505"/>
    <w:rsid w:val="00111599"/>
    <w:rsid w:val="0011171C"/>
    <w:rsid w:val="001122A6"/>
    <w:rsid w:val="00112684"/>
    <w:rsid w:val="001131E8"/>
    <w:rsid w:val="001133F6"/>
    <w:rsid w:val="00113A25"/>
    <w:rsid w:val="001146DF"/>
    <w:rsid w:val="00114771"/>
    <w:rsid w:val="00114BC4"/>
    <w:rsid w:val="00114C1C"/>
    <w:rsid w:val="00114D6C"/>
    <w:rsid w:val="001152AC"/>
    <w:rsid w:val="001153F0"/>
    <w:rsid w:val="0011540E"/>
    <w:rsid w:val="00115774"/>
    <w:rsid w:val="00115A38"/>
    <w:rsid w:val="00115D9B"/>
    <w:rsid w:val="001171C2"/>
    <w:rsid w:val="00117462"/>
    <w:rsid w:val="0011786D"/>
    <w:rsid w:val="00117FD4"/>
    <w:rsid w:val="0012051E"/>
    <w:rsid w:val="00120721"/>
    <w:rsid w:val="001208F2"/>
    <w:rsid w:val="00120C7E"/>
    <w:rsid w:val="00120E39"/>
    <w:rsid w:val="001218F1"/>
    <w:rsid w:val="00121A1C"/>
    <w:rsid w:val="001221AC"/>
    <w:rsid w:val="0012278B"/>
    <w:rsid w:val="0012294D"/>
    <w:rsid w:val="001229CF"/>
    <w:rsid w:val="00122FFE"/>
    <w:rsid w:val="0012364C"/>
    <w:rsid w:val="001239E7"/>
    <w:rsid w:val="001242D4"/>
    <w:rsid w:val="0012509C"/>
    <w:rsid w:val="001251F3"/>
    <w:rsid w:val="0012549D"/>
    <w:rsid w:val="00125F66"/>
    <w:rsid w:val="00125FFA"/>
    <w:rsid w:val="001260FF"/>
    <w:rsid w:val="001261DB"/>
    <w:rsid w:val="00126385"/>
    <w:rsid w:val="0012656F"/>
    <w:rsid w:val="00126734"/>
    <w:rsid w:val="00127BA1"/>
    <w:rsid w:val="00130175"/>
    <w:rsid w:val="001306DB"/>
    <w:rsid w:val="00130991"/>
    <w:rsid w:val="00131122"/>
    <w:rsid w:val="001316EB"/>
    <w:rsid w:val="00131726"/>
    <w:rsid w:val="00131B93"/>
    <w:rsid w:val="00131F94"/>
    <w:rsid w:val="001323F3"/>
    <w:rsid w:val="001331E5"/>
    <w:rsid w:val="00133993"/>
    <w:rsid w:val="00133C43"/>
    <w:rsid w:val="00133DC8"/>
    <w:rsid w:val="00133DE9"/>
    <w:rsid w:val="00134496"/>
    <w:rsid w:val="00134925"/>
    <w:rsid w:val="00135755"/>
    <w:rsid w:val="00136007"/>
    <w:rsid w:val="0013623F"/>
    <w:rsid w:val="001367C3"/>
    <w:rsid w:val="001367ED"/>
    <w:rsid w:val="00136877"/>
    <w:rsid w:val="00136B8B"/>
    <w:rsid w:val="00136D24"/>
    <w:rsid w:val="001372AB"/>
    <w:rsid w:val="00137710"/>
    <w:rsid w:val="00137786"/>
    <w:rsid w:val="00137B8E"/>
    <w:rsid w:val="00137F56"/>
    <w:rsid w:val="001403FE"/>
    <w:rsid w:val="00140444"/>
    <w:rsid w:val="001408AD"/>
    <w:rsid w:val="001408C6"/>
    <w:rsid w:val="00140AFB"/>
    <w:rsid w:val="00140EAC"/>
    <w:rsid w:val="001415F4"/>
    <w:rsid w:val="00141B74"/>
    <w:rsid w:val="00142252"/>
    <w:rsid w:val="00142782"/>
    <w:rsid w:val="00142B10"/>
    <w:rsid w:val="00142B53"/>
    <w:rsid w:val="00142E1C"/>
    <w:rsid w:val="001438F7"/>
    <w:rsid w:val="001442E7"/>
    <w:rsid w:val="001443FD"/>
    <w:rsid w:val="00144CE6"/>
    <w:rsid w:val="00144DF0"/>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2E7B"/>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914"/>
    <w:rsid w:val="00172BE4"/>
    <w:rsid w:val="001730F0"/>
    <w:rsid w:val="001737D9"/>
    <w:rsid w:val="00173859"/>
    <w:rsid w:val="00173C10"/>
    <w:rsid w:val="00173D3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09B6"/>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44A"/>
    <w:rsid w:val="001876FD"/>
    <w:rsid w:val="0018786F"/>
    <w:rsid w:val="00187962"/>
    <w:rsid w:val="0018797D"/>
    <w:rsid w:val="00187C88"/>
    <w:rsid w:val="00187EB8"/>
    <w:rsid w:val="00187ED7"/>
    <w:rsid w:val="00190427"/>
    <w:rsid w:val="00190D4D"/>
    <w:rsid w:val="00191259"/>
    <w:rsid w:val="00191300"/>
    <w:rsid w:val="001916FA"/>
    <w:rsid w:val="00191911"/>
    <w:rsid w:val="001919D9"/>
    <w:rsid w:val="00191D3C"/>
    <w:rsid w:val="00192B95"/>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B6"/>
    <w:rsid w:val="001974B3"/>
    <w:rsid w:val="001976DA"/>
    <w:rsid w:val="001978A1"/>
    <w:rsid w:val="001978B2"/>
    <w:rsid w:val="00197F0D"/>
    <w:rsid w:val="001A0422"/>
    <w:rsid w:val="001A054F"/>
    <w:rsid w:val="001A092E"/>
    <w:rsid w:val="001A0EC6"/>
    <w:rsid w:val="001A0ECB"/>
    <w:rsid w:val="001A0FFE"/>
    <w:rsid w:val="001A12A5"/>
    <w:rsid w:val="001A18F5"/>
    <w:rsid w:val="001A1B62"/>
    <w:rsid w:val="001A1FED"/>
    <w:rsid w:val="001A214A"/>
    <w:rsid w:val="001A21DC"/>
    <w:rsid w:val="001A2CC0"/>
    <w:rsid w:val="001A33C2"/>
    <w:rsid w:val="001A3498"/>
    <w:rsid w:val="001A3697"/>
    <w:rsid w:val="001A3D18"/>
    <w:rsid w:val="001A4229"/>
    <w:rsid w:val="001A42F6"/>
    <w:rsid w:val="001A44A4"/>
    <w:rsid w:val="001A4BE7"/>
    <w:rsid w:val="001A4DAB"/>
    <w:rsid w:val="001A4DB5"/>
    <w:rsid w:val="001A50E4"/>
    <w:rsid w:val="001A53FD"/>
    <w:rsid w:val="001A56CA"/>
    <w:rsid w:val="001A5D9F"/>
    <w:rsid w:val="001A60C5"/>
    <w:rsid w:val="001A632C"/>
    <w:rsid w:val="001A64C4"/>
    <w:rsid w:val="001A6EB9"/>
    <w:rsid w:val="001A7F86"/>
    <w:rsid w:val="001B0065"/>
    <w:rsid w:val="001B020E"/>
    <w:rsid w:val="001B025A"/>
    <w:rsid w:val="001B037B"/>
    <w:rsid w:val="001B0755"/>
    <w:rsid w:val="001B0773"/>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E48"/>
    <w:rsid w:val="001D2317"/>
    <w:rsid w:val="001D2675"/>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5A2"/>
    <w:rsid w:val="001E0530"/>
    <w:rsid w:val="001E079C"/>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900"/>
    <w:rsid w:val="001E5CA1"/>
    <w:rsid w:val="001E6400"/>
    <w:rsid w:val="001E6BF9"/>
    <w:rsid w:val="001E7268"/>
    <w:rsid w:val="001E7853"/>
    <w:rsid w:val="001E7E3A"/>
    <w:rsid w:val="001F0375"/>
    <w:rsid w:val="001F0B04"/>
    <w:rsid w:val="001F11C8"/>
    <w:rsid w:val="001F152D"/>
    <w:rsid w:val="001F19C5"/>
    <w:rsid w:val="001F1C29"/>
    <w:rsid w:val="001F1CC1"/>
    <w:rsid w:val="001F239D"/>
    <w:rsid w:val="001F2574"/>
    <w:rsid w:val="001F28FB"/>
    <w:rsid w:val="001F35AC"/>
    <w:rsid w:val="001F35D4"/>
    <w:rsid w:val="001F3926"/>
    <w:rsid w:val="001F3C17"/>
    <w:rsid w:val="001F3F9D"/>
    <w:rsid w:val="001F473B"/>
    <w:rsid w:val="001F4CED"/>
    <w:rsid w:val="001F52F3"/>
    <w:rsid w:val="001F565F"/>
    <w:rsid w:val="001F5DB1"/>
    <w:rsid w:val="001F5E21"/>
    <w:rsid w:val="001F6CE7"/>
    <w:rsid w:val="001F6D7C"/>
    <w:rsid w:val="001F6F5D"/>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62A6"/>
    <w:rsid w:val="002065E2"/>
    <w:rsid w:val="00206706"/>
    <w:rsid w:val="00206CFF"/>
    <w:rsid w:val="00206E1F"/>
    <w:rsid w:val="00207135"/>
    <w:rsid w:val="0020716A"/>
    <w:rsid w:val="002073AA"/>
    <w:rsid w:val="00207922"/>
    <w:rsid w:val="00207B4E"/>
    <w:rsid w:val="00207D8E"/>
    <w:rsid w:val="00207F1F"/>
    <w:rsid w:val="002100A2"/>
    <w:rsid w:val="002109E0"/>
    <w:rsid w:val="00210A9A"/>
    <w:rsid w:val="002111E9"/>
    <w:rsid w:val="00211431"/>
    <w:rsid w:val="00211C6F"/>
    <w:rsid w:val="00211E9B"/>
    <w:rsid w:val="00211FBE"/>
    <w:rsid w:val="00212372"/>
    <w:rsid w:val="002123F5"/>
    <w:rsid w:val="002125F0"/>
    <w:rsid w:val="002126B4"/>
    <w:rsid w:val="00212D46"/>
    <w:rsid w:val="0021360C"/>
    <w:rsid w:val="002137B0"/>
    <w:rsid w:val="00213C1C"/>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D08"/>
    <w:rsid w:val="00220042"/>
    <w:rsid w:val="0022031A"/>
    <w:rsid w:val="00220C94"/>
    <w:rsid w:val="00220F7E"/>
    <w:rsid w:val="00221463"/>
    <w:rsid w:val="0022149C"/>
    <w:rsid w:val="0022166D"/>
    <w:rsid w:val="00221690"/>
    <w:rsid w:val="00221B95"/>
    <w:rsid w:val="002227D8"/>
    <w:rsid w:val="00222B7B"/>
    <w:rsid w:val="00222FE4"/>
    <w:rsid w:val="00223478"/>
    <w:rsid w:val="002239C8"/>
    <w:rsid w:val="00224079"/>
    <w:rsid w:val="00224188"/>
    <w:rsid w:val="002245FE"/>
    <w:rsid w:val="002248C7"/>
    <w:rsid w:val="002248F6"/>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D10"/>
    <w:rsid w:val="0023010C"/>
    <w:rsid w:val="00230364"/>
    <w:rsid w:val="00230455"/>
    <w:rsid w:val="00230CBC"/>
    <w:rsid w:val="00230D16"/>
    <w:rsid w:val="00230F8D"/>
    <w:rsid w:val="002312A0"/>
    <w:rsid w:val="00231865"/>
    <w:rsid w:val="00231AF3"/>
    <w:rsid w:val="00231C9D"/>
    <w:rsid w:val="00231EA6"/>
    <w:rsid w:val="0023206D"/>
    <w:rsid w:val="0023211D"/>
    <w:rsid w:val="00232156"/>
    <w:rsid w:val="00232452"/>
    <w:rsid w:val="00232768"/>
    <w:rsid w:val="00232791"/>
    <w:rsid w:val="0023297D"/>
    <w:rsid w:val="0023299D"/>
    <w:rsid w:val="00232E9C"/>
    <w:rsid w:val="00233152"/>
    <w:rsid w:val="00233E4D"/>
    <w:rsid w:val="00234063"/>
    <w:rsid w:val="0023499A"/>
    <w:rsid w:val="002350BA"/>
    <w:rsid w:val="0023532A"/>
    <w:rsid w:val="0023590B"/>
    <w:rsid w:val="0023594A"/>
    <w:rsid w:val="00235A98"/>
    <w:rsid w:val="00236477"/>
    <w:rsid w:val="00236723"/>
    <w:rsid w:val="00236773"/>
    <w:rsid w:val="00236D51"/>
    <w:rsid w:val="00237908"/>
    <w:rsid w:val="00237A78"/>
    <w:rsid w:val="002401D3"/>
    <w:rsid w:val="00240BB3"/>
    <w:rsid w:val="00240E40"/>
    <w:rsid w:val="002416CF"/>
    <w:rsid w:val="002417BD"/>
    <w:rsid w:val="00242095"/>
    <w:rsid w:val="002420F6"/>
    <w:rsid w:val="00242485"/>
    <w:rsid w:val="0024265F"/>
    <w:rsid w:val="002428A0"/>
    <w:rsid w:val="00242FCB"/>
    <w:rsid w:val="00243390"/>
    <w:rsid w:val="00243670"/>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BAB"/>
    <w:rsid w:val="00246D01"/>
    <w:rsid w:val="00246D1A"/>
    <w:rsid w:val="00246E2E"/>
    <w:rsid w:val="00246EE8"/>
    <w:rsid w:val="002473BB"/>
    <w:rsid w:val="00247A84"/>
    <w:rsid w:val="00247EE9"/>
    <w:rsid w:val="002500B4"/>
    <w:rsid w:val="00250127"/>
    <w:rsid w:val="00250470"/>
    <w:rsid w:val="002505F0"/>
    <w:rsid w:val="002507C7"/>
    <w:rsid w:val="00251090"/>
    <w:rsid w:val="00251201"/>
    <w:rsid w:val="00251A14"/>
    <w:rsid w:val="00251DA4"/>
    <w:rsid w:val="0025256F"/>
    <w:rsid w:val="002527D7"/>
    <w:rsid w:val="00252D7D"/>
    <w:rsid w:val="0025312E"/>
    <w:rsid w:val="002531A6"/>
    <w:rsid w:val="0025349B"/>
    <w:rsid w:val="00253520"/>
    <w:rsid w:val="002537FD"/>
    <w:rsid w:val="00253BFA"/>
    <w:rsid w:val="00253DDB"/>
    <w:rsid w:val="00254835"/>
    <w:rsid w:val="002551E6"/>
    <w:rsid w:val="00255637"/>
    <w:rsid w:val="00255827"/>
    <w:rsid w:val="0025591A"/>
    <w:rsid w:val="00255BCA"/>
    <w:rsid w:val="00256178"/>
    <w:rsid w:val="00256728"/>
    <w:rsid w:val="0025676A"/>
    <w:rsid w:val="0025766C"/>
    <w:rsid w:val="00257D5A"/>
    <w:rsid w:val="00257F93"/>
    <w:rsid w:val="002600FF"/>
    <w:rsid w:val="00260159"/>
    <w:rsid w:val="0026077B"/>
    <w:rsid w:val="002607CD"/>
    <w:rsid w:val="00260877"/>
    <w:rsid w:val="00260F16"/>
    <w:rsid w:val="002611F6"/>
    <w:rsid w:val="00261CBE"/>
    <w:rsid w:val="00262430"/>
    <w:rsid w:val="00262C38"/>
    <w:rsid w:val="0026357E"/>
    <w:rsid w:val="0026398C"/>
    <w:rsid w:val="002642F2"/>
    <w:rsid w:val="00264353"/>
    <w:rsid w:val="00264944"/>
    <w:rsid w:val="00264FBF"/>
    <w:rsid w:val="00265058"/>
    <w:rsid w:val="002654EB"/>
    <w:rsid w:val="00265C4C"/>
    <w:rsid w:val="002662FF"/>
    <w:rsid w:val="00266977"/>
    <w:rsid w:val="00266EC9"/>
    <w:rsid w:val="0026739E"/>
    <w:rsid w:val="002678DC"/>
    <w:rsid w:val="0026791E"/>
    <w:rsid w:val="00267D56"/>
    <w:rsid w:val="00267F21"/>
    <w:rsid w:val="00270510"/>
    <w:rsid w:val="00270545"/>
    <w:rsid w:val="00270BE7"/>
    <w:rsid w:val="00270CAE"/>
    <w:rsid w:val="00270D59"/>
    <w:rsid w:val="00270DF2"/>
    <w:rsid w:val="00270FB4"/>
    <w:rsid w:val="00271483"/>
    <w:rsid w:val="002715AB"/>
    <w:rsid w:val="002715FD"/>
    <w:rsid w:val="002721CC"/>
    <w:rsid w:val="0027259B"/>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7AB"/>
    <w:rsid w:val="00277903"/>
    <w:rsid w:val="00277B3C"/>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23C"/>
    <w:rsid w:val="0028330B"/>
    <w:rsid w:val="0028367E"/>
    <w:rsid w:val="00283780"/>
    <w:rsid w:val="002837AF"/>
    <w:rsid w:val="00283A10"/>
    <w:rsid w:val="00283C92"/>
    <w:rsid w:val="00283EDB"/>
    <w:rsid w:val="002840E0"/>
    <w:rsid w:val="002845E5"/>
    <w:rsid w:val="002847EB"/>
    <w:rsid w:val="00284C50"/>
    <w:rsid w:val="00284DCC"/>
    <w:rsid w:val="00284F0E"/>
    <w:rsid w:val="00284FE2"/>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9E9"/>
    <w:rsid w:val="00291E25"/>
    <w:rsid w:val="00291F15"/>
    <w:rsid w:val="0029201A"/>
    <w:rsid w:val="00292222"/>
    <w:rsid w:val="00292442"/>
    <w:rsid w:val="00292C84"/>
    <w:rsid w:val="00292E4A"/>
    <w:rsid w:val="00292F15"/>
    <w:rsid w:val="00293272"/>
    <w:rsid w:val="002933F2"/>
    <w:rsid w:val="002934A1"/>
    <w:rsid w:val="002937DB"/>
    <w:rsid w:val="00293AB8"/>
    <w:rsid w:val="002945CC"/>
    <w:rsid w:val="00294730"/>
    <w:rsid w:val="0029482A"/>
    <w:rsid w:val="00294A83"/>
    <w:rsid w:val="00295644"/>
    <w:rsid w:val="00295C32"/>
    <w:rsid w:val="00296A99"/>
    <w:rsid w:val="00296B31"/>
    <w:rsid w:val="00297438"/>
    <w:rsid w:val="0029796B"/>
    <w:rsid w:val="00297CC9"/>
    <w:rsid w:val="002A0679"/>
    <w:rsid w:val="002A0B90"/>
    <w:rsid w:val="002A0E40"/>
    <w:rsid w:val="002A111D"/>
    <w:rsid w:val="002A1CC3"/>
    <w:rsid w:val="002A1DE0"/>
    <w:rsid w:val="002A1DF4"/>
    <w:rsid w:val="002A2638"/>
    <w:rsid w:val="002A275E"/>
    <w:rsid w:val="002A2DF8"/>
    <w:rsid w:val="002A33B5"/>
    <w:rsid w:val="002A38A2"/>
    <w:rsid w:val="002A39E3"/>
    <w:rsid w:val="002A3F4C"/>
    <w:rsid w:val="002A3F7B"/>
    <w:rsid w:val="002A458B"/>
    <w:rsid w:val="002A47A5"/>
    <w:rsid w:val="002A4A58"/>
    <w:rsid w:val="002A4B4B"/>
    <w:rsid w:val="002A4B8D"/>
    <w:rsid w:val="002A4DC2"/>
    <w:rsid w:val="002A509A"/>
    <w:rsid w:val="002A515F"/>
    <w:rsid w:val="002A52B7"/>
    <w:rsid w:val="002A5874"/>
    <w:rsid w:val="002A5A5C"/>
    <w:rsid w:val="002A6621"/>
    <w:rsid w:val="002A6AAF"/>
    <w:rsid w:val="002A6B9F"/>
    <w:rsid w:val="002A71B5"/>
    <w:rsid w:val="002A75E2"/>
    <w:rsid w:val="002A76C5"/>
    <w:rsid w:val="002A785C"/>
    <w:rsid w:val="002B00E1"/>
    <w:rsid w:val="002B090C"/>
    <w:rsid w:val="002B0D7D"/>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5480"/>
    <w:rsid w:val="002B59F8"/>
    <w:rsid w:val="002B5B31"/>
    <w:rsid w:val="002B6288"/>
    <w:rsid w:val="002B6451"/>
    <w:rsid w:val="002B6B32"/>
    <w:rsid w:val="002B6B5B"/>
    <w:rsid w:val="002B702C"/>
    <w:rsid w:val="002B7068"/>
    <w:rsid w:val="002B741A"/>
    <w:rsid w:val="002B7459"/>
    <w:rsid w:val="002B76EE"/>
    <w:rsid w:val="002B7764"/>
    <w:rsid w:val="002B7989"/>
    <w:rsid w:val="002B7A74"/>
    <w:rsid w:val="002B7A76"/>
    <w:rsid w:val="002B7DA7"/>
    <w:rsid w:val="002C0535"/>
    <w:rsid w:val="002C0A0B"/>
    <w:rsid w:val="002C0B24"/>
    <w:rsid w:val="002C0B53"/>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3045"/>
    <w:rsid w:val="002C3255"/>
    <w:rsid w:val="002C326C"/>
    <w:rsid w:val="002C3297"/>
    <w:rsid w:val="002C3591"/>
    <w:rsid w:val="002C37A3"/>
    <w:rsid w:val="002C38C3"/>
    <w:rsid w:val="002C3B8A"/>
    <w:rsid w:val="002C3FD8"/>
    <w:rsid w:val="002C4A38"/>
    <w:rsid w:val="002C4DB2"/>
    <w:rsid w:val="002C4F25"/>
    <w:rsid w:val="002C549B"/>
    <w:rsid w:val="002C5534"/>
    <w:rsid w:val="002C556D"/>
    <w:rsid w:val="002C598B"/>
    <w:rsid w:val="002C6483"/>
    <w:rsid w:val="002C6678"/>
    <w:rsid w:val="002C6696"/>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B63"/>
    <w:rsid w:val="002D2C89"/>
    <w:rsid w:val="002D2F0F"/>
    <w:rsid w:val="002D2FBD"/>
    <w:rsid w:val="002D3078"/>
    <w:rsid w:val="002D335C"/>
    <w:rsid w:val="002D38F6"/>
    <w:rsid w:val="002D41FD"/>
    <w:rsid w:val="002D425F"/>
    <w:rsid w:val="002D4459"/>
    <w:rsid w:val="002D4686"/>
    <w:rsid w:val="002D4841"/>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6E2"/>
    <w:rsid w:val="002E0AA1"/>
    <w:rsid w:val="002E0AF0"/>
    <w:rsid w:val="002E1485"/>
    <w:rsid w:val="002E1BA9"/>
    <w:rsid w:val="002E21CD"/>
    <w:rsid w:val="002E2421"/>
    <w:rsid w:val="002E2948"/>
    <w:rsid w:val="002E2A60"/>
    <w:rsid w:val="002E32E8"/>
    <w:rsid w:val="002E369A"/>
    <w:rsid w:val="002E37F0"/>
    <w:rsid w:val="002E395A"/>
    <w:rsid w:val="002E3978"/>
    <w:rsid w:val="002E3AA2"/>
    <w:rsid w:val="002E3AC8"/>
    <w:rsid w:val="002E3C07"/>
    <w:rsid w:val="002E3D45"/>
    <w:rsid w:val="002E44DC"/>
    <w:rsid w:val="002E45D4"/>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E7BA5"/>
    <w:rsid w:val="002F0761"/>
    <w:rsid w:val="002F0ABD"/>
    <w:rsid w:val="002F0E90"/>
    <w:rsid w:val="002F12C6"/>
    <w:rsid w:val="002F18EC"/>
    <w:rsid w:val="002F214E"/>
    <w:rsid w:val="002F23EB"/>
    <w:rsid w:val="002F248A"/>
    <w:rsid w:val="002F27BE"/>
    <w:rsid w:val="002F2E21"/>
    <w:rsid w:val="002F2EFE"/>
    <w:rsid w:val="002F318A"/>
    <w:rsid w:val="002F32BF"/>
    <w:rsid w:val="002F39AB"/>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4335"/>
    <w:rsid w:val="003048BB"/>
    <w:rsid w:val="00304A62"/>
    <w:rsid w:val="00304C73"/>
    <w:rsid w:val="00304E13"/>
    <w:rsid w:val="00304E7D"/>
    <w:rsid w:val="0030519B"/>
    <w:rsid w:val="003052DD"/>
    <w:rsid w:val="00305342"/>
    <w:rsid w:val="00305E74"/>
    <w:rsid w:val="00306524"/>
    <w:rsid w:val="00306916"/>
    <w:rsid w:val="00306920"/>
    <w:rsid w:val="003069E0"/>
    <w:rsid w:val="00306C3F"/>
    <w:rsid w:val="00307027"/>
    <w:rsid w:val="0030725F"/>
    <w:rsid w:val="00307541"/>
    <w:rsid w:val="00307A34"/>
    <w:rsid w:val="00311172"/>
    <w:rsid w:val="00311701"/>
    <w:rsid w:val="00311F24"/>
    <w:rsid w:val="00311F4F"/>
    <w:rsid w:val="003126D6"/>
    <w:rsid w:val="00312C98"/>
    <w:rsid w:val="00312CC9"/>
    <w:rsid w:val="003132BE"/>
    <w:rsid w:val="0031386E"/>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CD4"/>
    <w:rsid w:val="003201BE"/>
    <w:rsid w:val="0032045D"/>
    <w:rsid w:val="00320B38"/>
    <w:rsid w:val="00320B87"/>
    <w:rsid w:val="00320C28"/>
    <w:rsid w:val="00320DD7"/>
    <w:rsid w:val="00321920"/>
    <w:rsid w:val="00321A51"/>
    <w:rsid w:val="00321B4D"/>
    <w:rsid w:val="00322666"/>
    <w:rsid w:val="00322733"/>
    <w:rsid w:val="00322746"/>
    <w:rsid w:val="00322937"/>
    <w:rsid w:val="00322FEB"/>
    <w:rsid w:val="00323239"/>
    <w:rsid w:val="00323914"/>
    <w:rsid w:val="00324497"/>
    <w:rsid w:val="00324CD0"/>
    <w:rsid w:val="00324E70"/>
    <w:rsid w:val="00325875"/>
    <w:rsid w:val="003261BC"/>
    <w:rsid w:val="00326293"/>
    <w:rsid w:val="003265B4"/>
    <w:rsid w:val="00326E36"/>
    <w:rsid w:val="00327245"/>
    <w:rsid w:val="0032729C"/>
    <w:rsid w:val="003273DD"/>
    <w:rsid w:val="0032743C"/>
    <w:rsid w:val="003276C7"/>
    <w:rsid w:val="003277EF"/>
    <w:rsid w:val="003300C5"/>
    <w:rsid w:val="00331031"/>
    <w:rsid w:val="00331795"/>
    <w:rsid w:val="00331A9F"/>
    <w:rsid w:val="00331D68"/>
    <w:rsid w:val="0033221A"/>
    <w:rsid w:val="003323DB"/>
    <w:rsid w:val="00332A5D"/>
    <w:rsid w:val="003333B2"/>
    <w:rsid w:val="00333448"/>
    <w:rsid w:val="00333474"/>
    <w:rsid w:val="00333583"/>
    <w:rsid w:val="00333C6A"/>
    <w:rsid w:val="00334741"/>
    <w:rsid w:val="00334B7C"/>
    <w:rsid w:val="00334C24"/>
    <w:rsid w:val="00334E07"/>
    <w:rsid w:val="00335075"/>
    <w:rsid w:val="00335668"/>
    <w:rsid w:val="00335B37"/>
    <w:rsid w:val="00335DD1"/>
    <w:rsid w:val="00335E66"/>
    <w:rsid w:val="003361C7"/>
    <w:rsid w:val="0033678D"/>
    <w:rsid w:val="00336A6F"/>
    <w:rsid w:val="00336B68"/>
    <w:rsid w:val="00336DB3"/>
    <w:rsid w:val="0033749E"/>
    <w:rsid w:val="003378F5"/>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36F"/>
    <w:rsid w:val="00345960"/>
    <w:rsid w:val="00345A4D"/>
    <w:rsid w:val="00345E15"/>
    <w:rsid w:val="00345E36"/>
    <w:rsid w:val="00345ED8"/>
    <w:rsid w:val="00346787"/>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DC4"/>
    <w:rsid w:val="00353FCD"/>
    <w:rsid w:val="00354842"/>
    <w:rsid w:val="003549EB"/>
    <w:rsid w:val="00354A7A"/>
    <w:rsid w:val="00354AC2"/>
    <w:rsid w:val="00355BDB"/>
    <w:rsid w:val="003562EE"/>
    <w:rsid w:val="00356656"/>
    <w:rsid w:val="003567E8"/>
    <w:rsid w:val="003569A6"/>
    <w:rsid w:val="003575C8"/>
    <w:rsid w:val="003576BF"/>
    <w:rsid w:val="00357CF9"/>
    <w:rsid w:val="00357E60"/>
    <w:rsid w:val="00357E8A"/>
    <w:rsid w:val="00360068"/>
    <w:rsid w:val="00360806"/>
    <w:rsid w:val="00360965"/>
    <w:rsid w:val="00360A49"/>
    <w:rsid w:val="00360D3B"/>
    <w:rsid w:val="00360D7D"/>
    <w:rsid w:val="00361145"/>
    <w:rsid w:val="00361B06"/>
    <w:rsid w:val="00361EE3"/>
    <w:rsid w:val="00362102"/>
    <w:rsid w:val="003621E9"/>
    <w:rsid w:val="003627BF"/>
    <w:rsid w:val="003628A8"/>
    <w:rsid w:val="00362A6F"/>
    <w:rsid w:val="003630EC"/>
    <w:rsid w:val="003638A1"/>
    <w:rsid w:val="00363A63"/>
    <w:rsid w:val="00363AE1"/>
    <w:rsid w:val="00363D24"/>
    <w:rsid w:val="00364756"/>
    <w:rsid w:val="003649B9"/>
    <w:rsid w:val="003649CC"/>
    <w:rsid w:val="0036583F"/>
    <w:rsid w:val="00365F93"/>
    <w:rsid w:val="00366E2B"/>
    <w:rsid w:val="00366ED8"/>
    <w:rsid w:val="00366F49"/>
    <w:rsid w:val="0036721F"/>
    <w:rsid w:val="003672CD"/>
    <w:rsid w:val="00367480"/>
    <w:rsid w:val="00367613"/>
    <w:rsid w:val="0036797A"/>
    <w:rsid w:val="00367D8E"/>
    <w:rsid w:val="003701C9"/>
    <w:rsid w:val="0037073C"/>
    <w:rsid w:val="00370960"/>
    <w:rsid w:val="0037099F"/>
    <w:rsid w:val="00370B2D"/>
    <w:rsid w:val="0037119E"/>
    <w:rsid w:val="003712C5"/>
    <w:rsid w:val="00371934"/>
    <w:rsid w:val="00371A43"/>
    <w:rsid w:val="00371BCD"/>
    <w:rsid w:val="00371E96"/>
    <w:rsid w:val="00371E99"/>
    <w:rsid w:val="00372411"/>
    <w:rsid w:val="0037291F"/>
    <w:rsid w:val="00372A01"/>
    <w:rsid w:val="00372A27"/>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E17"/>
    <w:rsid w:val="00375EA2"/>
    <w:rsid w:val="0037644B"/>
    <w:rsid w:val="00376464"/>
    <w:rsid w:val="00376A95"/>
    <w:rsid w:val="00376CF6"/>
    <w:rsid w:val="00376D5E"/>
    <w:rsid w:val="0037705F"/>
    <w:rsid w:val="003771E7"/>
    <w:rsid w:val="00377596"/>
    <w:rsid w:val="0037769E"/>
    <w:rsid w:val="003776C4"/>
    <w:rsid w:val="003778B4"/>
    <w:rsid w:val="0037796C"/>
    <w:rsid w:val="00377A6A"/>
    <w:rsid w:val="003802D9"/>
    <w:rsid w:val="003809F9"/>
    <w:rsid w:val="00380C3F"/>
    <w:rsid w:val="00380CAD"/>
    <w:rsid w:val="00380E69"/>
    <w:rsid w:val="00381522"/>
    <w:rsid w:val="00381774"/>
    <w:rsid w:val="00381CF6"/>
    <w:rsid w:val="00381E18"/>
    <w:rsid w:val="00381E80"/>
    <w:rsid w:val="00382467"/>
    <w:rsid w:val="00382593"/>
    <w:rsid w:val="0038288F"/>
    <w:rsid w:val="00382EAD"/>
    <w:rsid w:val="0038322B"/>
    <w:rsid w:val="003837CE"/>
    <w:rsid w:val="003837F1"/>
    <w:rsid w:val="00383E82"/>
    <w:rsid w:val="00383F19"/>
    <w:rsid w:val="00383FA6"/>
    <w:rsid w:val="00383FB3"/>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383"/>
    <w:rsid w:val="00390625"/>
    <w:rsid w:val="0039088F"/>
    <w:rsid w:val="00390AE9"/>
    <w:rsid w:val="00390C60"/>
    <w:rsid w:val="00390E3E"/>
    <w:rsid w:val="00391235"/>
    <w:rsid w:val="0039144B"/>
    <w:rsid w:val="003914DB"/>
    <w:rsid w:val="0039173E"/>
    <w:rsid w:val="003917EC"/>
    <w:rsid w:val="0039206A"/>
    <w:rsid w:val="0039219E"/>
    <w:rsid w:val="0039228A"/>
    <w:rsid w:val="003925D1"/>
    <w:rsid w:val="00392A78"/>
    <w:rsid w:val="00392F8F"/>
    <w:rsid w:val="00393085"/>
    <w:rsid w:val="0039346E"/>
    <w:rsid w:val="00393523"/>
    <w:rsid w:val="003936D9"/>
    <w:rsid w:val="003936F4"/>
    <w:rsid w:val="0039430F"/>
    <w:rsid w:val="00394567"/>
    <w:rsid w:val="00394744"/>
    <w:rsid w:val="00394922"/>
    <w:rsid w:val="00394DDC"/>
    <w:rsid w:val="00394EDF"/>
    <w:rsid w:val="00394F3F"/>
    <w:rsid w:val="003954A4"/>
    <w:rsid w:val="00395A78"/>
    <w:rsid w:val="00395BAF"/>
    <w:rsid w:val="003963A2"/>
    <w:rsid w:val="003964F2"/>
    <w:rsid w:val="00396C6C"/>
    <w:rsid w:val="00396DDA"/>
    <w:rsid w:val="003973B4"/>
    <w:rsid w:val="003978C1"/>
    <w:rsid w:val="00397D51"/>
    <w:rsid w:val="003A01BD"/>
    <w:rsid w:val="003A026B"/>
    <w:rsid w:val="003A049C"/>
    <w:rsid w:val="003A0ED9"/>
    <w:rsid w:val="003A13B2"/>
    <w:rsid w:val="003A26DD"/>
    <w:rsid w:val="003A2D7D"/>
    <w:rsid w:val="003A309D"/>
    <w:rsid w:val="003A3126"/>
    <w:rsid w:val="003A3422"/>
    <w:rsid w:val="003A35E3"/>
    <w:rsid w:val="003A3B42"/>
    <w:rsid w:val="003A3BDE"/>
    <w:rsid w:val="003A3C22"/>
    <w:rsid w:val="003A3D6B"/>
    <w:rsid w:val="003A407C"/>
    <w:rsid w:val="003A464E"/>
    <w:rsid w:val="003A560A"/>
    <w:rsid w:val="003A573B"/>
    <w:rsid w:val="003A587F"/>
    <w:rsid w:val="003A58D4"/>
    <w:rsid w:val="003A58EB"/>
    <w:rsid w:val="003A5FCE"/>
    <w:rsid w:val="003A61F9"/>
    <w:rsid w:val="003A6516"/>
    <w:rsid w:val="003A6546"/>
    <w:rsid w:val="003A654A"/>
    <w:rsid w:val="003A7E7C"/>
    <w:rsid w:val="003A7FB2"/>
    <w:rsid w:val="003B00D3"/>
    <w:rsid w:val="003B0404"/>
    <w:rsid w:val="003B06BD"/>
    <w:rsid w:val="003B091F"/>
    <w:rsid w:val="003B0B14"/>
    <w:rsid w:val="003B1127"/>
    <w:rsid w:val="003B1304"/>
    <w:rsid w:val="003B130C"/>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2116"/>
    <w:rsid w:val="003C212E"/>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911"/>
    <w:rsid w:val="003C5A27"/>
    <w:rsid w:val="003C5B7E"/>
    <w:rsid w:val="003C5FAA"/>
    <w:rsid w:val="003C603A"/>
    <w:rsid w:val="003C6137"/>
    <w:rsid w:val="003C695E"/>
    <w:rsid w:val="003C6A26"/>
    <w:rsid w:val="003C6F57"/>
    <w:rsid w:val="003C71F2"/>
    <w:rsid w:val="003C727F"/>
    <w:rsid w:val="003C7940"/>
    <w:rsid w:val="003C7A41"/>
    <w:rsid w:val="003C7BAE"/>
    <w:rsid w:val="003D00C8"/>
    <w:rsid w:val="003D0293"/>
    <w:rsid w:val="003D045A"/>
    <w:rsid w:val="003D06DB"/>
    <w:rsid w:val="003D0755"/>
    <w:rsid w:val="003D0787"/>
    <w:rsid w:val="003D0904"/>
    <w:rsid w:val="003D0BC7"/>
    <w:rsid w:val="003D0CF0"/>
    <w:rsid w:val="003D121A"/>
    <w:rsid w:val="003D1CC1"/>
    <w:rsid w:val="003D1DC4"/>
    <w:rsid w:val="003D2218"/>
    <w:rsid w:val="003D233E"/>
    <w:rsid w:val="003D274D"/>
    <w:rsid w:val="003D2AD2"/>
    <w:rsid w:val="003D2D49"/>
    <w:rsid w:val="003D2EF9"/>
    <w:rsid w:val="003D3026"/>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059"/>
    <w:rsid w:val="003D616D"/>
    <w:rsid w:val="003D65DC"/>
    <w:rsid w:val="003D694B"/>
    <w:rsid w:val="003D6C31"/>
    <w:rsid w:val="003D71EF"/>
    <w:rsid w:val="003D79C7"/>
    <w:rsid w:val="003D7CA7"/>
    <w:rsid w:val="003E0F08"/>
    <w:rsid w:val="003E113C"/>
    <w:rsid w:val="003E1498"/>
    <w:rsid w:val="003E1633"/>
    <w:rsid w:val="003E1736"/>
    <w:rsid w:val="003E1BD6"/>
    <w:rsid w:val="003E1C0A"/>
    <w:rsid w:val="003E2021"/>
    <w:rsid w:val="003E2217"/>
    <w:rsid w:val="003E2399"/>
    <w:rsid w:val="003E276B"/>
    <w:rsid w:val="003E2986"/>
    <w:rsid w:val="003E2B2E"/>
    <w:rsid w:val="003E3478"/>
    <w:rsid w:val="003E38B3"/>
    <w:rsid w:val="003E3EFD"/>
    <w:rsid w:val="003E430F"/>
    <w:rsid w:val="003E4765"/>
    <w:rsid w:val="003E4A76"/>
    <w:rsid w:val="003E5101"/>
    <w:rsid w:val="003E57FE"/>
    <w:rsid w:val="003E5887"/>
    <w:rsid w:val="003E5896"/>
    <w:rsid w:val="003E5A87"/>
    <w:rsid w:val="003E5D65"/>
    <w:rsid w:val="003E5DF7"/>
    <w:rsid w:val="003E601A"/>
    <w:rsid w:val="003E601C"/>
    <w:rsid w:val="003E69C2"/>
    <w:rsid w:val="003E6A4F"/>
    <w:rsid w:val="003E716B"/>
    <w:rsid w:val="003E7445"/>
    <w:rsid w:val="003E760F"/>
    <w:rsid w:val="003E7878"/>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59B"/>
    <w:rsid w:val="003F55CA"/>
    <w:rsid w:val="003F5D5A"/>
    <w:rsid w:val="003F5ED5"/>
    <w:rsid w:val="003F61AA"/>
    <w:rsid w:val="003F70E4"/>
    <w:rsid w:val="003F7367"/>
    <w:rsid w:val="003F764E"/>
    <w:rsid w:val="003F786E"/>
    <w:rsid w:val="003F7E10"/>
    <w:rsid w:val="0040013E"/>
    <w:rsid w:val="00400330"/>
    <w:rsid w:val="0040084C"/>
    <w:rsid w:val="00400BB2"/>
    <w:rsid w:val="00400E09"/>
    <w:rsid w:val="00400FA0"/>
    <w:rsid w:val="0040116A"/>
    <w:rsid w:val="00401343"/>
    <w:rsid w:val="00401792"/>
    <w:rsid w:val="0040183A"/>
    <w:rsid w:val="004018DE"/>
    <w:rsid w:val="00401CA9"/>
    <w:rsid w:val="00402096"/>
    <w:rsid w:val="004021F9"/>
    <w:rsid w:val="004026BB"/>
    <w:rsid w:val="00402939"/>
    <w:rsid w:val="00402F64"/>
    <w:rsid w:val="004036D9"/>
    <w:rsid w:val="00403858"/>
    <w:rsid w:val="00403AD2"/>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34"/>
    <w:rsid w:val="00410D51"/>
    <w:rsid w:val="0041103E"/>
    <w:rsid w:val="004115C6"/>
    <w:rsid w:val="00411898"/>
    <w:rsid w:val="0041189D"/>
    <w:rsid w:val="00411F6A"/>
    <w:rsid w:val="00411FEE"/>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6C"/>
    <w:rsid w:val="00416514"/>
    <w:rsid w:val="004166AB"/>
    <w:rsid w:val="00416793"/>
    <w:rsid w:val="004168CB"/>
    <w:rsid w:val="004173E4"/>
    <w:rsid w:val="004175C8"/>
    <w:rsid w:val="0041767A"/>
    <w:rsid w:val="004176BB"/>
    <w:rsid w:val="004177BD"/>
    <w:rsid w:val="0041783D"/>
    <w:rsid w:val="00417C3D"/>
    <w:rsid w:val="004201AC"/>
    <w:rsid w:val="00420238"/>
    <w:rsid w:val="00420683"/>
    <w:rsid w:val="0042088E"/>
    <w:rsid w:val="004208BA"/>
    <w:rsid w:val="00421B33"/>
    <w:rsid w:val="00422002"/>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72B"/>
    <w:rsid w:val="0043086D"/>
    <w:rsid w:val="00430CD0"/>
    <w:rsid w:val="00430E8D"/>
    <w:rsid w:val="00431253"/>
    <w:rsid w:val="00431822"/>
    <w:rsid w:val="00431C95"/>
    <w:rsid w:val="00431E61"/>
    <w:rsid w:val="00432280"/>
    <w:rsid w:val="00432595"/>
    <w:rsid w:val="00432A31"/>
    <w:rsid w:val="00432DD5"/>
    <w:rsid w:val="00432F4A"/>
    <w:rsid w:val="00433299"/>
    <w:rsid w:val="00433CE7"/>
    <w:rsid w:val="004341CF"/>
    <w:rsid w:val="00434423"/>
    <w:rsid w:val="0043461F"/>
    <w:rsid w:val="004347D1"/>
    <w:rsid w:val="0043553F"/>
    <w:rsid w:val="00435547"/>
    <w:rsid w:val="00435AB9"/>
    <w:rsid w:val="00435F8A"/>
    <w:rsid w:val="00435F9E"/>
    <w:rsid w:val="00435FEA"/>
    <w:rsid w:val="0043630B"/>
    <w:rsid w:val="0043650A"/>
    <w:rsid w:val="0043670A"/>
    <w:rsid w:val="00436CF0"/>
    <w:rsid w:val="00437025"/>
    <w:rsid w:val="004373AC"/>
    <w:rsid w:val="0043794E"/>
    <w:rsid w:val="00437A43"/>
    <w:rsid w:val="00437F06"/>
    <w:rsid w:val="00440526"/>
    <w:rsid w:val="00440F4E"/>
    <w:rsid w:val="0044126B"/>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60AA"/>
    <w:rsid w:val="00446C18"/>
    <w:rsid w:val="00446C9A"/>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8D9"/>
    <w:rsid w:val="00460C06"/>
    <w:rsid w:val="00461155"/>
    <w:rsid w:val="004612AB"/>
    <w:rsid w:val="004616D4"/>
    <w:rsid w:val="00461CD6"/>
    <w:rsid w:val="00461FF1"/>
    <w:rsid w:val="0046246D"/>
    <w:rsid w:val="004624A0"/>
    <w:rsid w:val="00462A76"/>
    <w:rsid w:val="0046355F"/>
    <w:rsid w:val="00463891"/>
    <w:rsid w:val="00463D6C"/>
    <w:rsid w:val="004641C7"/>
    <w:rsid w:val="004641F5"/>
    <w:rsid w:val="00464DEC"/>
    <w:rsid w:val="00464F43"/>
    <w:rsid w:val="00464F5D"/>
    <w:rsid w:val="00465A74"/>
    <w:rsid w:val="00466210"/>
    <w:rsid w:val="00466AE4"/>
    <w:rsid w:val="004671FA"/>
    <w:rsid w:val="00467357"/>
    <w:rsid w:val="00467432"/>
    <w:rsid w:val="004677F6"/>
    <w:rsid w:val="00467943"/>
    <w:rsid w:val="00467B6A"/>
    <w:rsid w:val="00467CD2"/>
    <w:rsid w:val="00467F1F"/>
    <w:rsid w:val="00470308"/>
    <w:rsid w:val="0047030B"/>
    <w:rsid w:val="00470574"/>
    <w:rsid w:val="00470EEB"/>
    <w:rsid w:val="00471133"/>
    <w:rsid w:val="0047144E"/>
    <w:rsid w:val="004719F3"/>
    <w:rsid w:val="004728EB"/>
    <w:rsid w:val="00472F0C"/>
    <w:rsid w:val="00473563"/>
    <w:rsid w:val="0047373B"/>
    <w:rsid w:val="00473C5C"/>
    <w:rsid w:val="00473F4A"/>
    <w:rsid w:val="004740BF"/>
    <w:rsid w:val="00474492"/>
    <w:rsid w:val="0047462E"/>
    <w:rsid w:val="0047527E"/>
    <w:rsid w:val="004757FC"/>
    <w:rsid w:val="00475C4A"/>
    <w:rsid w:val="00475EFE"/>
    <w:rsid w:val="00476462"/>
    <w:rsid w:val="00476798"/>
    <w:rsid w:val="00476A04"/>
    <w:rsid w:val="004771EB"/>
    <w:rsid w:val="00477365"/>
    <w:rsid w:val="00477AC1"/>
    <w:rsid w:val="0048014C"/>
    <w:rsid w:val="00480214"/>
    <w:rsid w:val="00480A52"/>
    <w:rsid w:val="00481093"/>
    <w:rsid w:val="00481A13"/>
    <w:rsid w:val="00481C6A"/>
    <w:rsid w:val="00481DE2"/>
    <w:rsid w:val="00482193"/>
    <w:rsid w:val="0048267F"/>
    <w:rsid w:val="00483040"/>
    <w:rsid w:val="004838C2"/>
    <w:rsid w:val="00483D7F"/>
    <w:rsid w:val="004848C6"/>
    <w:rsid w:val="0048532E"/>
    <w:rsid w:val="004854D1"/>
    <w:rsid w:val="00485669"/>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57D2"/>
    <w:rsid w:val="00496438"/>
    <w:rsid w:val="00496C33"/>
    <w:rsid w:val="00497117"/>
    <w:rsid w:val="00497232"/>
    <w:rsid w:val="00497520"/>
    <w:rsid w:val="00497646"/>
    <w:rsid w:val="00497D78"/>
    <w:rsid w:val="004A02C2"/>
    <w:rsid w:val="004A0BA1"/>
    <w:rsid w:val="004A1001"/>
    <w:rsid w:val="004A10B3"/>
    <w:rsid w:val="004A119E"/>
    <w:rsid w:val="004A1727"/>
    <w:rsid w:val="004A1A08"/>
    <w:rsid w:val="004A1B08"/>
    <w:rsid w:val="004A1B2A"/>
    <w:rsid w:val="004A1C95"/>
    <w:rsid w:val="004A25A7"/>
    <w:rsid w:val="004A2701"/>
    <w:rsid w:val="004A3083"/>
    <w:rsid w:val="004A3372"/>
    <w:rsid w:val="004A4327"/>
    <w:rsid w:val="004A458A"/>
    <w:rsid w:val="004A4794"/>
    <w:rsid w:val="004A4BFA"/>
    <w:rsid w:val="004A4FF3"/>
    <w:rsid w:val="004A544E"/>
    <w:rsid w:val="004A5896"/>
    <w:rsid w:val="004A59F0"/>
    <w:rsid w:val="004A6567"/>
    <w:rsid w:val="004A66F7"/>
    <w:rsid w:val="004A6846"/>
    <w:rsid w:val="004A6883"/>
    <w:rsid w:val="004A6FE5"/>
    <w:rsid w:val="004A7250"/>
    <w:rsid w:val="004A7986"/>
    <w:rsid w:val="004B0325"/>
    <w:rsid w:val="004B0581"/>
    <w:rsid w:val="004B0B2A"/>
    <w:rsid w:val="004B0DD2"/>
    <w:rsid w:val="004B212F"/>
    <w:rsid w:val="004B32E4"/>
    <w:rsid w:val="004B358A"/>
    <w:rsid w:val="004B36C1"/>
    <w:rsid w:val="004B3BC7"/>
    <w:rsid w:val="004B4178"/>
    <w:rsid w:val="004B4B55"/>
    <w:rsid w:val="004B4E48"/>
    <w:rsid w:val="004B4EED"/>
    <w:rsid w:val="004B5180"/>
    <w:rsid w:val="004B540E"/>
    <w:rsid w:val="004B582C"/>
    <w:rsid w:val="004B58EB"/>
    <w:rsid w:val="004B5AAF"/>
    <w:rsid w:val="004B5BB0"/>
    <w:rsid w:val="004B5BB8"/>
    <w:rsid w:val="004B6172"/>
    <w:rsid w:val="004B6317"/>
    <w:rsid w:val="004B6439"/>
    <w:rsid w:val="004B6863"/>
    <w:rsid w:val="004B688B"/>
    <w:rsid w:val="004B6B1F"/>
    <w:rsid w:val="004B6D18"/>
    <w:rsid w:val="004B6F6C"/>
    <w:rsid w:val="004B74F8"/>
    <w:rsid w:val="004B79A5"/>
    <w:rsid w:val="004B7BA9"/>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A62"/>
    <w:rsid w:val="004C7DFA"/>
    <w:rsid w:val="004C7E02"/>
    <w:rsid w:val="004D007D"/>
    <w:rsid w:val="004D06AF"/>
    <w:rsid w:val="004D0712"/>
    <w:rsid w:val="004D088A"/>
    <w:rsid w:val="004D0A3B"/>
    <w:rsid w:val="004D0CB6"/>
    <w:rsid w:val="004D15C0"/>
    <w:rsid w:val="004D16CB"/>
    <w:rsid w:val="004D1A55"/>
    <w:rsid w:val="004D1BDC"/>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6E3"/>
    <w:rsid w:val="004D7DB9"/>
    <w:rsid w:val="004E07E8"/>
    <w:rsid w:val="004E097E"/>
    <w:rsid w:val="004E09BA"/>
    <w:rsid w:val="004E0D56"/>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1F29"/>
    <w:rsid w:val="004F2598"/>
    <w:rsid w:val="004F2730"/>
    <w:rsid w:val="004F29BC"/>
    <w:rsid w:val="004F2CD0"/>
    <w:rsid w:val="004F2E3F"/>
    <w:rsid w:val="004F3553"/>
    <w:rsid w:val="004F3851"/>
    <w:rsid w:val="004F3E5B"/>
    <w:rsid w:val="004F4006"/>
    <w:rsid w:val="004F4195"/>
    <w:rsid w:val="004F43D3"/>
    <w:rsid w:val="004F559E"/>
    <w:rsid w:val="004F5772"/>
    <w:rsid w:val="004F64FE"/>
    <w:rsid w:val="004F6A0D"/>
    <w:rsid w:val="004F6BC8"/>
    <w:rsid w:val="004F7088"/>
    <w:rsid w:val="004F71B8"/>
    <w:rsid w:val="004F725C"/>
    <w:rsid w:val="004F7308"/>
    <w:rsid w:val="004F7486"/>
    <w:rsid w:val="004F755E"/>
    <w:rsid w:val="004F75D5"/>
    <w:rsid w:val="004F75F5"/>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822"/>
    <w:rsid w:val="0050595A"/>
    <w:rsid w:val="00505980"/>
    <w:rsid w:val="00505ACC"/>
    <w:rsid w:val="0050631F"/>
    <w:rsid w:val="0050666C"/>
    <w:rsid w:val="0050772F"/>
    <w:rsid w:val="005077AA"/>
    <w:rsid w:val="00507C6D"/>
    <w:rsid w:val="00510588"/>
    <w:rsid w:val="00510736"/>
    <w:rsid w:val="005112BC"/>
    <w:rsid w:val="005113F1"/>
    <w:rsid w:val="00511A79"/>
    <w:rsid w:val="00511CF5"/>
    <w:rsid w:val="00511EA4"/>
    <w:rsid w:val="00511F6A"/>
    <w:rsid w:val="00511F8A"/>
    <w:rsid w:val="005125F4"/>
    <w:rsid w:val="00513890"/>
    <w:rsid w:val="00513911"/>
    <w:rsid w:val="00513DB1"/>
    <w:rsid w:val="00514254"/>
    <w:rsid w:val="005144AA"/>
    <w:rsid w:val="00514604"/>
    <w:rsid w:val="00514660"/>
    <w:rsid w:val="00514ABE"/>
    <w:rsid w:val="00515403"/>
    <w:rsid w:val="00515B58"/>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1F0F"/>
    <w:rsid w:val="00522027"/>
    <w:rsid w:val="00522422"/>
    <w:rsid w:val="00522495"/>
    <w:rsid w:val="005224F9"/>
    <w:rsid w:val="005227BB"/>
    <w:rsid w:val="00522C66"/>
    <w:rsid w:val="00523558"/>
    <w:rsid w:val="005238D6"/>
    <w:rsid w:val="00524218"/>
    <w:rsid w:val="00524DE9"/>
    <w:rsid w:val="0052523D"/>
    <w:rsid w:val="00525769"/>
    <w:rsid w:val="00525B13"/>
    <w:rsid w:val="00525BB6"/>
    <w:rsid w:val="00525E81"/>
    <w:rsid w:val="005261A9"/>
    <w:rsid w:val="00526278"/>
    <w:rsid w:val="005267C8"/>
    <w:rsid w:val="00526C53"/>
    <w:rsid w:val="00526E13"/>
    <w:rsid w:val="00527095"/>
    <w:rsid w:val="00527371"/>
    <w:rsid w:val="00527516"/>
    <w:rsid w:val="0052780A"/>
    <w:rsid w:val="00527F06"/>
    <w:rsid w:val="00527F11"/>
    <w:rsid w:val="00527F1E"/>
    <w:rsid w:val="00527F7F"/>
    <w:rsid w:val="005301BD"/>
    <w:rsid w:val="005312F8"/>
    <w:rsid w:val="00531387"/>
    <w:rsid w:val="0053144B"/>
    <w:rsid w:val="0053175E"/>
    <w:rsid w:val="00531F29"/>
    <w:rsid w:val="005320CA"/>
    <w:rsid w:val="00532298"/>
    <w:rsid w:val="00532709"/>
    <w:rsid w:val="0053289E"/>
    <w:rsid w:val="00532EE7"/>
    <w:rsid w:val="00532FE7"/>
    <w:rsid w:val="00534182"/>
    <w:rsid w:val="00534215"/>
    <w:rsid w:val="00534D6E"/>
    <w:rsid w:val="00534E4D"/>
    <w:rsid w:val="00535061"/>
    <w:rsid w:val="00535665"/>
    <w:rsid w:val="00535D60"/>
    <w:rsid w:val="00536B2D"/>
    <w:rsid w:val="0053714B"/>
    <w:rsid w:val="0053745C"/>
    <w:rsid w:val="005403C7"/>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1CC"/>
    <w:rsid w:val="005455B4"/>
    <w:rsid w:val="00545949"/>
    <w:rsid w:val="0054633F"/>
    <w:rsid w:val="00546481"/>
    <w:rsid w:val="00546BAB"/>
    <w:rsid w:val="005470CA"/>
    <w:rsid w:val="005472F9"/>
    <w:rsid w:val="00547535"/>
    <w:rsid w:val="00547817"/>
    <w:rsid w:val="00547CF1"/>
    <w:rsid w:val="005504E2"/>
    <w:rsid w:val="00550718"/>
    <w:rsid w:val="00550955"/>
    <w:rsid w:val="00550D34"/>
    <w:rsid w:val="00550D72"/>
    <w:rsid w:val="00551329"/>
    <w:rsid w:val="0055143F"/>
    <w:rsid w:val="0055189C"/>
    <w:rsid w:val="005519E0"/>
    <w:rsid w:val="00551CF0"/>
    <w:rsid w:val="00551EA0"/>
    <w:rsid w:val="00552178"/>
    <w:rsid w:val="00552192"/>
    <w:rsid w:val="0055231E"/>
    <w:rsid w:val="0055248A"/>
    <w:rsid w:val="00552552"/>
    <w:rsid w:val="00552608"/>
    <w:rsid w:val="00552A74"/>
    <w:rsid w:val="00552B6E"/>
    <w:rsid w:val="0055300B"/>
    <w:rsid w:val="005530EE"/>
    <w:rsid w:val="0055374D"/>
    <w:rsid w:val="005539F4"/>
    <w:rsid w:val="00553F67"/>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06CB"/>
    <w:rsid w:val="005610F4"/>
    <w:rsid w:val="005610F9"/>
    <w:rsid w:val="00561B60"/>
    <w:rsid w:val="00561E82"/>
    <w:rsid w:val="005624C1"/>
    <w:rsid w:val="00562608"/>
    <w:rsid w:val="00562AC8"/>
    <w:rsid w:val="00562CE1"/>
    <w:rsid w:val="00562DCE"/>
    <w:rsid w:val="00562FDE"/>
    <w:rsid w:val="00563310"/>
    <w:rsid w:val="00563446"/>
    <w:rsid w:val="00563726"/>
    <w:rsid w:val="00563763"/>
    <w:rsid w:val="0056379C"/>
    <w:rsid w:val="00563D41"/>
    <w:rsid w:val="00563F58"/>
    <w:rsid w:val="005640F5"/>
    <w:rsid w:val="00564EA2"/>
    <w:rsid w:val="005652CC"/>
    <w:rsid w:val="005655DB"/>
    <w:rsid w:val="00565DB3"/>
    <w:rsid w:val="00565E6B"/>
    <w:rsid w:val="00565F79"/>
    <w:rsid w:val="0056621B"/>
    <w:rsid w:val="00566232"/>
    <w:rsid w:val="00566920"/>
    <w:rsid w:val="00566A4C"/>
    <w:rsid w:val="00567217"/>
    <w:rsid w:val="005672B4"/>
    <w:rsid w:val="00570BD1"/>
    <w:rsid w:val="00571042"/>
    <w:rsid w:val="00571976"/>
    <w:rsid w:val="00571A50"/>
    <w:rsid w:val="00571BC2"/>
    <w:rsid w:val="005724DB"/>
    <w:rsid w:val="00572AE3"/>
    <w:rsid w:val="00572CC3"/>
    <w:rsid w:val="00572CDC"/>
    <w:rsid w:val="00572E3A"/>
    <w:rsid w:val="00573887"/>
    <w:rsid w:val="00573C18"/>
    <w:rsid w:val="00573D2F"/>
    <w:rsid w:val="00573F1C"/>
    <w:rsid w:val="005742E1"/>
    <w:rsid w:val="00574342"/>
    <w:rsid w:val="005744D5"/>
    <w:rsid w:val="00574A55"/>
    <w:rsid w:val="00574BF9"/>
    <w:rsid w:val="00574E03"/>
    <w:rsid w:val="00575515"/>
    <w:rsid w:val="00575A99"/>
    <w:rsid w:val="00575C1C"/>
    <w:rsid w:val="00575C32"/>
    <w:rsid w:val="00575D22"/>
    <w:rsid w:val="00575D68"/>
    <w:rsid w:val="00575ED9"/>
    <w:rsid w:val="00576425"/>
    <w:rsid w:val="00576697"/>
    <w:rsid w:val="00576F04"/>
    <w:rsid w:val="0057759C"/>
    <w:rsid w:val="00577733"/>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E18"/>
    <w:rsid w:val="00585084"/>
    <w:rsid w:val="00585948"/>
    <w:rsid w:val="00585CF5"/>
    <w:rsid w:val="00585DC0"/>
    <w:rsid w:val="00586BAE"/>
    <w:rsid w:val="00586EF2"/>
    <w:rsid w:val="0058730D"/>
    <w:rsid w:val="005878A1"/>
    <w:rsid w:val="005879F3"/>
    <w:rsid w:val="005901BA"/>
    <w:rsid w:val="005901D1"/>
    <w:rsid w:val="005901DA"/>
    <w:rsid w:val="005902DC"/>
    <w:rsid w:val="00590354"/>
    <w:rsid w:val="0059077F"/>
    <w:rsid w:val="00590D75"/>
    <w:rsid w:val="005910CA"/>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B95"/>
    <w:rsid w:val="005A5D1C"/>
    <w:rsid w:val="005A6586"/>
    <w:rsid w:val="005A752B"/>
    <w:rsid w:val="005A75E7"/>
    <w:rsid w:val="005A75FF"/>
    <w:rsid w:val="005A7B71"/>
    <w:rsid w:val="005B04CE"/>
    <w:rsid w:val="005B0CAF"/>
    <w:rsid w:val="005B113F"/>
    <w:rsid w:val="005B17DE"/>
    <w:rsid w:val="005B1D79"/>
    <w:rsid w:val="005B1F3C"/>
    <w:rsid w:val="005B2132"/>
    <w:rsid w:val="005B218F"/>
    <w:rsid w:val="005B26C1"/>
    <w:rsid w:val="005B2CB9"/>
    <w:rsid w:val="005B34FE"/>
    <w:rsid w:val="005B34FF"/>
    <w:rsid w:val="005B3C67"/>
    <w:rsid w:val="005B3F83"/>
    <w:rsid w:val="005B428A"/>
    <w:rsid w:val="005B42D7"/>
    <w:rsid w:val="005B4313"/>
    <w:rsid w:val="005B4647"/>
    <w:rsid w:val="005B57BE"/>
    <w:rsid w:val="005B5E0B"/>
    <w:rsid w:val="005B6072"/>
    <w:rsid w:val="005B68B3"/>
    <w:rsid w:val="005B69A6"/>
    <w:rsid w:val="005B7295"/>
    <w:rsid w:val="005B72CF"/>
    <w:rsid w:val="005B79CD"/>
    <w:rsid w:val="005B7B29"/>
    <w:rsid w:val="005B7B4E"/>
    <w:rsid w:val="005B7BF8"/>
    <w:rsid w:val="005B7D5B"/>
    <w:rsid w:val="005C02A4"/>
    <w:rsid w:val="005C072E"/>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A92"/>
    <w:rsid w:val="005C5AFC"/>
    <w:rsid w:val="005C5B90"/>
    <w:rsid w:val="005C5EDA"/>
    <w:rsid w:val="005C65BD"/>
    <w:rsid w:val="005C66F9"/>
    <w:rsid w:val="005C67DC"/>
    <w:rsid w:val="005C6A4B"/>
    <w:rsid w:val="005C6B03"/>
    <w:rsid w:val="005C7A47"/>
    <w:rsid w:val="005C7B0A"/>
    <w:rsid w:val="005C7FF3"/>
    <w:rsid w:val="005D0851"/>
    <w:rsid w:val="005D0E7B"/>
    <w:rsid w:val="005D1590"/>
    <w:rsid w:val="005D1DD2"/>
    <w:rsid w:val="005D215B"/>
    <w:rsid w:val="005D238D"/>
    <w:rsid w:val="005D2F45"/>
    <w:rsid w:val="005D3631"/>
    <w:rsid w:val="005D382E"/>
    <w:rsid w:val="005D38B3"/>
    <w:rsid w:val="005D4414"/>
    <w:rsid w:val="005D44B9"/>
    <w:rsid w:val="005D4774"/>
    <w:rsid w:val="005D4A13"/>
    <w:rsid w:val="005D58ED"/>
    <w:rsid w:val="005D5A58"/>
    <w:rsid w:val="005D6257"/>
    <w:rsid w:val="005D67B8"/>
    <w:rsid w:val="005D6BFB"/>
    <w:rsid w:val="005D6E8D"/>
    <w:rsid w:val="005D6EB4"/>
    <w:rsid w:val="005D74E9"/>
    <w:rsid w:val="005D7B09"/>
    <w:rsid w:val="005E0809"/>
    <w:rsid w:val="005E087B"/>
    <w:rsid w:val="005E0BA3"/>
    <w:rsid w:val="005E0D1C"/>
    <w:rsid w:val="005E1240"/>
    <w:rsid w:val="005E15E7"/>
    <w:rsid w:val="005E189C"/>
    <w:rsid w:val="005E1BF6"/>
    <w:rsid w:val="005E265A"/>
    <w:rsid w:val="005E2E6E"/>
    <w:rsid w:val="005E3370"/>
    <w:rsid w:val="005E364E"/>
    <w:rsid w:val="005E368E"/>
    <w:rsid w:val="005E3781"/>
    <w:rsid w:val="005E4469"/>
    <w:rsid w:val="005E4632"/>
    <w:rsid w:val="005E4B9D"/>
    <w:rsid w:val="005E4D99"/>
    <w:rsid w:val="005E4EC5"/>
    <w:rsid w:val="005E4F99"/>
    <w:rsid w:val="005E57F3"/>
    <w:rsid w:val="005E584A"/>
    <w:rsid w:val="005E6435"/>
    <w:rsid w:val="005E6741"/>
    <w:rsid w:val="005E708A"/>
    <w:rsid w:val="005E7300"/>
    <w:rsid w:val="005E7426"/>
    <w:rsid w:val="005E7AAF"/>
    <w:rsid w:val="005E7CCF"/>
    <w:rsid w:val="005F0491"/>
    <w:rsid w:val="005F05C8"/>
    <w:rsid w:val="005F0605"/>
    <w:rsid w:val="005F0B4E"/>
    <w:rsid w:val="005F1AED"/>
    <w:rsid w:val="005F22C3"/>
    <w:rsid w:val="005F2303"/>
    <w:rsid w:val="005F2AD9"/>
    <w:rsid w:val="005F2B32"/>
    <w:rsid w:val="005F2BAC"/>
    <w:rsid w:val="005F2D6B"/>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E68"/>
    <w:rsid w:val="005F6412"/>
    <w:rsid w:val="005F6AE9"/>
    <w:rsid w:val="005F73A1"/>
    <w:rsid w:val="005F75DA"/>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3294"/>
    <w:rsid w:val="00603573"/>
    <w:rsid w:val="00603600"/>
    <w:rsid w:val="00603B69"/>
    <w:rsid w:val="00603BBF"/>
    <w:rsid w:val="006045ED"/>
    <w:rsid w:val="00604850"/>
    <w:rsid w:val="006055C4"/>
    <w:rsid w:val="0060576F"/>
    <w:rsid w:val="00605A0D"/>
    <w:rsid w:val="00606203"/>
    <w:rsid w:val="00606831"/>
    <w:rsid w:val="0060748B"/>
    <w:rsid w:val="006079D5"/>
    <w:rsid w:val="00607EF5"/>
    <w:rsid w:val="00610037"/>
    <w:rsid w:val="0061032B"/>
    <w:rsid w:val="00610B0E"/>
    <w:rsid w:val="00610DA1"/>
    <w:rsid w:val="0061104E"/>
    <w:rsid w:val="00611093"/>
    <w:rsid w:val="0061167A"/>
    <w:rsid w:val="00611CFB"/>
    <w:rsid w:val="00611D6E"/>
    <w:rsid w:val="00611D8A"/>
    <w:rsid w:val="0061222B"/>
    <w:rsid w:val="00612A8C"/>
    <w:rsid w:val="00612EDD"/>
    <w:rsid w:val="006131A6"/>
    <w:rsid w:val="00613455"/>
    <w:rsid w:val="0061379D"/>
    <w:rsid w:val="00613BF1"/>
    <w:rsid w:val="00614A93"/>
    <w:rsid w:val="00614BC4"/>
    <w:rsid w:val="00614D09"/>
    <w:rsid w:val="00615015"/>
    <w:rsid w:val="00615338"/>
    <w:rsid w:val="006153EF"/>
    <w:rsid w:val="006155DE"/>
    <w:rsid w:val="006155F4"/>
    <w:rsid w:val="00615A9B"/>
    <w:rsid w:val="00615E65"/>
    <w:rsid w:val="00615FDA"/>
    <w:rsid w:val="006166FD"/>
    <w:rsid w:val="006168BC"/>
    <w:rsid w:val="006169E5"/>
    <w:rsid w:val="00616BC2"/>
    <w:rsid w:val="00616C4B"/>
    <w:rsid w:val="006175D2"/>
    <w:rsid w:val="00617ACE"/>
    <w:rsid w:val="00617C6F"/>
    <w:rsid w:val="00620329"/>
    <w:rsid w:val="0062079D"/>
    <w:rsid w:val="00620AF7"/>
    <w:rsid w:val="00620B2E"/>
    <w:rsid w:val="006215BC"/>
    <w:rsid w:val="0062174A"/>
    <w:rsid w:val="006219AC"/>
    <w:rsid w:val="00621FEB"/>
    <w:rsid w:val="00622299"/>
    <w:rsid w:val="00622679"/>
    <w:rsid w:val="00622D3D"/>
    <w:rsid w:val="00622EB8"/>
    <w:rsid w:val="006234FF"/>
    <w:rsid w:val="00623802"/>
    <w:rsid w:val="006240EE"/>
    <w:rsid w:val="0062440A"/>
    <w:rsid w:val="00624442"/>
    <w:rsid w:val="0062466F"/>
    <w:rsid w:val="00624938"/>
    <w:rsid w:val="00624959"/>
    <w:rsid w:val="00625006"/>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84A"/>
    <w:rsid w:val="00631D61"/>
    <w:rsid w:val="006325CB"/>
    <w:rsid w:val="006329FA"/>
    <w:rsid w:val="00632F3B"/>
    <w:rsid w:val="00633005"/>
    <w:rsid w:val="00633551"/>
    <w:rsid w:val="00633C0D"/>
    <w:rsid w:val="006344B7"/>
    <w:rsid w:val="0063471D"/>
    <w:rsid w:val="006348EE"/>
    <w:rsid w:val="00634D70"/>
    <w:rsid w:val="00634ED5"/>
    <w:rsid w:val="0063502B"/>
    <w:rsid w:val="006350FA"/>
    <w:rsid w:val="00635389"/>
    <w:rsid w:val="006355E0"/>
    <w:rsid w:val="006357D7"/>
    <w:rsid w:val="00635A4B"/>
    <w:rsid w:val="00635F3D"/>
    <w:rsid w:val="00636033"/>
    <w:rsid w:val="00636D98"/>
    <w:rsid w:val="00636E12"/>
    <w:rsid w:val="00636E20"/>
    <w:rsid w:val="006370A0"/>
    <w:rsid w:val="00637113"/>
    <w:rsid w:val="006373BC"/>
    <w:rsid w:val="0063782B"/>
    <w:rsid w:val="00637B38"/>
    <w:rsid w:val="00637BC1"/>
    <w:rsid w:val="00640CCE"/>
    <w:rsid w:val="006413BE"/>
    <w:rsid w:val="0064274D"/>
    <w:rsid w:val="00642B4D"/>
    <w:rsid w:val="00642E4E"/>
    <w:rsid w:val="0064364D"/>
    <w:rsid w:val="0064403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F6"/>
    <w:rsid w:val="00647CD5"/>
    <w:rsid w:val="00647F3D"/>
    <w:rsid w:val="00650432"/>
    <w:rsid w:val="0065043D"/>
    <w:rsid w:val="0065064D"/>
    <w:rsid w:val="006506B5"/>
    <w:rsid w:val="0065093D"/>
    <w:rsid w:val="00650E6C"/>
    <w:rsid w:val="0065109D"/>
    <w:rsid w:val="00651165"/>
    <w:rsid w:val="0065125E"/>
    <w:rsid w:val="006517EB"/>
    <w:rsid w:val="00651893"/>
    <w:rsid w:val="00651AA6"/>
    <w:rsid w:val="00651D01"/>
    <w:rsid w:val="0065256E"/>
    <w:rsid w:val="0065311D"/>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CEF"/>
    <w:rsid w:val="00664D60"/>
    <w:rsid w:val="00664E42"/>
    <w:rsid w:val="0066510E"/>
    <w:rsid w:val="0066511A"/>
    <w:rsid w:val="00665132"/>
    <w:rsid w:val="006655F9"/>
    <w:rsid w:val="0066560D"/>
    <w:rsid w:val="00665D5C"/>
    <w:rsid w:val="006661B9"/>
    <w:rsid w:val="00666270"/>
    <w:rsid w:val="0066629E"/>
    <w:rsid w:val="00666367"/>
    <w:rsid w:val="0066654F"/>
    <w:rsid w:val="006665C8"/>
    <w:rsid w:val="00666E8E"/>
    <w:rsid w:val="00666EB4"/>
    <w:rsid w:val="00667333"/>
    <w:rsid w:val="00667355"/>
    <w:rsid w:val="00667AE7"/>
    <w:rsid w:val="00667C7A"/>
    <w:rsid w:val="00667C86"/>
    <w:rsid w:val="00667D4D"/>
    <w:rsid w:val="006704DD"/>
    <w:rsid w:val="0067067B"/>
    <w:rsid w:val="006707E1"/>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A3B"/>
    <w:rsid w:val="00674EA0"/>
    <w:rsid w:val="006750E5"/>
    <w:rsid w:val="006751F4"/>
    <w:rsid w:val="00675203"/>
    <w:rsid w:val="00675AF0"/>
    <w:rsid w:val="00675C8F"/>
    <w:rsid w:val="00676130"/>
    <w:rsid w:val="006764F0"/>
    <w:rsid w:val="0067685F"/>
    <w:rsid w:val="00677339"/>
    <w:rsid w:val="00677364"/>
    <w:rsid w:val="006775BF"/>
    <w:rsid w:val="006775F7"/>
    <w:rsid w:val="00677658"/>
    <w:rsid w:val="0067790D"/>
    <w:rsid w:val="00677A80"/>
    <w:rsid w:val="00680DEB"/>
    <w:rsid w:val="00681695"/>
    <w:rsid w:val="00681743"/>
    <w:rsid w:val="00681AEB"/>
    <w:rsid w:val="00682294"/>
    <w:rsid w:val="006825E2"/>
    <w:rsid w:val="00682845"/>
    <w:rsid w:val="00682981"/>
    <w:rsid w:val="00682F50"/>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6B6"/>
    <w:rsid w:val="006867A2"/>
    <w:rsid w:val="00686838"/>
    <w:rsid w:val="006868AA"/>
    <w:rsid w:val="006868EB"/>
    <w:rsid w:val="00686DFF"/>
    <w:rsid w:val="006873DB"/>
    <w:rsid w:val="00687C2B"/>
    <w:rsid w:val="00687E3A"/>
    <w:rsid w:val="006902A7"/>
    <w:rsid w:val="00690724"/>
    <w:rsid w:val="00690822"/>
    <w:rsid w:val="00690A33"/>
    <w:rsid w:val="00690EE6"/>
    <w:rsid w:val="006911EB"/>
    <w:rsid w:val="0069142C"/>
    <w:rsid w:val="006914D3"/>
    <w:rsid w:val="006914FD"/>
    <w:rsid w:val="0069195C"/>
    <w:rsid w:val="00691CE0"/>
    <w:rsid w:val="00691F73"/>
    <w:rsid w:val="00691FAC"/>
    <w:rsid w:val="00692308"/>
    <w:rsid w:val="006928C3"/>
    <w:rsid w:val="00692AC8"/>
    <w:rsid w:val="006931C8"/>
    <w:rsid w:val="0069333D"/>
    <w:rsid w:val="006933E5"/>
    <w:rsid w:val="006938D3"/>
    <w:rsid w:val="00693D3D"/>
    <w:rsid w:val="006941D6"/>
    <w:rsid w:val="0069449B"/>
    <w:rsid w:val="0069495B"/>
    <w:rsid w:val="00694BF8"/>
    <w:rsid w:val="0069513F"/>
    <w:rsid w:val="00695616"/>
    <w:rsid w:val="00695779"/>
    <w:rsid w:val="00695AD5"/>
    <w:rsid w:val="00695C26"/>
    <w:rsid w:val="00695C4E"/>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33F"/>
    <w:rsid w:val="006A3810"/>
    <w:rsid w:val="006A3CE9"/>
    <w:rsid w:val="006A3E9F"/>
    <w:rsid w:val="006A40EF"/>
    <w:rsid w:val="006A436E"/>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475"/>
    <w:rsid w:val="006B2A7D"/>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52"/>
    <w:rsid w:val="006B69C0"/>
    <w:rsid w:val="006B6B23"/>
    <w:rsid w:val="006B6D2D"/>
    <w:rsid w:val="006B74AB"/>
    <w:rsid w:val="006B753A"/>
    <w:rsid w:val="006B755D"/>
    <w:rsid w:val="006B78C7"/>
    <w:rsid w:val="006B7FBA"/>
    <w:rsid w:val="006C002A"/>
    <w:rsid w:val="006C0732"/>
    <w:rsid w:val="006C080C"/>
    <w:rsid w:val="006C0B44"/>
    <w:rsid w:val="006C1951"/>
    <w:rsid w:val="006C19AE"/>
    <w:rsid w:val="006C1B1C"/>
    <w:rsid w:val="006C1E92"/>
    <w:rsid w:val="006C2218"/>
    <w:rsid w:val="006C25CC"/>
    <w:rsid w:val="006C28AE"/>
    <w:rsid w:val="006C2F72"/>
    <w:rsid w:val="006C2FEE"/>
    <w:rsid w:val="006C302B"/>
    <w:rsid w:val="006C3258"/>
    <w:rsid w:val="006C4940"/>
    <w:rsid w:val="006C49DD"/>
    <w:rsid w:val="006C4C5C"/>
    <w:rsid w:val="006C4C75"/>
    <w:rsid w:val="006C4C97"/>
    <w:rsid w:val="006C4D15"/>
    <w:rsid w:val="006C4D92"/>
    <w:rsid w:val="006C5031"/>
    <w:rsid w:val="006C57E8"/>
    <w:rsid w:val="006C5DCE"/>
    <w:rsid w:val="006C5F44"/>
    <w:rsid w:val="006C63A3"/>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C51"/>
    <w:rsid w:val="006D4240"/>
    <w:rsid w:val="006D4BC6"/>
    <w:rsid w:val="006D4DA1"/>
    <w:rsid w:val="006D5002"/>
    <w:rsid w:val="006D5666"/>
    <w:rsid w:val="006D5A54"/>
    <w:rsid w:val="006D5B3A"/>
    <w:rsid w:val="006D5DC2"/>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4E7"/>
    <w:rsid w:val="006E67AC"/>
    <w:rsid w:val="006E6E27"/>
    <w:rsid w:val="006E73B2"/>
    <w:rsid w:val="006E7A4A"/>
    <w:rsid w:val="006E7E32"/>
    <w:rsid w:val="006F02D4"/>
    <w:rsid w:val="006F03B6"/>
    <w:rsid w:val="006F049E"/>
    <w:rsid w:val="006F07A0"/>
    <w:rsid w:val="006F1C7F"/>
    <w:rsid w:val="006F1EF2"/>
    <w:rsid w:val="006F228F"/>
    <w:rsid w:val="006F254A"/>
    <w:rsid w:val="006F2BBD"/>
    <w:rsid w:val="006F2E24"/>
    <w:rsid w:val="006F3617"/>
    <w:rsid w:val="006F4268"/>
    <w:rsid w:val="006F4A10"/>
    <w:rsid w:val="006F4E32"/>
    <w:rsid w:val="006F527F"/>
    <w:rsid w:val="006F56C2"/>
    <w:rsid w:val="006F56D6"/>
    <w:rsid w:val="006F6163"/>
    <w:rsid w:val="006F61AF"/>
    <w:rsid w:val="006F62E1"/>
    <w:rsid w:val="006F692E"/>
    <w:rsid w:val="006F6A3F"/>
    <w:rsid w:val="006F74C4"/>
    <w:rsid w:val="006F7A37"/>
    <w:rsid w:val="006F7D02"/>
    <w:rsid w:val="006F7D96"/>
    <w:rsid w:val="006F7E88"/>
    <w:rsid w:val="007001FD"/>
    <w:rsid w:val="007002D3"/>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4D82"/>
    <w:rsid w:val="00704DBB"/>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1324"/>
    <w:rsid w:val="00711A50"/>
    <w:rsid w:val="00712332"/>
    <w:rsid w:val="0071240F"/>
    <w:rsid w:val="00712463"/>
    <w:rsid w:val="00712572"/>
    <w:rsid w:val="00712733"/>
    <w:rsid w:val="0071293B"/>
    <w:rsid w:val="00712E12"/>
    <w:rsid w:val="007130F7"/>
    <w:rsid w:val="00713554"/>
    <w:rsid w:val="00713685"/>
    <w:rsid w:val="00713E4B"/>
    <w:rsid w:val="00713FDD"/>
    <w:rsid w:val="00714202"/>
    <w:rsid w:val="0071453F"/>
    <w:rsid w:val="00714A06"/>
    <w:rsid w:val="00714A54"/>
    <w:rsid w:val="00715400"/>
    <w:rsid w:val="00715D13"/>
    <w:rsid w:val="007161C0"/>
    <w:rsid w:val="007162C1"/>
    <w:rsid w:val="00716517"/>
    <w:rsid w:val="007168D7"/>
    <w:rsid w:val="00716C88"/>
    <w:rsid w:val="00717114"/>
    <w:rsid w:val="0071733C"/>
    <w:rsid w:val="0071781A"/>
    <w:rsid w:val="00717B06"/>
    <w:rsid w:val="00717E60"/>
    <w:rsid w:val="00717F72"/>
    <w:rsid w:val="007200B5"/>
    <w:rsid w:val="007207D2"/>
    <w:rsid w:val="00720AFB"/>
    <w:rsid w:val="0072103D"/>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D21"/>
    <w:rsid w:val="00722FFF"/>
    <w:rsid w:val="007238D5"/>
    <w:rsid w:val="007252E7"/>
    <w:rsid w:val="00725370"/>
    <w:rsid w:val="00725F19"/>
    <w:rsid w:val="0072625B"/>
    <w:rsid w:val="007262C4"/>
    <w:rsid w:val="007268F6"/>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2C20"/>
    <w:rsid w:val="00733032"/>
    <w:rsid w:val="007341B9"/>
    <w:rsid w:val="00734D1A"/>
    <w:rsid w:val="00734D92"/>
    <w:rsid w:val="00735B43"/>
    <w:rsid w:val="00735D1C"/>
    <w:rsid w:val="00736024"/>
    <w:rsid w:val="00736752"/>
    <w:rsid w:val="00737266"/>
    <w:rsid w:val="00737738"/>
    <w:rsid w:val="00737A93"/>
    <w:rsid w:val="00737D1C"/>
    <w:rsid w:val="007404FB"/>
    <w:rsid w:val="00740A6B"/>
    <w:rsid w:val="00740FC4"/>
    <w:rsid w:val="007412B8"/>
    <w:rsid w:val="0074188C"/>
    <w:rsid w:val="00741BE2"/>
    <w:rsid w:val="007420B8"/>
    <w:rsid w:val="00742402"/>
    <w:rsid w:val="00743133"/>
    <w:rsid w:val="007432DA"/>
    <w:rsid w:val="0074345B"/>
    <w:rsid w:val="00743CFA"/>
    <w:rsid w:val="00744B22"/>
    <w:rsid w:val="00744B6A"/>
    <w:rsid w:val="00744B6C"/>
    <w:rsid w:val="00744CE4"/>
    <w:rsid w:val="00744DC7"/>
    <w:rsid w:val="00745647"/>
    <w:rsid w:val="0074573E"/>
    <w:rsid w:val="0074588B"/>
    <w:rsid w:val="007458C1"/>
    <w:rsid w:val="00745BBA"/>
    <w:rsid w:val="007464B3"/>
    <w:rsid w:val="00746FC9"/>
    <w:rsid w:val="00747204"/>
    <w:rsid w:val="007473D3"/>
    <w:rsid w:val="007474DD"/>
    <w:rsid w:val="0074755F"/>
    <w:rsid w:val="007478B5"/>
    <w:rsid w:val="00747907"/>
    <w:rsid w:val="00747B49"/>
    <w:rsid w:val="00747F15"/>
    <w:rsid w:val="00747FD0"/>
    <w:rsid w:val="00750A4F"/>
    <w:rsid w:val="00750D7E"/>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69F9"/>
    <w:rsid w:val="00757120"/>
    <w:rsid w:val="00757A12"/>
    <w:rsid w:val="00760568"/>
    <w:rsid w:val="00760678"/>
    <w:rsid w:val="00760860"/>
    <w:rsid w:val="007609EB"/>
    <w:rsid w:val="00760B66"/>
    <w:rsid w:val="00760D7D"/>
    <w:rsid w:val="007629EE"/>
    <w:rsid w:val="00762B12"/>
    <w:rsid w:val="00763456"/>
    <w:rsid w:val="00763568"/>
    <w:rsid w:val="00763DA0"/>
    <w:rsid w:val="007640F5"/>
    <w:rsid w:val="007642B2"/>
    <w:rsid w:val="007646C8"/>
    <w:rsid w:val="00764807"/>
    <w:rsid w:val="007648EF"/>
    <w:rsid w:val="00764C7C"/>
    <w:rsid w:val="00764EFD"/>
    <w:rsid w:val="00765590"/>
    <w:rsid w:val="00765ACA"/>
    <w:rsid w:val="00766008"/>
    <w:rsid w:val="00766267"/>
    <w:rsid w:val="00766378"/>
    <w:rsid w:val="0076658E"/>
    <w:rsid w:val="00766C43"/>
    <w:rsid w:val="00766D66"/>
    <w:rsid w:val="007675DA"/>
    <w:rsid w:val="00767913"/>
    <w:rsid w:val="00767D37"/>
    <w:rsid w:val="007702B3"/>
    <w:rsid w:val="00770492"/>
    <w:rsid w:val="00770B44"/>
    <w:rsid w:val="00770E5E"/>
    <w:rsid w:val="00771334"/>
    <w:rsid w:val="00771DF2"/>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50C4"/>
    <w:rsid w:val="007753C8"/>
    <w:rsid w:val="00775C57"/>
    <w:rsid w:val="00776054"/>
    <w:rsid w:val="007767CC"/>
    <w:rsid w:val="00776B84"/>
    <w:rsid w:val="00776E36"/>
    <w:rsid w:val="007770BE"/>
    <w:rsid w:val="0077739A"/>
    <w:rsid w:val="00777632"/>
    <w:rsid w:val="007776F0"/>
    <w:rsid w:val="007779F9"/>
    <w:rsid w:val="00777D7C"/>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509"/>
    <w:rsid w:val="0078679D"/>
    <w:rsid w:val="007867F0"/>
    <w:rsid w:val="007868AB"/>
    <w:rsid w:val="007870BD"/>
    <w:rsid w:val="00787A93"/>
    <w:rsid w:val="007901B4"/>
    <w:rsid w:val="00790605"/>
    <w:rsid w:val="00790EED"/>
    <w:rsid w:val="00791135"/>
    <w:rsid w:val="0079113F"/>
    <w:rsid w:val="007912AE"/>
    <w:rsid w:val="00791631"/>
    <w:rsid w:val="00791A47"/>
    <w:rsid w:val="00791BE9"/>
    <w:rsid w:val="00791FDB"/>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F8E"/>
    <w:rsid w:val="007A03F3"/>
    <w:rsid w:val="007A0EB2"/>
    <w:rsid w:val="007A0FC0"/>
    <w:rsid w:val="007A11F9"/>
    <w:rsid w:val="007A1549"/>
    <w:rsid w:val="007A16FC"/>
    <w:rsid w:val="007A17B8"/>
    <w:rsid w:val="007A1A85"/>
    <w:rsid w:val="007A1D57"/>
    <w:rsid w:val="007A202F"/>
    <w:rsid w:val="007A241B"/>
    <w:rsid w:val="007A2CD1"/>
    <w:rsid w:val="007A2FE9"/>
    <w:rsid w:val="007A30C4"/>
    <w:rsid w:val="007A3167"/>
    <w:rsid w:val="007A3BF9"/>
    <w:rsid w:val="007A3DFF"/>
    <w:rsid w:val="007A44F7"/>
    <w:rsid w:val="007A46D0"/>
    <w:rsid w:val="007A4BAC"/>
    <w:rsid w:val="007A4BFE"/>
    <w:rsid w:val="007A576C"/>
    <w:rsid w:val="007A57E0"/>
    <w:rsid w:val="007A591B"/>
    <w:rsid w:val="007A5A2B"/>
    <w:rsid w:val="007A7C7F"/>
    <w:rsid w:val="007A7EE5"/>
    <w:rsid w:val="007B0A01"/>
    <w:rsid w:val="007B0B3A"/>
    <w:rsid w:val="007B0B84"/>
    <w:rsid w:val="007B0CC0"/>
    <w:rsid w:val="007B106D"/>
    <w:rsid w:val="007B1C06"/>
    <w:rsid w:val="007B1FA9"/>
    <w:rsid w:val="007B247A"/>
    <w:rsid w:val="007B34CE"/>
    <w:rsid w:val="007B35D0"/>
    <w:rsid w:val="007B42D3"/>
    <w:rsid w:val="007B4367"/>
    <w:rsid w:val="007B46F5"/>
    <w:rsid w:val="007B4713"/>
    <w:rsid w:val="007B47D5"/>
    <w:rsid w:val="007B4995"/>
    <w:rsid w:val="007B49D8"/>
    <w:rsid w:val="007B4BC8"/>
    <w:rsid w:val="007B4D0F"/>
    <w:rsid w:val="007B566B"/>
    <w:rsid w:val="007B5D06"/>
    <w:rsid w:val="007B5D88"/>
    <w:rsid w:val="007B5E88"/>
    <w:rsid w:val="007B6D01"/>
    <w:rsid w:val="007B6E0E"/>
    <w:rsid w:val="007B6E89"/>
    <w:rsid w:val="007B7033"/>
    <w:rsid w:val="007B725E"/>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C9D"/>
    <w:rsid w:val="007C5EB7"/>
    <w:rsid w:val="007C5FDF"/>
    <w:rsid w:val="007C6143"/>
    <w:rsid w:val="007C641E"/>
    <w:rsid w:val="007C652D"/>
    <w:rsid w:val="007C686C"/>
    <w:rsid w:val="007C7326"/>
    <w:rsid w:val="007C7A6A"/>
    <w:rsid w:val="007C7CB6"/>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E06"/>
    <w:rsid w:val="007D3E37"/>
    <w:rsid w:val="007D43CE"/>
    <w:rsid w:val="007D4756"/>
    <w:rsid w:val="007D492A"/>
    <w:rsid w:val="007D49A1"/>
    <w:rsid w:val="007D5412"/>
    <w:rsid w:val="007D56E9"/>
    <w:rsid w:val="007D60B3"/>
    <w:rsid w:val="007D6C91"/>
    <w:rsid w:val="007D6EB0"/>
    <w:rsid w:val="007D72EA"/>
    <w:rsid w:val="007D7536"/>
    <w:rsid w:val="007D773B"/>
    <w:rsid w:val="007E035E"/>
    <w:rsid w:val="007E0554"/>
    <w:rsid w:val="007E0A9F"/>
    <w:rsid w:val="007E0B5F"/>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44D7"/>
    <w:rsid w:val="007E4A3F"/>
    <w:rsid w:val="007E4C75"/>
    <w:rsid w:val="007E4E27"/>
    <w:rsid w:val="007E5196"/>
    <w:rsid w:val="007E5444"/>
    <w:rsid w:val="007E5C74"/>
    <w:rsid w:val="007E5D6A"/>
    <w:rsid w:val="007E5DCE"/>
    <w:rsid w:val="007E5DDD"/>
    <w:rsid w:val="007E5FB2"/>
    <w:rsid w:val="007E60E2"/>
    <w:rsid w:val="007E6138"/>
    <w:rsid w:val="007E68B2"/>
    <w:rsid w:val="007E6CE4"/>
    <w:rsid w:val="007E74E1"/>
    <w:rsid w:val="007E79A6"/>
    <w:rsid w:val="007E7B31"/>
    <w:rsid w:val="007F029F"/>
    <w:rsid w:val="007F02F1"/>
    <w:rsid w:val="007F03B7"/>
    <w:rsid w:val="007F03C4"/>
    <w:rsid w:val="007F09B5"/>
    <w:rsid w:val="007F0AC6"/>
    <w:rsid w:val="007F0F57"/>
    <w:rsid w:val="007F1229"/>
    <w:rsid w:val="007F133D"/>
    <w:rsid w:val="007F1C8A"/>
    <w:rsid w:val="007F2105"/>
    <w:rsid w:val="007F2267"/>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4C28"/>
    <w:rsid w:val="007F59ED"/>
    <w:rsid w:val="007F5EE0"/>
    <w:rsid w:val="007F61B0"/>
    <w:rsid w:val="007F64ED"/>
    <w:rsid w:val="007F6D52"/>
    <w:rsid w:val="007F6E19"/>
    <w:rsid w:val="007F7049"/>
    <w:rsid w:val="007F73F0"/>
    <w:rsid w:val="007F74F8"/>
    <w:rsid w:val="007F7955"/>
    <w:rsid w:val="007F7C43"/>
    <w:rsid w:val="007F7CC8"/>
    <w:rsid w:val="0080024D"/>
    <w:rsid w:val="008009FB"/>
    <w:rsid w:val="00800C9A"/>
    <w:rsid w:val="00801110"/>
    <w:rsid w:val="00801236"/>
    <w:rsid w:val="00801A6C"/>
    <w:rsid w:val="00801AB0"/>
    <w:rsid w:val="00801FE8"/>
    <w:rsid w:val="00802DBD"/>
    <w:rsid w:val="00803871"/>
    <w:rsid w:val="00803D1D"/>
    <w:rsid w:val="0080448D"/>
    <w:rsid w:val="00804853"/>
    <w:rsid w:val="00804983"/>
    <w:rsid w:val="00804A04"/>
    <w:rsid w:val="00804C88"/>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F6D"/>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CC3"/>
    <w:rsid w:val="008160A3"/>
    <w:rsid w:val="00816261"/>
    <w:rsid w:val="0081679E"/>
    <w:rsid w:val="00816B38"/>
    <w:rsid w:val="00816C56"/>
    <w:rsid w:val="008171D5"/>
    <w:rsid w:val="00817205"/>
    <w:rsid w:val="008175D7"/>
    <w:rsid w:val="00817881"/>
    <w:rsid w:val="0082021E"/>
    <w:rsid w:val="0082028A"/>
    <w:rsid w:val="008206EA"/>
    <w:rsid w:val="0082108D"/>
    <w:rsid w:val="008213E2"/>
    <w:rsid w:val="00821402"/>
    <w:rsid w:val="008214A1"/>
    <w:rsid w:val="00821562"/>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BA7"/>
    <w:rsid w:val="00834D78"/>
    <w:rsid w:val="0083514B"/>
    <w:rsid w:val="00835AB1"/>
    <w:rsid w:val="00835B24"/>
    <w:rsid w:val="00835C12"/>
    <w:rsid w:val="00835C7F"/>
    <w:rsid w:val="00835DC4"/>
    <w:rsid w:val="0083640B"/>
    <w:rsid w:val="008365AD"/>
    <w:rsid w:val="00836A38"/>
    <w:rsid w:val="00837214"/>
    <w:rsid w:val="008376E1"/>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C8"/>
    <w:rsid w:val="00843E9B"/>
    <w:rsid w:val="00844183"/>
    <w:rsid w:val="008447CB"/>
    <w:rsid w:val="00844BF6"/>
    <w:rsid w:val="00844F7D"/>
    <w:rsid w:val="00844FFF"/>
    <w:rsid w:val="00845B34"/>
    <w:rsid w:val="00845D70"/>
    <w:rsid w:val="00845E93"/>
    <w:rsid w:val="00845F64"/>
    <w:rsid w:val="0084636D"/>
    <w:rsid w:val="00846B1B"/>
    <w:rsid w:val="00846FA8"/>
    <w:rsid w:val="00847304"/>
    <w:rsid w:val="008477F6"/>
    <w:rsid w:val="00847AEE"/>
    <w:rsid w:val="008500A7"/>
    <w:rsid w:val="00850486"/>
    <w:rsid w:val="00850527"/>
    <w:rsid w:val="00850670"/>
    <w:rsid w:val="00850686"/>
    <w:rsid w:val="008506E4"/>
    <w:rsid w:val="00850A93"/>
    <w:rsid w:val="00850D88"/>
    <w:rsid w:val="008512CE"/>
    <w:rsid w:val="00851838"/>
    <w:rsid w:val="008518B1"/>
    <w:rsid w:val="00851A4E"/>
    <w:rsid w:val="008529C4"/>
    <w:rsid w:val="00852A20"/>
    <w:rsid w:val="00852E86"/>
    <w:rsid w:val="00853728"/>
    <w:rsid w:val="00853754"/>
    <w:rsid w:val="00853A29"/>
    <w:rsid w:val="00854751"/>
    <w:rsid w:val="008547FB"/>
    <w:rsid w:val="00855488"/>
    <w:rsid w:val="00855F93"/>
    <w:rsid w:val="0085635C"/>
    <w:rsid w:val="008570A5"/>
    <w:rsid w:val="00857145"/>
    <w:rsid w:val="008573EC"/>
    <w:rsid w:val="0085741D"/>
    <w:rsid w:val="0085794E"/>
    <w:rsid w:val="00857E70"/>
    <w:rsid w:val="00857F07"/>
    <w:rsid w:val="0086078A"/>
    <w:rsid w:val="008612A4"/>
    <w:rsid w:val="008613D1"/>
    <w:rsid w:val="008616A3"/>
    <w:rsid w:val="00861D69"/>
    <w:rsid w:val="008626CA"/>
    <w:rsid w:val="008626E4"/>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DE1"/>
    <w:rsid w:val="00870F7D"/>
    <w:rsid w:val="0087121D"/>
    <w:rsid w:val="00871435"/>
    <w:rsid w:val="00871647"/>
    <w:rsid w:val="00871685"/>
    <w:rsid w:val="0087177B"/>
    <w:rsid w:val="00871798"/>
    <w:rsid w:val="0087197F"/>
    <w:rsid w:val="00871D87"/>
    <w:rsid w:val="008721B5"/>
    <w:rsid w:val="008724E3"/>
    <w:rsid w:val="0087267E"/>
    <w:rsid w:val="0087287B"/>
    <w:rsid w:val="00872CB8"/>
    <w:rsid w:val="00872FBB"/>
    <w:rsid w:val="008733EE"/>
    <w:rsid w:val="0087369E"/>
    <w:rsid w:val="00873D3A"/>
    <w:rsid w:val="008741D4"/>
    <w:rsid w:val="00874EE1"/>
    <w:rsid w:val="0087511E"/>
    <w:rsid w:val="0087521A"/>
    <w:rsid w:val="008755F9"/>
    <w:rsid w:val="008756DD"/>
    <w:rsid w:val="00875823"/>
    <w:rsid w:val="00875AFF"/>
    <w:rsid w:val="00875FFC"/>
    <w:rsid w:val="00876488"/>
    <w:rsid w:val="00876757"/>
    <w:rsid w:val="00877037"/>
    <w:rsid w:val="008770FC"/>
    <w:rsid w:val="008773FE"/>
    <w:rsid w:val="0088052F"/>
    <w:rsid w:val="0088072E"/>
    <w:rsid w:val="008807FA"/>
    <w:rsid w:val="00880AE6"/>
    <w:rsid w:val="0088117F"/>
    <w:rsid w:val="00881384"/>
    <w:rsid w:val="0088159F"/>
    <w:rsid w:val="008819EF"/>
    <w:rsid w:val="00881BEF"/>
    <w:rsid w:val="00881DB7"/>
    <w:rsid w:val="00881EA0"/>
    <w:rsid w:val="00882130"/>
    <w:rsid w:val="00882757"/>
    <w:rsid w:val="00882871"/>
    <w:rsid w:val="008828C1"/>
    <w:rsid w:val="00882BB6"/>
    <w:rsid w:val="00882D28"/>
    <w:rsid w:val="008832D5"/>
    <w:rsid w:val="008835C4"/>
    <w:rsid w:val="00883B03"/>
    <w:rsid w:val="00883B6C"/>
    <w:rsid w:val="00884098"/>
    <w:rsid w:val="00884320"/>
    <w:rsid w:val="0088492C"/>
    <w:rsid w:val="00884ADE"/>
    <w:rsid w:val="00885298"/>
    <w:rsid w:val="00885443"/>
    <w:rsid w:val="00885E9E"/>
    <w:rsid w:val="00885F49"/>
    <w:rsid w:val="008864E1"/>
    <w:rsid w:val="0088678B"/>
    <w:rsid w:val="00886CCB"/>
    <w:rsid w:val="008874E5"/>
    <w:rsid w:val="00887694"/>
    <w:rsid w:val="00887CE1"/>
    <w:rsid w:val="00887DC5"/>
    <w:rsid w:val="00890014"/>
    <w:rsid w:val="00890306"/>
    <w:rsid w:val="00890991"/>
    <w:rsid w:val="00890C3C"/>
    <w:rsid w:val="00890C7B"/>
    <w:rsid w:val="00890F70"/>
    <w:rsid w:val="0089156C"/>
    <w:rsid w:val="0089188E"/>
    <w:rsid w:val="008918A7"/>
    <w:rsid w:val="00891F8A"/>
    <w:rsid w:val="0089295D"/>
    <w:rsid w:val="00892C36"/>
    <w:rsid w:val="00892DAB"/>
    <w:rsid w:val="00892F19"/>
    <w:rsid w:val="0089332F"/>
    <w:rsid w:val="008934BD"/>
    <w:rsid w:val="0089375B"/>
    <w:rsid w:val="00893CB2"/>
    <w:rsid w:val="00895221"/>
    <w:rsid w:val="0089563E"/>
    <w:rsid w:val="0089571C"/>
    <w:rsid w:val="008959B7"/>
    <w:rsid w:val="00895E2D"/>
    <w:rsid w:val="00896329"/>
    <w:rsid w:val="00896427"/>
    <w:rsid w:val="008965E7"/>
    <w:rsid w:val="008965ED"/>
    <w:rsid w:val="008975CD"/>
    <w:rsid w:val="00897815"/>
    <w:rsid w:val="0089798C"/>
    <w:rsid w:val="00897B10"/>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D06"/>
    <w:rsid w:val="008A4EC9"/>
    <w:rsid w:val="008A5977"/>
    <w:rsid w:val="008A5AD5"/>
    <w:rsid w:val="008A5D4A"/>
    <w:rsid w:val="008A657C"/>
    <w:rsid w:val="008A67C2"/>
    <w:rsid w:val="008A6CD8"/>
    <w:rsid w:val="008A6EB6"/>
    <w:rsid w:val="008A712F"/>
    <w:rsid w:val="008A746C"/>
    <w:rsid w:val="008A77D6"/>
    <w:rsid w:val="008A7AC1"/>
    <w:rsid w:val="008B062C"/>
    <w:rsid w:val="008B086B"/>
    <w:rsid w:val="008B15F5"/>
    <w:rsid w:val="008B16A1"/>
    <w:rsid w:val="008B221D"/>
    <w:rsid w:val="008B2487"/>
    <w:rsid w:val="008B27A9"/>
    <w:rsid w:val="008B27D4"/>
    <w:rsid w:val="008B33EA"/>
    <w:rsid w:val="008B37C8"/>
    <w:rsid w:val="008B3C45"/>
    <w:rsid w:val="008B3FC3"/>
    <w:rsid w:val="008B40C9"/>
    <w:rsid w:val="008B4351"/>
    <w:rsid w:val="008B45B2"/>
    <w:rsid w:val="008B4D13"/>
    <w:rsid w:val="008B5657"/>
    <w:rsid w:val="008B5E12"/>
    <w:rsid w:val="008B5E28"/>
    <w:rsid w:val="008B5F2D"/>
    <w:rsid w:val="008B6123"/>
    <w:rsid w:val="008B65EB"/>
    <w:rsid w:val="008B6D1E"/>
    <w:rsid w:val="008B7EE0"/>
    <w:rsid w:val="008C0665"/>
    <w:rsid w:val="008C1260"/>
    <w:rsid w:val="008C1277"/>
    <w:rsid w:val="008C1524"/>
    <w:rsid w:val="008C1703"/>
    <w:rsid w:val="008C17A8"/>
    <w:rsid w:val="008C19DF"/>
    <w:rsid w:val="008C22C1"/>
    <w:rsid w:val="008C292C"/>
    <w:rsid w:val="008C2A32"/>
    <w:rsid w:val="008C2D90"/>
    <w:rsid w:val="008C2FBD"/>
    <w:rsid w:val="008C3A23"/>
    <w:rsid w:val="008C3AB1"/>
    <w:rsid w:val="008C41E9"/>
    <w:rsid w:val="008C4417"/>
    <w:rsid w:val="008C459D"/>
    <w:rsid w:val="008C490C"/>
    <w:rsid w:val="008C49CE"/>
    <w:rsid w:val="008C592D"/>
    <w:rsid w:val="008C5B3F"/>
    <w:rsid w:val="008C5B49"/>
    <w:rsid w:val="008C5F90"/>
    <w:rsid w:val="008C6812"/>
    <w:rsid w:val="008C69CB"/>
    <w:rsid w:val="008C6A6D"/>
    <w:rsid w:val="008C75C1"/>
    <w:rsid w:val="008C75F7"/>
    <w:rsid w:val="008C7E23"/>
    <w:rsid w:val="008C7EB5"/>
    <w:rsid w:val="008D06D0"/>
    <w:rsid w:val="008D07A5"/>
    <w:rsid w:val="008D0AB1"/>
    <w:rsid w:val="008D1355"/>
    <w:rsid w:val="008D1468"/>
    <w:rsid w:val="008D2030"/>
    <w:rsid w:val="008D251A"/>
    <w:rsid w:val="008D2B0F"/>
    <w:rsid w:val="008D2B53"/>
    <w:rsid w:val="008D2CC6"/>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A07"/>
    <w:rsid w:val="008E1C45"/>
    <w:rsid w:val="008E20A4"/>
    <w:rsid w:val="008E242A"/>
    <w:rsid w:val="008E26B4"/>
    <w:rsid w:val="008E2B62"/>
    <w:rsid w:val="008E2CC5"/>
    <w:rsid w:val="008E3013"/>
    <w:rsid w:val="008E3477"/>
    <w:rsid w:val="008E383A"/>
    <w:rsid w:val="008E3B26"/>
    <w:rsid w:val="008E44C1"/>
    <w:rsid w:val="008E48D7"/>
    <w:rsid w:val="008E544D"/>
    <w:rsid w:val="008E5638"/>
    <w:rsid w:val="008E57C0"/>
    <w:rsid w:val="008E5871"/>
    <w:rsid w:val="008E5D0F"/>
    <w:rsid w:val="008E6031"/>
    <w:rsid w:val="008E60DD"/>
    <w:rsid w:val="008E627F"/>
    <w:rsid w:val="008E675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54"/>
    <w:rsid w:val="008F15C4"/>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6158"/>
    <w:rsid w:val="008F61C7"/>
    <w:rsid w:val="008F65C2"/>
    <w:rsid w:val="008F6CCD"/>
    <w:rsid w:val="008F700A"/>
    <w:rsid w:val="008F7051"/>
    <w:rsid w:val="008F73E9"/>
    <w:rsid w:val="008F7607"/>
    <w:rsid w:val="008F767B"/>
    <w:rsid w:val="008F78E2"/>
    <w:rsid w:val="008F7D89"/>
    <w:rsid w:val="009001A4"/>
    <w:rsid w:val="009005D9"/>
    <w:rsid w:val="0090085E"/>
    <w:rsid w:val="00900BF0"/>
    <w:rsid w:val="00901002"/>
    <w:rsid w:val="00901466"/>
    <w:rsid w:val="0090170C"/>
    <w:rsid w:val="009017A1"/>
    <w:rsid w:val="00901AC2"/>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11E"/>
    <w:rsid w:val="00907447"/>
    <w:rsid w:val="009074FD"/>
    <w:rsid w:val="00907666"/>
    <w:rsid w:val="009076E8"/>
    <w:rsid w:val="00907BEE"/>
    <w:rsid w:val="00907E83"/>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4886"/>
    <w:rsid w:val="009149CF"/>
    <w:rsid w:val="00914BA0"/>
    <w:rsid w:val="00914BF9"/>
    <w:rsid w:val="00914DE9"/>
    <w:rsid w:val="00916D7E"/>
    <w:rsid w:val="009170C7"/>
    <w:rsid w:val="0091735A"/>
    <w:rsid w:val="0091744E"/>
    <w:rsid w:val="00917478"/>
    <w:rsid w:val="00917539"/>
    <w:rsid w:val="009175F6"/>
    <w:rsid w:val="00917D61"/>
    <w:rsid w:val="009200FD"/>
    <w:rsid w:val="00920119"/>
    <w:rsid w:val="009202BF"/>
    <w:rsid w:val="00920780"/>
    <w:rsid w:val="00920816"/>
    <w:rsid w:val="00920BF4"/>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65F5"/>
    <w:rsid w:val="0092660F"/>
    <w:rsid w:val="00926B88"/>
    <w:rsid w:val="00926DF7"/>
    <w:rsid w:val="009272C4"/>
    <w:rsid w:val="0092735F"/>
    <w:rsid w:val="009275CE"/>
    <w:rsid w:val="00927880"/>
    <w:rsid w:val="00927C54"/>
    <w:rsid w:val="00927E93"/>
    <w:rsid w:val="00930875"/>
    <w:rsid w:val="00930CBF"/>
    <w:rsid w:val="00930D9E"/>
    <w:rsid w:val="00931121"/>
    <w:rsid w:val="0093119C"/>
    <w:rsid w:val="0093154C"/>
    <w:rsid w:val="00931CB3"/>
    <w:rsid w:val="00931E08"/>
    <w:rsid w:val="0093201A"/>
    <w:rsid w:val="00932134"/>
    <w:rsid w:val="0093240E"/>
    <w:rsid w:val="009325D7"/>
    <w:rsid w:val="009330D2"/>
    <w:rsid w:val="00933605"/>
    <w:rsid w:val="009338E2"/>
    <w:rsid w:val="00933907"/>
    <w:rsid w:val="00934098"/>
    <w:rsid w:val="00934598"/>
    <w:rsid w:val="009349A7"/>
    <w:rsid w:val="00934B70"/>
    <w:rsid w:val="009361CD"/>
    <w:rsid w:val="00936511"/>
    <w:rsid w:val="00936731"/>
    <w:rsid w:val="009369BE"/>
    <w:rsid w:val="009369C4"/>
    <w:rsid w:val="00936CA3"/>
    <w:rsid w:val="00937265"/>
    <w:rsid w:val="00937A17"/>
    <w:rsid w:val="00940267"/>
    <w:rsid w:val="0094042B"/>
    <w:rsid w:val="009406FC"/>
    <w:rsid w:val="009407BE"/>
    <w:rsid w:val="00940999"/>
    <w:rsid w:val="00940C51"/>
    <w:rsid w:val="00941502"/>
    <w:rsid w:val="009415A3"/>
    <w:rsid w:val="00941732"/>
    <w:rsid w:val="00941CCD"/>
    <w:rsid w:val="00941D0E"/>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AF4"/>
    <w:rsid w:val="00947267"/>
    <w:rsid w:val="00947624"/>
    <w:rsid w:val="00947728"/>
    <w:rsid w:val="009477D9"/>
    <w:rsid w:val="00947AC0"/>
    <w:rsid w:val="00947CB1"/>
    <w:rsid w:val="00947CFB"/>
    <w:rsid w:val="00947E2C"/>
    <w:rsid w:val="00950200"/>
    <w:rsid w:val="009506C1"/>
    <w:rsid w:val="00950936"/>
    <w:rsid w:val="00950958"/>
    <w:rsid w:val="00950984"/>
    <w:rsid w:val="00950BC6"/>
    <w:rsid w:val="0095185C"/>
    <w:rsid w:val="00951CDB"/>
    <w:rsid w:val="00951D20"/>
    <w:rsid w:val="00951EC2"/>
    <w:rsid w:val="009522F8"/>
    <w:rsid w:val="00952580"/>
    <w:rsid w:val="00952665"/>
    <w:rsid w:val="00952682"/>
    <w:rsid w:val="00952758"/>
    <w:rsid w:val="009528B3"/>
    <w:rsid w:val="00952A3D"/>
    <w:rsid w:val="00952B8F"/>
    <w:rsid w:val="00952E2D"/>
    <w:rsid w:val="0095317F"/>
    <w:rsid w:val="009533F3"/>
    <w:rsid w:val="00953685"/>
    <w:rsid w:val="009539D1"/>
    <w:rsid w:val="00953A01"/>
    <w:rsid w:val="00953CF5"/>
    <w:rsid w:val="00953F20"/>
    <w:rsid w:val="009545F0"/>
    <w:rsid w:val="00954AE7"/>
    <w:rsid w:val="00954D1B"/>
    <w:rsid w:val="00955159"/>
    <w:rsid w:val="0095515E"/>
    <w:rsid w:val="00955CB2"/>
    <w:rsid w:val="00955CD9"/>
    <w:rsid w:val="009560CF"/>
    <w:rsid w:val="009563B4"/>
    <w:rsid w:val="009566CE"/>
    <w:rsid w:val="009566F2"/>
    <w:rsid w:val="0095715F"/>
    <w:rsid w:val="0095765B"/>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7D5"/>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572"/>
    <w:rsid w:val="00971A08"/>
    <w:rsid w:val="00971FC4"/>
    <w:rsid w:val="0097212C"/>
    <w:rsid w:val="00972288"/>
    <w:rsid w:val="009722E6"/>
    <w:rsid w:val="00972499"/>
    <w:rsid w:val="00973007"/>
    <w:rsid w:val="00973039"/>
    <w:rsid w:val="00973C54"/>
    <w:rsid w:val="00973EED"/>
    <w:rsid w:val="0097421A"/>
    <w:rsid w:val="00974818"/>
    <w:rsid w:val="00974A17"/>
    <w:rsid w:val="00974A39"/>
    <w:rsid w:val="00974B2B"/>
    <w:rsid w:val="00974C70"/>
    <w:rsid w:val="00974F50"/>
    <w:rsid w:val="00975306"/>
    <w:rsid w:val="00975438"/>
    <w:rsid w:val="00975512"/>
    <w:rsid w:val="00975BB3"/>
    <w:rsid w:val="00975DE1"/>
    <w:rsid w:val="00975F91"/>
    <w:rsid w:val="00976143"/>
    <w:rsid w:val="009761EC"/>
    <w:rsid w:val="00976227"/>
    <w:rsid w:val="00976441"/>
    <w:rsid w:val="00976741"/>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207A"/>
    <w:rsid w:val="00982160"/>
    <w:rsid w:val="00983011"/>
    <w:rsid w:val="009834D3"/>
    <w:rsid w:val="009835E3"/>
    <w:rsid w:val="00983C89"/>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E00"/>
    <w:rsid w:val="00986F67"/>
    <w:rsid w:val="009879DF"/>
    <w:rsid w:val="00987ACA"/>
    <w:rsid w:val="00987F1A"/>
    <w:rsid w:val="0099009D"/>
    <w:rsid w:val="009901E2"/>
    <w:rsid w:val="009906C9"/>
    <w:rsid w:val="00990C6B"/>
    <w:rsid w:val="00991A02"/>
    <w:rsid w:val="00991A89"/>
    <w:rsid w:val="00991B44"/>
    <w:rsid w:val="009924BB"/>
    <w:rsid w:val="00992527"/>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9EC"/>
    <w:rsid w:val="00995B93"/>
    <w:rsid w:val="00995E03"/>
    <w:rsid w:val="00995F0D"/>
    <w:rsid w:val="009971F0"/>
    <w:rsid w:val="009971F1"/>
    <w:rsid w:val="009972C5"/>
    <w:rsid w:val="009974A2"/>
    <w:rsid w:val="00997A25"/>
    <w:rsid w:val="00997C75"/>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95F"/>
    <w:rsid w:val="009A69EC"/>
    <w:rsid w:val="009A6A0F"/>
    <w:rsid w:val="009A6E1C"/>
    <w:rsid w:val="009A70CF"/>
    <w:rsid w:val="009A71CD"/>
    <w:rsid w:val="009A73C1"/>
    <w:rsid w:val="009A7861"/>
    <w:rsid w:val="009A7930"/>
    <w:rsid w:val="009A7933"/>
    <w:rsid w:val="009A7E3B"/>
    <w:rsid w:val="009B073F"/>
    <w:rsid w:val="009B08EA"/>
    <w:rsid w:val="009B09D7"/>
    <w:rsid w:val="009B0CD1"/>
    <w:rsid w:val="009B0DCA"/>
    <w:rsid w:val="009B0DD5"/>
    <w:rsid w:val="009B0F28"/>
    <w:rsid w:val="009B1249"/>
    <w:rsid w:val="009B157E"/>
    <w:rsid w:val="009B1FFC"/>
    <w:rsid w:val="009B27AC"/>
    <w:rsid w:val="009B2994"/>
    <w:rsid w:val="009B37AC"/>
    <w:rsid w:val="009B3CA9"/>
    <w:rsid w:val="009B4024"/>
    <w:rsid w:val="009B432F"/>
    <w:rsid w:val="009B478C"/>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0E"/>
    <w:rsid w:val="009C4A5A"/>
    <w:rsid w:val="009C4C87"/>
    <w:rsid w:val="009C4E6F"/>
    <w:rsid w:val="009C5BC2"/>
    <w:rsid w:val="009C5CFA"/>
    <w:rsid w:val="009C5EFC"/>
    <w:rsid w:val="009C6841"/>
    <w:rsid w:val="009C6EC6"/>
    <w:rsid w:val="009C7281"/>
    <w:rsid w:val="009C76EA"/>
    <w:rsid w:val="009C7A1C"/>
    <w:rsid w:val="009C7A91"/>
    <w:rsid w:val="009C7B71"/>
    <w:rsid w:val="009D003A"/>
    <w:rsid w:val="009D0062"/>
    <w:rsid w:val="009D035A"/>
    <w:rsid w:val="009D04AE"/>
    <w:rsid w:val="009D0574"/>
    <w:rsid w:val="009D079C"/>
    <w:rsid w:val="009D0E19"/>
    <w:rsid w:val="009D1AFD"/>
    <w:rsid w:val="009D1F27"/>
    <w:rsid w:val="009D1F2F"/>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989"/>
    <w:rsid w:val="009D6D4C"/>
    <w:rsid w:val="009D7462"/>
    <w:rsid w:val="009D74BD"/>
    <w:rsid w:val="009D74F4"/>
    <w:rsid w:val="009D7AA6"/>
    <w:rsid w:val="009D7C3A"/>
    <w:rsid w:val="009E00F3"/>
    <w:rsid w:val="009E02D7"/>
    <w:rsid w:val="009E030C"/>
    <w:rsid w:val="009E04C8"/>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58"/>
    <w:rsid w:val="009E53BA"/>
    <w:rsid w:val="009E5432"/>
    <w:rsid w:val="009E56B8"/>
    <w:rsid w:val="009E5B5F"/>
    <w:rsid w:val="009E5C8D"/>
    <w:rsid w:val="009E5D26"/>
    <w:rsid w:val="009E60CF"/>
    <w:rsid w:val="009E66B8"/>
    <w:rsid w:val="009E799A"/>
    <w:rsid w:val="009E79E4"/>
    <w:rsid w:val="009E7AC2"/>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874"/>
    <w:rsid w:val="009F48D8"/>
    <w:rsid w:val="009F4E49"/>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294"/>
    <w:rsid w:val="00A0260C"/>
    <w:rsid w:val="00A026FC"/>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76"/>
    <w:rsid w:val="00A068BD"/>
    <w:rsid w:val="00A06EEB"/>
    <w:rsid w:val="00A07332"/>
    <w:rsid w:val="00A07673"/>
    <w:rsid w:val="00A07C0D"/>
    <w:rsid w:val="00A07EB9"/>
    <w:rsid w:val="00A1043C"/>
    <w:rsid w:val="00A10563"/>
    <w:rsid w:val="00A105DD"/>
    <w:rsid w:val="00A105E8"/>
    <w:rsid w:val="00A10720"/>
    <w:rsid w:val="00A10995"/>
    <w:rsid w:val="00A10EBE"/>
    <w:rsid w:val="00A10F18"/>
    <w:rsid w:val="00A11063"/>
    <w:rsid w:val="00A110D9"/>
    <w:rsid w:val="00A1143A"/>
    <w:rsid w:val="00A11951"/>
    <w:rsid w:val="00A1205E"/>
    <w:rsid w:val="00A120B7"/>
    <w:rsid w:val="00A12201"/>
    <w:rsid w:val="00A124AE"/>
    <w:rsid w:val="00A124C0"/>
    <w:rsid w:val="00A12715"/>
    <w:rsid w:val="00A12BCA"/>
    <w:rsid w:val="00A12CCF"/>
    <w:rsid w:val="00A13AD5"/>
    <w:rsid w:val="00A13B79"/>
    <w:rsid w:val="00A142BE"/>
    <w:rsid w:val="00A14579"/>
    <w:rsid w:val="00A14697"/>
    <w:rsid w:val="00A14734"/>
    <w:rsid w:val="00A1474F"/>
    <w:rsid w:val="00A148A3"/>
    <w:rsid w:val="00A14F3E"/>
    <w:rsid w:val="00A150C3"/>
    <w:rsid w:val="00A1524E"/>
    <w:rsid w:val="00A15598"/>
    <w:rsid w:val="00A1564C"/>
    <w:rsid w:val="00A15C06"/>
    <w:rsid w:val="00A169E6"/>
    <w:rsid w:val="00A16B7F"/>
    <w:rsid w:val="00A16F49"/>
    <w:rsid w:val="00A17027"/>
    <w:rsid w:val="00A171DF"/>
    <w:rsid w:val="00A171EE"/>
    <w:rsid w:val="00A171FE"/>
    <w:rsid w:val="00A177BE"/>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77E1"/>
    <w:rsid w:val="00A279E1"/>
    <w:rsid w:val="00A27DE5"/>
    <w:rsid w:val="00A30280"/>
    <w:rsid w:val="00A30426"/>
    <w:rsid w:val="00A305DA"/>
    <w:rsid w:val="00A313D9"/>
    <w:rsid w:val="00A320AD"/>
    <w:rsid w:val="00A3212C"/>
    <w:rsid w:val="00A32347"/>
    <w:rsid w:val="00A32354"/>
    <w:rsid w:val="00A32637"/>
    <w:rsid w:val="00A32691"/>
    <w:rsid w:val="00A326C3"/>
    <w:rsid w:val="00A32772"/>
    <w:rsid w:val="00A32BFC"/>
    <w:rsid w:val="00A32C7D"/>
    <w:rsid w:val="00A32D02"/>
    <w:rsid w:val="00A333CB"/>
    <w:rsid w:val="00A33516"/>
    <w:rsid w:val="00A33E4D"/>
    <w:rsid w:val="00A34106"/>
    <w:rsid w:val="00A348C6"/>
    <w:rsid w:val="00A34C2A"/>
    <w:rsid w:val="00A35202"/>
    <w:rsid w:val="00A353C6"/>
    <w:rsid w:val="00A3563A"/>
    <w:rsid w:val="00A35E04"/>
    <w:rsid w:val="00A35F70"/>
    <w:rsid w:val="00A3657B"/>
    <w:rsid w:val="00A36679"/>
    <w:rsid w:val="00A36863"/>
    <w:rsid w:val="00A36FF3"/>
    <w:rsid w:val="00A3708C"/>
    <w:rsid w:val="00A37376"/>
    <w:rsid w:val="00A373AF"/>
    <w:rsid w:val="00A377A2"/>
    <w:rsid w:val="00A37B35"/>
    <w:rsid w:val="00A37D0F"/>
    <w:rsid w:val="00A37EBD"/>
    <w:rsid w:val="00A4022B"/>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50308"/>
    <w:rsid w:val="00A50FBB"/>
    <w:rsid w:val="00A510B5"/>
    <w:rsid w:val="00A51252"/>
    <w:rsid w:val="00A514FC"/>
    <w:rsid w:val="00A516E0"/>
    <w:rsid w:val="00A516F9"/>
    <w:rsid w:val="00A51ABB"/>
    <w:rsid w:val="00A51BD6"/>
    <w:rsid w:val="00A51F67"/>
    <w:rsid w:val="00A5287F"/>
    <w:rsid w:val="00A536D9"/>
    <w:rsid w:val="00A53DEF"/>
    <w:rsid w:val="00A53F6B"/>
    <w:rsid w:val="00A5435E"/>
    <w:rsid w:val="00A54483"/>
    <w:rsid w:val="00A544CA"/>
    <w:rsid w:val="00A545DE"/>
    <w:rsid w:val="00A545F0"/>
    <w:rsid w:val="00A55727"/>
    <w:rsid w:val="00A55905"/>
    <w:rsid w:val="00A55918"/>
    <w:rsid w:val="00A55AD5"/>
    <w:rsid w:val="00A55BBF"/>
    <w:rsid w:val="00A55C7E"/>
    <w:rsid w:val="00A55D72"/>
    <w:rsid w:val="00A566F9"/>
    <w:rsid w:val="00A56CFF"/>
    <w:rsid w:val="00A57869"/>
    <w:rsid w:val="00A57FAE"/>
    <w:rsid w:val="00A60296"/>
    <w:rsid w:val="00A60350"/>
    <w:rsid w:val="00A60647"/>
    <w:rsid w:val="00A60CD6"/>
    <w:rsid w:val="00A60DA5"/>
    <w:rsid w:val="00A6108E"/>
    <w:rsid w:val="00A61524"/>
    <w:rsid w:val="00A619F4"/>
    <w:rsid w:val="00A619F8"/>
    <w:rsid w:val="00A61FF6"/>
    <w:rsid w:val="00A62230"/>
    <w:rsid w:val="00A6242A"/>
    <w:rsid w:val="00A6247F"/>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0ED"/>
    <w:rsid w:val="00A80FC8"/>
    <w:rsid w:val="00A814E5"/>
    <w:rsid w:val="00A82044"/>
    <w:rsid w:val="00A8212A"/>
    <w:rsid w:val="00A82202"/>
    <w:rsid w:val="00A82378"/>
    <w:rsid w:val="00A82AE3"/>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9F"/>
    <w:rsid w:val="00A865B4"/>
    <w:rsid w:val="00A86CA0"/>
    <w:rsid w:val="00A87791"/>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1E09"/>
    <w:rsid w:val="00AA2601"/>
    <w:rsid w:val="00AA2BDB"/>
    <w:rsid w:val="00AA2F24"/>
    <w:rsid w:val="00AA359D"/>
    <w:rsid w:val="00AA3E51"/>
    <w:rsid w:val="00AA46BE"/>
    <w:rsid w:val="00AA483C"/>
    <w:rsid w:val="00AA49E9"/>
    <w:rsid w:val="00AA4D48"/>
    <w:rsid w:val="00AA59C4"/>
    <w:rsid w:val="00AA5B30"/>
    <w:rsid w:val="00AA5CFC"/>
    <w:rsid w:val="00AA60EE"/>
    <w:rsid w:val="00AA642B"/>
    <w:rsid w:val="00AA6908"/>
    <w:rsid w:val="00AA6ACA"/>
    <w:rsid w:val="00AA7BDC"/>
    <w:rsid w:val="00AA7BE1"/>
    <w:rsid w:val="00AA7D50"/>
    <w:rsid w:val="00AA7F94"/>
    <w:rsid w:val="00AB00AD"/>
    <w:rsid w:val="00AB0499"/>
    <w:rsid w:val="00AB049C"/>
    <w:rsid w:val="00AB04A0"/>
    <w:rsid w:val="00AB07E8"/>
    <w:rsid w:val="00AB0AB8"/>
    <w:rsid w:val="00AB0B01"/>
    <w:rsid w:val="00AB0D29"/>
    <w:rsid w:val="00AB135A"/>
    <w:rsid w:val="00AB1400"/>
    <w:rsid w:val="00AB1B46"/>
    <w:rsid w:val="00AB1DF4"/>
    <w:rsid w:val="00AB1F9C"/>
    <w:rsid w:val="00AB2494"/>
    <w:rsid w:val="00AB2595"/>
    <w:rsid w:val="00AB3014"/>
    <w:rsid w:val="00AB30D5"/>
    <w:rsid w:val="00AB33DF"/>
    <w:rsid w:val="00AB3A4E"/>
    <w:rsid w:val="00AB3E24"/>
    <w:rsid w:val="00AB3F28"/>
    <w:rsid w:val="00AB46AB"/>
    <w:rsid w:val="00AB48C7"/>
    <w:rsid w:val="00AB5105"/>
    <w:rsid w:val="00AB5BF5"/>
    <w:rsid w:val="00AB5BF9"/>
    <w:rsid w:val="00AB5E83"/>
    <w:rsid w:val="00AB624C"/>
    <w:rsid w:val="00AB633D"/>
    <w:rsid w:val="00AB64C7"/>
    <w:rsid w:val="00AB683C"/>
    <w:rsid w:val="00AB6BFF"/>
    <w:rsid w:val="00AB6E31"/>
    <w:rsid w:val="00AB71E9"/>
    <w:rsid w:val="00AB79A0"/>
    <w:rsid w:val="00AB7C3C"/>
    <w:rsid w:val="00AC09EE"/>
    <w:rsid w:val="00AC0C26"/>
    <w:rsid w:val="00AC0E82"/>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D0"/>
    <w:rsid w:val="00AC5472"/>
    <w:rsid w:val="00AC58FA"/>
    <w:rsid w:val="00AC5D91"/>
    <w:rsid w:val="00AC5FBE"/>
    <w:rsid w:val="00AC64B5"/>
    <w:rsid w:val="00AC67F2"/>
    <w:rsid w:val="00AC7D6A"/>
    <w:rsid w:val="00AD00E3"/>
    <w:rsid w:val="00AD035F"/>
    <w:rsid w:val="00AD0675"/>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E067F"/>
    <w:rsid w:val="00AE07F9"/>
    <w:rsid w:val="00AE092B"/>
    <w:rsid w:val="00AE09D0"/>
    <w:rsid w:val="00AE0D1C"/>
    <w:rsid w:val="00AE144D"/>
    <w:rsid w:val="00AE1FEC"/>
    <w:rsid w:val="00AE2155"/>
    <w:rsid w:val="00AE2923"/>
    <w:rsid w:val="00AE324F"/>
    <w:rsid w:val="00AE32DC"/>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C54"/>
    <w:rsid w:val="00AF1BA7"/>
    <w:rsid w:val="00AF1BAE"/>
    <w:rsid w:val="00AF1CB4"/>
    <w:rsid w:val="00AF1EF0"/>
    <w:rsid w:val="00AF1F25"/>
    <w:rsid w:val="00AF1F9C"/>
    <w:rsid w:val="00AF2229"/>
    <w:rsid w:val="00AF22CB"/>
    <w:rsid w:val="00AF22DB"/>
    <w:rsid w:val="00AF2653"/>
    <w:rsid w:val="00AF2BBE"/>
    <w:rsid w:val="00AF2E7D"/>
    <w:rsid w:val="00AF352B"/>
    <w:rsid w:val="00AF36F0"/>
    <w:rsid w:val="00AF3733"/>
    <w:rsid w:val="00AF3DD5"/>
    <w:rsid w:val="00AF403B"/>
    <w:rsid w:val="00AF4210"/>
    <w:rsid w:val="00AF4305"/>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21AA"/>
    <w:rsid w:val="00B0255F"/>
    <w:rsid w:val="00B02FB1"/>
    <w:rsid w:val="00B03E75"/>
    <w:rsid w:val="00B03EE0"/>
    <w:rsid w:val="00B04705"/>
    <w:rsid w:val="00B0499F"/>
    <w:rsid w:val="00B051AA"/>
    <w:rsid w:val="00B052F3"/>
    <w:rsid w:val="00B05333"/>
    <w:rsid w:val="00B05390"/>
    <w:rsid w:val="00B0607A"/>
    <w:rsid w:val="00B06169"/>
    <w:rsid w:val="00B062C4"/>
    <w:rsid w:val="00B06A82"/>
    <w:rsid w:val="00B06C46"/>
    <w:rsid w:val="00B07C54"/>
    <w:rsid w:val="00B07E6B"/>
    <w:rsid w:val="00B07EC4"/>
    <w:rsid w:val="00B100D8"/>
    <w:rsid w:val="00B10344"/>
    <w:rsid w:val="00B103D8"/>
    <w:rsid w:val="00B11412"/>
    <w:rsid w:val="00B11483"/>
    <w:rsid w:val="00B1215B"/>
    <w:rsid w:val="00B122F7"/>
    <w:rsid w:val="00B123C4"/>
    <w:rsid w:val="00B123C6"/>
    <w:rsid w:val="00B12465"/>
    <w:rsid w:val="00B124B2"/>
    <w:rsid w:val="00B125D9"/>
    <w:rsid w:val="00B12622"/>
    <w:rsid w:val="00B12D69"/>
    <w:rsid w:val="00B13816"/>
    <w:rsid w:val="00B1381A"/>
    <w:rsid w:val="00B13B4E"/>
    <w:rsid w:val="00B13D63"/>
    <w:rsid w:val="00B13D7E"/>
    <w:rsid w:val="00B1418B"/>
    <w:rsid w:val="00B14C6F"/>
    <w:rsid w:val="00B14D6C"/>
    <w:rsid w:val="00B14F11"/>
    <w:rsid w:val="00B14FF7"/>
    <w:rsid w:val="00B150D5"/>
    <w:rsid w:val="00B15594"/>
    <w:rsid w:val="00B15B72"/>
    <w:rsid w:val="00B15F1B"/>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C"/>
    <w:rsid w:val="00B214F8"/>
    <w:rsid w:val="00B2157A"/>
    <w:rsid w:val="00B216EC"/>
    <w:rsid w:val="00B218D7"/>
    <w:rsid w:val="00B222B7"/>
    <w:rsid w:val="00B2234F"/>
    <w:rsid w:val="00B2243A"/>
    <w:rsid w:val="00B2263D"/>
    <w:rsid w:val="00B228DA"/>
    <w:rsid w:val="00B229E3"/>
    <w:rsid w:val="00B22E7E"/>
    <w:rsid w:val="00B2317A"/>
    <w:rsid w:val="00B2323E"/>
    <w:rsid w:val="00B23C03"/>
    <w:rsid w:val="00B23C92"/>
    <w:rsid w:val="00B24051"/>
    <w:rsid w:val="00B2557F"/>
    <w:rsid w:val="00B259F3"/>
    <w:rsid w:val="00B25D2C"/>
    <w:rsid w:val="00B25F53"/>
    <w:rsid w:val="00B266DC"/>
    <w:rsid w:val="00B26AFD"/>
    <w:rsid w:val="00B26EA0"/>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2EB6"/>
    <w:rsid w:val="00B33282"/>
    <w:rsid w:val="00B3348E"/>
    <w:rsid w:val="00B335E7"/>
    <w:rsid w:val="00B33763"/>
    <w:rsid w:val="00B33DF6"/>
    <w:rsid w:val="00B34180"/>
    <w:rsid w:val="00B3456D"/>
    <w:rsid w:val="00B345B1"/>
    <w:rsid w:val="00B350AC"/>
    <w:rsid w:val="00B35156"/>
    <w:rsid w:val="00B35558"/>
    <w:rsid w:val="00B356AF"/>
    <w:rsid w:val="00B35742"/>
    <w:rsid w:val="00B35800"/>
    <w:rsid w:val="00B35A98"/>
    <w:rsid w:val="00B3630E"/>
    <w:rsid w:val="00B363A7"/>
    <w:rsid w:val="00B36C67"/>
    <w:rsid w:val="00B36F7C"/>
    <w:rsid w:val="00B372B6"/>
    <w:rsid w:val="00B37860"/>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D5"/>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BC8"/>
    <w:rsid w:val="00B54D46"/>
    <w:rsid w:val="00B54FC7"/>
    <w:rsid w:val="00B55117"/>
    <w:rsid w:val="00B55639"/>
    <w:rsid w:val="00B55A9B"/>
    <w:rsid w:val="00B55A9C"/>
    <w:rsid w:val="00B55F2E"/>
    <w:rsid w:val="00B55F81"/>
    <w:rsid w:val="00B55FC1"/>
    <w:rsid w:val="00B569D2"/>
    <w:rsid w:val="00B5722F"/>
    <w:rsid w:val="00B57331"/>
    <w:rsid w:val="00B575A1"/>
    <w:rsid w:val="00B5792E"/>
    <w:rsid w:val="00B57CBB"/>
    <w:rsid w:val="00B57DF2"/>
    <w:rsid w:val="00B57EA1"/>
    <w:rsid w:val="00B6008E"/>
    <w:rsid w:val="00B60740"/>
    <w:rsid w:val="00B60A40"/>
    <w:rsid w:val="00B60E51"/>
    <w:rsid w:val="00B6138C"/>
    <w:rsid w:val="00B61BDC"/>
    <w:rsid w:val="00B61E34"/>
    <w:rsid w:val="00B6244B"/>
    <w:rsid w:val="00B62899"/>
    <w:rsid w:val="00B62AA5"/>
    <w:rsid w:val="00B630D5"/>
    <w:rsid w:val="00B634C7"/>
    <w:rsid w:val="00B6393B"/>
    <w:rsid w:val="00B63BA7"/>
    <w:rsid w:val="00B6414F"/>
    <w:rsid w:val="00B64513"/>
    <w:rsid w:val="00B64E07"/>
    <w:rsid w:val="00B64FCC"/>
    <w:rsid w:val="00B6564C"/>
    <w:rsid w:val="00B6580C"/>
    <w:rsid w:val="00B659A5"/>
    <w:rsid w:val="00B660B3"/>
    <w:rsid w:val="00B66CBF"/>
    <w:rsid w:val="00B66E2B"/>
    <w:rsid w:val="00B66F98"/>
    <w:rsid w:val="00B6714E"/>
    <w:rsid w:val="00B6728C"/>
    <w:rsid w:val="00B674CF"/>
    <w:rsid w:val="00B677F2"/>
    <w:rsid w:val="00B700DB"/>
    <w:rsid w:val="00B703F0"/>
    <w:rsid w:val="00B7041E"/>
    <w:rsid w:val="00B70514"/>
    <w:rsid w:val="00B70DBF"/>
    <w:rsid w:val="00B71505"/>
    <w:rsid w:val="00B71C46"/>
    <w:rsid w:val="00B71D0C"/>
    <w:rsid w:val="00B71FA3"/>
    <w:rsid w:val="00B71FDC"/>
    <w:rsid w:val="00B72118"/>
    <w:rsid w:val="00B72B70"/>
    <w:rsid w:val="00B73178"/>
    <w:rsid w:val="00B7341E"/>
    <w:rsid w:val="00B7397F"/>
    <w:rsid w:val="00B73B73"/>
    <w:rsid w:val="00B7464E"/>
    <w:rsid w:val="00B746B7"/>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75F"/>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09"/>
    <w:rsid w:val="00B87C6B"/>
    <w:rsid w:val="00B904A5"/>
    <w:rsid w:val="00B91A74"/>
    <w:rsid w:val="00B91DF6"/>
    <w:rsid w:val="00B91E10"/>
    <w:rsid w:val="00B9223C"/>
    <w:rsid w:val="00B92611"/>
    <w:rsid w:val="00B92669"/>
    <w:rsid w:val="00B927B6"/>
    <w:rsid w:val="00B93026"/>
    <w:rsid w:val="00B93081"/>
    <w:rsid w:val="00B93A5E"/>
    <w:rsid w:val="00B93C22"/>
    <w:rsid w:val="00B93CFD"/>
    <w:rsid w:val="00B93DB5"/>
    <w:rsid w:val="00B9442F"/>
    <w:rsid w:val="00B94489"/>
    <w:rsid w:val="00B9507C"/>
    <w:rsid w:val="00B95162"/>
    <w:rsid w:val="00B95588"/>
    <w:rsid w:val="00B9571C"/>
    <w:rsid w:val="00B96049"/>
    <w:rsid w:val="00B961DC"/>
    <w:rsid w:val="00B9620D"/>
    <w:rsid w:val="00B96331"/>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1CBF"/>
    <w:rsid w:val="00BA20D4"/>
    <w:rsid w:val="00BA2343"/>
    <w:rsid w:val="00BA26FC"/>
    <w:rsid w:val="00BA2717"/>
    <w:rsid w:val="00BA27C9"/>
    <w:rsid w:val="00BA31D6"/>
    <w:rsid w:val="00BA3234"/>
    <w:rsid w:val="00BA37CB"/>
    <w:rsid w:val="00BA3F62"/>
    <w:rsid w:val="00BA4094"/>
    <w:rsid w:val="00BA457C"/>
    <w:rsid w:val="00BA4941"/>
    <w:rsid w:val="00BA4A3A"/>
    <w:rsid w:val="00BA4D9F"/>
    <w:rsid w:val="00BA4FC9"/>
    <w:rsid w:val="00BA5038"/>
    <w:rsid w:val="00BA5913"/>
    <w:rsid w:val="00BA5E84"/>
    <w:rsid w:val="00BA5E87"/>
    <w:rsid w:val="00BA5F8F"/>
    <w:rsid w:val="00BA6B67"/>
    <w:rsid w:val="00BA6BE3"/>
    <w:rsid w:val="00BA6DA4"/>
    <w:rsid w:val="00BA7010"/>
    <w:rsid w:val="00BA7687"/>
    <w:rsid w:val="00BA79AB"/>
    <w:rsid w:val="00BA7D85"/>
    <w:rsid w:val="00BA7FFE"/>
    <w:rsid w:val="00BB04E7"/>
    <w:rsid w:val="00BB0E52"/>
    <w:rsid w:val="00BB102F"/>
    <w:rsid w:val="00BB121B"/>
    <w:rsid w:val="00BB1296"/>
    <w:rsid w:val="00BB1887"/>
    <w:rsid w:val="00BB1BE8"/>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6875"/>
    <w:rsid w:val="00BB6C0B"/>
    <w:rsid w:val="00BB6DEF"/>
    <w:rsid w:val="00BB7552"/>
    <w:rsid w:val="00BB7BC7"/>
    <w:rsid w:val="00BB7D5D"/>
    <w:rsid w:val="00BB7DBD"/>
    <w:rsid w:val="00BC04E7"/>
    <w:rsid w:val="00BC0CF4"/>
    <w:rsid w:val="00BC0F25"/>
    <w:rsid w:val="00BC1B72"/>
    <w:rsid w:val="00BC1C20"/>
    <w:rsid w:val="00BC1DF4"/>
    <w:rsid w:val="00BC22AA"/>
    <w:rsid w:val="00BC25DE"/>
    <w:rsid w:val="00BC266D"/>
    <w:rsid w:val="00BC2BA7"/>
    <w:rsid w:val="00BC2C67"/>
    <w:rsid w:val="00BC3C98"/>
    <w:rsid w:val="00BC48AE"/>
    <w:rsid w:val="00BC48C4"/>
    <w:rsid w:val="00BC497A"/>
    <w:rsid w:val="00BC4CAA"/>
    <w:rsid w:val="00BC513E"/>
    <w:rsid w:val="00BC5D99"/>
    <w:rsid w:val="00BC64B6"/>
    <w:rsid w:val="00BC699D"/>
    <w:rsid w:val="00BC6E37"/>
    <w:rsid w:val="00BC723B"/>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2232"/>
    <w:rsid w:val="00BF2752"/>
    <w:rsid w:val="00BF286F"/>
    <w:rsid w:val="00BF309D"/>
    <w:rsid w:val="00BF31F5"/>
    <w:rsid w:val="00BF33AF"/>
    <w:rsid w:val="00BF3DD9"/>
    <w:rsid w:val="00BF43AD"/>
    <w:rsid w:val="00BF4803"/>
    <w:rsid w:val="00BF4A70"/>
    <w:rsid w:val="00BF4A91"/>
    <w:rsid w:val="00BF5021"/>
    <w:rsid w:val="00BF50E5"/>
    <w:rsid w:val="00BF5E2C"/>
    <w:rsid w:val="00BF630B"/>
    <w:rsid w:val="00BF67CA"/>
    <w:rsid w:val="00BF6A72"/>
    <w:rsid w:val="00BF6AB3"/>
    <w:rsid w:val="00BF6E26"/>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2C50"/>
    <w:rsid w:val="00C03067"/>
    <w:rsid w:val="00C0338A"/>
    <w:rsid w:val="00C03501"/>
    <w:rsid w:val="00C03750"/>
    <w:rsid w:val="00C03DEB"/>
    <w:rsid w:val="00C03E59"/>
    <w:rsid w:val="00C04011"/>
    <w:rsid w:val="00C04B31"/>
    <w:rsid w:val="00C04FDE"/>
    <w:rsid w:val="00C053F4"/>
    <w:rsid w:val="00C05896"/>
    <w:rsid w:val="00C05F6E"/>
    <w:rsid w:val="00C06551"/>
    <w:rsid w:val="00C06D5D"/>
    <w:rsid w:val="00C074F1"/>
    <w:rsid w:val="00C07D3D"/>
    <w:rsid w:val="00C10B6D"/>
    <w:rsid w:val="00C10EFF"/>
    <w:rsid w:val="00C11446"/>
    <w:rsid w:val="00C11705"/>
    <w:rsid w:val="00C11E7B"/>
    <w:rsid w:val="00C124A2"/>
    <w:rsid w:val="00C1283A"/>
    <w:rsid w:val="00C12C6D"/>
    <w:rsid w:val="00C12D0F"/>
    <w:rsid w:val="00C12D26"/>
    <w:rsid w:val="00C12E7F"/>
    <w:rsid w:val="00C12EAF"/>
    <w:rsid w:val="00C13124"/>
    <w:rsid w:val="00C13898"/>
    <w:rsid w:val="00C13970"/>
    <w:rsid w:val="00C13B12"/>
    <w:rsid w:val="00C14365"/>
    <w:rsid w:val="00C143AE"/>
    <w:rsid w:val="00C14770"/>
    <w:rsid w:val="00C14A48"/>
    <w:rsid w:val="00C14D15"/>
    <w:rsid w:val="00C150EF"/>
    <w:rsid w:val="00C1555B"/>
    <w:rsid w:val="00C15BC2"/>
    <w:rsid w:val="00C16065"/>
    <w:rsid w:val="00C164B5"/>
    <w:rsid w:val="00C164C7"/>
    <w:rsid w:val="00C168A1"/>
    <w:rsid w:val="00C1775E"/>
    <w:rsid w:val="00C17B0B"/>
    <w:rsid w:val="00C17CB2"/>
    <w:rsid w:val="00C2022F"/>
    <w:rsid w:val="00C2043F"/>
    <w:rsid w:val="00C20967"/>
    <w:rsid w:val="00C211B2"/>
    <w:rsid w:val="00C212EB"/>
    <w:rsid w:val="00C2149F"/>
    <w:rsid w:val="00C21D5D"/>
    <w:rsid w:val="00C21DB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30036"/>
    <w:rsid w:val="00C303D3"/>
    <w:rsid w:val="00C309C2"/>
    <w:rsid w:val="00C31C18"/>
    <w:rsid w:val="00C31CFA"/>
    <w:rsid w:val="00C31E12"/>
    <w:rsid w:val="00C3249E"/>
    <w:rsid w:val="00C32A99"/>
    <w:rsid w:val="00C32D24"/>
    <w:rsid w:val="00C32D4F"/>
    <w:rsid w:val="00C32F59"/>
    <w:rsid w:val="00C33266"/>
    <w:rsid w:val="00C339A8"/>
    <w:rsid w:val="00C33AFE"/>
    <w:rsid w:val="00C34014"/>
    <w:rsid w:val="00C3455C"/>
    <w:rsid w:val="00C34580"/>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98F"/>
    <w:rsid w:val="00C46C67"/>
    <w:rsid w:val="00C475D2"/>
    <w:rsid w:val="00C47811"/>
    <w:rsid w:val="00C47DAD"/>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5CA"/>
    <w:rsid w:val="00C52731"/>
    <w:rsid w:val="00C52A9F"/>
    <w:rsid w:val="00C52EE3"/>
    <w:rsid w:val="00C53426"/>
    <w:rsid w:val="00C53442"/>
    <w:rsid w:val="00C538B4"/>
    <w:rsid w:val="00C538BB"/>
    <w:rsid w:val="00C53A0C"/>
    <w:rsid w:val="00C540DB"/>
    <w:rsid w:val="00C54120"/>
    <w:rsid w:val="00C54B45"/>
    <w:rsid w:val="00C54B89"/>
    <w:rsid w:val="00C54BEA"/>
    <w:rsid w:val="00C54C6E"/>
    <w:rsid w:val="00C552ED"/>
    <w:rsid w:val="00C552F9"/>
    <w:rsid w:val="00C55592"/>
    <w:rsid w:val="00C55B22"/>
    <w:rsid w:val="00C55C7B"/>
    <w:rsid w:val="00C55D2D"/>
    <w:rsid w:val="00C55E63"/>
    <w:rsid w:val="00C560E8"/>
    <w:rsid w:val="00C56197"/>
    <w:rsid w:val="00C56315"/>
    <w:rsid w:val="00C563AB"/>
    <w:rsid w:val="00C56680"/>
    <w:rsid w:val="00C5699D"/>
    <w:rsid w:val="00C56B92"/>
    <w:rsid w:val="00C56D4F"/>
    <w:rsid w:val="00C56F1A"/>
    <w:rsid w:val="00C573FA"/>
    <w:rsid w:val="00C579B7"/>
    <w:rsid w:val="00C600ED"/>
    <w:rsid w:val="00C6069D"/>
    <w:rsid w:val="00C60867"/>
    <w:rsid w:val="00C6086B"/>
    <w:rsid w:val="00C60B45"/>
    <w:rsid w:val="00C60BBD"/>
    <w:rsid w:val="00C60F3D"/>
    <w:rsid w:val="00C6127F"/>
    <w:rsid w:val="00C6146D"/>
    <w:rsid w:val="00C62395"/>
    <w:rsid w:val="00C6253F"/>
    <w:rsid w:val="00C62616"/>
    <w:rsid w:val="00C62A1E"/>
    <w:rsid w:val="00C62E8F"/>
    <w:rsid w:val="00C634B5"/>
    <w:rsid w:val="00C634FA"/>
    <w:rsid w:val="00C63737"/>
    <w:rsid w:val="00C63FC4"/>
    <w:rsid w:val="00C640EF"/>
    <w:rsid w:val="00C64332"/>
    <w:rsid w:val="00C644C0"/>
    <w:rsid w:val="00C644F5"/>
    <w:rsid w:val="00C645F7"/>
    <w:rsid w:val="00C6464F"/>
    <w:rsid w:val="00C6499E"/>
    <w:rsid w:val="00C64BCA"/>
    <w:rsid w:val="00C64BCB"/>
    <w:rsid w:val="00C64CCE"/>
    <w:rsid w:val="00C651DA"/>
    <w:rsid w:val="00C65575"/>
    <w:rsid w:val="00C655C1"/>
    <w:rsid w:val="00C6578E"/>
    <w:rsid w:val="00C65C02"/>
    <w:rsid w:val="00C663E1"/>
    <w:rsid w:val="00C664E5"/>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130E"/>
    <w:rsid w:val="00C71F50"/>
    <w:rsid w:val="00C7205B"/>
    <w:rsid w:val="00C72528"/>
    <w:rsid w:val="00C728F2"/>
    <w:rsid w:val="00C72E2A"/>
    <w:rsid w:val="00C736F3"/>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79"/>
    <w:rsid w:val="00C7727C"/>
    <w:rsid w:val="00C774A3"/>
    <w:rsid w:val="00C77E79"/>
    <w:rsid w:val="00C80087"/>
    <w:rsid w:val="00C805A0"/>
    <w:rsid w:val="00C80838"/>
    <w:rsid w:val="00C80AA8"/>
    <w:rsid w:val="00C810CD"/>
    <w:rsid w:val="00C8146E"/>
    <w:rsid w:val="00C8208C"/>
    <w:rsid w:val="00C82293"/>
    <w:rsid w:val="00C82A64"/>
    <w:rsid w:val="00C82BE5"/>
    <w:rsid w:val="00C82C45"/>
    <w:rsid w:val="00C82EEF"/>
    <w:rsid w:val="00C82FF5"/>
    <w:rsid w:val="00C83523"/>
    <w:rsid w:val="00C83AA3"/>
    <w:rsid w:val="00C841A3"/>
    <w:rsid w:val="00C84601"/>
    <w:rsid w:val="00C8578F"/>
    <w:rsid w:val="00C858EB"/>
    <w:rsid w:val="00C85F95"/>
    <w:rsid w:val="00C8611D"/>
    <w:rsid w:val="00C862BB"/>
    <w:rsid w:val="00C863B1"/>
    <w:rsid w:val="00C87942"/>
    <w:rsid w:val="00C87FF1"/>
    <w:rsid w:val="00C90894"/>
    <w:rsid w:val="00C90950"/>
    <w:rsid w:val="00C90A5D"/>
    <w:rsid w:val="00C911C7"/>
    <w:rsid w:val="00C91678"/>
    <w:rsid w:val="00C91707"/>
    <w:rsid w:val="00C918C2"/>
    <w:rsid w:val="00C91905"/>
    <w:rsid w:val="00C9245B"/>
    <w:rsid w:val="00C92627"/>
    <w:rsid w:val="00C92BD8"/>
    <w:rsid w:val="00C92C67"/>
    <w:rsid w:val="00C92EF4"/>
    <w:rsid w:val="00C931D8"/>
    <w:rsid w:val="00C93E43"/>
    <w:rsid w:val="00C9404E"/>
    <w:rsid w:val="00C94085"/>
    <w:rsid w:val="00C944AF"/>
    <w:rsid w:val="00C94848"/>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F34"/>
    <w:rsid w:val="00CA5F5A"/>
    <w:rsid w:val="00CA6423"/>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BE9"/>
    <w:rsid w:val="00CC0F89"/>
    <w:rsid w:val="00CC0FAB"/>
    <w:rsid w:val="00CC1583"/>
    <w:rsid w:val="00CC24DC"/>
    <w:rsid w:val="00CC269E"/>
    <w:rsid w:val="00CC2918"/>
    <w:rsid w:val="00CC30AC"/>
    <w:rsid w:val="00CC3271"/>
    <w:rsid w:val="00CC35AD"/>
    <w:rsid w:val="00CC3A61"/>
    <w:rsid w:val="00CC3A96"/>
    <w:rsid w:val="00CC3DFE"/>
    <w:rsid w:val="00CC3FB8"/>
    <w:rsid w:val="00CC417E"/>
    <w:rsid w:val="00CC4774"/>
    <w:rsid w:val="00CC485B"/>
    <w:rsid w:val="00CC4869"/>
    <w:rsid w:val="00CC494A"/>
    <w:rsid w:val="00CC4B15"/>
    <w:rsid w:val="00CC4C34"/>
    <w:rsid w:val="00CC4CF9"/>
    <w:rsid w:val="00CC4E18"/>
    <w:rsid w:val="00CC5B86"/>
    <w:rsid w:val="00CC5F38"/>
    <w:rsid w:val="00CC6434"/>
    <w:rsid w:val="00CC6E05"/>
    <w:rsid w:val="00CC7121"/>
    <w:rsid w:val="00CC7958"/>
    <w:rsid w:val="00CC7972"/>
    <w:rsid w:val="00CC7993"/>
    <w:rsid w:val="00CC7ED4"/>
    <w:rsid w:val="00CD0C61"/>
    <w:rsid w:val="00CD0D08"/>
    <w:rsid w:val="00CD0DD9"/>
    <w:rsid w:val="00CD0F68"/>
    <w:rsid w:val="00CD18CE"/>
    <w:rsid w:val="00CD1BA2"/>
    <w:rsid w:val="00CD1DF7"/>
    <w:rsid w:val="00CD1F3F"/>
    <w:rsid w:val="00CD23C6"/>
    <w:rsid w:val="00CD2608"/>
    <w:rsid w:val="00CD2689"/>
    <w:rsid w:val="00CD285B"/>
    <w:rsid w:val="00CD3029"/>
    <w:rsid w:val="00CD3035"/>
    <w:rsid w:val="00CD356F"/>
    <w:rsid w:val="00CD3627"/>
    <w:rsid w:val="00CD3B70"/>
    <w:rsid w:val="00CD3E48"/>
    <w:rsid w:val="00CD3F28"/>
    <w:rsid w:val="00CD4A68"/>
    <w:rsid w:val="00CD4CB6"/>
    <w:rsid w:val="00CD4DC6"/>
    <w:rsid w:val="00CD4EBF"/>
    <w:rsid w:val="00CD4F15"/>
    <w:rsid w:val="00CD5245"/>
    <w:rsid w:val="00CD560E"/>
    <w:rsid w:val="00CD576B"/>
    <w:rsid w:val="00CD58D4"/>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51D"/>
    <w:rsid w:val="00CE3F0A"/>
    <w:rsid w:val="00CE4303"/>
    <w:rsid w:val="00CE44D4"/>
    <w:rsid w:val="00CE4CF4"/>
    <w:rsid w:val="00CE5672"/>
    <w:rsid w:val="00CE588A"/>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2B2D"/>
    <w:rsid w:val="00CF3A36"/>
    <w:rsid w:val="00CF4341"/>
    <w:rsid w:val="00CF4589"/>
    <w:rsid w:val="00CF4ABD"/>
    <w:rsid w:val="00CF4DC1"/>
    <w:rsid w:val="00CF4E93"/>
    <w:rsid w:val="00CF67E1"/>
    <w:rsid w:val="00CF6B53"/>
    <w:rsid w:val="00CF72B0"/>
    <w:rsid w:val="00CF76CF"/>
    <w:rsid w:val="00CF79CA"/>
    <w:rsid w:val="00CF7B1C"/>
    <w:rsid w:val="00CF7C3B"/>
    <w:rsid w:val="00CF7CB7"/>
    <w:rsid w:val="00CF7CCE"/>
    <w:rsid w:val="00CF7F0B"/>
    <w:rsid w:val="00D00396"/>
    <w:rsid w:val="00D00822"/>
    <w:rsid w:val="00D0139C"/>
    <w:rsid w:val="00D01A42"/>
    <w:rsid w:val="00D01DC6"/>
    <w:rsid w:val="00D0211F"/>
    <w:rsid w:val="00D02535"/>
    <w:rsid w:val="00D0266B"/>
    <w:rsid w:val="00D02767"/>
    <w:rsid w:val="00D0373D"/>
    <w:rsid w:val="00D039C2"/>
    <w:rsid w:val="00D03B43"/>
    <w:rsid w:val="00D03B5E"/>
    <w:rsid w:val="00D03F16"/>
    <w:rsid w:val="00D0404A"/>
    <w:rsid w:val="00D041B7"/>
    <w:rsid w:val="00D04636"/>
    <w:rsid w:val="00D04C89"/>
    <w:rsid w:val="00D04D7C"/>
    <w:rsid w:val="00D04EA9"/>
    <w:rsid w:val="00D056C0"/>
    <w:rsid w:val="00D058A7"/>
    <w:rsid w:val="00D05FE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BE"/>
    <w:rsid w:val="00D13889"/>
    <w:rsid w:val="00D139FC"/>
    <w:rsid w:val="00D14196"/>
    <w:rsid w:val="00D1444E"/>
    <w:rsid w:val="00D14500"/>
    <w:rsid w:val="00D14522"/>
    <w:rsid w:val="00D14D39"/>
    <w:rsid w:val="00D1504B"/>
    <w:rsid w:val="00D151B5"/>
    <w:rsid w:val="00D157C4"/>
    <w:rsid w:val="00D15AC2"/>
    <w:rsid w:val="00D15FEE"/>
    <w:rsid w:val="00D16620"/>
    <w:rsid w:val="00D16A07"/>
    <w:rsid w:val="00D16EF9"/>
    <w:rsid w:val="00D1708F"/>
    <w:rsid w:val="00D17303"/>
    <w:rsid w:val="00D17743"/>
    <w:rsid w:val="00D179A8"/>
    <w:rsid w:val="00D20132"/>
    <w:rsid w:val="00D2064C"/>
    <w:rsid w:val="00D207A1"/>
    <w:rsid w:val="00D208E6"/>
    <w:rsid w:val="00D209EB"/>
    <w:rsid w:val="00D20AB5"/>
    <w:rsid w:val="00D20FC5"/>
    <w:rsid w:val="00D213AE"/>
    <w:rsid w:val="00D21529"/>
    <w:rsid w:val="00D2163B"/>
    <w:rsid w:val="00D21E03"/>
    <w:rsid w:val="00D230F1"/>
    <w:rsid w:val="00D23338"/>
    <w:rsid w:val="00D233CE"/>
    <w:rsid w:val="00D2345B"/>
    <w:rsid w:val="00D2350F"/>
    <w:rsid w:val="00D23D25"/>
    <w:rsid w:val="00D24083"/>
    <w:rsid w:val="00D240B0"/>
    <w:rsid w:val="00D2473B"/>
    <w:rsid w:val="00D24815"/>
    <w:rsid w:val="00D248A8"/>
    <w:rsid w:val="00D24B3F"/>
    <w:rsid w:val="00D24EEE"/>
    <w:rsid w:val="00D2569B"/>
    <w:rsid w:val="00D25A1A"/>
    <w:rsid w:val="00D26046"/>
    <w:rsid w:val="00D264FC"/>
    <w:rsid w:val="00D271F0"/>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575"/>
    <w:rsid w:val="00D355DA"/>
    <w:rsid w:val="00D35943"/>
    <w:rsid w:val="00D3597A"/>
    <w:rsid w:val="00D35B2A"/>
    <w:rsid w:val="00D35F47"/>
    <w:rsid w:val="00D366CF"/>
    <w:rsid w:val="00D36E24"/>
    <w:rsid w:val="00D36FC1"/>
    <w:rsid w:val="00D37116"/>
    <w:rsid w:val="00D37184"/>
    <w:rsid w:val="00D378C6"/>
    <w:rsid w:val="00D379AE"/>
    <w:rsid w:val="00D37ACA"/>
    <w:rsid w:val="00D401C0"/>
    <w:rsid w:val="00D404D2"/>
    <w:rsid w:val="00D4099C"/>
    <w:rsid w:val="00D40B9D"/>
    <w:rsid w:val="00D40D9C"/>
    <w:rsid w:val="00D41172"/>
    <w:rsid w:val="00D41364"/>
    <w:rsid w:val="00D41620"/>
    <w:rsid w:val="00D416B7"/>
    <w:rsid w:val="00D41896"/>
    <w:rsid w:val="00D41B65"/>
    <w:rsid w:val="00D42758"/>
    <w:rsid w:val="00D431AF"/>
    <w:rsid w:val="00D433A0"/>
    <w:rsid w:val="00D4366E"/>
    <w:rsid w:val="00D43765"/>
    <w:rsid w:val="00D437C0"/>
    <w:rsid w:val="00D438FB"/>
    <w:rsid w:val="00D43A60"/>
    <w:rsid w:val="00D43AEB"/>
    <w:rsid w:val="00D43BC0"/>
    <w:rsid w:val="00D43C8F"/>
    <w:rsid w:val="00D43CE0"/>
    <w:rsid w:val="00D43D73"/>
    <w:rsid w:val="00D43FE3"/>
    <w:rsid w:val="00D44018"/>
    <w:rsid w:val="00D44468"/>
    <w:rsid w:val="00D4470E"/>
    <w:rsid w:val="00D44857"/>
    <w:rsid w:val="00D44E43"/>
    <w:rsid w:val="00D456BA"/>
    <w:rsid w:val="00D45B39"/>
    <w:rsid w:val="00D45D2D"/>
    <w:rsid w:val="00D46094"/>
    <w:rsid w:val="00D465B7"/>
    <w:rsid w:val="00D47223"/>
    <w:rsid w:val="00D47363"/>
    <w:rsid w:val="00D47795"/>
    <w:rsid w:val="00D478D3"/>
    <w:rsid w:val="00D500AA"/>
    <w:rsid w:val="00D50185"/>
    <w:rsid w:val="00D50BD2"/>
    <w:rsid w:val="00D5107C"/>
    <w:rsid w:val="00D51110"/>
    <w:rsid w:val="00D512F1"/>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5FB0"/>
    <w:rsid w:val="00D56111"/>
    <w:rsid w:val="00D5623A"/>
    <w:rsid w:val="00D56592"/>
    <w:rsid w:val="00D56656"/>
    <w:rsid w:val="00D566FE"/>
    <w:rsid w:val="00D5676A"/>
    <w:rsid w:val="00D5680B"/>
    <w:rsid w:val="00D56996"/>
    <w:rsid w:val="00D56D04"/>
    <w:rsid w:val="00D56F0C"/>
    <w:rsid w:val="00D572DD"/>
    <w:rsid w:val="00D5753B"/>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5F17"/>
    <w:rsid w:val="00D66509"/>
    <w:rsid w:val="00D6673B"/>
    <w:rsid w:val="00D66C45"/>
    <w:rsid w:val="00D673A7"/>
    <w:rsid w:val="00D6768E"/>
    <w:rsid w:val="00D67A85"/>
    <w:rsid w:val="00D67DD4"/>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2B0"/>
    <w:rsid w:val="00D7365C"/>
    <w:rsid w:val="00D73A4A"/>
    <w:rsid w:val="00D73D17"/>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2E"/>
    <w:rsid w:val="00D778E7"/>
    <w:rsid w:val="00D77A8C"/>
    <w:rsid w:val="00D77A98"/>
    <w:rsid w:val="00D77C26"/>
    <w:rsid w:val="00D77E27"/>
    <w:rsid w:val="00D80401"/>
    <w:rsid w:val="00D805DD"/>
    <w:rsid w:val="00D80AA5"/>
    <w:rsid w:val="00D81D7C"/>
    <w:rsid w:val="00D82355"/>
    <w:rsid w:val="00D82F92"/>
    <w:rsid w:val="00D831B3"/>
    <w:rsid w:val="00D838F9"/>
    <w:rsid w:val="00D83A76"/>
    <w:rsid w:val="00D83DA6"/>
    <w:rsid w:val="00D847F6"/>
    <w:rsid w:val="00D84DD0"/>
    <w:rsid w:val="00D85029"/>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2291"/>
    <w:rsid w:val="00D92420"/>
    <w:rsid w:val="00D9245B"/>
    <w:rsid w:val="00D925CB"/>
    <w:rsid w:val="00D9328D"/>
    <w:rsid w:val="00D9375F"/>
    <w:rsid w:val="00D9379E"/>
    <w:rsid w:val="00D93826"/>
    <w:rsid w:val="00D93B9D"/>
    <w:rsid w:val="00D94712"/>
    <w:rsid w:val="00D94810"/>
    <w:rsid w:val="00D94BA1"/>
    <w:rsid w:val="00D9514B"/>
    <w:rsid w:val="00D9631B"/>
    <w:rsid w:val="00D96754"/>
    <w:rsid w:val="00D96E4F"/>
    <w:rsid w:val="00D96E9A"/>
    <w:rsid w:val="00D96FED"/>
    <w:rsid w:val="00D97318"/>
    <w:rsid w:val="00D9734F"/>
    <w:rsid w:val="00D97860"/>
    <w:rsid w:val="00D97D58"/>
    <w:rsid w:val="00D97FD9"/>
    <w:rsid w:val="00DA04CF"/>
    <w:rsid w:val="00DA08F6"/>
    <w:rsid w:val="00DA18CB"/>
    <w:rsid w:val="00DA1988"/>
    <w:rsid w:val="00DA1E8B"/>
    <w:rsid w:val="00DA237D"/>
    <w:rsid w:val="00DA23F0"/>
    <w:rsid w:val="00DA265A"/>
    <w:rsid w:val="00DA2964"/>
    <w:rsid w:val="00DA29A1"/>
    <w:rsid w:val="00DA2AF5"/>
    <w:rsid w:val="00DA2D31"/>
    <w:rsid w:val="00DA2D3B"/>
    <w:rsid w:val="00DA2D93"/>
    <w:rsid w:val="00DA30FD"/>
    <w:rsid w:val="00DA4075"/>
    <w:rsid w:val="00DA4608"/>
    <w:rsid w:val="00DA4761"/>
    <w:rsid w:val="00DA4901"/>
    <w:rsid w:val="00DA4F19"/>
    <w:rsid w:val="00DA5206"/>
    <w:rsid w:val="00DA53F1"/>
    <w:rsid w:val="00DA561D"/>
    <w:rsid w:val="00DA57C2"/>
    <w:rsid w:val="00DA593E"/>
    <w:rsid w:val="00DA5C63"/>
    <w:rsid w:val="00DA5C74"/>
    <w:rsid w:val="00DA5EAD"/>
    <w:rsid w:val="00DA5F90"/>
    <w:rsid w:val="00DA6115"/>
    <w:rsid w:val="00DA6DB1"/>
    <w:rsid w:val="00DA71A1"/>
    <w:rsid w:val="00DA75AF"/>
    <w:rsid w:val="00DA7819"/>
    <w:rsid w:val="00DA7D7E"/>
    <w:rsid w:val="00DB0122"/>
    <w:rsid w:val="00DB0948"/>
    <w:rsid w:val="00DB0D9C"/>
    <w:rsid w:val="00DB0F3D"/>
    <w:rsid w:val="00DB1257"/>
    <w:rsid w:val="00DB1859"/>
    <w:rsid w:val="00DB2028"/>
    <w:rsid w:val="00DB29D2"/>
    <w:rsid w:val="00DB3163"/>
    <w:rsid w:val="00DB451B"/>
    <w:rsid w:val="00DB4CF4"/>
    <w:rsid w:val="00DB4EBF"/>
    <w:rsid w:val="00DB4F1C"/>
    <w:rsid w:val="00DB50D4"/>
    <w:rsid w:val="00DB56A5"/>
    <w:rsid w:val="00DB59AE"/>
    <w:rsid w:val="00DB5F41"/>
    <w:rsid w:val="00DB632C"/>
    <w:rsid w:val="00DB6353"/>
    <w:rsid w:val="00DB7709"/>
    <w:rsid w:val="00DB7A26"/>
    <w:rsid w:val="00DB7B5A"/>
    <w:rsid w:val="00DB7B72"/>
    <w:rsid w:val="00DB7E45"/>
    <w:rsid w:val="00DC0606"/>
    <w:rsid w:val="00DC06D0"/>
    <w:rsid w:val="00DC0A4C"/>
    <w:rsid w:val="00DC11A7"/>
    <w:rsid w:val="00DC1294"/>
    <w:rsid w:val="00DC132E"/>
    <w:rsid w:val="00DC1749"/>
    <w:rsid w:val="00DC2071"/>
    <w:rsid w:val="00DC210E"/>
    <w:rsid w:val="00DC2F29"/>
    <w:rsid w:val="00DC3301"/>
    <w:rsid w:val="00DC34EA"/>
    <w:rsid w:val="00DC4260"/>
    <w:rsid w:val="00DC4A0A"/>
    <w:rsid w:val="00DC4C85"/>
    <w:rsid w:val="00DC4D47"/>
    <w:rsid w:val="00DC51AA"/>
    <w:rsid w:val="00DC52C8"/>
    <w:rsid w:val="00DC5425"/>
    <w:rsid w:val="00DC5470"/>
    <w:rsid w:val="00DC599A"/>
    <w:rsid w:val="00DC5BC0"/>
    <w:rsid w:val="00DC5BEF"/>
    <w:rsid w:val="00DC67DB"/>
    <w:rsid w:val="00DC682B"/>
    <w:rsid w:val="00DC686D"/>
    <w:rsid w:val="00DC69B5"/>
    <w:rsid w:val="00DC6B76"/>
    <w:rsid w:val="00DC6D7C"/>
    <w:rsid w:val="00DD14A6"/>
    <w:rsid w:val="00DD1835"/>
    <w:rsid w:val="00DD1A98"/>
    <w:rsid w:val="00DD1C45"/>
    <w:rsid w:val="00DD1E11"/>
    <w:rsid w:val="00DD22E5"/>
    <w:rsid w:val="00DD244C"/>
    <w:rsid w:val="00DD2504"/>
    <w:rsid w:val="00DD27B2"/>
    <w:rsid w:val="00DD2928"/>
    <w:rsid w:val="00DD2C60"/>
    <w:rsid w:val="00DD2EB3"/>
    <w:rsid w:val="00DD3306"/>
    <w:rsid w:val="00DD4503"/>
    <w:rsid w:val="00DD476D"/>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341"/>
    <w:rsid w:val="00DE49BF"/>
    <w:rsid w:val="00DE4E47"/>
    <w:rsid w:val="00DE508E"/>
    <w:rsid w:val="00DE51C3"/>
    <w:rsid w:val="00DE5241"/>
    <w:rsid w:val="00DE5489"/>
    <w:rsid w:val="00DE583E"/>
    <w:rsid w:val="00DE5A3E"/>
    <w:rsid w:val="00DE5BF1"/>
    <w:rsid w:val="00DE62C6"/>
    <w:rsid w:val="00DE64B0"/>
    <w:rsid w:val="00DE67CF"/>
    <w:rsid w:val="00DE6AD3"/>
    <w:rsid w:val="00DE71CC"/>
    <w:rsid w:val="00DE725B"/>
    <w:rsid w:val="00DE7991"/>
    <w:rsid w:val="00DE7AA6"/>
    <w:rsid w:val="00DE7C8A"/>
    <w:rsid w:val="00DE7DE6"/>
    <w:rsid w:val="00DE7E0A"/>
    <w:rsid w:val="00DF01F3"/>
    <w:rsid w:val="00DF064A"/>
    <w:rsid w:val="00DF0972"/>
    <w:rsid w:val="00DF0A1B"/>
    <w:rsid w:val="00DF0AEA"/>
    <w:rsid w:val="00DF0EE4"/>
    <w:rsid w:val="00DF10CB"/>
    <w:rsid w:val="00DF133B"/>
    <w:rsid w:val="00DF1FC3"/>
    <w:rsid w:val="00DF21B3"/>
    <w:rsid w:val="00DF2549"/>
    <w:rsid w:val="00DF288C"/>
    <w:rsid w:val="00DF28DC"/>
    <w:rsid w:val="00DF2BBC"/>
    <w:rsid w:val="00DF3035"/>
    <w:rsid w:val="00DF36A5"/>
    <w:rsid w:val="00DF394E"/>
    <w:rsid w:val="00DF3AC5"/>
    <w:rsid w:val="00DF3D19"/>
    <w:rsid w:val="00DF3E60"/>
    <w:rsid w:val="00DF4040"/>
    <w:rsid w:val="00DF41F3"/>
    <w:rsid w:val="00DF4247"/>
    <w:rsid w:val="00DF43B0"/>
    <w:rsid w:val="00DF491C"/>
    <w:rsid w:val="00DF4D99"/>
    <w:rsid w:val="00DF5608"/>
    <w:rsid w:val="00DF5891"/>
    <w:rsid w:val="00DF6315"/>
    <w:rsid w:val="00DF66AD"/>
    <w:rsid w:val="00DF6792"/>
    <w:rsid w:val="00DF685B"/>
    <w:rsid w:val="00DF6EB1"/>
    <w:rsid w:val="00DF7213"/>
    <w:rsid w:val="00DF727C"/>
    <w:rsid w:val="00DF77B7"/>
    <w:rsid w:val="00DF7967"/>
    <w:rsid w:val="00E0012C"/>
    <w:rsid w:val="00E00A07"/>
    <w:rsid w:val="00E00CF3"/>
    <w:rsid w:val="00E00DA6"/>
    <w:rsid w:val="00E00EB9"/>
    <w:rsid w:val="00E010CD"/>
    <w:rsid w:val="00E01375"/>
    <w:rsid w:val="00E017F7"/>
    <w:rsid w:val="00E01BD3"/>
    <w:rsid w:val="00E01C02"/>
    <w:rsid w:val="00E01EF4"/>
    <w:rsid w:val="00E0228F"/>
    <w:rsid w:val="00E02A73"/>
    <w:rsid w:val="00E02B19"/>
    <w:rsid w:val="00E02C8F"/>
    <w:rsid w:val="00E02CC6"/>
    <w:rsid w:val="00E02CFA"/>
    <w:rsid w:val="00E030B8"/>
    <w:rsid w:val="00E03245"/>
    <w:rsid w:val="00E03696"/>
    <w:rsid w:val="00E036FC"/>
    <w:rsid w:val="00E0377F"/>
    <w:rsid w:val="00E03F9C"/>
    <w:rsid w:val="00E04E85"/>
    <w:rsid w:val="00E04F7F"/>
    <w:rsid w:val="00E051D2"/>
    <w:rsid w:val="00E061D8"/>
    <w:rsid w:val="00E0669A"/>
    <w:rsid w:val="00E06A1C"/>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7CE"/>
    <w:rsid w:val="00E128ED"/>
    <w:rsid w:val="00E12B64"/>
    <w:rsid w:val="00E12DA0"/>
    <w:rsid w:val="00E137B3"/>
    <w:rsid w:val="00E1382D"/>
    <w:rsid w:val="00E14203"/>
    <w:rsid w:val="00E14787"/>
    <w:rsid w:val="00E14831"/>
    <w:rsid w:val="00E1483B"/>
    <w:rsid w:val="00E14890"/>
    <w:rsid w:val="00E14A23"/>
    <w:rsid w:val="00E14A2D"/>
    <w:rsid w:val="00E14A94"/>
    <w:rsid w:val="00E15450"/>
    <w:rsid w:val="00E154B2"/>
    <w:rsid w:val="00E154E2"/>
    <w:rsid w:val="00E15FDD"/>
    <w:rsid w:val="00E1617F"/>
    <w:rsid w:val="00E1632F"/>
    <w:rsid w:val="00E167FE"/>
    <w:rsid w:val="00E16D8B"/>
    <w:rsid w:val="00E17319"/>
    <w:rsid w:val="00E17487"/>
    <w:rsid w:val="00E17921"/>
    <w:rsid w:val="00E17B35"/>
    <w:rsid w:val="00E17C7C"/>
    <w:rsid w:val="00E202B0"/>
    <w:rsid w:val="00E20A28"/>
    <w:rsid w:val="00E20CB1"/>
    <w:rsid w:val="00E20CCF"/>
    <w:rsid w:val="00E20F1A"/>
    <w:rsid w:val="00E211AA"/>
    <w:rsid w:val="00E21501"/>
    <w:rsid w:val="00E215F8"/>
    <w:rsid w:val="00E2167D"/>
    <w:rsid w:val="00E21799"/>
    <w:rsid w:val="00E21802"/>
    <w:rsid w:val="00E21907"/>
    <w:rsid w:val="00E21D1E"/>
    <w:rsid w:val="00E2207A"/>
    <w:rsid w:val="00E22E8D"/>
    <w:rsid w:val="00E23983"/>
    <w:rsid w:val="00E239C7"/>
    <w:rsid w:val="00E23A0A"/>
    <w:rsid w:val="00E23AF2"/>
    <w:rsid w:val="00E23B10"/>
    <w:rsid w:val="00E24248"/>
    <w:rsid w:val="00E242AB"/>
    <w:rsid w:val="00E24F99"/>
    <w:rsid w:val="00E25105"/>
    <w:rsid w:val="00E25983"/>
    <w:rsid w:val="00E25BB7"/>
    <w:rsid w:val="00E25BBF"/>
    <w:rsid w:val="00E25E90"/>
    <w:rsid w:val="00E264B0"/>
    <w:rsid w:val="00E26961"/>
    <w:rsid w:val="00E2749C"/>
    <w:rsid w:val="00E27863"/>
    <w:rsid w:val="00E27E79"/>
    <w:rsid w:val="00E30965"/>
    <w:rsid w:val="00E30C9F"/>
    <w:rsid w:val="00E30DFD"/>
    <w:rsid w:val="00E3104F"/>
    <w:rsid w:val="00E31224"/>
    <w:rsid w:val="00E3184B"/>
    <w:rsid w:val="00E3282F"/>
    <w:rsid w:val="00E32A2B"/>
    <w:rsid w:val="00E32C0C"/>
    <w:rsid w:val="00E32D45"/>
    <w:rsid w:val="00E33034"/>
    <w:rsid w:val="00E334BD"/>
    <w:rsid w:val="00E33960"/>
    <w:rsid w:val="00E343D6"/>
    <w:rsid w:val="00E349FA"/>
    <w:rsid w:val="00E34B7E"/>
    <w:rsid w:val="00E34F6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C44"/>
    <w:rsid w:val="00E52E24"/>
    <w:rsid w:val="00E52FD1"/>
    <w:rsid w:val="00E53230"/>
    <w:rsid w:val="00E534EF"/>
    <w:rsid w:val="00E537C1"/>
    <w:rsid w:val="00E53F95"/>
    <w:rsid w:val="00E53FED"/>
    <w:rsid w:val="00E5455A"/>
    <w:rsid w:val="00E5457F"/>
    <w:rsid w:val="00E54C83"/>
    <w:rsid w:val="00E54DC3"/>
    <w:rsid w:val="00E54E09"/>
    <w:rsid w:val="00E56A99"/>
    <w:rsid w:val="00E56D70"/>
    <w:rsid w:val="00E56E48"/>
    <w:rsid w:val="00E60427"/>
    <w:rsid w:val="00E60B9C"/>
    <w:rsid w:val="00E60DD7"/>
    <w:rsid w:val="00E610D6"/>
    <w:rsid w:val="00E61156"/>
    <w:rsid w:val="00E611AE"/>
    <w:rsid w:val="00E61ADB"/>
    <w:rsid w:val="00E61E38"/>
    <w:rsid w:val="00E61F49"/>
    <w:rsid w:val="00E62472"/>
    <w:rsid w:val="00E625D3"/>
    <w:rsid w:val="00E6266B"/>
    <w:rsid w:val="00E62BBB"/>
    <w:rsid w:val="00E62EDB"/>
    <w:rsid w:val="00E6355C"/>
    <w:rsid w:val="00E63610"/>
    <w:rsid w:val="00E63E0E"/>
    <w:rsid w:val="00E63FB0"/>
    <w:rsid w:val="00E644ED"/>
    <w:rsid w:val="00E64A45"/>
    <w:rsid w:val="00E64A46"/>
    <w:rsid w:val="00E64B14"/>
    <w:rsid w:val="00E64D00"/>
    <w:rsid w:val="00E65D8E"/>
    <w:rsid w:val="00E65DD4"/>
    <w:rsid w:val="00E660BC"/>
    <w:rsid w:val="00E663E2"/>
    <w:rsid w:val="00E667F0"/>
    <w:rsid w:val="00E66A4F"/>
    <w:rsid w:val="00E66A65"/>
    <w:rsid w:val="00E6756E"/>
    <w:rsid w:val="00E676A8"/>
    <w:rsid w:val="00E706E6"/>
    <w:rsid w:val="00E70A28"/>
    <w:rsid w:val="00E70BD6"/>
    <w:rsid w:val="00E717F3"/>
    <w:rsid w:val="00E719C5"/>
    <w:rsid w:val="00E71C40"/>
    <w:rsid w:val="00E71C46"/>
    <w:rsid w:val="00E72961"/>
    <w:rsid w:val="00E72AE0"/>
    <w:rsid w:val="00E72F56"/>
    <w:rsid w:val="00E735D0"/>
    <w:rsid w:val="00E735F7"/>
    <w:rsid w:val="00E73AF3"/>
    <w:rsid w:val="00E73EAB"/>
    <w:rsid w:val="00E74665"/>
    <w:rsid w:val="00E7482E"/>
    <w:rsid w:val="00E74951"/>
    <w:rsid w:val="00E74CD5"/>
    <w:rsid w:val="00E74F66"/>
    <w:rsid w:val="00E7569A"/>
    <w:rsid w:val="00E756FE"/>
    <w:rsid w:val="00E75B58"/>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3261"/>
    <w:rsid w:val="00E8341C"/>
    <w:rsid w:val="00E83AF6"/>
    <w:rsid w:val="00E84053"/>
    <w:rsid w:val="00E846D6"/>
    <w:rsid w:val="00E84D54"/>
    <w:rsid w:val="00E84F74"/>
    <w:rsid w:val="00E853A4"/>
    <w:rsid w:val="00E85411"/>
    <w:rsid w:val="00E856BD"/>
    <w:rsid w:val="00E85792"/>
    <w:rsid w:val="00E85B0D"/>
    <w:rsid w:val="00E85F26"/>
    <w:rsid w:val="00E86124"/>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91D"/>
    <w:rsid w:val="00E91C72"/>
    <w:rsid w:val="00E9227F"/>
    <w:rsid w:val="00E922F2"/>
    <w:rsid w:val="00E9237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68DF"/>
    <w:rsid w:val="00E96CB2"/>
    <w:rsid w:val="00E97445"/>
    <w:rsid w:val="00E975BC"/>
    <w:rsid w:val="00EA0A86"/>
    <w:rsid w:val="00EA0EF6"/>
    <w:rsid w:val="00EA14ED"/>
    <w:rsid w:val="00EA158A"/>
    <w:rsid w:val="00EA1615"/>
    <w:rsid w:val="00EA19D1"/>
    <w:rsid w:val="00EA1A16"/>
    <w:rsid w:val="00EA1DD6"/>
    <w:rsid w:val="00EA2206"/>
    <w:rsid w:val="00EA23FA"/>
    <w:rsid w:val="00EA2D7E"/>
    <w:rsid w:val="00EA2EA3"/>
    <w:rsid w:val="00EA329C"/>
    <w:rsid w:val="00EA3673"/>
    <w:rsid w:val="00EA389D"/>
    <w:rsid w:val="00EA39E3"/>
    <w:rsid w:val="00EA3C28"/>
    <w:rsid w:val="00EA3F6F"/>
    <w:rsid w:val="00EA41D7"/>
    <w:rsid w:val="00EA42B3"/>
    <w:rsid w:val="00EA45D7"/>
    <w:rsid w:val="00EA4B99"/>
    <w:rsid w:val="00EA549D"/>
    <w:rsid w:val="00EA5653"/>
    <w:rsid w:val="00EA5B66"/>
    <w:rsid w:val="00EA5C2B"/>
    <w:rsid w:val="00EA6047"/>
    <w:rsid w:val="00EA60DF"/>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7C"/>
    <w:rsid w:val="00EB36F7"/>
    <w:rsid w:val="00EB3914"/>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E14"/>
    <w:rsid w:val="00EB6EEF"/>
    <w:rsid w:val="00EB7301"/>
    <w:rsid w:val="00EB7602"/>
    <w:rsid w:val="00EB76EA"/>
    <w:rsid w:val="00EB78FC"/>
    <w:rsid w:val="00EB795E"/>
    <w:rsid w:val="00EC0085"/>
    <w:rsid w:val="00EC0287"/>
    <w:rsid w:val="00EC0857"/>
    <w:rsid w:val="00EC0B3A"/>
    <w:rsid w:val="00EC0DA8"/>
    <w:rsid w:val="00EC0F63"/>
    <w:rsid w:val="00EC18EC"/>
    <w:rsid w:val="00EC1A26"/>
    <w:rsid w:val="00EC1A6F"/>
    <w:rsid w:val="00EC21E6"/>
    <w:rsid w:val="00EC2CA5"/>
    <w:rsid w:val="00EC354C"/>
    <w:rsid w:val="00EC36F1"/>
    <w:rsid w:val="00EC3793"/>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CC7"/>
    <w:rsid w:val="00EC6E75"/>
    <w:rsid w:val="00EC6F24"/>
    <w:rsid w:val="00EC7205"/>
    <w:rsid w:val="00EC7567"/>
    <w:rsid w:val="00ED0075"/>
    <w:rsid w:val="00ED02EC"/>
    <w:rsid w:val="00ED0DCE"/>
    <w:rsid w:val="00ED11CD"/>
    <w:rsid w:val="00ED14A0"/>
    <w:rsid w:val="00ED14C6"/>
    <w:rsid w:val="00ED1745"/>
    <w:rsid w:val="00ED21CB"/>
    <w:rsid w:val="00ED22BA"/>
    <w:rsid w:val="00ED264C"/>
    <w:rsid w:val="00ED285D"/>
    <w:rsid w:val="00ED2AD5"/>
    <w:rsid w:val="00ED2AFA"/>
    <w:rsid w:val="00ED2B93"/>
    <w:rsid w:val="00ED2BBD"/>
    <w:rsid w:val="00ED2C7F"/>
    <w:rsid w:val="00ED30D8"/>
    <w:rsid w:val="00ED341E"/>
    <w:rsid w:val="00ED3B21"/>
    <w:rsid w:val="00ED3B98"/>
    <w:rsid w:val="00ED3DB1"/>
    <w:rsid w:val="00ED3FCA"/>
    <w:rsid w:val="00ED43D8"/>
    <w:rsid w:val="00ED4953"/>
    <w:rsid w:val="00ED5B41"/>
    <w:rsid w:val="00ED6296"/>
    <w:rsid w:val="00ED6F28"/>
    <w:rsid w:val="00ED7103"/>
    <w:rsid w:val="00ED71A5"/>
    <w:rsid w:val="00ED71C2"/>
    <w:rsid w:val="00ED7582"/>
    <w:rsid w:val="00ED7729"/>
    <w:rsid w:val="00ED772F"/>
    <w:rsid w:val="00ED78B7"/>
    <w:rsid w:val="00ED7D88"/>
    <w:rsid w:val="00ED7DBE"/>
    <w:rsid w:val="00EE0056"/>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6F87"/>
    <w:rsid w:val="00EE700A"/>
    <w:rsid w:val="00EE7CE8"/>
    <w:rsid w:val="00EF0162"/>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B4A"/>
    <w:rsid w:val="00EF4C5B"/>
    <w:rsid w:val="00EF4FA2"/>
    <w:rsid w:val="00EF505F"/>
    <w:rsid w:val="00EF518F"/>
    <w:rsid w:val="00EF57FA"/>
    <w:rsid w:val="00EF5884"/>
    <w:rsid w:val="00EF5955"/>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A6E"/>
    <w:rsid w:val="00F05CA1"/>
    <w:rsid w:val="00F05FB2"/>
    <w:rsid w:val="00F0618C"/>
    <w:rsid w:val="00F0655A"/>
    <w:rsid w:val="00F06D55"/>
    <w:rsid w:val="00F07F6A"/>
    <w:rsid w:val="00F10723"/>
    <w:rsid w:val="00F10C09"/>
    <w:rsid w:val="00F10EF7"/>
    <w:rsid w:val="00F117BA"/>
    <w:rsid w:val="00F117EB"/>
    <w:rsid w:val="00F11B9A"/>
    <w:rsid w:val="00F11DAF"/>
    <w:rsid w:val="00F11F4C"/>
    <w:rsid w:val="00F120DB"/>
    <w:rsid w:val="00F12875"/>
    <w:rsid w:val="00F12BFB"/>
    <w:rsid w:val="00F12D97"/>
    <w:rsid w:val="00F136A1"/>
    <w:rsid w:val="00F1378D"/>
    <w:rsid w:val="00F13BB5"/>
    <w:rsid w:val="00F13F79"/>
    <w:rsid w:val="00F13FF4"/>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20B29"/>
    <w:rsid w:val="00F20FD7"/>
    <w:rsid w:val="00F2133A"/>
    <w:rsid w:val="00F213AA"/>
    <w:rsid w:val="00F21AE0"/>
    <w:rsid w:val="00F21D09"/>
    <w:rsid w:val="00F21F0B"/>
    <w:rsid w:val="00F21F7E"/>
    <w:rsid w:val="00F221F1"/>
    <w:rsid w:val="00F224F0"/>
    <w:rsid w:val="00F22688"/>
    <w:rsid w:val="00F22998"/>
    <w:rsid w:val="00F22ACA"/>
    <w:rsid w:val="00F22C20"/>
    <w:rsid w:val="00F22D26"/>
    <w:rsid w:val="00F237F1"/>
    <w:rsid w:val="00F23C6E"/>
    <w:rsid w:val="00F23E63"/>
    <w:rsid w:val="00F24088"/>
    <w:rsid w:val="00F243D7"/>
    <w:rsid w:val="00F24748"/>
    <w:rsid w:val="00F248F9"/>
    <w:rsid w:val="00F24A22"/>
    <w:rsid w:val="00F24A25"/>
    <w:rsid w:val="00F24CB8"/>
    <w:rsid w:val="00F24F42"/>
    <w:rsid w:val="00F257F5"/>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B23"/>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439B"/>
    <w:rsid w:val="00F445BD"/>
    <w:rsid w:val="00F44949"/>
    <w:rsid w:val="00F44B2E"/>
    <w:rsid w:val="00F44CFB"/>
    <w:rsid w:val="00F44D30"/>
    <w:rsid w:val="00F44E74"/>
    <w:rsid w:val="00F44EEF"/>
    <w:rsid w:val="00F44FC7"/>
    <w:rsid w:val="00F4512B"/>
    <w:rsid w:val="00F451E2"/>
    <w:rsid w:val="00F452C6"/>
    <w:rsid w:val="00F45A25"/>
    <w:rsid w:val="00F45B5C"/>
    <w:rsid w:val="00F45F4A"/>
    <w:rsid w:val="00F462F1"/>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F5A"/>
    <w:rsid w:val="00F531DF"/>
    <w:rsid w:val="00F53432"/>
    <w:rsid w:val="00F5344C"/>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296"/>
    <w:rsid w:val="00F57C19"/>
    <w:rsid w:val="00F60940"/>
    <w:rsid w:val="00F609AB"/>
    <w:rsid w:val="00F60BF8"/>
    <w:rsid w:val="00F60ED1"/>
    <w:rsid w:val="00F60F89"/>
    <w:rsid w:val="00F60FD7"/>
    <w:rsid w:val="00F6112A"/>
    <w:rsid w:val="00F61267"/>
    <w:rsid w:val="00F61565"/>
    <w:rsid w:val="00F6160B"/>
    <w:rsid w:val="00F616F5"/>
    <w:rsid w:val="00F61976"/>
    <w:rsid w:val="00F622CE"/>
    <w:rsid w:val="00F63B98"/>
    <w:rsid w:val="00F6424E"/>
    <w:rsid w:val="00F64302"/>
    <w:rsid w:val="00F64372"/>
    <w:rsid w:val="00F643A6"/>
    <w:rsid w:val="00F64528"/>
    <w:rsid w:val="00F64538"/>
    <w:rsid w:val="00F649AA"/>
    <w:rsid w:val="00F64C5C"/>
    <w:rsid w:val="00F64E8A"/>
    <w:rsid w:val="00F650F1"/>
    <w:rsid w:val="00F6520B"/>
    <w:rsid w:val="00F6570B"/>
    <w:rsid w:val="00F65815"/>
    <w:rsid w:val="00F65B95"/>
    <w:rsid w:val="00F65E64"/>
    <w:rsid w:val="00F6602B"/>
    <w:rsid w:val="00F66144"/>
    <w:rsid w:val="00F664B9"/>
    <w:rsid w:val="00F66536"/>
    <w:rsid w:val="00F6699E"/>
    <w:rsid w:val="00F66A97"/>
    <w:rsid w:val="00F66B0F"/>
    <w:rsid w:val="00F6769A"/>
    <w:rsid w:val="00F67A54"/>
    <w:rsid w:val="00F67CBD"/>
    <w:rsid w:val="00F67FA6"/>
    <w:rsid w:val="00F70F30"/>
    <w:rsid w:val="00F71418"/>
    <w:rsid w:val="00F71697"/>
    <w:rsid w:val="00F7191E"/>
    <w:rsid w:val="00F71A80"/>
    <w:rsid w:val="00F71A84"/>
    <w:rsid w:val="00F71E85"/>
    <w:rsid w:val="00F72103"/>
    <w:rsid w:val="00F72189"/>
    <w:rsid w:val="00F72278"/>
    <w:rsid w:val="00F72C70"/>
    <w:rsid w:val="00F72F4C"/>
    <w:rsid w:val="00F732EC"/>
    <w:rsid w:val="00F7340A"/>
    <w:rsid w:val="00F735C3"/>
    <w:rsid w:val="00F73900"/>
    <w:rsid w:val="00F73E6B"/>
    <w:rsid w:val="00F73FC1"/>
    <w:rsid w:val="00F740C6"/>
    <w:rsid w:val="00F740F4"/>
    <w:rsid w:val="00F745D1"/>
    <w:rsid w:val="00F74677"/>
    <w:rsid w:val="00F74A9E"/>
    <w:rsid w:val="00F74DA7"/>
    <w:rsid w:val="00F75668"/>
    <w:rsid w:val="00F75985"/>
    <w:rsid w:val="00F75C50"/>
    <w:rsid w:val="00F75F2B"/>
    <w:rsid w:val="00F75FF9"/>
    <w:rsid w:val="00F7611B"/>
    <w:rsid w:val="00F76609"/>
    <w:rsid w:val="00F76787"/>
    <w:rsid w:val="00F76A28"/>
    <w:rsid w:val="00F76CD9"/>
    <w:rsid w:val="00F76EB4"/>
    <w:rsid w:val="00F76F5B"/>
    <w:rsid w:val="00F76FD4"/>
    <w:rsid w:val="00F8021F"/>
    <w:rsid w:val="00F809F9"/>
    <w:rsid w:val="00F80A5B"/>
    <w:rsid w:val="00F80EA5"/>
    <w:rsid w:val="00F80FE2"/>
    <w:rsid w:val="00F81506"/>
    <w:rsid w:val="00F81676"/>
    <w:rsid w:val="00F81D49"/>
    <w:rsid w:val="00F81FF2"/>
    <w:rsid w:val="00F82854"/>
    <w:rsid w:val="00F8296A"/>
    <w:rsid w:val="00F829E4"/>
    <w:rsid w:val="00F82AF2"/>
    <w:rsid w:val="00F82BF4"/>
    <w:rsid w:val="00F832E8"/>
    <w:rsid w:val="00F83B45"/>
    <w:rsid w:val="00F83CA4"/>
    <w:rsid w:val="00F8411B"/>
    <w:rsid w:val="00F84343"/>
    <w:rsid w:val="00F84D95"/>
    <w:rsid w:val="00F84F5D"/>
    <w:rsid w:val="00F85CEB"/>
    <w:rsid w:val="00F85EB6"/>
    <w:rsid w:val="00F85F5C"/>
    <w:rsid w:val="00F8613B"/>
    <w:rsid w:val="00F86396"/>
    <w:rsid w:val="00F867A2"/>
    <w:rsid w:val="00F86BC2"/>
    <w:rsid w:val="00F87002"/>
    <w:rsid w:val="00F873CC"/>
    <w:rsid w:val="00F875F4"/>
    <w:rsid w:val="00F87EB3"/>
    <w:rsid w:val="00F87EB4"/>
    <w:rsid w:val="00F90282"/>
    <w:rsid w:val="00F90584"/>
    <w:rsid w:val="00F905FF"/>
    <w:rsid w:val="00F90B96"/>
    <w:rsid w:val="00F91988"/>
    <w:rsid w:val="00F91DD8"/>
    <w:rsid w:val="00F92137"/>
    <w:rsid w:val="00F9219C"/>
    <w:rsid w:val="00F92259"/>
    <w:rsid w:val="00F92407"/>
    <w:rsid w:val="00F9242F"/>
    <w:rsid w:val="00F92466"/>
    <w:rsid w:val="00F931CB"/>
    <w:rsid w:val="00F9375C"/>
    <w:rsid w:val="00F938BA"/>
    <w:rsid w:val="00F939DC"/>
    <w:rsid w:val="00F941FA"/>
    <w:rsid w:val="00F94F6F"/>
    <w:rsid w:val="00F9515E"/>
    <w:rsid w:val="00F95931"/>
    <w:rsid w:val="00F95B28"/>
    <w:rsid w:val="00F95B9B"/>
    <w:rsid w:val="00F96586"/>
    <w:rsid w:val="00F9662F"/>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926"/>
    <w:rsid w:val="00FB0138"/>
    <w:rsid w:val="00FB10FC"/>
    <w:rsid w:val="00FB1179"/>
    <w:rsid w:val="00FB129C"/>
    <w:rsid w:val="00FB12BA"/>
    <w:rsid w:val="00FB171B"/>
    <w:rsid w:val="00FB1745"/>
    <w:rsid w:val="00FB1ECB"/>
    <w:rsid w:val="00FB21E8"/>
    <w:rsid w:val="00FB247C"/>
    <w:rsid w:val="00FB266E"/>
    <w:rsid w:val="00FB29FB"/>
    <w:rsid w:val="00FB2CDB"/>
    <w:rsid w:val="00FB2D1C"/>
    <w:rsid w:val="00FB3399"/>
    <w:rsid w:val="00FB34C9"/>
    <w:rsid w:val="00FB378C"/>
    <w:rsid w:val="00FB38F2"/>
    <w:rsid w:val="00FB38FA"/>
    <w:rsid w:val="00FB40E5"/>
    <w:rsid w:val="00FB419B"/>
    <w:rsid w:val="00FB4406"/>
    <w:rsid w:val="00FB4BBA"/>
    <w:rsid w:val="00FB4D75"/>
    <w:rsid w:val="00FB53C3"/>
    <w:rsid w:val="00FB5668"/>
    <w:rsid w:val="00FB5681"/>
    <w:rsid w:val="00FB5AF8"/>
    <w:rsid w:val="00FB5DBE"/>
    <w:rsid w:val="00FB61BF"/>
    <w:rsid w:val="00FB649F"/>
    <w:rsid w:val="00FB674B"/>
    <w:rsid w:val="00FB6CC4"/>
    <w:rsid w:val="00FB6FFD"/>
    <w:rsid w:val="00FB72F3"/>
    <w:rsid w:val="00FB766E"/>
    <w:rsid w:val="00FB7854"/>
    <w:rsid w:val="00FB7A53"/>
    <w:rsid w:val="00FB7AC3"/>
    <w:rsid w:val="00FB7CD8"/>
    <w:rsid w:val="00FC0361"/>
    <w:rsid w:val="00FC0548"/>
    <w:rsid w:val="00FC15A0"/>
    <w:rsid w:val="00FC167F"/>
    <w:rsid w:val="00FC2178"/>
    <w:rsid w:val="00FC2219"/>
    <w:rsid w:val="00FC234B"/>
    <w:rsid w:val="00FC24DB"/>
    <w:rsid w:val="00FC256C"/>
    <w:rsid w:val="00FC2578"/>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60C"/>
    <w:rsid w:val="00FD0FA2"/>
    <w:rsid w:val="00FD17CB"/>
    <w:rsid w:val="00FD187F"/>
    <w:rsid w:val="00FD1891"/>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4F61"/>
    <w:rsid w:val="00FD58F6"/>
    <w:rsid w:val="00FD6305"/>
    <w:rsid w:val="00FD67E3"/>
    <w:rsid w:val="00FD6974"/>
    <w:rsid w:val="00FD6DF5"/>
    <w:rsid w:val="00FD7214"/>
    <w:rsid w:val="00FD73C2"/>
    <w:rsid w:val="00FD7771"/>
    <w:rsid w:val="00FD79C5"/>
    <w:rsid w:val="00FE017E"/>
    <w:rsid w:val="00FE02BC"/>
    <w:rsid w:val="00FE0A24"/>
    <w:rsid w:val="00FE0B26"/>
    <w:rsid w:val="00FE1932"/>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2689"/>
    <w:rsid w:val="00FF3635"/>
    <w:rsid w:val="00FF3A11"/>
    <w:rsid w:val="00FF48AC"/>
    <w:rsid w:val="00FF4B95"/>
    <w:rsid w:val="00FF4CB3"/>
    <w:rsid w:val="00FF5792"/>
    <w:rsid w:val="00FF584D"/>
    <w:rsid w:val="00FF588E"/>
    <w:rsid w:val="00FF5F59"/>
    <w:rsid w:val="00FF6466"/>
    <w:rsid w:val="00FF6768"/>
    <w:rsid w:val="00FF68F5"/>
    <w:rsid w:val="00FF6EF3"/>
    <w:rsid w:val="00FF762E"/>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26" Type="http://schemas.openxmlformats.org/officeDocument/2006/relationships/hyperlink" Target="https://www.sdge.com/residential/savings-center/energy-saving-programs/reduce-your-use/reduce-your-use-thermostat" TargetMode="External"/><Relationship Id="rId39" Type="http://schemas.openxmlformats.org/officeDocument/2006/relationships/image" Target="media/image3.png"/><Relationship Id="rId21" Type="http://schemas.openxmlformats.org/officeDocument/2006/relationships/hyperlink" Target="https://www.youtube.com/sandiegogaselectric" TargetMode="External"/><Relationship Id="rId34" Type="http://schemas.openxmlformats.org/officeDocument/2006/relationships/hyperlink" Target="https://www.sdge.com/residential/pay-bill/get-payment-bill-assistance/assistance-programs/no-cost-energy-efficient-home-improvements" TargetMode="External"/><Relationship Id="rId42" Type="http://schemas.openxmlformats.org/officeDocument/2006/relationships/image" Target="media/image6.png"/><Relationship Id="rId47" Type="http://schemas.openxmlformats.org/officeDocument/2006/relationships/hyperlink" Target="https://www.sdgenews.com/article/sdge-make-1-million-available-help-customers-utility-bills-neighbor-neighbor-program" TargetMode="External"/><Relationship Id="rId50" Type="http://schemas.openxmlformats.org/officeDocument/2006/relationships/hyperlink" Target="https://www.sdge.com/residential/pay-bill/get-payment-bill-assistance" TargetMode="External"/><Relationship Id="rId55" Type="http://schemas.openxmlformats.org/officeDocument/2006/relationships/image" Target="media/image9.png"/><Relationship Id="rId63" Type="http://schemas.openxmlformats.org/officeDocument/2006/relationships/hyperlink" Target="https://www.sdge.com/business/savings-center/business-winter-savings-safety-and-solutions" TargetMode="External"/><Relationship Id="rId68" Type="http://schemas.openxmlformats.org/officeDocument/2006/relationships/hyperlink" Target="https://myaccount.sdge.com/portal/PreLogin/Validate" TargetMode="External"/><Relationship Id="rId76" Type="http://schemas.openxmlformats.org/officeDocument/2006/relationships/image" Target="media/image16.jpeg"/><Relationship Id="rId84" Type="http://schemas.openxmlformats.org/officeDocument/2006/relationships/footer" Target="footer1.xml"/><Relationship Id="rId89"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www.sdge.com/myenergy" TargetMode="External"/><Relationship Id="rId11" Type="http://schemas.openxmlformats.org/officeDocument/2006/relationships/image" Target="media/image1.png"/><Relationship Id="rId24" Type="http://schemas.openxmlformats.org/officeDocument/2006/relationships/hyperlink" Target="https://www.sdge.com/residential/pay-bill/get-payment-bill-assistance" TargetMode="External"/><Relationship Id="rId32" Type="http://schemas.openxmlformats.org/officeDocument/2006/relationships/hyperlink" Target="http://www.sdge.com/myaccount" TargetMode="External"/><Relationship Id="rId37" Type="http://schemas.openxmlformats.org/officeDocument/2006/relationships/hyperlink" Target="https://www.sdge.com/myenergy-winter-Spanish" TargetMode="External"/><Relationship Id="rId40" Type="http://schemas.openxmlformats.org/officeDocument/2006/relationships/image" Target="media/image4.png"/><Relationship Id="rId45" Type="http://schemas.openxmlformats.org/officeDocument/2006/relationships/hyperlink" Target="https://www.sdgenews.com/article/sdge-make-1-million-available-help-customers-utility-bills-neighbor-neighbor-program" TargetMode="External"/><Relationship Id="rId53" Type="http://schemas.openxmlformats.org/officeDocument/2006/relationships/hyperlink" Target="https://www.sdge.com/asistencia-para-clientes-residenciales" TargetMode="External"/><Relationship Id="rId58" Type="http://schemas.openxmlformats.org/officeDocument/2006/relationships/hyperlink" Target="https://www.sdge.com/business-energy-solutions-program" TargetMode="External"/><Relationship Id="rId66" Type="http://schemas.openxmlformats.org/officeDocument/2006/relationships/image" Target="media/image13.png"/><Relationship Id="rId74" Type="http://schemas.openxmlformats.org/officeDocument/2006/relationships/hyperlink" Target="http://www.sdge.com/myaccount" TargetMode="External"/><Relationship Id="rId79" Type="http://schemas.openxmlformats.org/officeDocument/2006/relationships/image" Target="media/image18.png"/><Relationship Id="rId87"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s://www.sdge.com/business/savings-center/business-winter-savings-safety-and-solutions" TargetMode="External"/><Relationship Id="rId82" Type="http://schemas.openxmlformats.org/officeDocument/2006/relationships/header" Target="header1.xml"/><Relationship Id="rId19" Type="http://schemas.openxmlformats.org/officeDocument/2006/relationships/hyperlink" Target="https://www.instagram.com/sd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linkedin.com/company/sdge" TargetMode="External"/><Relationship Id="rId27" Type="http://schemas.openxmlformats.org/officeDocument/2006/relationships/hyperlink" Target="https://www.sdge.com/residential/pay-bill/get-payment-bill-assistance/assistance-programs/no-cost-energy-efficient-home-improvements" TargetMode="External"/><Relationship Id="rId30" Type="http://schemas.openxmlformats.org/officeDocument/2006/relationships/hyperlink" Target="https://www.sdge.com/asistencia-para-clientes-residenciales" TargetMode="External"/><Relationship Id="rId35" Type="http://schemas.openxmlformats.org/officeDocument/2006/relationships/hyperlink" Target="https://www.sdge.com/asistencia-para-clientes-residenciales" TargetMode="External"/><Relationship Id="rId43" Type="http://schemas.openxmlformats.org/officeDocument/2006/relationships/image" Target="media/image7.png"/><Relationship Id="rId48" Type="http://schemas.openxmlformats.org/officeDocument/2006/relationships/hyperlink" Target="https://www.sdge.com/residential/pay-bill/get-payment-bill-assistance" TargetMode="External"/><Relationship Id="rId56" Type="http://schemas.openxmlformats.org/officeDocument/2006/relationships/image" Target="media/image10.png"/><Relationship Id="rId64" Type="http://schemas.openxmlformats.org/officeDocument/2006/relationships/image" Target="media/image11.png"/><Relationship Id="rId69" Type="http://schemas.openxmlformats.org/officeDocument/2006/relationships/hyperlink" Target="https://www.sdge.com/energy-use-alerts" TargetMode="External"/><Relationship Id="rId77" Type="http://schemas.openxmlformats.org/officeDocument/2006/relationships/image" Target="media/image17.jpeg"/><Relationship Id="rId8" Type="http://schemas.openxmlformats.org/officeDocument/2006/relationships/webSettings" Target="webSettings.xml"/><Relationship Id="rId51" Type="http://schemas.openxmlformats.org/officeDocument/2006/relationships/hyperlink" Target="https://www.sdge.com/asistencia-para-clientes-residenciales" TargetMode="External"/><Relationship Id="rId72" Type="http://schemas.openxmlformats.org/officeDocument/2006/relationships/hyperlink" Target="http://www.sdge.com/myaccount" TargetMode="External"/><Relationship Id="rId80" Type="http://schemas.openxmlformats.org/officeDocument/2006/relationships/hyperlink" Target="https://www.sdge.com/rebates" TargetMode="External"/><Relationship Id="rId85"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dgenews.com/article/sdge-adopts-new-rates-impacted-historically-high-natural-gas-prices-affecting-customers" TargetMode="External"/><Relationship Id="rId33" Type="http://schemas.openxmlformats.org/officeDocument/2006/relationships/hyperlink" Target="https://www.sdge.com/myenergy-winter-Spanish" TargetMode="External"/><Relationship Id="rId38" Type="http://schemas.openxmlformats.org/officeDocument/2006/relationships/image" Target="media/image2.png"/><Relationship Id="rId46" Type="http://schemas.openxmlformats.org/officeDocument/2006/relationships/hyperlink" Target="https://www.sdge.com/asistencia-para-clientes-residenciales" TargetMode="External"/><Relationship Id="rId59" Type="http://schemas.openxmlformats.org/officeDocument/2006/relationships/hyperlink" Target="https://www.sdge.com/business/savings-center/business-winter-savings-safety-and-solutions" TargetMode="External"/><Relationship Id="rId67" Type="http://schemas.openxmlformats.org/officeDocument/2006/relationships/image" Target="media/image14.png"/><Relationship Id="rId20" Type="http://schemas.openxmlformats.org/officeDocument/2006/relationships/hyperlink" Target="https://twitter.com/SDGE" TargetMode="External"/><Relationship Id="rId41" Type="http://schemas.openxmlformats.org/officeDocument/2006/relationships/image" Target="media/image5.png"/><Relationship Id="rId54" Type="http://schemas.openxmlformats.org/officeDocument/2006/relationships/image" Target="media/image8.png"/><Relationship Id="rId62" Type="http://schemas.openxmlformats.org/officeDocument/2006/relationships/hyperlink" Target="https://www.sdge.com/business/savings-center/business-winter-savings-safety-and-solutions" TargetMode="External"/><Relationship Id="rId70" Type="http://schemas.openxmlformats.org/officeDocument/2006/relationships/hyperlink" Target="https://www.sdge.com/energy-use-alerts" TargetMode="External"/><Relationship Id="rId75" Type="http://schemas.openxmlformats.org/officeDocument/2006/relationships/hyperlink" Target="http://www.sdge.com/myaccount" TargetMode="External"/><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hyperlink" Target="http://www.sdge.com/myaccount" TargetMode="External"/><Relationship Id="rId36" Type="http://schemas.openxmlformats.org/officeDocument/2006/relationships/hyperlink" Target="https://www.sdge.com/myenergy-winter" TargetMode="External"/><Relationship Id="rId49" Type="http://schemas.openxmlformats.org/officeDocument/2006/relationships/hyperlink" Target="https://www.sdge.com/residential/pay-bill/get-payment-bill-assistance" TargetMode="External"/><Relationship Id="rId57" Type="http://schemas.openxmlformats.org/officeDocument/2006/relationships/hyperlink" Target="https://www.sdge.com/business-thermostat" TargetMode="External"/><Relationship Id="rId10" Type="http://schemas.openxmlformats.org/officeDocument/2006/relationships/endnotes" Target="endnotes.xml"/><Relationship Id="rId31" Type="http://schemas.openxmlformats.org/officeDocument/2006/relationships/hyperlink" Target="https://www.sdgenews.com/article/sdge-adopta-nuevas-tarifas-afectadas-por-precios-historicamente-altos-del-gas-natural-que" TargetMode="External"/><Relationship Id="rId44" Type="http://schemas.openxmlformats.org/officeDocument/2006/relationships/hyperlink" Target="https://www.sdge.com/residential/pay-bill/get-payment-bill-assistance" TargetMode="External"/><Relationship Id="rId52" Type="http://schemas.openxmlformats.org/officeDocument/2006/relationships/hyperlink" Target="https://www.sdge.com/asistencia-para-clientes-residenciales" TargetMode="External"/><Relationship Id="rId60" Type="http://schemas.openxmlformats.org/officeDocument/2006/relationships/hyperlink" Target="https://www.sdge.com/business/savings-center/business-winter-savings-safety-and-solutions" TargetMode="External"/><Relationship Id="rId65" Type="http://schemas.openxmlformats.org/officeDocument/2006/relationships/image" Target="media/image12.png"/><Relationship Id="rId73" Type="http://schemas.openxmlformats.org/officeDocument/2006/relationships/hyperlink" Target="http://www.sdge.com/myaccount" TargetMode="External"/><Relationship Id="rId78" Type="http://schemas.openxmlformats.org/officeDocument/2006/relationships/hyperlink" Target="https://www.sdge.com/rebates" TargetMode="External"/><Relationship Id="rId81" Type="http://schemas.openxmlformats.org/officeDocument/2006/relationships/image" Target="media/image19.png"/><Relationship Id="rId86"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2.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942</Words>
  <Characters>1677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1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3-03-09T23:38:00Z</dcterms:created>
  <dcterms:modified xsi:type="dcterms:W3CDTF">2023-03-09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